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CE894A" w14:textId="661F43A0" w:rsidR="6E9BDC17" w:rsidRPr="000727EC" w:rsidRDefault="6E9BDC17">
      <w:pPr>
        <w:rPr>
          <w:rFonts w:ascii="Microsoft Sans Serif" w:hAnsi="Microsoft Sans Serif" w:cs="Microsoft Sans Serif"/>
          <w:b/>
          <w:outline/>
          <w:color w:val="ED7D31" w:themeColor="accent2"/>
          <w:sz w:val="32"/>
          <w:szCs w:val="32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  <w:outline/>
          <w:color w:val="ED7D31" w:themeColor="accent2"/>
          <w:sz w:val="32"/>
          <w:szCs w:val="32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>Master of Science in Computer Science 2, S.Y. 2020-2021</w:t>
      </w:r>
    </w:p>
    <w:p w14:paraId="10CDA94C" w14:textId="05C34AC7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[Research Project Presentation for Master of Science in Computer Science 2 in CCS 696 – Intelligent System 2 S.Y. 2020-2021, 1st Semester, Cebu Institute of Technology-University, Cebu City, Republic of the Philippines. </w:t>
      </w:r>
      <w:r w:rsidR="000D3D6B" w:rsidRPr="000727EC">
        <w:rPr>
          <w:rFonts w:ascii="Microsoft Sans Serif" w:eastAsia="Calibri" w:hAnsi="Microsoft Sans Serif" w:cs="Microsoft Sans Serif"/>
        </w:rPr>
        <w:t>APA]</w:t>
      </w:r>
    </w:p>
    <w:p w14:paraId="309F4A83" w14:textId="2AA3F0C7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  <w:sz w:val="21"/>
          <w:szCs w:val="21"/>
        </w:rPr>
        <w:t xml:space="preserve">−01 - </w:t>
      </w:r>
      <w:r w:rsidRPr="000727EC">
        <w:rPr>
          <w:rFonts w:ascii="Microsoft Sans Serif" w:eastAsia="Calibri" w:hAnsi="Microsoft Sans Serif" w:cs="Microsoft Sans Serif"/>
        </w:rPr>
        <w:t xml:space="preserve">PRELIMINARY RESULTS ON DIGITAL ESKAYAN CHARACTER RECOGNITION USING A K-NEAREST NEIGHBORS-ALGORITHM </w:t>
      </w:r>
    </w:p>
    <w:p w14:paraId="5CC4D8E3" w14:textId="680BBF5E" w:rsidR="00697FF0" w:rsidRPr="000727EC" w:rsidRDefault="009A2F06" w:rsidP="009A2F06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[Research Project Presentation for Master of Science in Computer Science 2 in CCS 697 – Research Methods S.Y. 2020-2021, 1st Semester, Cebu Institute of Technology-University, Cebu City, Republic of the Philippines. ACM SIG Proceedings]</w:t>
      </w:r>
    </w:p>
    <w:p w14:paraId="70AD0956" w14:textId="5F4F8F12" w:rsidR="4F65A90E" w:rsidRPr="00F6374E" w:rsidRDefault="6E9BDC17" w:rsidP="00F6374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0</w:t>
      </w:r>
      <w:r w:rsidR="0009300D" w:rsidRPr="000727EC">
        <w:rPr>
          <w:rFonts w:ascii="Microsoft Sans Serif" w:eastAsia="Calibri" w:hAnsi="Microsoft Sans Serif" w:cs="Microsoft Sans Serif"/>
        </w:rPr>
        <w:t xml:space="preserve"> </w:t>
      </w:r>
      <w:r w:rsidR="00793601" w:rsidRPr="000727EC">
        <w:rPr>
          <w:rFonts w:ascii="Microsoft Sans Serif" w:eastAsia="Calibri" w:hAnsi="Microsoft Sans Serif" w:cs="Microsoft Sans Serif"/>
        </w:rPr>
        <w:t xml:space="preserve">- </w:t>
      </w:r>
      <w:r w:rsidR="008A50A2" w:rsidRPr="000727EC">
        <w:rPr>
          <w:rFonts w:ascii="Microsoft Sans Serif" w:eastAsia="Calibri" w:hAnsi="Microsoft Sans Serif" w:cs="Microsoft Sans Serif"/>
        </w:rPr>
        <w:t>EskayApp: An Eskaya-Latin Script OCR Transliteration e-Learning Android Application using Supervised Machine Learning</w:t>
      </w:r>
    </w:p>
    <w:p w14:paraId="236A415F" w14:textId="7AF5FCCD" w:rsidR="6E9BDC17" w:rsidRPr="000727EC" w:rsidRDefault="6E9BDC17">
      <w:pPr>
        <w:rPr>
          <w:rFonts w:ascii="Microsoft Sans Serif" w:hAnsi="Microsoft Sans Serif" w:cs="Microsoft Sans Serif"/>
          <w:b/>
          <w:color w:val="5B9BD5" w:themeColor="accent5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  <w:color w:val="5B9BD5" w:themeColor="accent5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Part-time Instructor, 1st Semester, S.Y. 2020-2021</w:t>
      </w:r>
    </w:p>
    <w:p w14:paraId="07469C25" w14:textId="23A3706F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s for Industrial Design, 1st Sem, S.Y.  2020-2021</w:t>
      </w:r>
    </w:p>
    <w:p w14:paraId="4169F82E" w14:textId="35F543D9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[Research Project Presentation for Bachelor of Science in Fine Arts major in Industrial Design 3 in CPE 1 – Microprocessors 1 S.Y. 2020-2021, 1st Semester, Bohol Island State University-Main Campus, Tagbilaran City, Republic of the Philippines. ACM SIG Proceedings]</w:t>
      </w:r>
    </w:p>
    <w:p w14:paraId="0E25AC03" w14:textId="1960A71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1 - THE DESIGN AND IMPLEMENTATION OF A SMART TRASH BIN FOR QUARANTINE CENTERS IN BOHOL</w:t>
      </w:r>
    </w:p>
    <w:p w14:paraId="370A16CC" w14:textId="01441AF0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2 - USING SANITATION REMINDER SENSOR DEVICE TO EASE RAPID INFECTIONS OF VIRUSES IN BOHOL ISLAND STATE UNIVERSITY MAIN CAMPUS</w:t>
      </w:r>
    </w:p>
    <w:p w14:paraId="7427FFB9" w14:textId="0EA868D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3 - THE EFFECTIVENESS OF MODERN TECHNOLOGY FOR PUBLIC WASTE SEGREGATION PROBLEM AND WASTE RECYCLING IN TAGBILARAN CITY</w:t>
      </w:r>
    </w:p>
    <w:p w14:paraId="54E2C241" w14:textId="0C6FD78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4 - THE IMPLEMENTATION OF A HOME SANITARY SENSOR IN TAGBILARAN CITY</w:t>
      </w:r>
    </w:p>
    <w:p w14:paraId="354CFD19" w14:textId="2B31556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5 - THE DESIGN AND IMPLEMENTATION OF SOCIAL DISTANCING BRACELET DETECTOR FOR EVERY PUBLIC TRANSPORTATION IN BOHOL</w:t>
      </w:r>
    </w:p>
    <w:p w14:paraId="323C1641" w14:textId="75DE82DE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 Systems for Mechanical Engineering, 1st Sem, S.Y.  2020-2021</w:t>
      </w:r>
    </w:p>
    <w:p w14:paraId="593F0CCE" w14:textId="11F18952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[Research Project Presentation for Bachelor of Science in Mechanical Engineering 3 in CPE 01 – Microprocessors 1 S.Y. 2020-2021, 1st Semester, Bohol Island State University-Main Campus, Tagbilaran City, Republic of the Philippines. ACM SIG Proceedings]</w:t>
      </w:r>
    </w:p>
    <w:p w14:paraId="0571F544" w14:textId="6BC495D2" w:rsidR="00E66201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6 - IMPLEMENTING AUTOMATIC DOOR HANDLE SANITIZER USING ARDUINO ON BISU-MC;</w:t>
      </w:r>
    </w:p>
    <w:p w14:paraId="26F85B79" w14:textId="7051994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07 - CHECKING GAS LEAK USING ARDUINO SENSOR ON BISU-MC CAFETERIA </w:t>
      </w:r>
    </w:p>
    <w:p w14:paraId="48C1C7FC" w14:textId="450509E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08 - DEAF FRIENDLY ARDUINO BASED BABY MONITOR IN HAPPY VALLEY, TEJERO, JAGNA, BOHOL </w:t>
      </w:r>
    </w:p>
    <w:p w14:paraId="11CFA476" w14:textId="039BC82C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09 - COVID-19 HAND WASH TIMER WITH ULTRASONIC SENSOR FOR BARANGAY POBLACION, BACLAYON HEALTH CENTER </w:t>
      </w:r>
    </w:p>
    <w:p w14:paraId="22F22AF9" w14:textId="462A3A3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 - MOTION SENSOR APPLICATION ON LIGHTING INSTALLATION FOR ENERGY SAVING IN GUIWANON, BACLAYON MULTI-PURPOSE HALL </w:t>
      </w:r>
    </w:p>
    <w:p w14:paraId="33763534" w14:textId="60D6F84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1 - DISTANCE DETECTOR DEVICE FOR BSME 3A, STUDENTS OF BOHOL ISLAND STATE UNIVERSITY - MC </w:t>
      </w:r>
    </w:p>
    <w:p w14:paraId="75267E4F" w14:textId="0D0A572B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2 - VANITY MIRROR WITH AUTOMATIC LIGHTING SYSTEM: A PROPOSED INTERIOR DESIGN FOR HENNAN RESORT </w:t>
      </w:r>
    </w:p>
    <w:p w14:paraId="0CAF04D5" w14:textId="08193D5B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3 - ATTACHABLE ALARM SYSTEM DEVICE FOR THEFT AND INTRUSION PREVENTION IN UBUJAN DISTRICT TAGBILARAN CITY </w:t>
      </w:r>
    </w:p>
    <w:p w14:paraId="3176A23E" w14:textId="30939E2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4 - GAS DETECTING ALARM SYSTEM IN SOUTHERN STAR ORDINARY PUBLIC BUSES THROUGHOUT BOHOL: AN ARDUINO PROJECT </w:t>
      </w:r>
    </w:p>
    <w:p w14:paraId="2BD323F3" w14:textId="1B38770B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5 - NEW SOCIAL DISTANCING INDICATOR AND ALARM SYSTEM USING ARDUINO FOR INTEGRATED BUS TERMINAL </w:t>
      </w:r>
    </w:p>
    <w:p w14:paraId="2598286B" w14:textId="476CBC6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 - USE OF PASSWORD-PROTECTED DOOR LOCK SYSTEM WITH ARDUINO IN THE BOARDING HOUSES OF 0012 ESPUELAS ST., COGON DISTRICT, TAGBILARAN CITY</w:t>
      </w:r>
    </w:p>
    <w:p w14:paraId="4C48355A" w14:textId="3E9706E0" w:rsidR="4F65A90E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Structure of Programming Languages, 1st Sem, S.Y. 2020-2021</w:t>
      </w:r>
    </w:p>
    <w:p w14:paraId="66E9C628" w14:textId="2BB930E4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7 - STRAY DOGS OVERPOPULATION IN MUNICIPALITY OF DAUIS: CELLULAR PHONE TRACKING TECHNOLOGY </w:t>
      </w:r>
    </w:p>
    <w:p w14:paraId="581D6262" w14:textId="4A72564A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8 - INFORMATION SECURITY OF PROVINCIAL GOVERNMENT OF BOHOL </w:t>
      </w:r>
    </w:p>
    <w:p w14:paraId="0A932D81" w14:textId="158D10CA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Introduction to Robotics. 1st Sem, S.Y.  2020-2021</w:t>
      </w:r>
    </w:p>
    <w:p w14:paraId="44CA0591" w14:textId="2D1658F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9 - Obstacle Avoiding Wheelchair Robot to Bedridden Senior Citizens in Purok 5 </w:t>
      </w:r>
      <w:proofErr w:type="spellStart"/>
      <w:r w:rsidRPr="000727EC">
        <w:rPr>
          <w:rFonts w:ascii="Microsoft Sans Serif" w:eastAsia="Calibri" w:hAnsi="Microsoft Sans Serif" w:cs="Microsoft Sans Serif"/>
        </w:rPr>
        <w:t>Mayacabac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, </w:t>
      </w:r>
      <w:proofErr w:type="spellStart"/>
      <w:r w:rsidRPr="000727EC">
        <w:rPr>
          <w:rFonts w:ascii="Microsoft Sans Serif" w:eastAsia="Calibri" w:hAnsi="Microsoft Sans Serif" w:cs="Microsoft Sans Serif"/>
        </w:rPr>
        <w:t>Daui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</w:t>
      </w:r>
    </w:p>
    <w:p w14:paraId="403C1047" w14:textId="61ABD377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0 - Autonomous Robotic Vacuum Cleaner </w:t>
      </w:r>
    </w:p>
    <w:p w14:paraId="67CD314A" w14:textId="2A0D46E9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21 - Dual Automated Flexible Temperature Checker, Sanitizer and Contact Tracer (</w:t>
      </w:r>
      <w:proofErr w:type="spellStart"/>
      <w:r w:rsidRPr="000727EC">
        <w:rPr>
          <w:rFonts w:ascii="Microsoft Sans Serif" w:eastAsia="Calibri" w:hAnsi="Microsoft Sans Serif" w:cs="Microsoft Sans Serif"/>
        </w:rPr>
        <w:t>DAFTCheSCT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) Bot in Island City Mall Entrances </w:t>
      </w:r>
    </w:p>
    <w:p w14:paraId="4DF41819" w14:textId="387A9B3F" w:rsidR="4F65A90E" w:rsidRPr="000555DB" w:rsidRDefault="6E9BDC17" w:rsidP="000555DB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22 - Automatic Rice Field Tractor for the Development of Carmen, Bohol</w:t>
      </w:r>
    </w:p>
    <w:p w14:paraId="5C6F42D4" w14:textId="171507F7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</w:rPr>
        <w:t>Part-time Instructor, 2nd Semester, S.Y. 2020-2021</w:t>
      </w:r>
    </w:p>
    <w:p w14:paraId="58EA877F" w14:textId="6C6D7AA4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 System for Computer Engineering, 2nd Sem, S.Y. 2020-2021</w:t>
      </w:r>
    </w:p>
    <w:p w14:paraId="29D8D472" w14:textId="1BCCE821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23 - ARDUINO-BASED GAS DETECTOR IN RESIDENTIAL HOMES</w:t>
      </w:r>
    </w:p>
    <w:p w14:paraId="12D60C9D" w14:textId="2E7AA0D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4 - SOLAR-POWERED AUTOMATIC SPRINKLER WITH MESSAGING SYSTEM USING ARDUINO FOR LOCAL FARMERS IN CATIGBIAN, BOHOL </w:t>
      </w:r>
    </w:p>
    <w:p w14:paraId="5D1C56B8" w14:textId="08574ECF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5 - IMPLEMENTING ARDUINO BASED AUTOMATIC HOME AND OFFICE DISINFECTOR IN TAGBILARAN CITY </w:t>
      </w:r>
    </w:p>
    <w:p w14:paraId="5426AF59" w14:textId="67FA5D48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26 - ARDUINO-BASED SOCIAL DISTANCING DETECTING WEARABLE FOR BOHOL ISLAND STATE UNIVERSITY – MAIN CAMPUS STUDENTS</w:t>
      </w:r>
    </w:p>
    <w:p w14:paraId="766FBC91" w14:textId="771BF1FF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7 - PAPER FEEDER FOR PRINTER KIOSK USING ARDUINO MEGA FOR BOHOL ISLAND STATE UNIVERSITY-MAIN CAMPUS </w:t>
      </w:r>
    </w:p>
    <w:p w14:paraId="78A1BEB3" w14:textId="05790D4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28 - A HUMAN TRAILING CART DESIGNED USING ARDUINO FOR BISU-MC</w:t>
      </w:r>
    </w:p>
    <w:p w14:paraId="1513CB1C" w14:textId="7EF1C44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9 - SUN TRACKING SOLAR PANEL USING ARDUINO </w:t>
      </w:r>
    </w:p>
    <w:p w14:paraId="3B56175E" w14:textId="4F788CD8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0 - AUTOMATED DOCUMENT FEEDER USING ARDUINO </w:t>
      </w:r>
    </w:p>
    <w:p w14:paraId="0649AC00" w14:textId="439E8FC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1 - IMPLEMENTING ARDUINO-BASED AUTOMATIC HAND SANITIZER IN JCSSI OFFICE IN GARCIA-HERNANDEZ </w:t>
      </w:r>
    </w:p>
    <w:p w14:paraId="292CE042" w14:textId="76575841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2 - ARDUINO-BASED AUTOMATIC BUS DOOR WITH PASSENGER COUNTER SYSTEM IN BUSES ROUTING FROM TUBIGON TO TAGBILARAN CITY</w:t>
      </w:r>
    </w:p>
    <w:p w14:paraId="407DA71D" w14:textId="542A41D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3 - SAFEST ROUTE TO FIRE EXIT MAPPING AND  FIRE ALARM SYSTEM USING ARDUINO  IN CEA BUILDING OF BISU </w:t>
      </w:r>
    </w:p>
    <w:p w14:paraId="01778289" w14:textId="2DE6BC8C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4 - EGG INCUBATOR USING ARDUINO </w:t>
      </w:r>
    </w:p>
    <w:p w14:paraId="56FBF515" w14:textId="0061D6E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5 - INTERNET BANDWIDTH LIMITER WITH INVENTORY SYSTEM USING ORANGE PI</w:t>
      </w:r>
    </w:p>
    <w:p w14:paraId="05B6776A" w14:textId="09A1D8E9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6 - IMPLEMENTING ARDUINO-BASED OBSTACLE DETECTION FOR SMART VACUUM CLEANER IN QUIMADO RESIDENCE - GOTOZON, LOBOC, BOHOL</w:t>
      </w:r>
    </w:p>
    <w:p w14:paraId="6BAF28EC" w14:textId="6455BBC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7 - AUTOMATED PLANT WATERING SYSTEM USING ARDUINO</w:t>
      </w:r>
    </w:p>
    <w:p w14:paraId="4B74F5C4" w14:textId="7C679B7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8 - IMPLEMENTING ARDUINO - BASED SOCIAL DISTANCE DESK WATCHER FOR QUEUES IN BOHOL ISLAND STATE UNIVERSITY – MAIN CAMPUS </w:t>
      </w:r>
    </w:p>
    <w:p w14:paraId="7E544C71" w14:textId="7945CBA1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9 - ARDUINO BASED WEARABLE WAKE-UP EYE MASK LED ALARM WITH DIGITAL TEMPERATURE INDICATOR</w:t>
      </w:r>
    </w:p>
    <w:p w14:paraId="7BC9109E" w14:textId="3E76E780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40 - ARDUINO-BASED SMART VEHICLE PROTOTYPE </w:t>
      </w:r>
    </w:p>
    <w:p w14:paraId="69CA741C" w14:textId="526FF4A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1 - PIG TEMPERATURE DETECTION USING ARDUINO IN CANDIJAY, BOHOL</w:t>
      </w:r>
    </w:p>
    <w:p w14:paraId="3EC2A937" w14:textId="04F562C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2 - IMPLEMENTING RFID CONTROLLED SERVO MOTOR USING ARDUINO</w:t>
      </w:r>
    </w:p>
    <w:p w14:paraId="3E00B9ED" w14:textId="33A9E09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3 - COCO KNOCK</w:t>
      </w:r>
      <w:r w:rsidR="002377E4">
        <w:rPr>
          <w:rFonts w:ascii="Microsoft Sans Serif" w:eastAsia="Calibri" w:hAnsi="Microsoft Sans Serif" w:cs="Microsoft Sans Serif"/>
        </w:rPr>
        <w:t>-</w:t>
      </w:r>
      <w:r w:rsidRPr="000727EC">
        <w:rPr>
          <w:rFonts w:ascii="Microsoft Sans Serif" w:eastAsia="Calibri" w:hAnsi="Microsoft Sans Serif" w:cs="Microsoft Sans Serif"/>
        </w:rPr>
        <w:t xml:space="preserve">KNOCK USING ARDUINO AND SOUND SENSOR </w:t>
      </w:r>
    </w:p>
    <w:p w14:paraId="687837EF" w14:textId="4963781C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4 - IMPLEMENTING AUTOMATIC BUS FARE COLLECTION USING ARDUINO AND RFID TECHNOLOGY IN TAGBILARAN INTEGRATED BUS TERMINAL</w:t>
      </w:r>
    </w:p>
    <w:p w14:paraId="1C162EE3" w14:textId="62CECA64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5 - IMPLEMENTING CAFÉ E-MENU AUTOMATIC BILLING KIOSK WITH TEMPERATURE DETECTOR USING RFID TECHNOLOGY AND ARDUINO</w:t>
      </w:r>
    </w:p>
    <w:p w14:paraId="49CD6A16" w14:textId="5AFBA283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anagement and Information System, 2nd Sem, S.Y. 2020-2021</w:t>
      </w:r>
    </w:p>
    <w:p w14:paraId="7486A0B9" w14:textId="3C8520C4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6 - CREATING STORED PROCEDURE FOR BISU EXAM GENERATOR</w:t>
      </w:r>
    </w:p>
    <w:p w14:paraId="48322FE4" w14:textId="5870FC8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7 - CREATING DELETE SUBJECT IN SQL DATABASE OF BISU EXAM GENERATOR</w:t>
      </w:r>
    </w:p>
    <w:p w14:paraId="69FCC612" w14:textId="2472C512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:</w:t>
      </w:r>
    </w:p>
    <w:p w14:paraId="0A108B15" w14:textId="69BF3FFB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48 - Coin Operated 3-in-1 Printer Kiosk using Flash Drive with Document Transfer via Wi-Fi </w:t>
      </w:r>
    </w:p>
    <w:p w14:paraId="53758402" w14:textId="6F93888B" w:rsidR="4F65A90E" w:rsidRPr="000727EC" w:rsidRDefault="6E9BDC17" w:rsidP="006102C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9 - Electricity Bill Updater Through Application Programming Interface</w:t>
      </w:r>
    </w:p>
    <w:p w14:paraId="5BC83083" w14:textId="77777777" w:rsidR="00A53B2B" w:rsidRDefault="00A53B2B">
      <w:pPr>
        <w:rPr>
          <w:rFonts w:ascii="Microsoft Sans Serif" w:eastAsia="Calibri" w:hAnsi="Microsoft Sans Serif" w:cs="Microsoft Sans Serif"/>
          <w:b/>
          <w:bCs/>
          <w:i/>
          <w:iCs/>
        </w:rPr>
      </w:pPr>
    </w:p>
    <w:p w14:paraId="75E05493" w14:textId="77777777" w:rsidR="00A53B2B" w:rsidRDefault="00A53B2B">
      <w:pPr>
        <w:rPr>
          <w:rFonts w:ascii="Microsoft Sans Serif" w:eastAsia="Calibri" w:hAnsi="Microsoft Sans Serif" w:cs="Microsoft Sans Serif"/>
          <w:b/>
          <w:bCs/>
          <w:i/>
          <w:iCs/>
        </w:rPr>
      </w:pPr>
    </w:p>
    <w:p w14:paraId="68C246AE" w14:textId="29F9F95E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</w:rPr>
        <w:t>Part-time Instructor, 1st Semester, S.Y. 2021-2022</w:t>
      </w:r>
    </w:p>
    <w:p w14:paraId="709A8E81" w14:textId="77EB33A0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onsolas" w:hAnsi="Microsoft Sans Serif" w:cs="Microsoft Sans Serif"/>
        </w:rPr>
        <w:t>Case 1.0 - Imaginative Abstract, Introduction, RRL, Methodology</w:t>
      </w:r>
      <w:r w:rsidRPr="000727EC">
        <w:rPr>
          <w:rFonts w:ascii="Microsoft Sans Serif" w:hAnsi="Microsoft Sans Serif" w:cs="Microsoft Sans Serif"/>
        </w:rPr>
        <w:br/>
      </w:r>
      <w:r w:rsidRPr="000727EC">
        <w:rPr>
          <w:rFonts w:ascii="Microsoft Sans Serif" w:eastAsia="Consolas" w:hAnsi="Microsoft Sans Serif" w:cs="Microsoft Sans Serif"/>
        </w:rPr>
        <w:t>Case 2.0 - Imaginative Abstract, Introduction, RRL</w:t>
      </w:r>
      <w:r w:rsidRPr="000727EC">
        <w:rPr>
          <w:rFonts w:ascii="Microsoft Sans Serif" w:hAnsi="Microsoft Sans Serif" w:cs="Microsoft Sans Serif"/>
        </w:rPr>
        <w:br/>
      </w:r>
      <w:r w:rsidRPr="000727EC">
        <w:rPr>
          <w:rFonts w:ascii="Microsoft Sans Serif" w:eastAsia="Consolas" w:hAnsi="Microsoft Sans Serif" w:cs="Microsoft Sans Serif"/>
        </w:rPr>
        <w:t>Case 2.5 - Imaginative Abstract</w:t>
      </w:r>
      <w:r w:rsidRPr="000727EC">
        <w:rPr>
          <w:rFonts w:ascii="Microsoft Sans Serif" w:hAnsi="Microsoft Sans Serif" w:cs="Microsoft Sans Serif"/>
        </w:rPr>
        <w:br/>
      </w:r>
      <w:r w:rsidRPr="000727EC">
        <w:rPr>
          <w:rFonts w:ascii="Microsoft Sans Serif" w:eastAsia="Consolas" w:hAnsi="Microsoft Sans Serif" w:cs="Microsoft Sans Serif"/>
        </w:rPr>
        <w:t xml:space="preserve">Case 3.0 - Report on what you've learned on the </w:t>
      </w:r>
      <w:r w:rsidR="006102C5" w:rsidRPr="000727EC">
        <w:rPr>
          <w:rFonts w:ascii="Microsoft Sans Serif" w:eastAsia="Consolas" w:hAnsi="Microsoft Sans Serif" w:cs="Microsoft Sans Serif"/>
        </w:rPr>
        <w:t>course.</w:t>
      </w:r>
    </w:p>
    <w:p w14:paraId="31235E55" w14:textId="359D5600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Introduction to Robotics, 1st Sem, S.Y. 2021-2022</w:t>
      </w:r>
    </w:p>
    <w:p w14:paraId="5EE8FC2C" w14:textId="7D9A7A2A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0 - C2.0 - AUTOMATIC FIRE EXTINGUISHING ROBOT SIMULATION USING COPPELIASIM FOR PRIVATE HOUSES</w:t>
      </w:r>
    </w:p>
    <w:p w14:paraId="4E11351E" w14:textId="508A90E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1 - C2.0 - SONAR NAVIGATION ASSISTANCE GLOVE FOR VISUALLY IMPAIRED PEOPLE SIMULATION USING COPPELIASIM</w:t>
      </w:r>
    </w:p>
    <w:p w14:paraId="4274F473" w14:textId="094F87D7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2 - C2.0 - ROBOTIC STREET SWEEPER SIMULATOR USING COPPELIASIM</w:t>
      </w:r>
    </w:p>
    <w:p w14:paraId="1307EB2F" w14:textId="132729A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3 - C2.0 - ROBOTIC SCARECROW SIMULATOR USING COPPELIASIM WITH PIR MOTION SENSOR FOR RICE FIELD PROTECTION IN CADAPDAPAN RICE TERRACES CANDIJAY BOHOL</w:t>
      </w:r>
    </w:p>
    <w:p w14:paraId="35395E8E" w14:textId="00F3B4E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4 - C2.0 - SMART SHOES SIMULATOR WITH EARBUDS - AN AID TO BLIND PEOPLE USING COPPELIASIM</w:t>
      </w:r>
    </w:p>
    <w:p w14:paraId="1EC78C19" w14:textId="6D8FEB1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5 - C2.0 - ARDS</w:t>
      </w:r>
      <w:r w:rsidRPr="000727EC">
        <w:rPr>
          <w:rFonts w:ascii="Cambria Math" w:eastAsia="Calibri" w:hAnsi="Cambria Math" w:cs="Cambria Math"/>
        </w:rPr>
        <w:t>∶</w:t>
      </w:r>
      <w:r w:rsidRPr="000727EC">
        <w:rPr>
          <w:rFonts w:ascii="Microsoft Sans Serif" w:eastAsia="Calibri" w:hAnsi="Microsoft Sans Serif" w:cs="Microsoft Sans Serif"/>
        </w:rPr>
        <w:t xml:space="preserve"> AQUATIC ROBOT DRONE SIMULATOR USING COPPELIASIM FOR MARINE LIFE SURVEYS</w:t>
      </w:r>
    </w:p>
    <w:p w14:paraId="63EF646B" w14:textId="28F1398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6 - C3.0</w:t>
      </w:r>
    </w:p>
    <w:p w14:paraId="2F790FF1" w14:textId="552CFE5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7 - C3.0</w:t>
      </w:r>
    </w:p>
    <w:p w14:paraId="2B9878A9" w14:textId="42ECC7B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8 - C2.0 - ARDUINO BASED SOLAR-POWERED ROBOTIC SIMULATION LAWN MOWER USING COPPELIASIM</w:t>
      </w:r>
    </w:p>
    <w:p w14:paraId="53AF42DA" w14:textId="13FFD080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9 - C2.0 - POWER CYCLE</w:t>
      </w:r>
      <w:r w:rsidRPr="000727EC">
        <w:rPr>
          <w:rFonts w:ascii="Cambria Math" w:eastAsia="Calibri" w:hAnsi="Cambria Math" w:cs="Cambria Math"/>
        </w:rPr>
        <w:t>∶</w:t>
      </w:r>
      <w:r w:rsidRPr="000727EC">
        <w:rPr>
          <w:rFonts w:ascii="Microsoft Sans Serif" w:eastAsia="Calibri" w:hAnsi="Microsoft Sans Serif" w:cs="Microsoft Sans Serif"/>
        </w:rPr>
        <w:t xml:space="preserve"> CONVERT CYCLING INTO ENERGY SIMULATED USING COPPELIASIM</w:t>
      </w:r>
    </w:p>
    <w:p w14:paraId="3D070F0A" w14:textId="13B57C2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0 - C2.5 - AMPHIBIOUS ROBOT WASTE COLLECTOR SIMULATION USING COPPELIASIM FOR LAND AND WATER EXPLORATION</w:t>
      </w:r>
    </w:p>
    <w:p w14:paraId="1D7F4C12" w14:textId="3128F168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 Systems for Mechanical Engineering, 1st Sem, S.Y. 2021-2022</w:t>
      </w:r>
    </w:p>
    <w:p w14:paraId="65EFCFF5" w14:textId="5170022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1 - C1.0 - ECONOMICAL FOOD DEHYDRATOR USING REFRIGERATOR'S CONDENSER'S WASTE HEAT-ASSISTED BY ARDUINO UNO</w:t>
      </w:r>
    </w:p>
    <w:p w14:paraId="11E1DFD9" w14:textId="70D6BE28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2 - C1.0 - FRESHWATER QUALITY MONITORING BOAT USING ARDUINO UNO</w:t>
      </w:r>
    </w:p>
    <w:p w14:paraId="66FD75CB" w14:textId="2226235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3 - C3.0</w:t>
      </w:r>
    </w:p>
    <w:p w14:paraId="680BF776" w14:textId="7202CA51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4 - C3.0</w:t>
      </w:r>
    </w:p>
    <w:p w14:paraId="7892E74B" w14:textId="2452F88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5 - C1.0 - TEMPERATURE-BASED FAN SPEED FOR REAL-TIME ENERGY SAVING USING ARDUINO UNO</w:t>
      </w:r>
    </w:p>
    <w:p w14:paraId="27168A9D" w14:textId="5074F3E9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6 - C2.0 - DIGITAL CLOCK ALARM SYSTEM FOR CARS ASSISTED BY ARDUINO UNO</w:t>
      </w:r>
    </w:p>
    <w:p w14:paraId="3F92D6E8" w14:textId="1D3AC11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7 - C1.0 - SOLAR-POWERED TRASH BIN FOR AUTOMATED SEGREGATION OF BIODEGRADABLE AND NON-BIODEGRADABLE WASTE IN TAGBILARAN PUBLIC SCHOOLS</w:t>
      </w:r>
    </w:p>
    <w:p w14:paraId="13EBF881" w14:textId="531FF6F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8 - C1.0 - FULLY AUTOMATED MOUSETRAP DEVELOPED USING ARDUINO UNO FOR TAGBILARAN CITY HOMEOWNERS</w:t>
      </w:r>
    </w:p>
    <w:p w14:paraId="6802C751" w14:textId="7139E5FC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9 - C2.0 - LPG LEAKAGE ALARM WITH GLOBAL SYSTEM FOR MOBILE COMMUNICATION USING ARDUINO</w:t>
      </w:r>
    </w:p>
    <w:p w14:paraId="46F59559" w14:textId="1C2EF152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s for Industrial Design, 1st Sem, S.Y.  2020-2021</w:t>
      </w:r>
    </w:p>
    <w:p w14:paraId="62D51B18" w14:textId="4647E4B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0 - C2.5 - SMART WRISTBAND USING A MICROCONTROLLER WHICH PREVENTS THE SPREADING OF CORONAVIRUS DISEASE</w:t>
      </w:r>
    </w:p>
    <w:p w14:paraId="3FD49FBA" w14:textId="245010E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1 - C2.5 -SMART DOORKNOB SANITIZER USING MICROCONTROLLER WITH TEMPERATURE CHECKER TO PREVENT THE SPREAD OF CORONAVIRUS DISEASE</w:t>
      </w:r>
    </w:p>
    <w:p w14:paraId="7E97A34B" w14:textId="14A984EB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2 - C2.0 - APPLICATION OF ADRUINO AND PASSIVE INFRARED SENSOR (PIR) TO DOOR STOPPER</w:t>
      </w:r>
    </w:p>
    <w:p w14:paraId="78905B0A" w14:textId="438BEC3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3 - C3.0</w:t>
      </w:r>
    </w:p>
    <w:p w14:paraId="749833F5" w14:textId="3F734CFA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4 - C2.0 - ARDUINO – BASED INTERACTIVE DIGITAL ART CANVAS</w:t>
      </w:r>
    </w:p>
    <w:p w14:paraId="71ED68E2" w14:textId="524C6ED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5 - C3.0</w:t>
      </w:r>
    </w:p>
    <w:p w14:paraId="7F766800" w14:textId="0E81A47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6 - C3.0</w:t>
      </w:r>
    </w:p>
    <w:p w14:paraId="28139BAF" w14:textId="4063CABA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7 - C2.0 - SMART BADGE SENSOR FOR SOCIAL DISTANCING USING MICROCONTROLLER WITH MINI SMOKE DISINFECTANT</w:t>
      </w:r>
    </w:p>
    <w:p w14:paraId="0979B4E6" w14:textId="44A2FA1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8 - C2.5 - ARM PAD THAT AUTOMATICALLY GLOWS ON DETECTING DARKNESS USING ARDUINO</w:t>
      </w:r>
    </w:p>
    <w:p w14:paraId="0EF26778" w14:textId="1AD085FF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:</w:t>
      </w:r>
    </w:p>
    <w:p w14:paraId="13C1C5E6" w14:textId="22F5C80D" w:rsidR="4F65A90E" w:rsidRPr="000727EC" w:rsidRDefault="6E9BDC17" w:rsidP="0009300D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79 - Water Conservation </w:t>
      </w:r>
      <w:r w:rsidR="00A21BA1" w:rsidRPr="000727EC">
        <w:rPr>
          <w:rFonts w:ascii="Microsoft Sans Serif" w:eastAsia="Calibri" w:hAnsi="Microsoft Sans Serif" w:cs="Microsoft Sans Serif"/>
        </w:rPr>
        <w:t>in</w:t>
      </w:r>
      <w:r w:rsidRPr="000727EC">
        <w:rPr>
          <w:rFonts w:ascii="Microsoft Sans Serif" w:eastAsia="Calibri" w:hAnsi="Microsoft Sans Serif" w:cs="Microsoft Sans Serif"/>
        </w:rPr>
        <w:t xml:space="preserve"> An Automated Plant Watering System Using Machine Learning</w:t>
      </w:r>
      <w:r w:rsidR="0009300D" w:rsidRPr="000727EC">
        <w:rPr>
          <w:rFonts w:ascii="Microsoft Sans Serif" w:eastAsia="Calibri" w:hAnsi="Microsoft Sans Serif" w:cs="Microsoft Sans Serif"/>
        </w:rPr>
        <w:t xml:space="preserve"> (Lofranco et al)</w:t>
      </w:r>
    </w:p>
    <w:p w14:paraId="056DCEC5" w14:textId="7F4C518A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</w:rPr>
        <w:t>Part-time Instructor, 2nd Semester, S.Y. 2021-2022</w:t>
      </w:r>
    </w:p>
    <w:p w14:paraId="1D466FE6" w14:textId="03D6D0F8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 System for Computer Engineering, 2nd Sem, S.Y. 2021-2022</w:t>
      </w:r>
    </w:p>
    <w:p w14:paraId="4EA6F70B" w14:textId="2466FDCC" w:rsidR="6E9BDC17" w:rsidRPr="000727EC" w:rsidRDefault="6E9BDC17">
      <w:pPr>
        <w:rPr>
          <w:rFonts w:ascii="Microsoft Sans Serif" w:hAnsi="Microsoft Sans Serif" w:cs="Microsoft Sans Serif"/>
        </w:rPr>
      </w:pPr>
      <w:proofErr w:type="spellStart"/>
      <w:r w:rsidRPr="000727EC">
        <w:rPr>
          <w:rFonts w:ascii="Microsoft Sans Serif" w:eastAsia="Calibri" w:hAnsi="Microsoft Sans Serif" w:cs="Microsoft Sans Serif"/>
        </w:rPr>
        <w:t>BSCpE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3A:</w:t>
      </w:r>
    </w:p>
    <w:p w14:paraId="25FA26BB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0 - G1 - </w:t>
      </w:r>
      <w:proofErr w:type="spellStart"/>
      <w:r w:rsidRPr="000727EC">
        <w:rPr>
          <w:rFonts w:ascii="Microsoft Sans Serif" w:eastAsia="Calibri" w:hAnsi="Microsoft Sans Serif" w:cs="Microsoft Sans Serif"/>
        </w:rPr>
        <w:t>Abellan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Amper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Bacol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 </w:t>
      </w:r>
      <w:proofErr w:type="spellStart"/>
      <w:r w:rsidRPr="000727EC">
        <w:rPr>
          <w:rFonts w:ascii="Microsoft Sans Serif" w:eastAsia="Calibri" w:hAnsi="Microsoft Sans Serif" w:cs="Microsoft Sans Serif"/>
        </w:rPr>
        <w:t>Caria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RFID ATTENDANCE SYSTEM FOR STUDENTS USING ARDUINO WITH GSM</w:t>
      </w:r>
    </w:p>
    <w:p w14:paraId="08AC8CBC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1 - G2 - </w:t>
      </w:r>
      <w:proofErr w:type="spellStart"/>
      <w:r w:rsidRPr="000727EC">
        <w:rPr>
          <w:rFonts w:ascii="Microsoft Sans Serif" w:eastAsia="Calibri" w:hAnsi="Microsoft Sans Serif" w:cs="Microsoft Sans Serif"/>
        </w:rPr>
        <w:t>Añasc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Laureano - </w:t>
      </w:r>
      <w:proofErr w:type="spellStart"/>
      <w:r w:rsidRPr="000727EC">
        <w:rPr>
          <w:rFonts w:ascii="Microsoft Sans Serif" w:eastAsia="Calibri" w:hAnsi="Microsoft Sans Serif" w:cs="Microsoft Sans Serif"/>
        </w:rPr>
        <w:t>Valeros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Ylay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AUTOMATIC SCARECROW USING MICROWAVE SENSOR FOR DETECTION AND PROTECTION OF RICE CROPS IN CADAPDAPAN RICE TERRACES CANDIJAY BOHOL</w:t>
      </w:r>
    </w:p>
    <w:p w14:paraId="5E9FAFA2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2 - G3 - </w:t>
      </w:r>
      <w:proofErr w:type="spellStart"/>
      <w:r w:rsidRPr="000727EC">
        <w:rPr>
          <w:rFonts w:ascii="Microsoft Sans Serif" w:eastAsia="Calibri" w:hAnsi="Microsoft Sans Serif" w:cs="Microsoft Sans Serif"/>
        </w:rPr>
        <w:t>Anub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Banol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Tadle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Tangcawa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IMPLEMENTING ARDUINO BASED AUTOMATIC HAND SANITIZER DISPENSER SYSTEM TO REDUCE THE SPREAD OF COVID-19 DISEASE. </w:t>
      </w:r>
    </w:p>
    <w:p w14:paraId="2F21C18E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3 - G4 - </w:t>
      </w:r>
      <w:proofErr w:type="spellStart"/>
      <w:r w:rsidRPr="000727EC">
        <w:rPr>
          <w:rFonts w:ascii="Microsoft Sans Serif" w:eastAsia="Calibri" w:hAnsi="Microsoft Sans Serif" w:cs="Microsoft Sans Serif"/>
        </w:rPr>
        <w:t>Arcale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Barril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Bentula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Tan - FLAME SENSOR USING ARDUINO FOR POBLACION DAUIS HOMEOWNERS</w:t>
      </w:r>
    </w:p>
    <w:p w14:paraId="3D0B270C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4 - G5 - </w:t>
      </w:r>
      <w:proofErr w:type="spellStart"/>
      <w:r w:rsidRPr="000727EC">
        <w:rPr>
          <w:rFonts w:ascii="Microsoft Sans Serif" w:eastAsia="Calibri" w:hAnsi="Microsoft Sans Serif" w:cs="Microsoft Sans Serif"/>
        </w:rPr>
        <w:t>Bergad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Caseña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Danila - </w:t>
      </w:r>
      <w:proofErr w:type="spellStart"/>
      <w:r w:rsidRPr="000727EC">
        <w:rPr>
          <w:rFonts w:ascii="Microsoft Sans Serif" w:eastAsia="Calibri" w:hAnsi="Microsoft Sans Serif" w:cs="Microsoft Sans Serif"/>
        </w:rPr>
        <w:t>Fullante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Tampo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HOUSE PET INFRARED REMOTE-CONTROLLED FEEDER USING ARDUINO UNO</w:t>
      </w:r>
    </w:p>
    <w:p w14:paraId="6FE5D59E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5 - G6 - </w:t>
      </w:r>
      <w:proofErr w:type="spellStart"/>
      <w:r w:rsidRPr="000727EC">
        <w:rPr>
          <w:rFonts w:ascii="Microsoft Sans Serif" w:eastAsia="Calibri" w:hAnsi="Microsoft Sans Serif" w:cs="Microsoft Sans Serif"/>
        </w:rPr>
        <w:t>Dimalant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Enad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Jabine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Labonog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ARDUINO BASED OBSTACLE AVOIDING MOTOR DRIVER FOR WHEELCHAIRS USING L298N AND HC-SR04 SENSOR</w:t>
      </w:r>
    </w:p>
    <w:p w14:paraId="5F40FB91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6 - G7 - </w:t>
      </w:r>
      <w:proofErr w:type="spellStart"/>
      <w:r w:rsidRPr="000727EC">
        <w:rPr>
          <w:rFonts w:ascii="Microsoft Sans Serif" w:eastAsia="Calibri" w:hAnsi="Microsoft Sans Serif" w:cs="Microsoft Sans Serif"/>
        </w:rPr>
        <w:t>Gesite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Gohil - </w:t>
      </w:r>
      <w:proofErr w:type="spellStart"/>
      <w:r w:rsidRPr="000727EC">
        <w:rPr>
          <w:rFonts w:ascii="Microsoft Sans Serif" w:eastAsia="Calibri" w:hAnsi="Microsoft Sans Serif" w:cs="Microsoft Sans Serif"/>
        </w:rPr>
        <w:t>Jotojot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Lampio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ARDUINO BASED LIGHTS CONTROLLER SYSTEM USNG ANDROID AND BLUETOOTH FOR CLASSROOMS IN CEA BUILDING OF BISU</w:t>
      </w:r>
    </w:p>
    <w:p w14:paraId="5AFFDC8A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7 - G8 - </w:t>
      </w:r>
      <w:proofErr w:type="spellStart"/>
      <w:r w:rsidRPr="000727EC">
        <w:rPr>
          <w:rFonts w:ascii="Microsoft Sans Serif" w:eastAsia="Calibri" w:hAnsi="Microsoft Sans Serif" w:cs="Microsoft Sans Serif"/>
        </w:rPr>
        <w:t>Laguita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Lofranco - Mendez - </w:t>
      </w:r>
      <w:proofErr w:type="spellStart"/>
      <w:r w:rsidRPr="000727EC">
        <w:rPr>
          <w:rFonts w:ascii="Microsoft Sans Serif" w:eastAsia="Calibri" w:hAnsi="Microsoft Sans Serif" w:cs="Microsoft Sans Serif"/>
        </w:rPr>
        <w:t>Napallaca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ARDUINO BASED SMART WHITE CANE FOR VISUALLY IMPAIRED AND BLIND PEOPLE</w:t>
      </w:r>
    </w:p>
    <w:p w14:paraId="24BC856F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8 - G9 - Cadeliña - </w:t>
      </w:r>
      <w:proofErr w:type="spellStart"/>
      <w:r w:rsidRPr="000727EC">
        <w:rPr>
          <w:rFonts w:ascii="Microsoft Sans Serif" w:eastAsia="Calibri" w:hAnsi="Microsoft Sans Serif" w:cs="Microsoft Sans Serif"/>
        </w:rPr>
        <w:t>Lagur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Longo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Respeci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FLOOD WARNING - MONITORING SYSTEM USING ARDUINO</w:t>
      </w:r>
    </w:p>
    <w:p w14:paraId="6F57AAFE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9 - G10 - Mauro - Molina - </w:t>
      </w:r>
      <w:proofErr w:type="spellStart"/>
      <w:r w:rsidRPr="000727EC">
        <w:rPr>
          <w:rFonts w:ascii="Microsoft Sans Serif" w:eastAsia="Calibri" w:hAnsi="Microsoft Sans Serif" w:cs="Microsoft Sans Serif"/>
        </w:rPr>
        <w:t>Rebarba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Ropero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SOLAR TRACKER AND CHARGER FOR SOLAR MEASUREMENT, LIGHT INTENSITY, DETECTION AND SOLAR CHARGING FEATURE USING ARDUINO</w:t>
      </w:r>
    </w:p>
    <w:p w14:paraId="640C18B7" w14:textId="22672646" w:rsidR="00F17D10" w:rsidRPr="00CA1CC1" w:rsidRDefault="00F17D10" w:rsidP="00F17D10">
      <w:pPr>
        <w:pStyle w:val="ListParagraph"/>
        <w:numPr>
          <w:ilvl w:val="0"/>
          <w:numId w:val="1"/>
        </w:num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0 - G11 - </w:t>
      </w:r>
      <w:proofErr w:type="spellStart"/>
      <w:r w:rsidRPr="000727EC">
        <w:rPr>
          <w:rFonts w:ascii="Microsoft Sans Serif" w:eastAsia="Calibri" w:hAnsi="Microsoft Sans Serif" w:cs="Microsoft Sans Serif"/>
        </w:rPr>
        <w:t>Boganota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Rubin - Soria - </w:t>
      </w:r>
      <w:proofErr w:type="spellStart"/>
      <w:r w:rsidRPr="000727EC">
        <w:rPr>
          <w:rFonts w:ascii="Microsoft Sans Serif" w:eastAsia="Calibri" w:hAnsi="Microsoft Sans Serif" w:cs="Microsoft Sans Serif"/>
        </w:rPr>
        <w:t>Tagadiad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ARDUINO BASED FIRE ALARM SYSTEM WITH EMERGENCY ALERT NOTIFICATION TO NOTIFY HOMEOWNERS </w:t>
      </w:r>
    </w:p>
    <w:p w14:paraId="1CDFCB0F" w14:textId="65896C49" w:rsidR="6E9BDC17" w:rsidRPr="000727EC" w:rsidRDefault="6E9BDC17" w:rsidP="00F17D10">
      <w:pPr>
        <w:rPr>
          <w:rFonts w:ascii="Microsoft Sans Serif" w:hAnsi="Microsoft Sans Serif" w:cs="Microsoft Sans Serif"/>
        </w:rPr>
      </w:pPr>
      <w:proofErr w:type="spellStart"/>
      <w:r w:rsidRPr="000727EC">
        <w:rPr>
          <w:rFonts w:ascii="Microsoft Sans Serif" w:eastAsia="Calibri" w:hAnsi="Microsoft Sans Serif" w:cs="Microsoft Sans Serif"/>
        </w:rPr>
        <w:t>BSCpE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3B:</w:t>
      </w:r>
    </w:p>
    <w:p w14:paraId="64715720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1- G1 - </w:t>
      </w:r>
      <w:proofErr w:type="spellStart"/>
      <w:r w:rsidRPr="000727EC">
        <w:rPr>
          <w:rFonts w:ascii="Microsoft Sans Serif" w:eastAsia="Calibri" w:hAnsi="Microsoft Sans Serif" w:cs="Microsoft Sans Serif"/>
        </w:rPr>
        <w:t>Lagunoy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Abueva - </w:t>
      </w:r>
      <w:proofErr w:type="spellStart"/>
      <w:r w:rsidRPr="000727EC">
        <w:rPr>
          <w:rFonts w:ascii="Microsoft Sans Serif" w:eastAsia="Calibri" w:hAnsi="Microsoft Sans Serif" w:cs="Microsoft Sans Serif"/>
        </w:rPr>
        <w:t>Esterad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Boyboy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ASSISTIVE PROBING CANE TOOL WITH POKING FEEDBACK FOR VISUALLY IMPAIRED INDIVIDUALS USING ARDUINO</w:t>
      </w:r>
    </w:p>
    <w:p w14:paraId="6B2844F5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2 -G2 - Pinar - </w:t>
      </w:r>
      <w:proofErr w:type="spellStart"/>
      <w:r w:rsidRPr="000727EC">
        <w:rPr>
          <w:rFonts w:ascii="Microsoft Sans Serif" w:eastAsia="Calibri" w:hAnsi="Microsoft Sans Serif" w:cs="Microsoft Sans Serif"/>
        </w:rPr>
        <w:t>Amolat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Calote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SMART GARDENING</w:t>
      </w:r>
      <w:r w:rsidRPr="000727EC">
        <w:rPr>
          <w:rFonts w:ascii="Cambria Math" w:eastAsia="Calibri" w:hAnsi="Cambria Math" w:cs="Cambria Math"/>
        </w:rPr>
        <w:t>∶</w:t>
      </w:r>
      <w:r w:rsidRPr="000727EC">
        <w:rPr>
          <w:rFonts w:ascii="Microsoft Sans Serif" w:eastAsia="Calibri" w:hAnsi="Microsoft Sans Serif" w:cs="Microsoft Sans Serif"/>
        </w:rPr>
        <w:t xml:space="preserve"> SAVE WATER BY INTERFACING SOIL MOISTURE SENSOR WITH ARDUINO</w:t>
      </w:r>
    </w:p>
    <w:p w14:paraId="02EA5F26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3 - G3 - </w:t>
      </w:r>
      <w:proofErr w:type="spellStart"/>
      <w:r w:rsidRPr="000727EC">
        <w:rPr>
          <w:rFonts w:ascii="Microsoft Sans Serif" w:eastAsia="Calibri" w:hAnsi="Microsoft Sans Serif" w:cs="Microsoft Sans Serif"/>
        </w:rPr>
        <w:t>Amang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Ilogo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Dapli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Quino - ARDUINO BASED AIR QUALITY MONITOR USING MQ135 SENSOR</w:t>
      </w:r>
    </w:p>
    <w:p w14:paraId="7450D6E5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4 - G4 - </w:t>
      </w:r>
      <w:proofErr w:type="spellStart"/>
      <w:r w:rsidRPr="000727EC">
        <w:rPr>
          <w:rFonts w:ascii="Microsoft Sans Serif" w:eastAsia="Calibri" w:hAnsi="Microsoft Sans Serif" w:cs="Microsoft Sans Serif"/>
        </w:rPr>
        <w:t>Yab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Saligumb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Auditor - </w:t>
      </w:r>
      <w:proofErr w:type="spellStart"/>
      <w:r w:rsidRPr="000727EC">
        <w:rPr>
          <w:rFonts w:ascii="Microsoft Sans Serif" w:eastAsia="Calibri" w:hAnsi="Microsoft Sans Serif" w:cs="Microsoft Sans Serif"/>
        </w:rPr>
        <w:t>Cutand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SECURITY ALARM SYSTEM FOR SCHOOL DORMITORIES</w:t>
      </w:r>
    </w:p>
    <w:p w14:paraId="5C5101D5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5 - G5 - </w:t>
      </w:r>
      <w:proofErr w:type="spellStart"/>
      <w:r w:rsidRPr="000727EC">
        <w:rPr>
          <w:rFonts w:ascii="Microsoft Sans Serif" w:eastAsia="Calibri" w:hAnsi="Microsoft Sans Serif" w:cs="Microsoft Sans Serif"/>
        </w:rPr>
        <w:t>Arcayen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Balais - </w:t>
      </w:r>
      <w:proofErr w:type="spellStart"/>
      <w:r w:rsidRPr="000727EC">
        <w:rPr>
          <w:rFonts w:ascii="Microsoft Sans Serif" w:eastAsia="Calibri" w:hAnsi="Microsoft Sans Serif" w:cs="Microsoft Sans Serif"/>
        </w:rPr>
        <w:t>Campecin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Vallecer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TEMPERATURE CONTROLLED HOME AUTOMATION USING ARDUINO</w:t>
      </w:r>
    </w:p>
    <w:p w14:paraId="2AC035DA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6 - G6 - Coca - </w:t>
      </w:r>
      <w:proofErr w:type="spellStart"/>
      <w:r w:rsidRPr="000727EC">
        <w:rPr>
          <w:rFonts w:ascii="Microsoft Sans Serif" w:eastAsia="Calibri" w:hAnsi="Microsoft Sans Serif" w:cs="Microsoft Sans Serif"/>
        </w:rPr>
        <w:t>Gucor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Omac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Peligrin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WATER LEVEL INDICATOR FOR FISHPOND WITH SMS NOTIFICATION USING ARDUINO</w:t>
      </w:r>
    </w:p>
    <w:p w14:paraId="2ADEAE22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7 - G7 - Ponce - Suganob - </w:t>
      </w:r>
      <w:proofErr w:type="spellStart"/>
      <w:r w:rsidRPr="000727EC">
        <w:rPr>
          <w:rFonts w:ascii="Microsoft Sans Serif" w:eastAsia="Calibri" w:hAnsi="Microsoft Sans Serif" w:cs="Microsoft Sans Serif"/>
        </w:rPr>
        <w:t>Orot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Granada - AUTOMATIC PLUG REMOVER DEVICE USING ARDUINO UNO </w:t>
      </w:r>
    </w:p>
    <w:p w14:paraId="3BCB2232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8 - G8 - </w:t>
      </w:r>
      <w:proofErr w:type="spellStart"/>
      <w:r w:rsidRPr="000727EC">
        <w:rPr>
          <w:rFonts w:ascii="Microsoft Sans Serif" w:eastAsia="Calibri" w:hAnsi="Microsoft Sans Serif" w:cs="Microsoft Sans Serif"/>
        </w:rPr>
        <w:t>Lagama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Ingente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Dan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Mahilum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REAL TIME MONITORING CLASSROOM VACANCY IN BOHOL ISLAND STATE UNIVERSITY</w:t>
      </w:r>
    </w:p>
    <w:p w14:paraId="7AEBBBD1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9 - G9 - </w:t>
      </w:r>
      <w:proofErr w:type="spellStart"/>
      <w:r w:rsidRPr="000727EC">
        <w:rPr>
          <w:rFonts w:ascii="Microsoft Sans Serif" w:eastAsia="Calibri" w:hAnsi="Microsoft Sans Serif" w:cs="Microsoft Sans Serif"/>
        </w:rPr>
        <w:t>Fullid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Malig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-on - Montoya - </w:t>
      </w:r>
      <w:proofErr w:type="spellStart"/>
      <w:r w:rsidRPr="000727EC">
        <w:rPr>
          <w:rFonts w:ascii="Microsoft Sans Serif" w:eastAsia="Calibri" w:hAnsi="Microsoft Sans Serif" w:cs="Microsoft Sans Serif"/>
        </w:rPr>
        <w:t>Opelini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SMART ASSISTANCE STICK FOR THE BLIND USING ARDUINO</w:t>
      </w:r>
    </w:p>
    <w:p w14:paraId="40913118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0 - G10 - </w:t>
      </w:r>
      <w:proofErr w:type="spellStart"/>
      <w:r w:rsidRPr="000727EC">
        <w:rPr>
          <w:rFonts w:ascii="Microsoft Sans Serif" w:eastAsia="Calibri" w:hAnsi="Microsoft Sans Serif" w:cs="Microsoft Sans Serif"/>
        </w:rPr>
        <w:t>Olajay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Quinal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Rollin - </w:t>
      </w:r>
      <w:proofErr w:type="spellStart"/>
      <w:r w:rsidRPr="000727EC">
        <w:rPr>
          <w:rFonts w:ascii="Microsoft Sans Serif" w:eastAsia="Calibri" w:hAnsi="Microsoft Sans Serif" w:cs="Microsoft Sans Serif"/>
        </w:rPr>
        <w:t>Tabuz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SMART STEP</w:t>
      </w:r>
      <w:r w:rsidRPr="000727EC">
        <w:rPr>
          <w:rFonts w:ascii="Cambria Math" w:eastAsia="Calibri" w:hAnsi="Cambria Math" w:cs="Cambria Math"/>
        </w:rPr>
        <w:t>∶</w:t>
      </w:r>
      <w:r w:rsidRPr="000727EC">
        <w:rPr>
          <w:rFonts w:ascii="Microsoft Sans Serif" w:eastAsia="Calibri" w:hAnsi="Microsoft Sans Serif" w:cs="Microsoft Sans Serif"/>
        </w:rPr>
        <w:t xml:space="preserve"> POSITIVE TECHNOLOGY THROUGH  MOTION-ACTIVATED STAIRWAY SAFETY LIGHTS IN BISU MAIN CAMPUS</w:t>
      </w:r>
    </w:p>
    <w:p w14:paraId="1D153C6A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1 - G11 - </w:t>
      </w:r>
      <w:proofErr w:type="spellStart"/>
      <w:r w:rsidRPr="000727EC">
        <w:rPr>
          <w:rFonts w:ascii="Microsoft Sans Serif" w:eastAsia="Calibri" w:hAnsi="Microsoft Sans Serif" w:cs="Microsoft Sans Serif"/>
        </w:rPr>
        <w:t>Palingcod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Ranari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Picat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Perpetua - LASER TRIPWIRE SECURITY ALARM SYSTEM USING ARDUINO</w:t>
      </w:r>
    </w:p>
    <w:p w14:paraId="6D7B44C8" w14:textId="54558642" w:rsidR="6E9BDC17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2 - G12 - </w:t>
      </w:r>
      <w:proofErr w:type="spellStart"/>
      <w:r w:rsidRPr="000727EC">
        <w:rPr>
          <w:rFonts w:ascii="Microsoft Sans Serif" w:eastAsia="Calibri" w:hAnsi="Microsoft Sans Serif" w:cs="Microsoft Sans Serif"/>
        </w:rPr>
        <w:t>Relampago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Sandiga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Timbal - </w:t>
      </w:r>
      <w:proofErr w:type="spellStart"/>
      <w:r w:rsidRPr="000727EC">
        <w:rPr>
          <w:rFonts w:ascii="Microsoft Sans Serif" w:eastAsia="Calibri" w:hAnsi="Microsoft Sans Serif" w:cs="Microsoft Sans Serif"/>
        </w:rPr>
        <w:t>Toh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Oppus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 SMART PLANT WATERING MECHANISM USING ARDUINO FOR SWEET HONEY PLANT </w:t>
      </w:r>
    </w:p>
    <w:p w14:paraId="02263BE9" w14:textId="00D950DF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BSEE 3A:</w:t>
      </w:r>
    </w:p>
    <w:p w14:paraId="3CE68FA4" w14:textId="54356DAD" w:rsidR="00734CEE" w:rsidRPr="00B85BA7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  <w:highlight w:val="red"/>
        </w:rPr>
      </w:pPr>
      <w:r w:rsidRPr="00B85BA7">
        <w:rPr>
          <w:rFonts w:ascii="Microsoft Sans Serif" w:eastAsia="Calibri" w:hAnsi="Microsoft Sans Serif" w:cs="Microsoft Sans Serif"/>
          <w:highlight w:val="red"/>
        </w:rPr>
        <w:t xml:space="preserve">103 - G1 - </w:t>
      </w:r>
      <w:proofErr w:type="spellStart"/>
      <w:r w:rsidRPr="00B85BA7">
        <w:rPr>
          <w:rFonts w:ascii="Microsoft Sans Serif" w:eastAsia="Calibri" w:hAnsi="Microsoft Sans Serif" w:cs="Microsoft Sans Serif"/>
          <w:highlight w:val="red"/>
        </w:rPr>
        <w:t>Pitao</w:t>
      </w:r>
      <w:proofErr w:type="spellEnd"/>
      <w:r w:rsidRPr="00B85BA7">
        <w:rPr>
          <w:rFonts w:ascii="Microsoft Sans Serif" w:eastAsia="Calibri" w:hAnsi="Microsoft Sans Serif" w:cs="Microsoft Sans Serif"/>
          <w:highlight w:val="red"/>
        </w:rPr>
        <w:t xml:space="preserve"> - </w:t>
      </w:r>
      <w:proofErr w:type="spellStart"/>
      <w:r w:rsidRPr="00B85BA7">
        <w:rPr>
          <w:rFonts w:ascii="Microsoft Sans Serif" w:eastAsia="Calibri" w:hAnsi="Microsoft Sans Serif" w:cs="Microsoft Sans Serif"/>
          <w:highlight w:val="red"/>
        </w:rPr>
        <w:t>Bicoy</w:t>
      </w:r>
      <w:proofErr w:type="spellEnd"/>
      <w:r w:rsidRPr="00B85BA7">
        <w:rPr>
          <w:rFonts w:ascii="Microsoft Sans Serif" w:eastAsia="Calibri" w:hAnsi="Microsoft Sans Serif" w:cs="Microsoft Sans Serif"/>
          <w:highlight w:val="red"/>
        </w:rPr>
        <w:t xml:space="preserve"> - </w:t>
      </w:r>
      <w:proofErr w:type="spellStart"/>
      <w:r w:rsidRPr="00B85BA7">
        <w:rPr>
          <w:rFonts w:ascii="Microsoft Sans Serif" w:eastAsia="Calibri" w:hAnsi="Microsoft Sans Serif" w:cs="Microsoft Sans Serif"/>
          <w:highlight w:val="red"/>
        </w:rPr>
        <w:t>Baluca</w:t>
      </w:r>
      <w:proofErr w:type="spellEnd"/>
      <w:r w:rsidRPr="00B85BA7">
        <w:rPr>
          <w:rFonts w:ascii="Microsoft Sans Serif" w:eastAsia="Calibri" w:hAnsi="Microsoft Sans Serif" w:cs="Microsoft Sans Serif"/>
          <w:highlight w:val="red"/>
        </w:rPr>
        <w:t xml:space="preserve"> - </w:t>
      </w:r>
      <w:proofErr w:type="spellStart"/>
      <w:r w:rsidRPr="00B85BA7">
        <w:rPr>
          <w:rFonts w:ascii="Microsoft Sans Serif" w:eastAsia="Calibri" w:hAnsi="Microsoft Sans Serif" w:cs="Microsoft Sans Serif"/>
          <w:highlight w:val="red"/>
        </w:rPr>
        <w:t>Pasague</w:t>
      </w:r>
      <w:proofErr w:type="spellEnd"/>
      <w:r w:rsidRPr="00B85BA7">
        <w:rPr>
          <w:rFonts w:ascii="Microsoft Sans Serif" w:eastAsia="Calibri" w:hAnsi="Microsoft Sans Serif" w:cs="Microsoft Sans Serif"/>
          <w:highlight w:val="red"/>
        </w:rPr>
        <w:t xml:space="preserve"> - </w:t>
      </w:r>
      <w:r w:rsidR="00B10302" w:rsidRPr="00B85BA7">
        <w:rPr>
          <w:rFonts w:ascii="Microsoft Sans Serif" w:eastAsia="Calibri" w:hAnsi="Microsoft Sans Serif" w:cs="Microsoft Sans Serif"/>
          <w:highlight w:val="red"/>
        </w:rPr>
        <w:t>REMOVAL</w:t>
      </w:r>
    </w:p>
    <w:p w14:paraId="7421606A" w14:textId="48271A46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4 - G2 - </w:t>
      </w:r>
      <w:proofErr w:type="spellStart"/>
      <w:r w:rsidRPr="000727EC">
        <w:rPr>
          <w:rFonts w:ascii="Microsoft Sans Serif" w:eastAsia="Calibri" w:hAnsi="Microsoft Sans Serif" w:cs="Microsoft Sans Serif"/>
        </w:rPr>
        <w:t>Caresos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Hingpit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Po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Legaspi</w:t>
      </w:r>
      <w:r w:rsidR="00565B19">
        <w:rPr>
          <w:rFonts w:ascii="Microsoft Sans Serif" w:eastAsia="Calibri" w:hAnsi="Microsoft Sans Serif" w:cs="Microsoft Sans Serif"/>
        </w:rPr>
        <w:t xml:space="preserve"> -</w:t>
      </w:r>
      <w:r w:rsidR="00B10302">
        <w:rPr>
          <w:rFonts w:ascii="Microsoft Sans Serif" w:eastAsia="Calibri" w:hAnsi="Microsoft Sans Serif" w:cs="Microsoft Sans Serif"/>
        </w:rPr>
        <w:t xml:space="preserve"> </w:t>
      </w:r>
      <w:r w:rsidR="00E04912" w:rsidRPr="00E04912">
        <w:rPr>
          <w:rFonts w:ascii="Microsoft Sans Serif" w:eastAsia="Calibri" w:hAnsi="Microsoft Sans Serif" w:cs="Microsoft Sans Serif"/>
        </w:rPr>
        <w:t>HEAT DETECTION WITH AUTOMATIC COOLING SYSTEM USING ARDUINO UNO TINKERCAD SIMULATION</w:t>
      </w:r>
    </w:p>
    <w:p w14:paraId="3F7CBA8B" w14:textId="5D0D737E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5 - G3 - </w:t>
      </w:r>
      <w:proofErr w:type="spellStart"/>
      <w:r w:rsidRPr="000727EC">
        <w:rPr>
          <w:rFonts w:ascii="Microsoft Sans Serif" w:eastAsia="Calibri" w:hAnsi="Microsoft Sans Serif" w:cs="Microsoft Sans Serif"/>
        </w:rPr>
        <w:t>Saligumb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Dela Peña - Madrona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</w:t>
      </w:r>
      <w:proofErr w:type="spellStart"/>
      <w:r w:rsidRPr="000727EC">
        <w:rPr>
          <w:rFonts w:ascii="Microsoft Sans Serif" w:eastAsia="Calibri" w:hAnsi="Microsoft Sans Serif" w:cs="Microsoft Sans Serif"/>
        </w:rPr>
        <w:t>Pitlo</w:t>
      </w:r>
      <w:proofErr w:type="spellEnd"/>
      <w:r w:rsidR="00565B19">
        <w:rPr>
          <w:rFonts w:ascii="Microsoft Sans Serif" w:eastAsia="Calibri" w:hAnsi="Microsoft Sans Serif" w:cs="Microsoft Sans Serif"/>
        </w:rPr>
        <w:t xml:space="preserve"> -</w:t>
      </w:r>
    </w:p>
    <w:p w14:paraId="2F0D4009" w14:textId="50DEC275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6 - G4 - </w:t>
      </w:r>
      <w:proofErr w:type="spellStart"/>
      <w:r w:rsidRPr="000727EC">
        <w:rPr>
          <w:rFonts w:ascii="Microsoft Sans Serif" w:eastAsia="Calibri" w:hAnsi="Microsoft Sans Serif" w:cs="Microsoft Sans Serif"/>
        </w:rPr>
        <w:t>Anunciad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Del Rosario - </w:t>
      </w:r>
      <w:proofErr w:type="spellStart"/>
      <w:r w:rsidRPr="000727EC">
        <w:rPr>
          <w:rFonts w:ascii="Microsoft Sans Serif" w:eastAsia="Calibri" w:hAnsi="Microsoft Sans Serif" w:cs="Microsoft Sans Serif"/>
        </w:rPr>
        <w:t>Lopoy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Moreno</w:t>
      </w:r>
      <w:r w:rsidR="00565B19">
        <w:rPr>
          <w:rFonts w:ascii="Microsoft Sans Serif" w:eastAsia="Calibri" w:hAnsi="Microsoft Sans Serif" w:cs="Microsoft Sans Serif"/>
        </w:rPr>
        <w:t xml:space="preserve"> -</w:t>
      </w:r>
    </w:p>
    <w:p w14:paraId="2A5E756F" w14:textId="47AD95F4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7 - G5 - </w:t>
      </w:r>
      <w:proofErr w:type="spellStart"/>
      <w:r w:rsidRPr="000727EC">
        <w:rPr>
          <w:rFonts w:ascii="Microsoft Sans Serif" w:eastAsia="Calibri" w:hAnsi="Microsoft Sans Serif" w:cs="Microsoft Sans Serif"/>
        </w:rPr>
        <w:t>Atup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Maquilang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0727EC">
        <w:rPr>
          <w:rFonts w:ascii="Microsoft Sans Serif" w:eastAsia="Calibri" w:hAnsi="Microsoft Sans Serif" w:cs="Microsoft Sans Serif"/>
        </w:rPr>
        <w:t>Iyoy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</w:t>
      </w:r>
      <w:proofErr w:type="spellStart"/>
      <w:r w:rsidRPr="000727EC">
        <w:rPr>
          <w:rFonts w:ascii="Microsoft Sans Serif" w:eastAsia="Calibri" w:hAnsi="Microsoft Sans Serif" w:cs="Microsoft Sans Serif"/>
        </w:rPr>
        <w:t>Babatuan</w:t>
      </w:r>
      <w:proofErr w:type="spellEnd"/>
      <w:r w:rsidR="00565B19">
        <w:rPr>
          <w:rFonts w:ascii="Microsoft Sans Serif" w:eastAsia="Calibri" w:hAnsi="Microsoft Sans Serif" w:cs="Microsoft Sans Serif"/>
        </w:rPr>
        <w:t xml:space="preserve"> -</w:t>
      </w:r>
    </w:p>
    <w:p w14:paraId="04CBE6D7" w14:textId="3D289108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8 - G6 - Villamor - Aton - Ido - </w:t>
      </w:r>
      <w:proofErr w:type="spellStart"/>
      <w:r w:rsidRPr="000727EC">
        <w:rPr>
          <w:rFonts w:ascii="Microsoft Sans Serif" w:eastAsia="Calibri" w:hAnsi="Microsoft Sans Serif" w:cs="Microsoft Sans Serif"/>
        </w:rPr>
        <w:t>Sajulg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</w:t>
      </w:r>
      <w:proofErr w:type="spellStart"/>
      <w:r w:rsidRPr="000727EC">
        <w:rPr>
          <w:rFonts w:ascii="Microsoft Sans Serif" w:eastAsia="Calibri" w:hAnsi="Microsoft Sans Serif" w:cs="Microsoft Sans Serif"/>
        </w:rPr>
        <w:t>Lumagod</w:t>
      </w:r>
      <w:proofErr w:type="spellEnd"/>
      <w:r w:rsidR="00565B19">
        <w:rPr>
          <w:rFonts w:ascii="Microsoft Sans Serif" w:eastAsia="Calibri" w:hAnsi="Microsoft Sans Serif" w:cs="Microsoft Sans Serif"/>
        </w:rPr>
        <w:t xml:space="preserve"> -</w:t>
      </w:r>
    </w:p>
    <w:p w14:paraId="1D636C79" w14:textId="5ED0E255" w:rsidR="00734CEE" w:rsidRPr="007F4B2B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  <w:highlight w:val="red"/>
        </w:rPr>
      </w:pPr>
      <w:r w:rsidRPr="007F4B2B">
        <w:rPr>
          <w:rFonts w:ascii="Microsoft Sans Serif" w:eastAsia="Calibri" w:hAnsi="Microsoft Sans Serif" w:cs="Microsoft Sans Serif"/>
          <w:highlight w:val="red"/>
        </w:rPr>
        <w:t xml:space="preserve">109 - G7 - </w:t>
      </w:r>
      <w:proofErr w:type="spellStart"/>
      <w:r w:rsidRPr="007F4B2B">
        <w:rPr>
          <w:rFonts w:ascii="Microsoft Sans Serif" w:eastAsia="Calibri" w:hAnsi="Microsoft Sans Serif" w:cs="Microsoft Sans Serif"/>
          <w:highlight w:val="red"/>
        </w:rPr>
        <w:t>Cagas</w:t>
      </w:r>
      <w:proofErr w:type="spellEnd"/>
      <w:r w:rsidRPr="007F4B2B">
        <w:rPr>
          <w:rFonts w:ascii="Microsoft Sans Serif" w:eastAsia="Calibri" w:hAnsi="Microsoft Sans Serif" w:cs="Microsoft Sans Serif"/>
          <w:highlight w:val="red"/>
        </w:rPr>
        <w:t xml:space="preserve"> - </w:t>
      </w:r>
      <w:proofErr w:type="spellStart"/>
      <w:r w:rsidRPr="007F4B2B">
        <w:rPr>
          <w:rFonts w:ascii="Microsoft Sans Serif" w:eastAsia="Calibri" w:hAnsi="Microsoft Sans Serif" w:cs="Microsoft Sans Serif"/>
          <w:highlight w:val="red"/>
        </w:rPr>
        <w:t>Abulag</w:t>
      </w:r>
      <w:proofErr w:type="spellEnd"/>
      <w:r w:rsidRPr="007F4B2B">
        <w:rPr>
          <w:rFonts w:ascii="Microsoft Sans Serif" w:eastAsia="Calibri" w:hAnsi="Microsoft Sans Serif" w:cs="Microsoft Sans Serif"/>
          <w:highlight w:val="red"/>
        </w:rPr>
        <w:t xml:space="preserve"> - </w:t>
      </w:r>
      <w:proofErr w:type="spellStart"/>
      <w:r w:rsidRPr="007F4B2B">
        <w:rPr>
          <w:rFonts w:ascii="Microsoft Sans Serif" w:eastAsia="Calibri" w:hAnsi="Microsoft Sans Serif" w:cs="Microsoft Sans Serif"/>
          <w:highlight w:val="red"/>
        </w:rPr>
        <w:t>Bonghanoy</w:t>
      </w:r>
      <w:proofErr w:type="spellEnd"/>
      <w:r w:rsidRPr="007F4B2B">
        <w:rPr>
          <w:rFonts w:ascii="Microsoft Sans Serif" w:eastAsia="Calibri" w:hAnsi="Microsoft Sans Serif" w:cs="Microsoft Sans Serif"/>
          <w:highlight w:val="red"/>
        </w:rPr>
        <w:t xml:space="preserve"> </w:t>
      </w:r>
      <w:r w:rsidR="00565B19" w:rsidRPr="007F4B2B">
        <w:rPr>
          <w:rFonts w:ascii="Microsoft Sans Serif" w:eastAsia="Calibri" w:hAnsi="Microsoft Sans Serif" w:cs="Microsoft Sans Serif"/>
          <w:highlight w:val="red"/>
        </w:rPr>
        <w:t>–</w:t>
      </w:r>
      <w:r w:rsidRPr="007F4B2B">
        <w:rPr>
          <w:rFonts w:ascii="Microsoft Sans Serif" w:eastAsia="Calibri" w:hAnsi="Microsoft Sans Serif" w:cs="Microsoft Sans Serif"/>
          <w:highlight w:val="red"/>
        </w:rPr>
        <w:t xml:space="preserve"> </w:t>
      </w:r>
      <w:proofErr w:type="spellStart"/>
      <w:r w:rsidRPr="007F4B2B">
        <w:rPr>
          <w:rFonts w:ascii="Microsoft Sans Serif" w:eastAsia="Calibri" w:hAnsi="Microsoft Sans Serif" w:cs="Microsoft Sans Serif"/>
          <w:highlight w:val="red"/>
        </w:rPr>
        <w:t>Galolo</w:t>
      </w:r>
      <w:proofErr w:type="spellEnd"/>
      <w:r w:rsidR="00565B19" w:rsidRPr="007F4B2B">
        <w:rPr>
          <w:rFonts w:ascii="Microsoft Sans Serif" w:eastAsia="Calibri" w:hAnsi="Microsoft Sans Serif" w:cs="Microsoft Sans Serif"/>
          <w:highlight w:val="red"/>
        </w:rPr>
        <w:t xml:space="preserve"> -</w:t>
      </w:r>
      <w:r w:rsidR="00F73D1B" w:rsidRPr="007F4B2B">
        <w:rPr>
          <w:rFonts w:ascii="Microsoft Sans Serif" w:eastAsia="Calibri" w:hAnsi="Microsoft Sans Serif" w:cs="Microsoft Sans Serif"/>
          <w:highlight w:val="red"/>
        </w:rPr>
        <w:t xml:space="preserve"> REMOVAL</w:t>
      </w:r>
    </w:p>
    <w:p w14:paraId="0A451170" w14:textId="741CE15C" w:rsidR="00734CEE" w:rsidRPr="00B83EBB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  <w:highlight w:val="red"/>
        </w:rPr>
      </w:pPr>
      <w:r w:rsidRPr="00B83EBB">
        <w:rPr>
          <w:rFonts w:ascii="Microsoft Sans Serif" w:eastAsia="Calibri" w:hAnsi="Microsoft Sans Serif" w:cs="Microsoft Sans Serif"/>
          <w:highlight w:val="red"/>
        </w:rPr>
        <w:t xml:space="preserve">110 - G8 - </w:t>
      </w:r>
      <w:proofErr w:type="spellStart"/>
      <w:r w:rsidRPr="00B83EBB">
        <w:rPr>
          <w:rFonts w:ascii="Microsoft Sans Serif" w:eastAsia="Calibri" w:hAnsi="Microsoft Sans Serif" w:cs="Microsoft Sans Serif"/>
          <w:highlight w:val="red"/>
        </w:rPr>
        <w:t>Turtoga</w:t>
      </w:r>
      <w:proofErr w:type="spellEnd"/>
      <w:r w:rsidRPr="00B83EBB">
        <w:rPr>
          <w:rFonts w:ascii="Microsoft Sans Serif" w:eastAsia="Calibri" w:hAnsi="Microsoft Sans Serif" w:cs="Microsoft Sans Serif"/>
          <w:highlight w:val="red"/>
        </w:rPr>
        <w:t xml:space="preserve"> - </w:t>
      </w:r>
      <w:proofErr w:type="spellStart"/>
      <w:r w:rsidRPr="00B83EBB">
        <w:rPr>
          <w:rFonts w:ascii="Microsoft Sans Serif" w:eastAsia="Calibri" w:hAnsi="Microsoft Sans Serif" w:cs="Microsoft Sans Serif"/>
          <w:highlight w:val="red"/>
        </w:rPr>
        <w:t>Boloron</w:t>
      </w:r>
      <w:proofErr w:type="spellEnd"/>
      <w:r w:rsidRPr="00B83EBB">
        <w:rPr>
          <w:rFonts w:ascii="Microsoft Sans Serif" w:eastAsia="Calibri" w:hAnsi="Microsoft Sans Serif" w:cs="Microsoft Sans Serif"/>
          <w:highlight w:val="red"/>
        </w:rPr>
        <w:t xml:space="preserve"> - Vistal - </w:t>
      </w:r>
      <w:proofErr w:type="spellStart"/>
      <w:r w:rsidRPr="00B83EBB">
        <w:rPr>
          <w:rFonts w:ascii="Microsoft Sans Serif" w:eastAsia="Calibri" w:hAnsi="Microsoft Sans Serif" w:cs="Microsoft Sans Serif"/>
          <w:highlight w:val="red"/>
        </w:rPr>
        <w:t>Patulilic</w:t>
      </w:r>
      <w:proofErr w:type="spellEnd"/>
      <w:r w:rsidRPr="00B83EBB">
        <w:rPr>
          <w:rFonts w:ascii="Microsoft Sans Serif" w:eastAsia="Calibri" w:hAnsi="Microsoft Sans Serif" w:cs="Microsoft Sans Serif"/>
          <w:highlight w:val="red"/>
        </w:rPr>
        <w:t xml:space="preserve"> - </w:t>
      </w:r>
      <w:r w:rsidR="003F059A" w:rsidRPr="00B83EBB">
        <w:rPr>
          <w:rFonts w:ascii="Microsoft Sans Serif" w:eastAsia="Calibri" w:hAnsi="Microsoft Sans Serif" w:cs="Microsoft Sans Serif"/>
          <w:highlight w:val="red"/>
        </w:rPr>
        <w:t>DISSOLVED</w:t>
      </w:r>
    </w:p>
    <w:p w14:paraId="4C5935CB" w14:textId="77777777" w:rsidR="00371CF9" w:rsidRDefault="00371CF9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371CF9">
        <w:rPr>
          <w:rFonts w:ascii="Microsoft Sans Serif" w:eastAsia="Calibri" w:hAnsi="Microsoft Sans Serif" w:cs="Microsoft Sans Serif"/>
        </w:rPr>
        <w:t xml:space="preserve">111 - G9 - </w:t>
      </w:r>
      <w:proofErr w:type="spellStart"/>
      <w:r w:rsidRPr="00371CF9">
        <w:rPr>
          <w:rFonts w:ascii="Microsoft Sans Serif" w:eastAsia="Calibri" w:hAnsi="Microsoft Sans Serif" w:cs="Microsoft Sans Serif"/>
        </w:rPr>
        <w:t>Gumapac</w:t>
      </w:r>
      <w:proofErr w:type="spellEnd"/>
      <w:r w:rsidRPr="00371CF9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371CF9">
        <w:rPr>
          <w:rFonts w:ascii="Microsoft Sans Serif" w:eastAsia="Calibri" w:hAnsi="Microsoft Sans Serif" w:cs="Microsoft Sans Serif"/>
        </w:rPr>
        <w:t>Tagudin</w:t>
      </w:r>
      <w:proofErr w:type="spellEnd"/>
      <w:r w:rsidRPr="00371CF9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Pr="00371CF9">
        <w:rPr>
          <w:rFonts w:ascii="Microsoft Sans Serif" w:eastAsia="Calibri" w:hAnsi="Microsoft Sans Serif" w:cs="Microsoft Sans Serif"/>
        </w:rPr>
        <w:t>Ruloma</w:t>
      </w:r>
      <w:proofErr w:type="spellEnd"/>
      <w:r w:rsidRPr="00371CF9">
        <w:rPr>
          <w:rFonts w:ascii="Microsoft Sans Serif" w:eastAsia="Calibri" w:hAnsi="Microsoft Sans Serif" w:cs="Microsoft Sans Serif"/>
        </w:rPr>
        <w:t xml:space="preserve"> - ARDUINO-BASED DC MOTOR SPEED CONTROL TINKERCAD SIMULATION </w:t>
      </w:r>
    </w:p>
    <w:p w14:paraId="10BF3008" w14:textId="09C84E85" w:rsidR="00734CEE" w:rsidRPr="003F059A" w:rsidRDefault="00734CEE" w:rsidP="003F059A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12 - G10 - </w:t>
      </w:r>
      <w:proofErr w:type="spellStart"/>
      <w:r w:rsidR="003F059A" w:rsidRPr="000727EC">
        <w:rPr>
          <w:rFonts w:ascii="Microsoft Sans Serif" w:eastAsia="Calibri" w:hAnsi="Microsoft Sans Serif" w:cs="Microsoft Sans Serif"/>
        </w:rPr>
        <w:t>Dinorog</w:t>
      </w:r>
      <w:proofErr w:type="spellEnd"/>
      <w:r w:rsidR="003F059A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="003F059A" w:rsidRPr="000727EC">
        <w:rPr>
          <w:rFonts w:ascii="Microsoft Sans Serif" w:eastAsia="Calibri" w:hAnsi="Microsoft Sans Serif" w:cs="Microsoft Sans Serif"/>
        </w:rPr>
        <w:t>Somontan</w:t>
      </w:r>
      <w:proofErr w:type="spellEnd"/>
      <w:r w:rsidR="003F059A">
        <w:rPr>
          <w:rFonts w:ascii="Microsoft Sans Serif" w:eastAsia="Calibri" w:hAnsi="Microsoft Sans Serif" w:cs="Microsoft Sans Serif"/>
        </w:rPr>
        <w:t xml:space="preserve"> -</w:t>
      </w:r>
      <w:r w:rsidR="003F059A" w:rsidRPr="000727EC">
        <w:rPr>
          <w:rFonts w:ascii="Microsoft Sans Serif" w:eastAsia="Calibri" w:hAnsi="Microsoft Sans Serif" w:cs="Microsoft Sans Serif"/>
        </w:rPr>
        <w:t xml:space="preserve"> Gutierrez</w:t>
      </w:r>
      <w:r w:rsidR="003F059A">
        <w:rPr>
          <w:rFonts w:ascii="Microsoft Sans Serif" w:eastAsia="Calibri" w:hAnsi="Microsoft Sans Serif" w:cs="Microsoft Sans Serif"/>
        </w:rPr>
        <w:t xml:space="preserve"> - </w:t>
      </w:r>
      <w:proofErr w:type="spellStart"/>
      <w:r w:rsidR="003F059A" w:rsidRPr="000727EC">
        <w:rPr>
          <w:rFonts w:ascii="Microsoft Sans Serif" w:eastAsia="Calibri" w:hAnsi="Microsoft Sans Serif" w:cs="Microsoft Sans Serif"/>
        </w:rPr>
        <w:t>Uguis</w:t>
      </w:r>
      <w:proofErr w:type="spellEnd"/>
      <w:r w:rsidR="003F059A">
        <w:rPr>
          <w:rFonts w:ascii="Microsoft Sans Serif" w:eastAsia="Calibri" w:hAnsi="Microsoft Sans Serif" w:cs="Microsoft Sans Serif"/>
        </w:rPr>
        <w:t xml:space="preserve"> - </w:t>
      </w:r>
      <w:r w:rsidR="00E818D8" w:rsidRPr="003F059A">
        <w:rPr>
          <w:rFonts w:ascii="Microsoft Sans Serif" w:eastAsia="Calibri" w:hAnsi="Microsoft Sans Serif" w:cs="Microsoft Sans Serif"/>
        </w:rPr>
        <w:t xml:space="preserve">ARDUINO-BASED WASTE SEGREGATOR SYSTEM TINKERCAD SIMULATION </w:t>
      </w:r>
    </w:p>
    <w:p w14:paraId="1A1B3352" w14:textId="460399E4" w:rsidR="00734CEE" w:rsidRPr="00B83EBB" w:rsidRDefault="00734CEE" w:rsidP="00E960BA">
      <w:pPr>
        <w:pStyle w:val="ListParagraph"/>
        <w:numPr>
          <w:ilvl w:val="0"/>
          <w:numId w:val="1"/>
        </w:numPr>
        <w:rPr>
          <w:rFonts w:ascii="Tagalog Doctrina 1593" w:eastAsia="Calibri" w:hAnsi="Tagalog Doctrina 1593" w:cs="Microsoft Sans Serif"/>
          <w:highlight w:val="red"/>
        </w:rPr>
      </w:pPr>
      <w:r w:rsidRPr="00B83EBB">
        <w:rPr>
          <w:rFonts w:ascii="Microsoft Sans Serif" w:eastAsia="Calibri" w:hAnsi="Microsoft Sans Serif" w:cs="Microsoft Sans Serif"/>
          <w:highlight w:val="red"/>
        </w:rPr>
        <w:t xml:space="preserve">113 - G11 </w:t>
      </w:r>
      <w:r w:rsidR="003F059A" w:rsidRPr="00B83EBB">
        <w:rPr>
          <w:rFonts w:ascii="Microsoft Sans Serif" w:eastAsia="Calibri" w:hAnsi="Microsoft Sans Serif" w:cs="Microsoft Sans Serif"/>
          <w:highlight w:val="red"/>
        </w:rPr>
        <w:t>–</w:t>
      </w:r>
      <w:r w:rsidR="00E818D8" w:rsidRPr="00B83EBB">
        <w:rPr>
          <w:rFonts w:ascii="Microsoft Sans Serif" w:eastAsia="Calibri" w:hAnsi="Microsoft Sans Serif" w:cs="Microsoft Sans Serif"/>
          <w:highlight w:val="red"/>
        </w:rPr>
        <w:t xml:space="preserve"> </w:t>
      </w:r>
      <w:proofErr w:type="spellStart"/>
      <w:r w:rsidR="003F059A" w:rsidRPr="00B83EBB">
        <w:rPr>
          <w:rFonts w:ascii="Microsoft Sans Serif" w:eastAsia="Calibri" w:hAnsi="Microsoft Sans Serif" w:cs="Microsoft Sans Serif"/>
          <w:highlight w:val="red"/>
        </w:rPr>
        <w:t>Dahunog</w:t>
      </w:r>
      <w:proofErr w:type="spellEnd"/>
      <w:r w:rsidR="003F059A" w:rsidRPr="00B83EBB">
        <w:rPr>
          <w:rFonts w:ascii="Microsoft Sans Serif" w:eastAsia="Calibri" w:hAnsi="Microsoft Sans Serif" w:cs="Microsoft Sans Serif"/>
          <w:highlight w:val="red"/>
        </w:rPr>
        <w:t xml:space="preserve"> – </w:t>
      </w:r>
      <w:proofErr w:type="spellStart"/>
      <w:r w:rsidR="003F059A" w:rsidRPr="00B83EBB">
        <w:rPr>
          <w:rFonts w:ascii="Microsoft Sans Serif" w:eastAsia="Calibri" w:hAnsi="Microsoft Sans Serif" w:cs="Microsoft Sans Serif"/>
          <w:highlight w:val="red"/>
        </w:rPr>
        <w:t>Ayuban</w:t>
      </w:r>
      <w:proofErr w:type="spellEnd"/>
      <w:r w:rsidR="003F059A" w:rsidRPr="00B83EBB">
        <w:rPr>
          <w:rFonts w:ascii="Microsoft Sans Serif" w:eastAsia="Calibri" w:hAnsi="Microsoft Sans Serif" w:cs="Microsoft Sans Serif"/>
          <w:highlight w:val="red"/>
        </w:rPr>
        <w:t xml:space="preserve"> – </w:t>
      </w:r>
      <w:proofErr w:type="spellStart"/>
      <w:r w:rsidR="003F059A" w:rsidRPr="00B83EBB">
        <w:rPr>
          <w:rFonts w:ascii="Microsoft Sans Serif" w:eastAsia="Calibri" w:hAnsi="Microsoft Sans Serif" w:cs="Microsoft Sans Serif"/>
          <w:highlight w:val="red"/>
        </w:rPr>
        <w:t>Orcullo</w:t>
      </w:r>
      <w:proofErr w:type="spellEnd"/>
      <w:r w:rsidR="003F059A" w:rsidRPr="00B83EBB">
        <w:rPr>
          <w:rFonts w:ascii="Microsoft Sans Serif" w:eastAsia="Calibri" w:hAnsi="Microsoft Sans Serif" w:cs="Microsoft Sans Serif"/>
          <w:highlight w:val="red"/>
        </w:rPr>
        <w:t xml:space="preserve"> – </w:t>
      </w:r>
      <w:proofErr w:type="spellStart"/>
      <w:r w:rsidR="003F059A" w:rsidRPr="00B83EBB">
        <w:rPr>
          <w:rFonts w:ascii="Microsoft Sans Serif" w:eastAsia="Calibri" w:hAnsi="Microsoft Sans Serif" w:cs="Microsoft Sans Serif"/>
          <w:highlight w:val="red"/>
        </w:rPr>
        <w:t>Tante</w:t>
      </w:r>
      <w:proofErr w:type="spellEnd"/>
      <w:r w:rsidR="003F059A" w:rsidRPr="00B83EBB">
        <w:rPr>
          <w:rFonts w:ascii="Microsoft Sans Serif" w:eastAsia="Calibri" w:hAnsi="Microsoft Sans Serif" w:cs="Microsoft Sans Serif"/>
          <w:highlight w:val="red"/>
        </w:rPr>
        <w:t xml:space="preserve"> - </w:t>
      </w:r>
      <w:proofErr w:type="spellStart"/>
      <w:r w:rsidR="003F059A" w:rsidRPr="00B83EBB">
        <w:rPr>
          <w:rFonts w:ascii="Microsoft Sans Serif" w:eastAsia="Calibri" w:hAnsi="Microsoft Sans Serif" w:cs="Microsoft Sans Serif"/>
          <w:highlight w:val="red"/>
        </w:rPr>
        <w:t>Bagaipo</w:t>
      </w:r>
      <w:proofErr w:type="spellEnd"/>
      <w:r w:rsidR="003F059A" w:rsidRPr="00B83EBB">
        <w:rPr>
          <w:rFonts w:ascii="Microsoft Sans Serif" w:eastAsia="Calibri" w:hAnsi="Microsoft Sans Serif" w:cs="Microsoft Sans Serif"/>
          <w:highlight w:val="red"/>
        </w:rPr>
        <w:t xml:space="preserve"> - </w:t>
      </w:r>
      <w:r w:rsidRPr="00B83EBB">
        <w:rPr>
          <w:rFonts w:ascii="Microsoft Sans Serif" w:eastAsia="Calibri" w:hAnsi="Microsoft Sans Serif" w:cs="Microsoft Sans Serif"/>
          <w:highlight w:val="red"/>
        </w:rPr>
        <w:t>REMOTE CONTROLLED AQUATIC GARBAGE COLLECTOR TINKERCAD SIMULATION</w:t>
      </w:r>
      <w:r w:rsidR="00E818D8" w:rsidRPr="00B83EBB">
        <w:rPr>
          <w:rFonts w:ascii="Microsoft Sans Serif" w:eastAsia="Calibri" w:hAnsi="Microsoft Sans Serif" w:cs="Microsoft Sans Serif"/>
          <w:highlight w:val="red"/>
        </w:rPr>
        <w:t xml:space="preserve"> </w:t>
      </w:r>
      <w:r w:rsidR="00B83EBB" w:rsidRPr="00B83EBB">
        <w:rPr>
          <w:rFonts w:ascii="Microsoft Sans Serif" w:eastAsia="Calibri" w:hAnsi="Microsoft Sans Serif" w:cs="Microsoft Sans Serif"/>
          <w:highlight w:val="red"/>
        </w:rPr>
        <w:t>– REMOVAL</w:t>
      </w:r>
    </w:p>
    <w:p w14:paraId="208C9CC5" w14:textId="77777777" w:rsidR="00734CEE" w:rsidRPr="000727EC" w:rsidRDefault="00734CEE" w:rsidP="00E960BA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Hackathon ICTs for Indigenous Languages</w:t>
      </w:r>
    </w:p>
    <w:p w14:paraId="4126D2A9" w14:textId="0AA1D1F4" w:rsidR="00E960BA" w:rsidRPr="000727EC" w:rsidRDefault="00734CEE" w:rsidP="00E960BA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4 - EskayApp 2.0</w:t>
      </w:r>
      <w:r w:rsidR="00E960BA" w:rsidRPr="000727EC">
        <w:rPr>
          <w:rFonts w:ascii="Microsoft Sans Serif" w:eastAsia="Calibri" w:hAnsi="Microsoft Sans Serif" w:cs="Microsoft Sans Serif"/>
        </w:rPr>
        <w:t xml:space="preserve"> (Perin, Casipong, Butalon)</w:t>
      </w:r>
    </w:p>
    <w:p w14:paraId="2AC7633C" w14:textId="77777777" w:rsidR="00734CEE" w:rsidRPr="000727EC" w:rsidRDefault="00734CEE" w:rsidP="005A5585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MC)</w:t>
      </w:r>
    </w:p>
    <w:p w14:paraId="3E36BFE0" w14:textId="77777777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5 - Social Distance Desk Watcher for Queue (</w:t>
      </w:r>
      <w:proofErr w:type="spellStart"/>
      <w:r w:rsidRPr="000727EC">
        <w:rPr>
          <w:rFonts w:ascii="Microsoft Sans Serif" w:eastAsia="Calibri" w:hAnsi="Microsoft Sans Serif" w:cs="Microsoft Sans Serif"/>
        </w:rPr>
        <w:t>Supera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et al)</w:t>
      </w:r>
    </w:p>
    <w:p w14:paraId="2591E195" w14:textId="5950237E" w:rsidR="00734CEE" w:rsidRPr="000727EC" w:rsidRDefault="00734CEE" w:rsidP="005A558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6 - Smart Vacuum Cleaner with UV Disinfection and Mosquito Trapper (</w:t>
      </w:r>
      <w:proofErr w:type="spellStart"/>
      <w:r w:rsidRPr="000727EC">
        <w:rPr>
          <w:rFonts w:ascii="Microsoft Sans Serif" w:eastAsia="Calibri" w:hAnsi="Microsoft Sans Serif" w:cs="Microsoft Sans Serif"/>
        </w:rPr>
        <w:t>Quimad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et al)</w:t>
      </w:r>
    </w:p>
    <w:p w14:paraId="6887D2FD" w14:textId="77777777" w:rsidR="00734CEE" w:rsidRPr="000727EC" w:rsidRDefault="00734CEE" w:rsidP="0005338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Instructor 1 - Developer</w:t>
      </w:r>
    </w:p>
    <w:p w14:paraId="1008C495" w14:textId="22E8A72E" w:rsidR="00734CEE" w:rsidRPr="000727EC" w:rsidRDefault="00734CEE" w:rsidP="00053387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7 - BISU-Bilar Contact Tracing System</w:t>
      </w:r>
      <w:r w:rsidR="005A5585" w:rsidRPr="000727EC">
        <w:rPr>
          <w:rFonts w:ascii="Microsoft Sans Serif" w:eastAsia="Calibri" w:hAnsi="Microsoft Sans Serif" w:cs="Microsoft Sans Serif"/>
        </w:rPr>
        <w:t xml:space="preserve"> </w:t>
      </w:r>
    </w:p>
    <w:p w14:paraId="3B6A518F" w14:textId="77777777" w:rsidR="00734CEE" w:rsidRPr="000727EC" w:rsidRDefault="00734CEE" w:rsidP="0005338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HNU)</w:t>
      </w:r>
    </w:p>
    <w:p w14:paraId="207AFA8A" w14:textId="6E370C3E" w:rsidR="00734CEE" w:rsidRPr="000727EC" w:rsidRDefault="00734CEE" w:rsidP="00053387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18 - </w:t>
      </w:r>
      <w:proofErr w:type="spellStart"/>
      <w:r w:rsidRPr="000727EC">
        <w:rPr>
          <w:rFonts w:ascii="Microsoft Sans Serif" w:eastAsia="Calibri" w:hAnsi="Microsoft Sans Serif" w:cs="Microsoft Sans Serif"/>
        </w:rPr>
        <w:t>HNUiMap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HNU Campus Interactive Map for Guidance and Optimized Routing for School Transactional Processes</w:t>
      </w:r>
      <w:r w:rsidR="005A5585" w:rsidRPr="000727EC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5A5585" w:rsidRPr="000727EC">
        <w:rPr>
          <w:rFonts w:ascii="Microsoft Sans Serif" w:eastAsia="Calibri" w:hAnsi="Microsoft Sans Serif" w:cs="Microsoft Sans Serif"/>
        </w:rPr>
        <w:t>Roll</w:t>
      </w:r>
      <w:r w:rsidR="00724762" w:rsidRPr="000727EC">
        <w:rPr>
          <w:rFonts w:ascii="Microsoft Sans Serif" w:eastAsia="Calibri" w:hAnsi="Microsoft Sans Serif" w:cs="Microsoft Sans Serif"/>
        </w:rPr>
        <w:t>orata</w:t>
      </w:r>
      <w:proofErr w:type="spellEnd"/>
      <w:r w:rsidR="00724762" w:rsidRPr="000727EC">
        <w:rPr>
          <w:rFonts w:ascii="Microsoft Sans Serif" w:eastAsia="Calibri" w:hAnsi="Microsoft Sans Serif" w:cs="Microsoft Sans Serif"/>
        </w:rPr>
        <w:t xml:space="preserve"> et al)</w:t>
      </w:r>
    </w:p>
    <w:p w14:paraId="28EA4931" w14:textId="77777777" w:rsidR="00734CEE" w:rsidRPr="000727EC" w:rsidRDefault="00734CEE" w:rsidP="0005338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MC)</w:t>
      </w:r>
    </w:p>
    <w:p w14:paraId="3F069419" w14:textId="1304D384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19 - Water Profiling in </w:t>
      </w:r>
      <w:proofErr w:type="spellStart"/>
      <w:r w:rsidRPr="000727EC">
        <w:rPr>
          <w:rFonts w:ascii="Microsoft Sans Serif" w:eastAsia="Calibri" w:hAnsi="Microsoft Sans Serif" w:cs="Microsoft Sans Serif"/>
        </w:rPr>
        <w:t>Inambaca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Cave and Spring for Possible Power Generation</w:t>
      </w:r>
      <w:r w:rsidR="00724762" w:rsidRPr="000727EC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791D6F" w:rsidRPr="000727EC">
        <w:rPr>
          <w:rFonts w:ascii="Microsoft Sans Serif" w:eastAsia="Calibri" w:hAnsi="Microsoft Sans Serif" w:cs="Microsoft Sans Serif"/>
        </w:rPr>
        <w:t>Balagot</w:t>
      </w:r>
      <w:proofErr w:type="spellEnd"/>
      <w:r w:rsidR="00791D6F" w:rsidRPr="000727EC">
        <w:rPr>
          <w:rFonts w:ascii="Microsoft Sans Serif" w:eastAsia="Calibri" w:hAnsi="Microsoft Sans Serif" w:cs="Microsoft Sans Serif"/>
        </w:rPr>
        <w:t xml:space="preserve"> et al)</w:t>
      </w:r>
    </w:p>
    <w:p w14:paraId="2A80580C" w14:textId="63A3A2D0" w:rsidR="00734CEE" w:rsidRPr="000727EC" w:rsidRDefault="00734CEE" w:rsidP="00053387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20 - Home Energy Monitoring System with Carbon App Tracker</w:t>
      </w:r>
      <w:r w:rsidR="00791D6F" w:rsidRPr="000727EC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791D6F" w:rsidRPr="000727EC">
        <w:rPr>
          <w:rFonts w:ascii="Microsoft Sans Serif" w:eastAsia="Calibri" w:hAnsi="Microsoft Sans Serif" w:cs="Microsoft Sans Serif"/>
        </w:rPr>
        <w:t>Tagudin</w:t>
      </w:r>
      <w:proofErr w:type="spellEnd"/>
      <w:r w:rsidR="00791D6F" w:rsidRPr="000727EC">
        <w:rPr>
          <w:rFonts w:ascii="Microsoft Sans Serif" w:eastAsia="Calibri" w:hAnsi="Microsoft Sans Serif" w:cs="Microsoft Sans Serif"/>
        </w:rPr>
        <w:t xml:space="preserve"> et al)</w:t>
      </w:r>
    </w:p>
    <w:p w14:paraId="2184DE4E" w14:textId="495F610B" w:rsidR="00053387" w:rsidRPr="000727EC" w:rsidRDefault="00053387" w:rsidP="0005338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</w:t>
      </w:r>
      <w:proofErr w:type="spellStart"/>
      <w:r w:rsidRPr="000727EC">
        <w:rPr>
          <w:rFonts w:ascii="Microsoft Sans Serif" w:eastAsia="Calibri" w:hAnsi="Microsoft Sans Serif" w:cs="Microsoft Sans Serif"/>
        </w:rPr>
        <w:t>Balilihan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Campus)</w:t>
      </w:r>
    </w:p>
    <w:p w14:paraId="5F27917B" w14:textId="6B5C12CC" w:rsidR="00734CEE" w:rsidRPr="000727EC" w:rsidRDefault="00734CEE" w:rsidP="00053387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21 - </w:t>
      </w:r>
      <w:proofErr w:type="spellStart"/>
      <w:r w:rsidRPr="000727EC">
        <w:rPr>
          <w:rFonts w:ascii="Microsoft Sans Serif" w:eastAsia="Calibri" w:hAnsi="Microsoft Sans Serif" w:cs="Microsoft Sans Serif"/>
        </w:rPr>
        <w:t>Sto</w:t>
      </w:r>
      <w:proofErr w:type="spellEnd"/>
      <w:r w:rsidRPr="000727EC">
        <w:rPr>
          <w:rFonts w:ascii="Microsoft Sans Serif" w:eastAsia="Calibri" w:hAnsi="Microsoft Sans Serif" w:cs="Microsoft Sans Serif"/>
        </w:rPr>
        <w:t xml:space="preserve"> Nino Parish Church of Cortes</w:t>
      </w:r>
      <w:r w:rsidR="00791D6F" w:rsidRPr="000727EC">
        <w:rPr>
          <w:rFonts w:ascii="Microsoft Sans Serif" w:eastAsia="Calibri" w:hAnsi="Microsoft Sans Serif" w:cs="Microsoft Sans Serif"/>
        </w:rPr>
        <w:t xml:space="preserve"> </w:t>
      </w:r>
      <w:r w:rsidR="00565B19">
        <w:rPr>
          <w:rFonts w:ascii="Microsoft Sans Serif" w:eastAsia="Calibri" w:hAnsi="Microsoft Sans Serif" w:cs="Microsoft Sans Serif"/>
        </w:rPr>
        <w:t xml:space="preserve">Information System </w:t>
      </w:r>
      <w:r w:rsidR="00791D6F" w:rsidRPr="000727EC">
        <w:rPr>
          <w:rFonts w:ascii="Microsoft Sans Serif" w:eastAsia="Calibri" w:hAnsi="Microsoft Sans Serif" w:cs="Microsoft Sans Serif"/>
        </w:rPr>
        <w:t>(</w:t>
      </w:r>
      <w:proofErr w:type="spellStart"/>
      <w:r w:rsidR="002650FA" w:rsidRPr="000727EC">
        <w:rPr>
          <w:rFonts w:ascii="Microsoft Sans Serif" w:eastAsia="Calibri" w:hAnsi="Microsoft Sans Serif" w:cs="Microsoft Sans Serif"/>
        </w:rPr>
        <w:t>Alising</w:t>
      </w:r>
      <w:proofErr w:type="spellEnd"/>
      <w:r w:rsidR="002650FA" w:rsidRPr="000727EC">
        <w:rPr>
          <w:rFonts w:ascii="Microsoft Sans Serif" w:eastAsia="Calibri" w:hAnsi="Microsoft Sans Serif" w:cs="Microsoft Sans Serif"/>
        </w:rPr>
        <w:t xml:space="preserve"> et al)</w:t>
      </w:r>
      <w:r w:rsidRPr="000727EC">
        <w:rPr>
          <w:rFonts w:ascii="Microsoft Sans Serif" w:eastAsia="Calibri" w:hAnsi="Microsoft Sans Serif" w:cs="Microsoft Sans Serif"/>
        </w:rPr>
        <w:t xml:space="preserve"> </w:t>
      </w:r>
    </w:p>
    <w:p w14:paraId="33F823EA" w14:textId="33178E9D" w:rsidR="00E975BE" w:rsidRPr="000727EC" w:rsidRDefault="00E975BE" w:rsidP="00734CEE">
      <w:pPr>
        <w:rPr>
          <w:rFonts w:ascii="Microsoft Sans Serif" w:hAnsi="Microsoft Sans Serif" w:cs="Microsoft Sans Serif"/>
          <w:b/>
          <w:color w:val="70AD47" w:themeColor="accent6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  <w:color w:val="70AD47" w:themeColor="accent6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Instructor</w:t>
      </w:r>
      <w:r w:rsidR="00EE458E" w:rsidRPr="000727EC">
        <w:rPr>
          <w:rFonts w:ascii="Microsoft Sans Serif" w:eastAsia="Calibri" w:hAnsi="Microsoft Sans Serif" w:cs="Microsoft Sans Serif"/>
          <w:b/>
          <w:bCs/>
          <w:i/>
          <w:iCs/>
          <w:color w:val="70AD47" w:themeColor="accent6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1</w:t>
      </w:r>
    </w:p>
    <w:p w14:paraId="0C04FEF8" w14:textId="7B868991" w:rsidR="00734CEE" w:rsidRPr="00146C74" w:rsidRDefault="00A70C90" w:rsidP="00734CEE">
      <w:p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Instructor 1 - Thesis Expert</w:t>
      </w:r>
      <w:r w:rsidR="008C1E3C" w:rsidRPr="00146C74">
        <w:rPr>
          <w:rFonts w:ascii="Microsoft Sans Serif" w:eastAsia="Calibri" w:hAnsi="Microsoft Sans Serif" w:cs="Microsoft Sans Serif"/>
        </w:rPr>
        <w:t xml:space="preserve"> (BISU-Bilar Campus)</w:t>
      </w:r>
      <w:r w:rsidR="00F32FBD" w:rsidRPr="00146C74">
        <w:rPr>
          <w:rFonts w:ascii="Microsoft Sans Serif" w:eastAsia="Calibri" w:hAnsi="Microsoft Sans Serif" w:cs="Microsoft Sans Serif"/>
        </w:rPr>
        <w:t xml:space="preserve"> 1st Semester, S.Y. 2022-2023</w:t>
      </w:r>
    </w:p>
    <w:p w14:paraId="36B6170F" w14:textId="347B4456" w:rsidR="00734CEE" w:rsidRPr="00146C74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122 - BISU-Bilar Contact Tracing System Local</w:t>
      </w:r>
      <w:r w:rsidR="006A7D1C" w:rsidRPr="00146C74">
        <w:rPr>
          <w:rFonts w:ascii="Microsoft Sans Serif" w:eastAsia="Calibri" w:hAnsi="Microsoft Sans Serif" w:cs="Microsoft Sans Serif"/>
        </w:rPr>
        <w:t xml:space="preserve"> – Dev Code</w:t>
      </w:r>
    </w:p>
    <w:p w14:paraId="029F5F50" w14:textId="4B237203" w:rsidR="00734CEE" w:rsidRPr="00146C74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 xml:space="preserve">123 - Loboc Tourism Queue Management System </w:t>
      </w:r>
      <w:r w:rsidR="002650FA" w:rsidRPr="00146C74">
        <w:rPr>
          <w:rFonts w:ascii="Microsoft Sans Serif" w:eastAsia="Calibri" w:hAnsi="Microsoft Sans Serif" w:cs="Microsoft Sans Serif"/>
        </w:rPr>
        <w:t>with</w:t>
      </w:r>
      <w:r w:rsidRPr="00146C74">
        <w:rPr>
          <w:rFonts w:ascii="Microsoft Sans Serif" w:eastAsia="Calibri" w:hAnsi="Microsoft Sans Serif" w:cs="Microsoft Sans Serif"/>
        </w:rPr>
        <w:t xml:space="preserve"> Boat Recommended Selector Using Supervised Machine Learning</w:t>
      </w:r>
      <w:r w:rsidR="002650FA" w:rsidRPr="00146C74">
        <w:rPr>
          <w:rFonts w:ascii="Microsoft Sans Serif" w:eastAsia="Calibri" w:hAnsi="Microsoft Sans Serif" w:cs="Microsoft Sans Serif"/>
        </w:rPr>
        <w:t xml:space="preserve"> (Tuba et al)</w:t>
      </w:r>
    </w:p>
    <w:p w14:paraId="3613AB98" w14:textId="5BDA8D0C" w:rsidR="00734CEE" w:rsidRPr="00146C74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124 - Thesis Archiving System Using NLP with Differentiate Similar Studies</w:t>
      </w:r>
      <w:r w:rsidR="002650FA" w:rsidRPr="00146C74">
        <w:rPr>
          <w:rFonts w:ascii="Microsoft Sans Serif" w:eastAsia="Calibri" w:hAnsi="Microsoft Sans Serif" w:cs="Microsoft Sans Serif"/>
        </w:rPr>
        <w:t xml:space="preserve"> (Besinga et al)</w:t>
      </w:r>
    </w:p>
    <w:p w14:paraId="2BAAAF47" w14:textId="60256A29" w:rsidR="00734CEE" w:rsidRPr="00146C74" w:rsidRDefault="00734CEE" w:rsidP="00734CEE">
      <w:p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Project Consultation (BISU-M</w:t>
      </w:r>
      <w:r w:rsidR="008C1E3C" w:rsidRPr="00146C74">
        <w:rPr>
          <w:rFonts w:ascii="Microsoft Sans Serif" w:eastAsia="Calibri" w:hAnsi="Microsoft Sans Serif" w:cs="Microsoft Sans Serif"/>
        </w:rPr>
        <w:t>ain Campus</w:t>
      </w:r>
      <w:r w:rsidRPr="00146C74">
        <w:rPr>
          <w:rFonts w:ascii="Microsoft Sans Serif" w:eastAsia="Calibri" w:hAnsi="Microsoft Sans Serif" w:cs="Microsoft Sans Serif"/>
        </w:rPr>
        <w:t>)</w:t>
      </w:r>
      <w:r w:rsidR="00EE458E" w:rsidRPr="00146C74">
        <w:rPr>
          <w:rFonts w:ascii="Microsoft Sans Serif" w:eastAsia="Calibri" w:hAnsi="Microsoft Sans Serif" w:cs="Microsoft Sans Serif"/>
        </w:rPr>
        <w:t xml:space="preserve"> 1st Semester, S.Y. 2022-2023</w:t>
      </w:r>
    </w:p>
    <w:p w14:paraId="21591281" w14:textId="77777777" w:rsidR="00491DA4" w:rsidRPr="00146C74" w:rsidRDefault="00734CEE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 xml:space="preserve">125 - Line Follower and Avoidance Obstacle </w:t>
      </w:r>
      <w:proofErr w:type="spellStart"/>
      <w:r w:rsidRPr="00146C74">
        <w:rPr>
          <w:rFonts w:ascii="Microsoft Sans Serif" w:eastAsia="Calibri" w:hAnsi="Microsoft Sans Serif" w:cs="Microsoft Sans Serif"/>
        </w:rPr>
        <w:t>CarLine</w:t>
      </w:r>
      <w:proofErr w:type="spellEnd"/>
      <w:r w:rsidRPr="00146C74">
        <w:rPr>
          <w:rFonts w:ascii="Microsoft Sans Serif" w:eastAsia="Calibri" w:hAnsi="Microsoft Sans Serif" w:cs="Microsoft Sans Serif"/>
        </w:rPr>
        <w:t xml:space="preserve"> Follower and Avoidance Obstacle Car</w:t>
      </w:r>
      <w:r w:rsidR="002650FA" w:rsidRPr="00146C74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2650FA" w:rsidRPr="00146C74">
        <w:rPr>
          <w:rFonts w:ascii="Microsoft Sans Serif" w:eastAsia="Calibri" w:hAnsi="Microsoft Sans Serif" w:cs="Microsoft Sans Serif"/>
        </w:rPr>
        <w:t>Hingpit</w:t>
      </w:r>
      <w:proofErr w:type="spellEnd"/>
      <w:r w:rsidR="002650FA" w:rsidRPr="00146C74">
        <w:rPr>
          <w:rFonts w:ascii="Microsoft Sans Serif" w:eastAsia="Calibri" w:hAnsi="Microsoft Sans Serif" w:cs="Microsoft Sans Serif"/>
        </w:rPr>
        <w:t xml:space="preserve"> et al)</w:t>
      </w:r>
    </w:p>
    <w:p w14:paraId="0F14899C" w14:textId="246E3192" w:rsidR="00491DA4" w:rsidRPr="00146C74" w:rsidRDefault="007D2CFA" w:rsidP="00491DA4">
      <w:p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 xml:space="preserve">Bohol ICaRED Center - Phase II </w:t>
      </w:r>
      <w:r w:rsidR="00491DA4" w:rsidRPr="00146C74">
        <w:rPr>
          <w:rFonts w:ascii="Microsoft Sans Serif" w:eastAsia="Calibri" w:hAnsi="Microsoft Sans Serif" w:cs="Microsoft Sans Serif"/>
        </w:rPr>
        <w:t>(BISU-Bilar</w:t>
      </w:r>
      <w:r w:rsidR="008C1E3C" w:rsidRPr="00146C74">
        <w:rPr>
          <w:rFonts w:ascii="Microsoft Sans Serif" w:eastAsia="Calibri" w:hAnsi="Microsoft Sans Serif" w:cs="Microsoft Sans Serif"/>
        </w:rPr>
        <w:t xml:space="preserve"> Campus</w:t>
      </w:r>
      <w:r w:rsidR="00491DA4" w:rsidRPr="00146C74">
        <w:rPr>
          <w:rFonts w:ascii="Microsoft Sans Serif" w:eastAsia="Calibri" w:hAnsi="Microsoft Sans Serif" w:cs="Microsoft Sans Serif"/>
        </w:rPr>
        <w:t>)</w:t>
      </w:r>
    </w:p>
    <w:p w14:paraId="2ED591D4" w14:textId="740EBB9A" w:rsidR="00491DA4" w:rsidRPr="00146C74" w:rsidRDefault="00491DA4" w:rsidP="00491DA4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 xml:space="preserve">126 - Bohol Cacao Industry Information System </w:t>
      </w:r>
    </w:p>
    <w:p w14:paraId="01A96C6C" w14:textId="25F223B1" w:rsidR="001727A8" w:rsidRPr="00146C74" w:rsidRDefault="001727A8" w:rsidP="001727A8">
      <w:p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Thesis Consultation (BISU-</w:t>
      </w:r>
      <w:r w:rsidR="008C1E3C" w:rsidRPr="00146C74">
        <w:rPr>
          <w:rFonts w:ascii="Microsoft Sans Serif" w:eastAsia="Calibri" w:hAnsi="Microsoft Sans Serif" w:cs="Microsoft Sans Serif"/>
        </w:rPr>
        <w:t xml:space="preserve">Main </w:t>
      </w:r>
      <w:r w:rsidRPr="00146C74">
        <w:rPr>
          <w:rFonts w:ascii="Microsoft Sans Serif" w:eastAsia="Calibri" w:hAnsi="Microsoft Sans Serif" w:cs="Microsoft Sans Serif"/>
        </w:rPr>
        <w:t>Campus)</w:t>
      </w:r>
    </w:p>
    <w:p w14:paraId="4D31918B" w14:textId="1844C57E" w:rsidR="001727A8" w:rsidRPr="00146C74" w:rsidRDefault="001727A8" w:rsidP="001727A8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 xml:space="preserve">127 - </w:t>
      </w:r>
      <w:r w:rsidR="003E31D3" w:rsidRPr="00146C74">
        <w:rPr>
          <w:rFonts w:ascii="Microsoft Sans Serif" w:eastAsia="Calibri" w:hAnsi="Microsoft Sans Serif" w:cs="Microsoft Sans Serif"/>
        </w:rPr>
        <w:t xml:space="preserve">Integrated Identification System </w:t>
      </w:r>
      <w:r w:rsidR="00705E3C" w:rsidRPr="00146C74">
        <w:rPr>
          <w:rFonts w:ascii="Microsoft Sans Serif" w:eastAsia="Calibri" w:hAnsi="Microsoft Sans Serif" w:cs="Microsoft Sans Serif"/>
        </w:rPr>
        <w:t>for</w:t>
      </w:r>
      <w:r w:rsidR="003E31D3" w:rsidRPr="00146C74">
        <w:rPr>
          <w:rFonts w:ascii="Microsoft Sans Serif" w:eastAsia="Calibri" w:hAnsi="Microsoft Sans Serif" w:cs="Microsoft Sans Serif"/>
        </w:rPr>
        <w:t xml:space="preserve"> Homes </w:t>
      </w:r>
      <w:r w:rsidR="008C1E3C" w:rsidRPr="00146C74">
        <w:rPr>
          <w:rFonts w:ascii="Microsoft Sans Serif" w:eastAsia="Calibri" w:hAnsi="Microsoft Sans Serif" w:cs="Microsoft Sans Serif"/>
        </w:rPr>
        <w:t>with</w:t>
      </w:r>
      <w:r w:rsidR="003E31D3" w:rsidRPr="00146C74">
        <w:rPr>
          <w:rFonts w:ascii="Microsoft Sans Serif" w:eastAsia="Calibri" w:hAnsi="Microsoft Sans Serif" w:cs="Microsoft Sans Serif"/>
        </w:rPr>
        <w:t xml:space="preserve"> SMS Notification </w:t>
      </w:r>
      <w:r w:rsidRPr="00146C74">
        <w:rPr>
          <w:rFonts w:ascii="Microsoft Sans Serif" w:eastAsia="Calibri" w:hAnsi="Microsoft Sans Serif" w:cs="Microsoft Sans Serif"/>
        </w:rPr>
        <w:t>(</w:t>
      </w:r>
      <w:r w:rsidR="003E31D3" w:rsidRPr="00146C74">
        <w:rPr>
          <w:rFonts w:ascii="Microsoft Sans Serif" w:eastAsia="Calibri" w:hAnsi="Microsoft Sans Serif" w:cs="Microsoft Sans Serif"/>
        </w:rPr>
        <w:t>Soria</w:t>
      </w:r>
      <w:r w:rsidRPr="00146C74">
        <w:rPr>
          <w:rFonts w:ascii="Microsoft Sans Serif" w:eastAsia="Calibri" w:hAnsi="Microsoft Sans Serif" w:cs="Microsoft Sans Serif"/>
        </w:rPr>
        <w:t xml:space="preserve"> et al) </w:t>
      </w:r>
    </w:p>
    <w:p w14:paraId="01CAFC39" w14:textId="69F454B2" w:rsidR="00C83B80" w:rsidRPr="00146C74" w:rsidRDefault="00C83B80" w:rsidP="001727A8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128 - IoT based Solar Street Lighting System (</w:t>
      </w:r>
      <w:r w:rsidR="008C1E3C" w:rsidRPr="00146C74">
        <w:rPr>
          <w:rFonts w:ascii="Microsoft Sans Serif" w:eastAsia="Calibri" w:hAnsi="Microsoft Sans Serif" w:cs="Microsoft Sans Serif"/>
        </w:rPr>
        <w:t>Sambas</w:t>
      </w:r>
      <w:r w:rsidRPr="00146C74">
        <w:rPr>
          <w:rFonts w:ascii="Microsoft Sans Serif" w:eastAsia="Calibri" w:hAnsi="Microsoft Sans Serif" w:cs="Microsoft Sans Serif"/>
        </w:rPr>
        <w:t xml:space="preserve"> et al)</w:t>
      </w:r>
    </w:p>
    <w:p w14:paraId="058A3405" w14:textId="6448C15B" w:rsidR="00A068EC" w:rsidRPr="000727EC" w:rsidRDefault="00A068EC" w:rsidP="00A068EC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Faculty Development (BISU-Bilar Campus</w:t>
      </w:r>
      <w:r w:rsidR="00A97EF9" w:rsidRPr="000727EC">
        <w:rPr>
          <w:rFonts w:ascii="Microsoft Sans Serif" w:eastAsia="Calibri" w:hAnsi="Microsoft Sans Serif" w:cs="Microsoft Sans Serif"/>
        </w:rPr>
        <w:t>/MISU</w:t>
      </w:r>
      <w:r w:rsidRPr="000727EC">
        <w:rPr>
          <w:rFonts w:ascii="Microsoft Sans Serif" w:eastAsia="Calibri" w:hAnsi="Microsoft Sans Serif" w:cs="Microsoft Sans Serif"/>
        </w:rPr>
        <w:t>)</w:t>
      </w:r>
    </w:p>
    <w:p w14:paraId="6A401627" w14:textId="77777777" w:rsidR="008E2B4E" w:rsidRPr="000727EC" w:rsidRDefault="00A068EC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29 – Face Recognition Attendance Monitoring using </w:t>
      </w:r>
      <w:r w:rsidR="00137922" w:rsidRPr="000727EC">
        <w:rPr>
          <w:rFonts w:ascii="Microsoft Sans Serif" w:eastAsia="Calibri" w:hAnsi="Microsoft Sans Serif" w:cs="Microsoft Sans Serif"/>
        </w:rPr>
        <w:t>Local Binary Patterns Histograms Algorithm</w:t>
      </w:r>
      <w:r w:rsidRPr="000727EC">
        <w:rPr>
          <w:rFonts w:ascii="Microsoft Sans Serif" w:eastAsia="Calibri" w:hAnsi="Microsoft Sans Serif" w:cs="Microsoft Sans Serif"/>
        </w:rPr>
        <w:t xml:space="preserve"> </w:t>
      </w:r>
    </w:p>
    <w:p w14:paraId="7FEA0767" w14:textId="08E429D2" w:rsidR="00B17C73" w:rsidRPr="000727EC" w:rsidRDefault="00B17C73" w:rsidP="00B17C73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</w:t>
      </w:r>
      <w:r w:rsidR="004E6500" w:rsidRPr="000727EC">
        <w:rPr>
          <w:rFonts w:ascii="Microsoft Sans Serif" w:eastAsia="Calibri" w:hAnsi="Microsoft Sans Serif" w:cs="Microsoft Sans Serif"/>
        </w:rPr>
        <w:t>30</w:t>
      </w:r>
      <w:r w:rsidRPr="000727EC">
        <w:rPr>
          <w:rFonts w:ascii="Microsoft Sans Serif" w:eastAsia="Calibri" w:hAnsi="Microsoft Sans Serif" w:cs="Microsoft Sans Serif"/>
        </w:rPr>
        <w:t xml:space="preserve"> </w:t>
      </w:r>
      <w:r w:rsidR="00B70AC5" w:rsidRPr="000727EC">
        <w:rPr>
          <w:rFonts w:ascii="Microsoft Sans Serif" w:eastAsia="Calibri" w:hAnsi="Microsoft Sans Serif" w:cs="Microsoft Sans Serif"/>
        </w:rPr>
        <w:t xml:space="preserve">– </w:t>
      </w:r>
      <w:r w:rsidR="004E6500" w:rsidRPr="000727EC">
        <w:rPr>
          <w:rFonts w:ascii="Microsoft Sans Serif" w:eastAsia="Calibri" w:hAnsi="Microsoft Sans Serif" w:cs="Microsoft Sans Serif"/>
        </w:rPr>
        <w:t>BISU-Bilar Campus Contact Tracing System Update Data Module</w:t>
      </w:r>
      <w:r w:rsidR="005A253F" w:rsidRPr="000727EC">
        <w:rPr>
          <w:rFonts w:ascii="Microsoft Sans Serif" w:eastAsia="Calibri" w:hAnsi="Microsoft Sans Serif" w:cs="Microsoft Sans Serif"/>
        </w:rPr>
        <w:t xml:space="preserve"> (MISU-Bilar)</w:t>
      </w:r>
    </w:p>
    <w:p w14:paraId="00BC8B63" w14:textId="48A3C2A8" w:rsidR="00B70AC5" w:rsidRPr="000727EC" w:rsidRDefault="00B70AC5" w:rsidP="00886E4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1 – BISU-Bilar Campus Contact Tracing System Desktop Transferee/</w:t>
      </w:r>
      <w:r w:rsidR="00886E45" w:rsidRPr="000727EC">
        <w:rPr>
          <w:rFonts w:ascii="Microsoft Sans Serif" w:eastAsia="Calibri" w:hAnsi="Microsoft Sans Serif" w:cs="Microsoft Sans Serif"/>
        </w:rPr>
        <w:t>Returnee</w:t>
      </w:r>
      <w:r w:rsidRPr="000727EC">
        <w:rPr>
          <w:rFonts w:ascii="Microsoft Sans Serif" w:eastAsia="Calibri" w:hAnsi="Microsoft Sans Serif" w:cs="Microsoft Sans Serif"/>
        </w:rPr>
        <w:t xml:space="preserve"> Module (MISU-Bilar)</w:t>
      </w:r>
    </w:p>
    <w:p w14:paraId="69C828BF" w14:textId="70D62468" w:rsidR="00180D44" w:rsidRPr="000727EC" w:rsidRDefault="00180D44" w:rsidP="00180D44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</w:t>
      </w:r>
      <w:r w:rsidR="00BF1AA5" w:rsidRPr="000727EC">
        <w:rPr>
          <w:rFonts w:ascii="Microsoft Sans Serif" w:eastAsia="Calibri" w:hAnsi="Microsoft Sans Serif" w:cs="Microsoft Sans Serif"/>
        </w:rPr>
        <w:t>2</w:t>
      </w:r>
      <w:r w:rsidRPr="000727EC">
        <w:rPr>
          <w:rFonts w:ascii="Microsoft Sans Serif" w:eastAsia="Calibri" w:hAnsi="Microsoft Sans Serif" w:cs="Microsoft Sans Serif"/>
        </w:rPr>
        <w:t xml:space="preserve"> – </w:t>
      </w:r>
      <w:r w:rsidR="00322138" w:rsidRPr="000727EC">
        <w:rPr>
          <w:rFonts w:ascii="Microsoft Sans Serif" w:eastAsia="Calibri" w:hAnsi="Microsoft Sans Serif" w:cs="Microsoft Sans Serif"/>
        </w:rPr>
        <w:t xml:space="preserve"> </w:t>
      </w:r>
      <w:proofErr w:type="spellStart"/>
      <w:r w:rsidR="00322138" w:rsidRPr="000727EC">
        <w:rPr>
          <w:rFonts w:ascii="Microsoft Sans Serif" w:eastAsia="Calibri" w:hAnsi="Microsoft Sans Serif" w:cs="Microsoft Sans Serif"/>
        </w:rPr>
        <w:t>eBaybayMo</w:t>
      </w:r>
      <w:proofErr w:type="spellEnd"/>
      <w:r w:rsidR="00322138" w:rsidRPr="000727EC">
        <w:rPr>
          <w:rFonts w:ascii="Microsoft Sans Serif" w:eastAsia="Calibri" w:hAnsi="Microsoft Sans Serif" w:cs="Microsoft Sans Serif"/>
        </w:rPr>
        <w:t>: An E-Learning Tool for Transliterating Baybayin Characters to Latin Letters using Machine Learning</w:t>
      </w:r>
    </w:p>
    <w:p w14:paraId="709E4EFB" w14:textId="7F631D03" w:rsidR="6E9BDC17" w:rsidRPr="000727EC" w:rsidRDefault="00180D44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</w:t>
      </w:r>
      <w:r w:rsidR="00BF1AA5" w:rsidRPr="000727EC">
        <w:rPr>
          <w:rFonts w:ascii="Microsoft Sans Serif" w:eastAsia="Calibri" w:hAnsi="Microsoft Sans Serif" w:cs="Microsoft Sans Serif"/>
        </w:rPr>
        <w:t>3</w:t>
      </w:r>
      <w:r w:rsidRPr="000727EC">
        <w:rPr>
          <w:rFonts w:ascii="Microsoft Sans Serif" w:eastAsia="Calibri" w:hAnsi="Microsoft Sans Serif" w:cs="Microsoft Sans Serif"/>
        </w:rPr>
        <w:t xml:space="preserve"> – </w:t>
      </w:r>
      <w:proofErr w:type="spellStart"/>
      <w:r w:rsidR="00116C94" w:rsidRPr="000727EC">
        <w:rPr>
          <w:rFonts w:ascii="Microsoft Sans Serif" w:eastAsia="Calibri" w:hAnsi="Microsoft Sans Serif" w:cs="Microsoft Sans Serif"/>
        </w:rPr>
        <w:t>StenogrApp</w:t>
      </w:r>
      <w:proofErr w:type="spellEnd"/>
      <w:r w:rsidR="00116C94" w:rsidRPr="000727EC">
        <w:rPr>
          <w:rFonts w:ascii="Microsoft Sans Serif" w:eastAsia="Calibri" w:hAnsi="Microsoft Sans Serif" w:cs="Microsoft Sans Serif"/>
        </w:rPr>
        <w:t xml:space="preserve">: Recognition of Basic Stenography using </w:t>
      </w:r>
      <w:r w:rsidR="003B6985" w:rsidRPr="000727EC">
        <w:rPr>
          <w:rFonts w:ascii="Microsoft Sans Serif" w:eastAsia="Calibri" w:hAnsi="Microsoft Sans Serif" w:cs="Microsoft Sans Serif"/>
        </w:rPr>
        <w:t>M</w:t>
      </w:r>
      <w:r w:rsidR="00116C94" w:rsidRPr="000727EC">
        <w:rPr>
          <w:rFonts w:ascii="Microsoft Sans Serif" w:eastAsia="Calibri" w:hAnsi="Microsoft Sans Serif" w:cs="Microsoft Sans Serif"/>
        </w:rPr>
        <w:t xml:space="preserve">achine </w:t>
      </w:r>
      <w:r w:rsidR="003B6985" w:rsidRPr="000727EC">
        <w:rPr>
          <w:rFonts w:ascii="Microsoft Sans Serif" w:eastAsia="Calibri" w:hAnsi="Microsoft Sans Serif" w:cs="Microsoft Sans Serif"/>
        </w:rPr>
        <w:t>L</w:t>
      </w:r>
      <w:r w:rsidR="00116C94" w:rsidRPr="000727EC">
        <w:rPr>
          <w:rFonts w:ascii="Microsoft Sans Serif" w:eastAsia="Calibri" w:hAnsi="Microsoft Sans Serif" w:cs="Microsoft Sans Serif"/>
        </w:rPr>
        <w:t>earning</w:t>
      </w:r>
    </w:p>
    <w:p w14:paraId="3A58A74B" w14:textId="6B5A2582" w:rsidR="00BC64BE" w:rsidRPr="000727EC" w:rsidRDefault="00BC64BE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34 – </w:t>
      </w:r>
      <w:r w:rsidR="00625071" w:rsidRPr="000727EC">
        <w:rPr>
          <w:rFonts w:ascii="Microsoft Sans Serif" w:eastAsia="Calibri" w:hAnsi="Microsoft Sans Serif" w:cs="Microsoft Sans Serif"/>
        </w:rPr>
        <w:t>Baybayin Character Recognition and Transliteration using kNN Algorithm: Preliminary Findings</w:t>
      </w:r>
      <w:r w:rsidR="0003314C" w:rsidRPr="000727EC">
        <w:rPr>
          <w:rFonts w:ascii="Microsoft Sans Serif" w:eastAsia="Calibri" w:hAnsi="Microsoft Sans Serif" w:cs="Microsoft Sans Serif"/>
        </w:rPr>
        <w:t xml:space="preserve"> </w:t>
      </w:r>
      <w:r w:rsidR="00F04982" w:rsidRPr="000727EC">
        <w:rPr>
          <w:rFonts w:ascii="Microsoft Sans Serif" w:eastAsia="Calibri" w:hAnsi="Microsoft Sans Serif" w:cs="Microsoft Sans Serif"/>
        </w:rPr>
        <w:t>--&gt; Development of Baybayin Character Recognition and Transliteration API (Application Programming Interface) using kNN Algorithm</w:t>
      </w:r>
    </w:p>
    <w:p w14:paraId="04DE7E2B" w14:textId="3B762346" w:rsidR="00E22975" w:rsidRPr="000727EC" w:rsidRDefault="00E22975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5 – BISU-Bilar Campus Human Resource</w:t>
      </w:r>
      <w:r w:rsidR="00105C18" w:rsidRPr="000727EC">
        <w:rPr>
          <w:rFonts w:ascii="Microsoft Sans Serif" w:eastAsia="Calibri" w:hAnsi="Microsoft Sans Serif" w:cs="Microsoft Sans Serif"/>
        </w:rPr>
        <w:t xml:space="preserve"> Information System </w:t>
      </w:r>
    </w:p>
    <w:p w14:paraId="0CF67D3F" w14:textId="285D0BD5" w:rsidR="00A54C85" w:rsidRPr="000727EC" w:rsidRDefault="00A54C85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36 – </w:t>
      </w:r>
      <w:r w:rsidR="00986192" w:rsidRPr="000727EC">
        <w:rPr>
          <w:rFonts w:ascii="Microsoft Sans Serif" w:eastAsia="Calibri" w:hAnsi="Microsoft Sans Serif" w:cs="Microsoft Sans Serif"/>
        </w:rPr>
        <w:t xml:space="preserve">BISU-Bilar Campus Contact Tracing System </w:t>
      </w:r>
      <w:r w:rsidR="00BD1181" w:rsidRPr="000727EC">
        <w:rPr>
          <w:rFonts w:ascii="Microsoft Sans Serif" w:eastAsia="Calibri" w:hAnsi="Microsoft Sans Serif" w:cs="Microsoft Sans Serif"/>
        </w:rPr>
        <w:t>- CTAS Expo 2023 Attendance Module</w:t>
      </w:r>
    </w:p>
    <w:p w14:paraId="3094449B" w14:textId="31784E15" w:rsidR="00B3086D" w:rsidRPr="000727EC" w:rsidRDefault="00B3086D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7 – EskayApp Premium Version</w:t>
      </w:r>
    </w:p>
    <w:p w14:paraId="6BF5D332" w14:textId="4BD311CF" w:rsidR="004C2106" w:rsidRPr="000727EC" w:rsidRDefault="004C2106" w:rsidP="004C2106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38 – </w:t>
      </w:r>
      <w:r w:rsidR="00E83262" w:rsidRPr="000727EC">
        <w:rPr>
          <w:rFonts w:ascii="Microsoft Sans Serif" w:eastAsia="Calibri" w:hAnsi="Microsoft Sans Serif" w:cs="Microsoft Sans Serif"/>
        </w:rPr>
        <w:t>BISU-Bilar Campus AACCUP Report Generator</w:t>
      </w:r>
    </w:p>
    <w:p w14:paraId="512EC19B" w14:textId="2AC4EA65" w:rsidR="002734E1" w:rsidRPr="000727EC" w:rsidRDefault="002734E1" w:rsidP="006608B8">
      <w:p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Faculty Instructions (Intermediate Programming/Discrete Structures 2/</w:t>
      </w:r>
      <w:r w:rsidRPr="0081778F">
        <w:rPr>
          <w:rFonts w:ascii="Microsoft Sans Serif" w:eastAsia="Calibri" w:hAnsi="Microsoft Sans Serif" w:cs="Microsoft Sans Serif"/>
          <w:highlight w:val="yellow"/>
        </w:rPr>
        <w:t>Web Dev</w:t>
      </w:r>
      <w:r w:rsidR="006608B8" w:rsidRPr="0081778F">
        <w:rPr>
          <w:rFonts w:ascii="Microsoft Sans Serif" w:eastAsia="Calibri" w:hAnsi="Microsoft Sans Serif" w:cs="Microsoft Sans Serif"/>
          <w:highlight w:val="yellow"/>
        </w:rPr>
        <w:t>elopment and Enterprises</w:t>
      </w:r>
      <w:r w:rsidR="00981305" w:rsidRPr="000727EC">
        <w:rPr>
          <w:rFonts w:ascii="Microsoft Sans Serif" w:eastAsia="Calibri" w:hAnsi="Microsoft Sans Serif" w:cs="Microsoft Sans Serif"/>
        </w:rPr>
        <w:t>)</w:t>
      </w:r>
      <w:r w:rsidR="00EE458E" w:rsidRPr="000727EC">
        <w:rPr>
          <w:rFonts w:ascii="Microsoft Sans Serif" w:eastAsia="Calibri" w:hAnsi="Microsoft Sans Serif" w:cs="Microsoft Sans Serif"/>
        </w:rPr>
        <w:t xml:space="preserve"> 2nd Semester, S.Y. 2022-2023</w:t>
      </w:r>
    </w:p>
    <w:p w14:paraId="5A1B8F95" w14:textId="5E2A3563" w:rsidR="008178B4" w:rsidRPr="0081778F" w:rsidRDefault="008178B4" w:rsidP="008178B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39-</w:t>
      </w:r>
      <w:r w:rsidR="00981305" w:rsidRPr="0081778F">
        <w:rPr>
          <w:rFonts w:ascii="Microsoft Sans Serif" w:eastAsia="Calibri" w:hAnsi="Microsoft Sans Serif" w:cs="Microsoft Sans Serif"/>
          <w:highlight w:val="yellow"/>
        </w:rPr>
        <w:t>BSCS3B-G6</w:t>
      </w:r>
      <w:r w:rsidR="009E35AC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243735" w:rsidRPr="0081778F">
        <w:rPr>
          <w:rFonts w:ascii="Microsoft Sans Serif" w:eastAsia="Calibri" w:hAnsi="Microsoft Sans Serif" w:cs="Microsoft Sans Serif"/>
          <w:highlight w:val="yellow"/>
        </w:rPr>
        <w:t>Authentication Module of Users in Financial Checkup Information System</w:t>
      </w:r>
    </w:p>
    <w:p w14:paraId="67966D35" w14:textId="395F6F99" w:rsidR="00B61F89" w:rsidRPr="0081778F" w:rsidRDefault="00B61F89" w:rsidP="00B61F8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Module of Users in Financial Checkup Information System</w:t>
      </w:r>
      <w:r w:rsidR="004128C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4128C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Dogoy</w:t>
      </w:r>
      <w:proofErr w:type="spellEnd"/>
      <w:r w:rsidR="004128C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R) </w:t>
      </w:r>
      <w:r w:rsidR="004128CE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10E871F5" w14:textId="5B89D5B6" w:rsidR="00B61F89" w:rsidRPr="0081778F" w:rsidRDefault="00B61F89" w:rsidP="00B61F8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Registration Management in Authentication Module of Users in Financial Checkup Information System</w:t>
      </w:r>
      <w:r w:rsidR="0077000A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77000A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Lomod</w:t>
      </w:r>
      <w:proofErr w:type="spellEnd"/>
      <w:r w:rsidR="0077000A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L) </w:t>
      </w:r>
      <w:r w:rsidR="0077000A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  <w:r w:rsidR="00E84CA3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</w:p>
    <w:p w14:paraId="58AEA22C" w14:textId="15F2136A" w:rsidR="00B61F89" w:rsidRPr="00B61F89" w:rsidRDefault="00B61F89" w:rsidP="00B61F8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er Management in Authentication Module of Users in Financial Checkup Information System</w:t>
      </w:r>
      <w:r w:rsidR="00113212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AE05A6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</w:t>
      </w:r>
      <w:proofErr w:type="spellStart"/>
      <w:r w:rsidR="00AE05A6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Cagande</w:t>
      </w:r>
      <w:proofErr w:type="spellEnd"/>
      <w:r w:rsidR="00AE05A6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Y)</w:t>
      </w:r>
      <w:r w:rsidR="00113212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113212" w:rsidRPr="0081778F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96C3941" w14:textId="1637C227" w:rsidR="00E14BC7" w:rsidRDefault="00E14BC7" w:rsidP="008178B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0-BSCS1B-</w:t>
      </w:r>
      <w:r w:rsidR="00F06FC1" w:rsidRPr="000727EC">
        <w:rPr>
          <w:rFonts w:ascii="Microsoft Sans Serif" w:eastAsia="Calibri" w:hAnsi="Microsoft Sans Serif" w:cs="Microsoft Sans Serif"/>
        </w:rPr>
        <w:t>G7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D56E96" w:rsidRPr="000727EC">
        <w:rPr>
          <w:rFonts w:ascii="Microsoft Sans Serif" w:eastAsia="Calibri" w:hAnsi="Microsoft Sans Serif" w:cs="Microsoft Sans Serif"/>
        </w:rPr>
        <w:t xml:space="preserve">Development </w:t>
      </w:r>
      <w:r w:rsidR="00042BD6" w:rsidRPr="000727EC">
        <w:rPr>
          <w:rFonts w:ascii="Microsoft Sans Serif" w:eastAsia="Calibri" w:hAnsi="Microsoft Sans Serif" w:cs="Microsoft Sans Serif"/>
        </w:rPr>
        <w:t>of</w:t>
      </w:r>
      <w:r w:rsidR="00D56E96" w:rsidRPr="000727EC">
        <w:rPr>
          <w:rFonts w:ascii="Microsoft Sans Serif" w:eastAsia="Calibri" w:hAnsi="Microsoft Sans Serif" w:cs="Microsoft Sans Serif"/>
        </w:rPr>
        <w:t xml:space="preserve"> Console-based Encryption </w:t>
      </w:r>
      <w:r w:rsidR="006C3E7E" w:rsidRPr="000727EC">
        <w:rPr>
          <w:rFonts w:ascii="Microsoft Sans Serif" w:eastAsia="Calibri" w:hAnsi="Microsoft Sans Serif" w:cs="Microsoft Sans Serif"/>
        </w:rPr>
        <w:t>of</w:t>
      </w:r>
      <w:r w:rsidR="00D56E96" w:rsidRPr="000727EC">
        <w:rPr>
          <w:rFonts w:ascii="Microsoft Sans Serif" w:eastAsia="Calibri" w:hAnsi="Microsoft Sans Serif" w:cs="Microsoft Sans Serif"/>
        </w:rPr>
        <w:t xml:space="preserve"> Alphabet </w:t>
      </w:r>
      <w:r w:rsidR="00B61F89" w:rsidRPr="000727EC">
        <w:rPr>
          <w:rFonts w:ascii="Microsoft Sans Serif" w:eastAsia="Calibri" w:hAnsi="Microsoft Sans Serif" w:cs="Microsoft Sans Serif"/>
        </w:rPr>
        <w:t>to</w:t>
      </w:r>
      <w:r w:rsidR="00D56E96" w:rsidRPr="000727EC">
        <w:rPr>
          <w:rFonts w:ascii="Microsoft Sans Serif" w:eastAsia="Calibri" w:hAnsi="Microsoft Sans Serif" w:cs="Microsoft Sans Serif"/>
        </w:rPr>
        <w:t xml:space="preserve"> Atbash Cipher</w:t>
      </w:r>
    </w:p>
    <w:p w14:paraId="491D5F1A" w14:textId="11760B30" w:rsidR="004D7D2D" w:rsidRDefault="00116D3F" w:rsidP="004D7D2D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4D7D2D">
        <w:rPr>
          <w:rFonts w:ascii="Microsoft Sans Serif" w:eastAsia="Calibri" w:hAnsi="Microsoft Sans Serif" w:cs="Microsoft Sans Serif"/>
          <w:sz w:val="16"/>
          <w:szCs w:val="16"/>
        </w:rPr>
        <w:t xml:space="preserve">Translating the Alphabet to its Corresponding Atbash Code in </w:t>
      </w:r>
      <w:r w:rsidR="004D7D2D" w:rsidRPr="004D7D2D">
        <w:rPr>
          <w:rFonts w:ascii="Microsoft Sans Serif" w:eastAsia="Calibri" w:hAnsi="Microsoft Sans Serif" w:cs="Microsoft Sans Serif"/>
          <w:sz w:val="16"/>
          <w:szCs w:val="16"/>
        </w:rPr>
        <w:t>Development of Console-based Encryption of Alphabet to Atbash Cipher</w:t>
      </w:r>
      <w:r w:rsidR="00C041D6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C041D6">
        <w:rPr>
          <w:rFonts w:ascii="Microsoft Sans Serif" w:eastAsia="Calibri" w:hAnsi="Microsoft Sans Serif" w:cs="Microsoft Sans Serif"/>
          <w:sz w:val="16"/>
          <w:szCs w:val="16"/>
        </w:rPr>
        <w:t>Polot</w:t>
      </w:r>
      <w:proofErr w:type="spellEnd"/>
      <w:r w:rsidR="00C041D6">
        <w:rPr>
          <w:rFonts w:ascii="Microsoft Sans Serif" w:eastAsia="Calibri" w:hAnsi="Microsoft Sans Serif" w:cs="Microsoft Sans Serif"/>
          <w:sz w:val="16"/>
          <w:szCs w:val="16"/>
        </w:rPr>
        <w:t>, A)</w:t>
      </w:r>
      <w:r w:rsidR="004D7D2D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B502B2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2E43C529" w14:textId="76CCF43F" w:rsidR="00C041D6" w:rsidRPr="00C041D6" w:rsidRDefault="00C041D6" w:rsidP="00C041D6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Decryption of an Atbash Code in </w:t>
      </w:r>
      <w:r w:rsidRPr="004D7D2D">
        <w:rPr>
          <w:rFonts w:ascii="Microsoft Sans Serif" w:eastAsia="Calibri" w:hAnsi="Microsoft Sans Serif" w:cs="Microsoft Sans Serif"/>
          <w:sz w:val="16"/>
          <w:szCs w:val="16"/>
        </w:rPr>
        <w:t>Development of Console-based Encryption of Alphabet to Atbash Cipher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Jaya, D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0F64CA82" w14:textId="2E3271C8" w:rsidR="00AA7E45" w:rsidRDefault="00AA7E45" w:rsidP="00AA7E4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1-BSCS1B-G6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7B073A" w:rsidRPr="007B073A">
        <w:t xml:space="preserve"> </w:t>
      </w:r>
      <w:r w:rsidR="007B073A" w:rsidRPr="007B073A">
        <w:rPr>
          <w:rFonts w:ascii="Microsoft Sans Serif" w:eastAsia="Calibri" w:hAnsi="Microsoft Sans Serif" w:cs="Microsoft Sans Serif"/>
        </w:rPr>
        <w:t>Creating a Console-based Book Tracking System for BISU-Bilar Campus Library</w:t>
      </w:r>
    </w:p>
    <w:p w14:paraId="0ADA5266" w14:textId="57F69763" w:rsidR="001F1145" w:rsidRPr="007B073A" w:rsidRDefault="001F1145" w:rsidP="001F114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Implementing the Book Class to Store Information About Books in Creating a Console-Based Book Tracking System for BISU-Bilar Campus Library </w:t>
      </w:r>
      <w:r w:rsidR="003C3805">
        <w:rPr>
          <w:rFonts w:ascii="Microsoft Sans Serif" w:eastAsia="Calibri" w:hAnsi="Microsoft Sans Serif" w:cs="Microsoft Sans Serif"/>
          <w:sz w:val="16"/>
          <w:szCs w:val="16"/>
        </w:rPr>
        <w:t>(Tado, G)</w:t>
      </w:r>
    </w:p>
    <w:p w14:paraId="7497D7B0" w14:textId="64540CC8" w:rsidR="001F1145" w:rsidRPr="007B073A" w:rsidRDefault="001F1145" w:rsidP="001F114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Developing the Library Class to Manage the Collection of Books and Handle Borrowing Transactions in Creating a Console-Based Book Tracking System for BISU-Bilar Campus </w:t>
      </w:r>
      <w:r w:rsidR="003C3805">
        <w:rPr>
          <w:rFonts w:ascii="Microsoft Sans Serif" w:eastAsia="Calibri" w:hAnsi="Microsoft Sans Serif" w:cs="Microsoft Sans Serif"/>
          <w:sz w:val="16"/>
          <w:szCs w:val="16"/>
        </w:rPr>
        <w:t>(Solis, R)</w:t>
      </w:r>
    </w:p>
    <w:p w14:paraId="097974E5" w14:textId="4D820724" w:rsidR="001F1145" w:rsidRPr="007B073A" w:rsidRDefault="001F1145" w:rsidP="001F114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>- Main Menu in Creating a Console-Based Book Tracking System for BISU-Bilar Campus Library</w:t>
      </w:r>
      <w:r w:rsidR="00DB46ED">
        <w:rPr>
          <w:rFonts w:ascii="Microsoft Sans Serif" w:eastAsia="Calibri" w:hAnsi="Microsoft Sans Serif" w:cs="Microsoft Sans Serif"/>
          <w:sz w:val="16"/>
          <w:szCs w:val="16"/>
        </w:rPr>
        <w:t xml:space="preserve"> (Tasic, </w:t>
      </w:r>
      <w:r w:rsidR="003C3805">
        <w:rPr>
          <w:rFonts w:ascii="Microsoft Sans Serif" w:eastAsia="Calibri" w:hAnsi="Microsoft Sans Serif" w:cs="Microsoft Sans Serif"/>
          <w:sz w:val="16"/>
          <w:szCs w:val="16"/>
        </w:rPr>
        <w:t>KE)</w:t>
      </w:r>
    </w:p>
    <w:p w14:paraId="742814D5" w14:textId="1FF265E2" w:rsidR="0004536F" w:rsidRPr="00610F7F" w:rsidRDefault="0004536F" w:rsidP="0004536F">
      <w:pPr>
        <w:pStyle w:val="ListParagraph"/>
        <w:numPr>
          <w:ilvl w:val="0"/>
          <w:numId w:val="1"/>
        </w:numPr>
        <w:ind w:right="-270"/>
        <w:rPr>
          <w:rStyle w:val="ui-provider"/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2-BSCS1B-G2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9C44CF" w:rsidRPr="000727EC">
        <w:rPr>
          <w:rStyle w:val="ui-provider"/>
          <w:rFonts w:ascii="Microsoft Sans Serif" w:hAnsi="Microsoft Sans Serif" w:cs="Microsoft Sans Serif"/>
        </w:rPr>
        <w:t>Development of Console-Based Password Generator for QR Contact Tracing System at Bohol Island State University-Bilar Campus</w:t>
      </w:r>
    </w:p>
    <w:p w14:paraId="62B7733C" w14:textId="00BA49DE" w:rsidR="00610F7F" w:rsidRDefault="000300F3" w:rsidP="000300F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Creating a Customizable Password Generator in </w:t>
      </w:r>
      <w:r w:rsidRPr="000300F3">
        <w:rPr>
          <w:rFonts w:ascii="Microsoft Sans Serif" w:eastAsia="Calibri" w:hAnsi="Microsoft Sans Serif" w:cs="Microsoft Sans Serif"/>
          <w:sz w:val="16"/>
          <w:szCs w:val="16"/>
        </w:rPr>
        <w:t>Development of Console-Based Password Generator for QR Contact Tracing System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Cutora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EP) </w:t>
      </w:r>
    </w:p>
    <w:p w14:paraId="42FDF4CB" w14:textId="79270EBF" w:rsidR="008C3D69" w:rsidRDefault="008C3D69" w:rsidP="008C3D6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Memorable Password Generator using Word List in </w:t>
      </w:r>
      <w:r w:rsidRPr="000300F3">
        <w:rPr>
          <w:rFonts w:ascii="Microsoft Sans Serif" w:eastAsia="Calibri" w:hAnsi="Microsoft Sans Serif" w:cs="Microsoft Sans Serif"/>
          <w:sz w:val="16"/>
          <w:szCs w:val="16"/>
        </w:rPr>
        <w:t>Development of Console-Based Password Generator for QR Contact Tracing System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0340A3">
        <w:rPr>
          <w:rFonts w:ascii="Microsoft Sans Serif" w:eastAsia="Calibri" w:hAnsi="Microsoft Sans Serif" w:cs="Microsoft Sans Serif"/>
          <w:sz w:val="16"/>
          <w:szCs w:val="16"/>
        </w:rPr>
        <w:t>Gonzaga, K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6C8BD9E6" w14:textId="530243C6" w:rsidR="00C61EA9" w:rsidRPr="00C61EA9" w:rsidRDefault="00C61EA9" w:rsidP="00C61EA9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6C65A2">
        <w:rPr>
          <w:rFonts w:ascii="Microsoft Sans Serif" w:eastAsia="Calibri" w:hAnsi="Microsoft Sans Serif" w:cs="Microsoft Sans Serif"/>
          <w:sz w:val="16"/>
          <w:szCs w:val="16"/>
        </w:rPr>
        <w:t xml:space="preserve">Putting Limitation on the Repetition </w:t>
      </w:r>
      <w:r w:rsidR="00BC1511">
        <w:rPr>
          <w:rFonts w:ascii="Microsoft Sans Serif" w:eastAsia="Calibri" w:hAnsi="Microsoft Sans Serif" w:cs="Microsoft Sans Serif"/>
          <w:sz w:val="16"/>
          <w:szCs w:val="16"/>
        </w:rPr>
        <w:t>of Character or Digit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0300F3">
        <w:rPr>
          <w:rFonts w:ascii="Microsoft Sans Serif" w:eastAsia="Calibri" w:hAnsi="Microsoft Sans Serif" w:cs="Microsoft Sans Serif"/>
          <w:sz w:val="16"/>
          <w:szCs w:val="16"/>
        </w:rPr>
        <w:t>Development of Console-Based Password Generator for QR Contact Tracing System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Escolano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6C65A2">
        <w:rPr>
          <w:rFonts w:ascii="Microsoft Sans Serif" w:eastAsia="Calibri" w:hAnsi="Microsoft Sans Serif" w:cs="Microsoft Sans Serif"/>
          <w:sz w:val="16"/>
          <w:szCs w:val="16"/>
        </w:rPr>
        <w:t>JF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7A6478FD" w14:textId="5557DF36" w:rsidR="00C50303" w:rsidRDefault="00C50303" w:rsidP="00C50303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3-BSCS1B-G3</w:t>
      </w:r>
      <w:r w:rsidR="00463A2D" w:rsidRPr="000727EC">
        <w:rPr>
          <w:rFonts w:ascii="Microsoft Sans Serif" w:eastAsia="Calibri" w:hAnsi="Microsoft Sans Serif" w:cs="Microsoft Sans Serif"/>
        </w:rPr>
        <w:t xml:space="preserve">-Student Management </w:t>
      </w:r>
      <w:r w:rsidR="0047273E">
        <w:rPr>
          <w:rFonts w:ascii="Microsoft Sans Serif" w:eastAsia="Calibri" w:hAnsi="Microsoft Sans Serif" w:cs="Microsoft Sans Serif"/>
        </w:rPr>
        <w:t xml:space="preserve">Module </w:t>
      </w:r>
      <w:r w:rsidR="00463A2D" w:rsidRPr="000727EC">
        <w:rPr>
          <w:rFonts w:ascii="Microsoft Sans Serif" w:eastAsia="Calibri" w:hAnsi="Microsoft Sans Serif" w:cs="Microsoft Sans Serif"/>
        </w:rPr>
        <w:t xml:space="preserve">in </w:t>
      </w:r>
      <w:r w:rsidR="0047273E">
        <w:rPr>
          <w:rFonts w:ascii="Microsoft Sans Serif" w:eastAsia="Calibri" w:hAnsi="Microsoft Sans Serif" w:cs="Microsoft Sans Serif"/>
        </w:rPr>
        <w:t>Development of</w:t>
      </w:r>
      <w:r w:rsidR="00463A2D" w:rsidRPr="000727EC">
        <w:rPr>
          <w:rFonts w:ascii="Microsoft Sans Serif" w:eastAsia="Calibri" w:hAnsi="Microsoft Sans Serif" w:cs="Microsoft Sans Serif"/>
        </w:rPr>
        <w:t xml:space="preserve"> Console-Based School Management System for Bohol Island State University-Bilar Campus</w:t>
      </w:r>
    </w:p>
    <w:p w14:paraId="698A119F" w14:textId="27C11D00" w:rsidR="00B502B2" w:rsidRDefault="00B502B2" w:rsidP="00B502B2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1A08D7">
        <w:rPr>
          <w:rFonts w:ascii="Microsoft Sans Serif" w:eastAsia="Calibri" w:hAnsi="Microsoft Sans Serif" w:cs="Microsoft Sans Serif"/>
          <w:sz w:val="16"/>
          <w:szCs w:val="16"/>
        </w:rPr>
        <w:t xml:space="preserve">Add Data on </w:t>
      </w:r>
      <w:r w:rsidR="00CC5277" w:rsidRPr="00CC5277">
        <w:rPr>
          <w:rFonts w:ascii="Microsoft Sans Serif" w:eastAsia="Calibri" w:hAnsi="Microsoft Sans Serif" w:cs="Microsoft Sans Serif"/>
          <w:sz w:val="16"/>
          <w:szCs w:val="16"/>
        </w:rPr>
        <w:t>Student Management Module in Development of Console-Based School Management System for Bohol Island State University-Bilar Campus</w:t>
      </w:r>
      <w:r w:rsidR="00CC5277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32206A"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 w:rsidR="0032206A">
        <w:rPr>
          <w:rFonts w:ascii="Microsoft Sans Serif" w:eastAsia="Calibri" w:hAnsi="Microsoft Sans Serif" w:cs="Microsoft Sans Serif"/>
          <w:sz w:val="16"/>
          <w:szCs w:val="16"/>
        </w:rPr>
        <w:t>Salarda</w:t>
      </w:r>
      <w:proofErr w:type="spellEnd"/>
      <w:r w:rsidR="0032206A">
        <w:rPr>
          <w:rFonts w:ascii="Microsoft Sans Serif" w:eastAsia="Calibri" w:hAnsi="Microsoft Sans Serif" w:cs="Microsoft Sans Serif"/>
          <w:sz w:val="16"/>
          <w:szCs w:val="16"/>
        </w:rPr>
        <w:t xml:space="preserve">, P) </w:t>
      </w:r>
      <w:r w:rsidR="00CC5277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4046A1E0" w14:textId="6D4242E0" w:rsidR="0032206A" w:rsidRDefault="0032206A" w:rsidP="0032206A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Showing All Data on </w:t>
      </w:r>
      <w:r w:rsidRPr="00CC5277">
        <w:rPr>
          <w:rFonts w:ascii="Microsoft Sans Serif" w:eastAsia="Calibri" w:hAnsi="Microsoft Sans Serif" w:cs="Microsoft Sans Serif"/>
          <w:sz w:val="16"/>
          <w:szCs w:val="16"/>
        </w:rPr>
        <w:t>Student Management Module in Development of Console-Based School Management System for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Borres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MJ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1B14DCE" w14:textId="4B671A79" w:rsidR="00FE4F6C" w:rsidRPr="00FE4F6C" w:rsidRDefault="00FE4F6C" w:rsidP="00FE4F6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Searching Data on </w:t>
      </w:r>
      <w:r w:rsidRPr="00CC5277">
        <w:rPr>
          <w:rFonts w:ascii="Microsoft Sans Serif" w:eastAsia="Calibri" w:hAnsi="Microsoft Sans Serif" w:cs="Microsoft Sans Serif"/>
          <w:sz w:val="16"/>
          <w:szCs w:val="16"/>
        </w:rPr>
        <w:t>Student Management Module in Development of Console-Based School Management System for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Lasafin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J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2B0F0B19" w14:textId="0D8031D2" w:rsidR="00385DEC" w:rsidRDefault="00385DEC" w:rsidP="00385DEC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4-BSCS1B-G8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E91748" w:rsidRPr="000727EC">
        <w:rPr>
          <w:rFonts w:ascii="Microsoft Sans Serif" w:eastAsia="Calibri" w:hAnsi="Microsoft Sans Serif" w:cs="Microsoft Sans Serif"/>
        </w:rPr>
        <w:t>Development of a Console-Based Grades Converter Module for Bohol Island State University - Bilar Campus</w:t>
      </w:r>
    </w:p>
    <w:p w14:paraId="469F5D48" w14:textId="29D620B0" w:rsidR="00166850" w:rsidRDefault="00166850" w:rsidP="00EA0FC3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815E24" w:rsidRPr="00815E24">
        <w:rPr>
          <w:rFonts w:ascii="Microsoft Sans Serif" w:eastAsia="Calibri" w:hAnsi="Microsoft Sans Serif" w:cs="Microsoft Sans Serif"/>
          <w:sz w:val="16"/>
          <w:szCs w:val="16"/>
        </w:rPr>
        <w:t>Grade Average Calculator in the Development of a Console-Based Grades Converter Module for Bohol Island State University - Bilar Campus</w:t>
      </w:r>
      <w:r w:rsidR="00382029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AB4424">
        <w:rPr>
          <w:rFonts w:ascii="Microsoft Sans Serif" w:eastAsia="Calibri" w:hAnsi="Microsoft Sans Serif" w:cs="Microsoft Sans Serif"/>
          <w:sz w:val="16"/>
          <w:szCs w:val="16"/>
        </w:rPr>
        <w:t xml:space="preserve">(Ramirez, R) </w:t>
      </w:r>
      <w:r w:rsidR="00382029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33B74CCB" w14:textId="4E67B041" w:rsidR="0057167B" w:rsidRDefault="0057167B" w:rsidP="0057167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Pr="00815E24">
        <w:rPr>
          <w:rFonts w:ascii="Microsoft Sans Serif" w:eastAsia="Calibri" w:hAnsi="Microsoft Sans Serif" w:cs="Microsoft Sans Serif"/>
          <w:sz w:val="16"/>
          <w:szCs w:val="16"/>
        </w:rPr>
        <w:t xml:space="preserve">Grade </w:t>
      </w:r>
      <w:r>
        <w:rPr>
          <w:rFonts w:ascii="Microsoft Sans Serif" w:eastAsia="Calibri" w:hAnsi="Microsoft Sans Serif" w:cs="Microsoft Sans Serif"/>
          <w:sz w:val="16"/>
          <w:szCs w:val="16"/>
        </w:rPr>
        <w:t>Distribution Analysis</w:t>
      </w:r>
      <w:r w:rsidRPr="00815E24">
        <w:rPr>
          <w:rFonts w:ascii="Microsoft Sans Serif" w:eastAsia="Calibri" w:hAnsi="Microsoft Sans Serif" w:cs="Microsoft Sans Serif"/>
          <w:sz w:val="16"/>
          <w:szCs w:val="16"/>
        </w:rPr>
        <w:t xml:space="preserve"> in Development of a Console-Based Grades Converter Module for Bohol Island State University - 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AB4424"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 w:rsidR="00F246E2">
        <w:rPr>
          <w:rFonts w:ascii="Microsoft Sans Serif" w:eastAsia="Calibri" w:hAnsi="Microsoft Sans Serif" w:cs="Microsoft Sans Serif"/>
          <w:sz w:val="16"/>
          <w:szCs w:val="16"/>
        </w:rPr>
        <w:t>Bongato</w:t>
      </w:r>
      <w:proofErr w:type="spellEnd"/>
      <w:r w:rsidR="00F246E2">
        <w:rPr>
          <w:rFonts w:ascii="Microsoft Sans Serif" w:eastAsia="Calibri" w:hAnsi="Microsoft Sans Serif" w:cs="Microsoft Sans Serif"/>
          <w:sz w:val="16"/>
          <w:szCs w:val="16"/>
        </w:rPr>
        <w:t>, J)</w:t>
      </w:r>
    </w:p>
    <w:p w14:paraId="1CF233B2" w14:textId="5A1087C2" w:rsidR="00EB1BCE" w:rsidRPr="00EB1BCE" w:rsidRDefault="00EB1BCE" w:rsidP="00EB1BCE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Pr="00815E24">
        <w:rPr>
          <w:rFonts w:ascii="Microsoft Sans Serif" w:eastAsia="Calibri" w:hAnsi="Microsoft Sans Serif" w:cs="Microsoft Sans Serif"/>
          <w:sz w:val="16"/>
          <w:szCs w:val="16"/>
        </w:rPr>
        <w:t xml:space="preserve">Grade </w:t>
      </w:r>
      <w:r>
        <w:rPr>
          <w:rFonts w:ascii="Microsoft Sans Serif" w:eastAsia="Calibri" w:hAnsi="Microsoft Sans Serif" w:cs="Microsoft Sans Serif"/>
          <w:sz w:val="16"/>
          <w:szCs w:val="16"/>
        </w:rPr>
        <w:t>Scaling System</w:t>
      </w:r>
      <w:r w:rsidRPr="00815E24">
        <w:rPr>
          <w:rFonts w:ascii="Microsoft Sans Serif" w:eastAsia="Calibri" w:hAnsi="Microsoft Sans Serif" w:cs="Microsoft Sans Serif"/>
          <w:sz w:val="16"/>
          <w:szCs w:val="16"/>
        </w:rPr>
        <w:t xml:space="preserve"> in Development of a Console-Based Grades Converter Module for Bohol Island State University - 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Maguad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>, MV)</w:t>
      </w:r>
    </w:p>
    <w:p w14:paraId="101EB8EE" w14:textId="2F1D1786" w:rsidR="003125F4" w:rsidRPr="00A55E8D" w:rsidRDefault="003125F4" w:rsidP="003125F4">
      <w:pPr>
        <w:pStyle w:val="ListParagraph"/>
        <w:numPr>
          <w:ilvl w:val="0"/>
          <w:numId w:val="1"/>
        </w:numPr>
        <w:ind w:right="-270"/>
        <w:rPr>
          <w:rStyle w:val="ui-provider"/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5-BSCS1C-G5</w:t>
      </w:r>
      <w:r w:rsidR="00784424" w:rsidRPr="000727EC">
        <w:rPr>
          <w:rFonts w:ascii="Microsoft Sans Serif" w:eastAsia="Calibri" w:hAnsi="Microsoft Sans Serif" w:cs="Microsoft Sans Serif"/>
        </w:rPr>
        <w:t>-</w:t>
      </w:r>
      <w:r w:rsidR="00784424" w:rsidRPr="000727EC">
        <w:rPr>
          <w:rStyle w:val="ui-provider"/>
          <w:rFonts w:ascii="Microsoft Sans Serif" w:hAnsi="Microsoft Sans Serif" w:cs="Microsoft Sans Serif"/>
        </w:rPr>
        <w:t>Development of a Console-Based System for Monitoring the Location of BISU-Bilar Students in Boarding Houses </w:t>
      </w:r>
    </w:p>
    <w:p w14:paraId="0E4248E8" w14:textId="144F1202" w:rsidR="00A55E8D" w:rsidRDefault="00A55E8D" w:rsidP="00A55E8D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E114C3">
        <w:rPr>
          <w:rFonts w:ascii="Microsoft Sans Serif" w:eastAsia="Calibri" w:hAnsi="Microsoft Sans Serif" w:cs="Microsoft Sans Serif"/>
          <w:sz w:val="16"/>
          <w:szCs w:val="16"/>
        </w:rPr>
        <w:t>Updating</w:t>
      </w:r>
      <w:r w:rsidR="00C3319A">
        <w:rPr>
          <w:rFonts w:ascii="Microsoft Sans Serif" w:eastAsia="Calibri" w:hAnsi="Microsoft Sans Serif" w:cs="Microsoft Sans Serif"/>
          <w:sz w:val="16"/>
          <w:szCs w:val="16"/>
        </w:rPr>
        <w:t xml:space="preserve"> Location</w:t>
      </w:r>
      <w:r w:rsidR="00E114C3">
        <w:rPr>
          <w:rFonts w:ascii="Microsoft Sans Serif" w:eastAsia="Calibri" w:hAnsi="Microsoft Sans Serif" w:cs="Microsoft Sans Serif"/>
          <w:sz w:val="16"/>
          <w:szCs w:val="16"/>
        </w:rPr>
        <w:t xml:space="preserve"> Data i</w:t>
      </w:r>
      <w:r w:rsidR="006E65F6">
        <w:rPr>
          <w:rFonts w:ascii="Microsoft Sans Serif" w:eastAsia="Calibri" w:hAnsi="Microsoft Sans Serif" w:cs="Microsoft Sans Serif"/>
          <w:sz w:val="16"/>
          <w:szCs w:val="16"/>
        </w:rPr>
        <w:t xml:space="preserve">n the </w:t>
      </w:r>
      <w:r w:rsidR="007932FE" w:rsidRPr="007932FE">
        <w:rPr>
          <w:rFonts w:ascii="Microsoft Sans Serif" w:eastAsia="Calibri" w:hAnsi="Microsoft Sans Serif" w:cs="Microsoft Sans Serif"/>
          <w:sz w:val="16"/>
          <w:szCs w:val="16"/>
        </w:rPr>
        <w:t>Development of a Console-Based System for Monitoring the Location of BISU-Bilar Students in Boarding Houses</w:t>
      </w:r>
      <w:r w:rsidR="00C3319A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B30888">
        <w:rPr>
          <w:rFonts w:ascii="Microsoft Sans Serif" w:eastAsia="Calibri" w:hAnsi="Microsoft Sans Serif" w:cs="Microsoft Sans Serif"/>
          <w:sz w:val="16"/>
          <w:szCs w:val="16"/>
        </w:rPr>
        <w:t xml:space="preserve">Andrade, </w:t>
      </w:r>
      <w:r w:rsidR="009D4353">
        <w:rPr>
          <w:rFonts w:ascii="Microsoft Sans Serif" w:eastAsia="Calibri" w:hAnsi="Microsoft Sans Serif" w:cs="Microsoft Sans Serif"/>
          <w:sz w:val="16"/>
          <w:szCs w:val="16"/>
        </w:rPr>
        <w:t>JK)</w:t>
      </w:r>
    </w:p>
    <w:p w14:paraId="50347CDB" w14:textId="0B895995" w:rsidR="0082067E" w:rsidRDefault="009D4353" w:rsidP="009D435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Showing Location Data in the </w:t>
      </w:r>
      <w:r w:rsidRPr="007932FE">
        <w:rPr>
          <w:rFonts w:ascii="Microsoft Sans Serif" w:eastAsia="Calibri" w:hAnsi="Microsoft Sans Serif" w:cs="Microsoft Sans Serif"/>
          <w:sz w:val="16"/>
          <w:szCs w:val="16"/>
        </w:rPr>
        <w:t>Development of a Console-Based System for Monitoring the Location of BISU-Bilar Students in Boarding House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Hinlayagan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>, G)</w:t>
      </w:r>
    </w:p>
    <w:p w14:paraId="0483CBDF" w14:textId="2236AA5D" w:rsidR="009F1823" w:rsidRPr="009F1823" w:rsidRDefault="009F1823" w:rsidP="009F182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AB28AA">
        <w:rPr>
          <w:rFonts w:ascii="Microsoft Sans Serif" w:eastAsia="Calibri" w:hAnsi="Microsoft Sans Serif" w:cs="Microsoft Sans Serif"/>
          <w:sz w:val="16"/>
          <w:szCs w:val="16"/>
        </w:rPr>
        <w:t>Addi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Location Data in the </w:t>
      </w:r>
      <w:r w:rsidRPr="007932FE">
        <w:rPr>
          <w:rFonts w:ascii="Microsoft Sans Serif" w:eastAsia="Calibri" w:hAnsi="Microsoft Sans Serif" w:cs="Microsoft Sans Serif"/>
          <w:sz w:val="16"/>
          <w:szCs w:val="16"/>
        </w:rPr>
        <w:t>Development of a Console-Based System for Monitoring the Location of BISU-Bilar Students in Boarding House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614134">
        <w:rPr>
          <w:rFonts w:ascii="Microsoft Sans Serif" w:eastAsia="Calibri" w:hAnsi="Microsoft Sans Serif" w:cs="Microsoft Sans Serif"/>
          <w:sz w:val="16"/>
          <w:szCs w:val="16"/>
        </w:rPr>
        <w:t>Turan</w:t>
      </w:r>
      <w:r>
        <w:rPr>
          <w:rFonts w:ascii="Microsoft Sans Serif" w:eastAsia="Calibri" w:hAnsi="Microsoft Sans Serif" w:cs="Microsoft Sans Serif"/>
          <w:sz w:val="16"/>
          <w:szCs w:val="16"/>
        </w:rPr>
        <w:t>, J</w:t>
      </w:r>
      <w:r w:rsidR="00614134">
        <w:rPr>
          <w:rFonts w:ascii="Microsoft Sans Serif" w:eastAsia="Calibri" w:hAnsi="Microsoft Sans Serif" w:cs="Microsoft Sans Serif"/>
          <w:sz w:val="16"/>
          <w:szCs w:val="16"/>
        </w:rPr>
        <w:t>N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59B787FC" w14:textId="1904295A" w:rsidR="00CD37B8" w:rsidRDefault="00CD37B8" w:rsidP="00CD37B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6-BSCS1B-G1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A42103" w:rsidRPr="000727EC">
        <w:rPr>
          <w:rFonts w:ascii="Microsoft Sans Serif" w:eastAsia="Calibri" w:hAnsi="Microsoft Sans Serif" w:cs="Microsoft Sans Serif"/>
        </w:rPr>
        <w:t>Implementing Console-Based Bar Code Security for Student Entrance at Bohol Island State University-Bilar Campus</w:t>
      </w:r>
    </w:p>
    <w:p w14:paraId="49985FA4" w14:textId="620B09FB" w:rsidR="00FC4CFC" w:rsidRDefault="00FC4CFC" w:rsidP="00FC4CF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  <w:sz w:val="16"/>
          <w:szCs w:val="16"/>
        </w:rPr>
        <w:t xml:space="preserve">- AES Encryption with Different Key Sizes in </w:t>
      </w:r>
      <w:r w:rsidRPr="00FC4CFC">
        <w:rPr>
          <w:rFonts w:ascii="Microsoft Sans Serif" w:eastAsia="Calibri" w:hAnsi="Microsoft Sans Serif" w:cs="Microsoft Sans Serif"/>
          <w:sz w:val="16"/>
          <w:szCs w:val="16"/>
        </w:rPr>
        <w:t>Implementing Console-Based Bar Code Security for Student Entrance at Bohol Island State University-Bilar Campus</w:t>
      </w:r>
      <w:r w:rsidR="00173FC9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173FC9">
        <w:rPr>
          <w:rFonts w:ascii="Microsoft Sans Serif" w:eastAsia="Calibri" w:hAnsi="Microsoft Sans Serif" w:cs="Microsoft Sans Serif"/>
          <w:sz w:val="16"/>
          <w:szCs w:val="16"/>
        </w:rPr>
        <w:t>Lagare</w:t>
      </w:r>
      <w:proofErr w:type="spellEnd"/>
      <w:r w:rsidR="00173FC9">
        <w:rPr>
          <w:rFonts w:ascii="Microsoft Sans Serif" w:eastAsia="Calibri" w:hAnsi="Microsoft Sans Serif" w:cs="Microsoft Sans Serif"/>
          <w:sz w:val="16"/>
          <w:szCs w:val="16"/>
        </w:rPr>
        <w:t>, RJ)</w:t>
      </w:r>
    </w:p>
    <w:p w14:paraId="61D17567" w14:textId="24E494B3" w:rsidR="00195BE5" w:rsidRDefault="00195BE5" w:rsidP="00195BE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8A22D6">
        <w:rPr>
          <w:rFonts w:ascii="Microsoft Sans Serif" w:eastAsia="Calibri" w:hAnsi="Microsoft Sans Serif" w:cs="Microsoft Sans Serif"/>
          <w:sz w:val="16"/>
          <w:szCs w:val="16"/>
        </w:rPr>
        <w:t xml:space="preserve">RSA Decryption Algorithm using Private Key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in </w:t>
      </w:r>
      <w:r w:rsidRPr="00FC4CFC">
        <w:rPr>
          <w:rFonts w:ascii="Microsoft Sans Serif" w:eastAsia="Calibri" w:hAnsi="Microsoft Sans Serif" w:cs="Microsoft Sans Serif"/>
          <w:sz w:val="16"/>
          <w:szCs w:val="16"/>
        </w:rPr>
        <w:t>Implementing Console-Based Bar Code Security for Student Entrance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Ledesma</w:t>
      </w:r>
      <w:r w:rsidR="008A22D6">
        <w:rPr>
          <w:rFonts w:ascii="Microsoft Sans Serif" w:eastAsia="Calibri" w:hAnsi="Microsoft Sans Serif" w:cs="Microsoft Sans Serif"/>
          <w:sz w:val="16"/>
          <w:szCs w:val="16"/>
        </w:rPr>
        <w:t>, HK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3ED012F8" w14:textId="005FF63E" w:rsidR="006E77A9" w:rsidRPr="006E77A9" w:rsidRDefault="006E77A9" w:rsidP="006E77A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B11D57" w:rsidRPr="00B11D57">
        <w:rPr>
          <w:rFonts w:ascii="Microsoft Sans Serif" w:eastAsia="Calibri" w:hAnsi="Microsoft Sans Serif" w:cs="Microsoft Sans Serif"/>
          <w:sz w:val="16"/>
          <w:szCs w:val="16"/>
        </w:rPr>
        <w:t xml:space="preserve">AES Decryption Algorithms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in </w:t>
      </w:r>
      <w:r w:rsidRPr="00FC4CFC">
        <w:rPr>
          <w:rFonts w:ascii="Microsoft Sans Serif" w:eastAsia="Calibri" w:hAnsi="Microsoft Sans Serif" w:cs="Microsoft Sans Serif"/>
          <w:sz w:val="16"/>
          <w:szCs w:val="16"/>
        </w:rPr>
        <w:t>Implementing Console-Based Bar Code Security for Student Entrance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631350">
        <w:rPr>
          <w:rFonts w:ascii="Microsoft Sans Serif" w:eastAsia="Calibri" w:hAnsi="Microsoft Sans Serif" w:cs="Microsoft Sans Serif"/>
          <w:sz w:val="16"/>
          <w:szCs w:val="16"/>
        </w:rPr>
        <w:t>Gaudicos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631350">
        <w:rPr>
          <w:rFonts w:ascii="Microsoft Sans Serif" w:eastAsia="Calibri" w:hAnsi="Microsoft Sans Serif" w:cs="Microsoft Sans Serif"/>
          <w:sz w:val="16"/>
          <w:szCs w:val="16"/>
        </w:rPr>
        <w:t>J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5A4D337E" w14:textId="34F12B50" w:rsidR="00FE3448" w:rsidRDefault="00FE3448" w:rsidP="00FE344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7-BSCS1A-G</w:t>
      </w:r>
      <w:r w:rsidR="004F53CC" w:rsidRPr="000727EC">
        <w:rPr>
          <w:rFonts w:ascii="Microsoft Sans Serif" w:eastAsia="Calibri" w:hAnsi="Microsoft Sans Serif" w:cs="Microsoft Sans Serif"/>
        </w:rPr>
        <w:t>6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65612D" w:rsidRPr="0065612D">
        <w:rPr>
          <w:rFonts w:ascii="Microsoft Sans Serif" w:eastAsia="Calibri" w:hAnsi="Microsoft Sans Serif" w:cs="Microsoft Sans Serif"/>
        </w:rPr>
        <w:t>Development of Console-Based Barangay Resident Management System</w:t>
      </w:r>
    </w:p>
    <w:p w14:paraId="1A0A7D75" w14:textId="0394FE09" w:rsidR="00153CA1" w:rsidRPr="00153CA1" w:rsidRDefault="00153CA1" w:rsidP="00153CA1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>- Deleting Data on Resident in Development of Console-Based Barangay Resident Management System</w:t>
      </w:r>
      <w:r w:rsidR="00910B05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910B05">
        <w:rPr>
          <w:rFonts w:ascii="Microsoft Sans Serif" w:eastAsia="Calibri" w:hAnsi="Microsoft Sans Serif" w:cs="Microsoft Sans Serif"/>
          <w:sz w:val="16"/>
          <w:szCs w:val="16"/>
        </w:rPr>
        <w:t>Tadle</w:t>
      </w:r>
      <w:proofErr w:type="spellEnd"/>
      <w:r w:rsidR="00910B05">
        <w:rPr>
          <w:rFonts w:ascii="Microsoft Sans Serif" w:eastAsia="Calibri" w:hAnsi="Microsoft Sans Serif" w:cs="Microsoft Sans Serif"/>
          <w:sz w:val="16"/>
          <w:szCs w:val="16"/>
        </w:rPr>
        <w:t>, J)</w:t>
      </w:r>
    </w:p>
    <w:p w14:paraId="1F7BACED" w14:textId="1880391F" w:rsidR="00153CA1" w:rsidRPr="00153CA1" w:rsidRDefault="00153CA1" w:rsidP="00153CA1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>- Adding Data on Resident in Development of Console-Based Barangay Resident Management System</w:t>
      </w:r>
      <w:r w:rsidR="00000B65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000B65">
        <w:rPr>
          <w:rFonts w:ascii="Microsoft Sans Serif" w:eastAsia="Calibri" w:hAnsi="Microsoft Sans Serif" w:cs="Microsoft Sans Serif"/>
          <w:sz w:val="16"/>
          <w:szCs w:val="16"/>
        </w:rPr>
        <w:t>Balatero</w:t>
      </w:r>
      <w:proofErr w:type="spellEnd"/>
      <w:r w:rsidR="00000B65">
        <w:rPr>
          <w:rFonts w:ascii="Microsoft Sans Serif" w:eastAsia="Calibri" w:hAnsi="Microsoft Sans Serif" w:cs="Microsoft Sans Serif"/>
          <w:sz w:val="16"/>
          <w:szCs w:val="16"/>
        </w:rPr>
        <w:t>, B)</w:t>
      </w:r>
    </w:p>
    <w:p w14:paraId="0E3D2B58" w14:textId="66A5B525" w:rsidR="0065612D" w:rsidRPr="0065612D" w:rsidRDefault="00153CA1" w:rsidP="00153CA1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>- Searching Data on Resident in Development of Console-Based Barangay Resident Management System</w:t>
      </w:r>
    </w:p>
    <w:p w14:paraId="71629EF9" w14:textId="6BD2ADA3" w:rsidR="00B94733" w:rsidRDefault="00B94733" w:rsidP="00B94733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8-BSCS1B-G4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FD662B" w:rsidRPr="000727EC">
        <w:rPr>
          <w:rFonts w:ascii="Microsoft Sans Serif" w:eastAsia="Calibri" w:hAnsi="Microsoft Sans Serif" w:cs="Microsoft Sans Serif"/>
        </w:rPr>
        <w:t>Development of Console-based School Event Attendance Monitoring System in Bohol Island State University Bilar Campus</w:t>
      </w:r>
    </w:p>
    <w:p w14:paraId="2FBEBD9D" w14:textId="068FE87C" w:rsidR="00F21D1B" w:rsidRDefault="00F21D1B" w:rsidP="009E7E66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9E7E66">
        <w:rPr>
          <w:rFonts w:ascii="Microsoft Sans Serif" w:eastAsia="Calibri" w:hAnsi="Microsoft Sans Serif" w:cs="Microsoft Sans Serif"/>
          <w:sz w:val="16"/>
          <w:szCs w:val="16"/>
        </w:rPr>
        <w:t xml:space="preserve">Managing The School Activity Module in the </w:t>
      </w:r>
      <w:r w:rsidR="009E7E66" w:rsidRPr="009E7E66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School Event Attendance Monitoring System in Bohol Island State University Bilar Campus </w:t>
      </w:r>
      <w:r w:rsidR="005E22D4"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 w:rsidR="005E22D4">
        <w:rPr>
          <w:rFonts w:ascii="Microsoft Sans Serif" w:eastAsia="Calibri" w:hAnsi="Microsoft Sans Serif" w:cs="Microsoft Sans Serif"/>
          <w:sz w:val="16"/>
          <w:szCs w:val="16"/>
        </w:rPr>
        <w:t>Catigbe</w:t>
      </w:r>
      <w:proofErr w:type="spellEnd"/>
      <w:r w:rsidR="005E22D4">
        <w:rPr>
          <w:rFonts w:ascii="Microsoft Sans Serif" w:eastAsia="Calibri" w:hAnsi="Microsoft Sans Serif" w:cs="Microsoft Sans Serif"/>
          <w:sz w:val="16"/>
          <w:szCs w:val="16"/>
        </w:rPr>
        <w:t xml:space="preserve">, MB) </w:t>
      </w:r>
    </w:p>
    <w:p w14:paraId="0C8EAD28" w14:textId="0C5F9625" w:rsidR="009544B5" w:rsidRDefault="009544B5" w:rsidP="009544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Recording of Student Module in the </w:t>
      </w:r>
      <w:r w:rsidRPr="009E7E66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School Event Attendance Monitoring System in Bohol Island State University Bilar Campus </w:t>
      </w:r>
      <w:r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Dalion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MD) </w:t>
      </w:r>
    </w:p>
    <w:p w14:paraId="461EC660" w14:textId="4C9D7556" w:rsidR="009544B5" w:rsidRPr="009544B5" w:rsidRDefault="009544B5" w:rsidP="009544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Adding Student Module in the </w:t>
      </w:r>
      <w:r w:rsidRPr="009E7E66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School Event Attendance Monitoring System in Bohol Island State University Bilar Campus </w:t>
      </w:r>
      <w:r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Pasilbas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R) </w:t>
      </w:r>
    </w:p>
    <w:p w14:paraId="70BCA4CC" w14:textId="231B0104" w:rsidR="00EB125D" w:rsidRPr="000727EC" w:rsidRDefault="00EB125D" w:rsidP="00EB125D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9-BSCS1A-G2</w:t>
      </w:r>
      <w:r w:rsidR="00B612D5" w:rsidRPr="000727EC">
        <w:rPr>
          <w:rFonts w:ascii="Microsoft Sans Serif" w:eastAsia="Calibri" w:hAnsi="Microsoft Sans Serif" w:cs="Microsoft Sans Serif"/>
        </w:rPr>
        <w:t>-</w:t>
      </w:r>
      <w:r w:rsidR="00B612D5" w:rsidRPr="000727EC">
        <w:rPr>
          <w:rStyle w:val="ui-provider"/>
          <w:rFonts w:ascii="Microsoft Sans Serif" w:hAnsi="Microsoft Sans Serif" w:cs="Microsoft Sans Serif"/>
        </w:rPr>
        <w:t>Development of a Console-Based Budgeting Allowance System for Bohol Island State University - Bilar Campus Students</w:t>
      </w:r>
    </w:p>
    <w:p w14:paraId="11AE5CEB" w14:textId="3A701214" w:rsidR="001C5C86" w:rsidRPr="0081778F" w:rsidRDefault="001C5C86" w:rsidP="001C5C86">
      <w:pPr>
        <w:pStyle w:val="ListParagraph"/>
        <w:numPr>
          <w:ilvl w:val="0"/>
          <w:numId w:val="1"/>
        </w:numPr>
        <w:ind w:right="-270"/>
        <w:rPr>
          <w:rStyle w:val="ui-provider"/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50-BSCS3B-G1</w:t>
      </w:r>
      <w:r w:rsidR="009E35AC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115322" w:rsidRPr="0081778F">
        <w:rPr>
          <w:rFonts w:ascii="Microsoft Sans Serif" w:eastAsia="Calibri" w:hAnsi="Microsoft Sans Serif" w:cs="Microsoft Sans Serif"/>
          <w:highlight w:val="yellow"/>
        </w:rPr>
        <w:t xml:space="preserve">Authentication of Users in </w:t>
      </w:r>
      <w:r w:rsidR="00F143CA" w:rsidRPr="0081778F">
        <w:rPr>
          <w:rStyle w:val="ui-provider"/>
          <w:rFonts w:ascii="Microsoft Sans Serif" w:hAnsi="Microsoft Sans Serif" w:cs="Microsoft Sans Serif"/>
          <w:highlight w:val="yellow"/>
        </w:rPr>
        <w:t>BISU-Bilar Campus QR Code Contact Tracing System</w:t>
      </w:r>
    </w:p>
    <w:p w14:paraId="0B314287" w14:textId="687AF768" w:rsidR="008567B5" w:rsidRPr="0081778F" w:rsidRDefault="008567B5" w:rsidP="008567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Login Management in </w:t>
      </w:r>
      <w:r w:rsidR="00611744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QR Code Contact Tracing Syste</w:t>
      </w:r>
      <w:r w:rsidR="00A8338A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 (</w:t>
      </w:r>
      <w:proofErr w:type="spellStart"/>
      <w:r w:rsidR="00F9090A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Perocho</w:t>
      </w:r>
      <w:proofErr w:type="spellEnd"/>
      <w:r w:rsidR="00F9090A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R</w:t>
      </w:r>
      <w:r w:rsidR="00F9090A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="00F9090A" w:rsidRPr="009579DA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F9090A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7BD1DCFA" w14:textId="33BA93DF" w:rsidR="008567B5" w:rsidRPr="0081778F" w:rsidRDefault="008567B5" w:rsidP="008567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Registration Management in </w:t>
      </w:r>
      <w:r w:rsidR="00611744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QR Code Contact Tracing System</w:t>
      </w:r>
      <w:r w:rsidR="005D1825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6C31B7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Orapa, C</w:t>
      </w:r>
      <w:r w:rsidR="00C82940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="00C82940" w:rsidRPr="009579DA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C82940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51A6E879" w14:textId="3890FFB0" w:rsidR="008567B5" w:rsidRPr="008567B5" w:rsidRDefault="008567B5" w:rsidP="008567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User Management in </w:t>
      </w:r>
      <w:r w:rsidR="00611744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QR Code Contact Tracing System</w:t>
      </w:r>
      <w:r w:rsidR="00B253CB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D5701A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Balaba</w:t>
      </w:r>
      <w:proofErr w:type="spellEnd"/>
      <w:r w:rsidR="00D5701A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J)</w:t>
      </w:r>
      <w:r w:rsidR="002D2AB9" w:rsidRPr="002D2AB9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2D2AB9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BF65EB2" w14:textId="3153468A" w:rsidR="00F11801" w:rsidRDefault="00F11801" w:rsidP="00F11801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1-BSCS1A-G7</w:t>
      </w:r>
      <w:r w:rsidR="004B080F" w:rsidRPr="000727EC">
        <w:rPr>
          <w:rFonts w:ascii="Microsoft Sans Serif" w:eastAsia="Calibri" w:hAnsi="Microsoft Sans Serif" w:cs="Microsoft Sans Serif"/>
        </w:rPr>
        <w:t>-</w:t>
      </w:r>
      <w:r w:rsidR="00F5608A" w:rsidRPr="000727EC">
        <w:rPr>
          <w:rFonts w:ascii="Microsoft Sans Serif" w:eastAsia="Calibri" w:hAnsi="Microsoft Sans Serif" w:cs="Microsoft Sans Serif"/>
        </w:rPr>
        <w:t>Development of Console-Based Dean's List Management System for Bohol Island State University-Bilar Campus</w:t>
      </w:r>
    </w:p>
    <w:p w14:paraId="7B7D9B67" w14:textId="5D87D47F" w:rsidR="00CC60B5" w:rsidRDefault="00CC60B5" w:rsidP="00CC60B5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972DDF">
        <w:rPr>
          <w:rFonts w:ascii="Microsoft Sans Serif" w:hAnsi="Microsoft Sans Serif" w:cs="Microsoft Sans Serif"/>
          <w:sz w:val="16"/>
          <w:szCs w:val="16"/>
        </w:rPr>
        <w:t xml:space="preserve">Deleting </w:t>
      </w:r>
      <w:r w:rsidR="001253A4">
        <w:rPr>
          <w:rFonts w:ascii="Microsoft Sans Serif" w:hAnsi="Microsoft Sans Serif" w:cs="Microsoft Sans Serif"/>
          <w:sz w:val="16"/>
          <w:szCs w:val="16"/>
        </w:rPr>
        <w:t>Data</w:t>
      </w:r>
      <w:r w:rsidR="00677E9F">
        <w:rPr>
          <w:rFonts w:ascii="Microsoft Sans Serif" w:hAnsi="Microsoft Sans Serif" w:cs="Microsoft Sans Serif"/>
          <w:sz w:val="16"/>
          <w:szCs w:val="16"/>
        </w:rPr>
        <w:t xml:space="preserve"> in the </w:t>
      </w:r>
      <w:r w:rsidRPr="00CC60B5">
        <w:rPr>
          <w:rFonts w:ascii="Microsoft Sans Serif" w:hAnsi="Microsoft Sans Serif" w:cs="Microsoft Sans Serif"/>
          <w:sz w:val="16"/>
          <w:szCs w:val="16"/>
        </w:rPr>
        <w:t>Development of Console-Based Dean's List Management System for Bohol Island State University-Bilar Campus</w:t>
      </w:r>
      <w:r w:rsidR="00972DDF">
        <w:rPr>
          <w:rFonts w:ascii="Microsoft Sans Serif" w:hAnsi="Microsoft Sans Serif" w:cs="Microsoft Sans Serif"/>
          <w:sz w:val="16"/>
          <w:szCs w:val="16"/>
        </w:rPr>
        <w:t xml:space="preserve"> (Besas, RJ)</w:t>
      </w:r>
    </w:p>
    <w:p w14:paraId="32E9D340" w14:textId="5ED1DABC" w:rsidR="00D66796" w:rsidRPr="00D66796" w:rsidRDefault="00D66796" w:rsidP="00D66796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Searching Data in the </w:t>
      </w:r>
      <w:r w:rsidRPr="00CC60B5">
        <w:rPr>
          <w:rFonts w:ascii="Microsoft Sans Serif" w:hAnsi="Microsoft Sans Serif" w:cs="Microsoft Sans Serif"/>
          <w:sz w:val="16"/>
          <w:szCs w:val="16"/>
        </w:rPr>
        <w:t>Development of Console-Based Dean's List Management System for Bohol Island State University-Bilar Campus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r w:rsidR="00E62432">
        <w:rPr>
          <w:rFonts w:ascii="Microsoft Sans Serif" w:hAnsi="Microsoft Sans Serif" w:cs="Microsoft Sans Serif"/>
          <w:sz w:val="16"/>
          <w:szCs w:val="16"/>
        </w:rPr>
        <w:t>Boco</w:t>
      </w:r>
      <w:r>
        <w:rPr>
          <w:rFonts w:ascii="Microsoft Sans Serif" w:hAnsi="Microsoft Sans Serif" w:cs="Microsoft Sans Serif"/>
          <w:sz w:val="16"/>
          <w:szCs w:val="16"/>
        </w:rPr>
        <w:t>, J)</w:t>
      </w:r>
    </w:p>
    <w:p w14:paraId="6F4BF2A7" w14:textId="3C71619A" w:rsidR="007C1632" w:rsidRDefault="007C1632" w:rsidP="007C1632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2-BSCS1A-G</w:t>
      </w:r>
      <w:r w:rsidR="001E163F" w:rsidRPr="000727EC">
        <w:rPr>
          <w:rFonts w:ascii="Microsoft Sans Serif" w:eastAsia="Calibri" w:hAnsi="Microsoft Sans Serif" w:cs="Microsoft Sans Serif"/>
        </w:rPr>
        <w:t>8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C02727">
        <w:rPr>
          <w:rFonts w:ascii="Microsoft Sans Serif" w:eastAsia="Calibri" w:hAnsi="Microsoft Sans Serif" w:cs="Microsoft Sans Serif"/>
        </w:rPr>
        <w:t>Developing a Console-based Patient Management Module in Clinic Information System</w:t>
      </w:r>
    </w:p>
    <w:p w14:paraId="1C8912FB" w14:textId="63D1B81E" w:rsidR="00C02727" w:rsidRDefault="00C02727" w:rsidP="00C0272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373E5E">
        <w:rPr>
          <w:rFonts w:ascii="Microsoft Sans Serif" w:hAnsi="Microsoft Sans Serif" w:cs="Microsoft Sans Serif"/>
          <w:sz w:val="16"/>
          <w:szCs w:val="16"/>
        </w:rPr>
        <w:t xml:space="preserve">Students’ Medical Records in </w:t>
      </w:r>
      <w:r w:rsidRPr="00C02727">
        <w:rPr>
          <w:rFonts w:ascii="Microsoft Sans Serif" w:hAnsi="Microsoft Sans Serif" w:cs="Microsoft Sans Serif"/>
          <w:sz w:val="16"/>
          <w:szCs w:val="16"/>
        </w:rPr>
        <w:t>Developing a Console-based Patient Management Module in Clinic Information System</w:t>
      </w:r>
      <w:r w:rsidR="00220336"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 w:rsidR="00220336">
        <w:rPr>
          <w:rFonts w:ascii="Microsoft Sans Serif" w:hAnsi="Microsoft Sans Serif" w:cs="Microsoft Sans Serif"/>
          <w:sz w:val="16"/>
          <w:szCs w:val="16"/>
        </w:rPr>
        <w:t>DelaCruz</w:t>
      </w:r>
      <w:proofErr w:type="spellEnd"/>
      <w:r w:rsidR="00220336">
        <w:rPr>
          <w:rFonts w:ascii="Microsoft Sans Serif" w:hAnsi="Microsoft Sans Serif" w:cs="Microsoft Sans Serif"/>
          <w:sz w:val="16"/>
          <w:szCs w:val="16"/>
        </w:rPr>
        <w:t>, E)</w:t>
      </w:r>
    </w:p>
    <w:p w14:paraId="79B58DA8" w14:textId="4643CE12" w:rsidR="00C02727" w:rsidRDefault="00C02727" w:rsidP="00C0272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373E5E">
        <w:rPr>
          <w:rFonts w:ascii="Microsoft Sans Serif" w:hAnsi="Microsoft Sans Serif" w:cs="Microsoft Sans Serif"/>
          <w:sz w:val="16"/>
          <w:szCs w:val="16"/>
        </w:rPr>
        <w:t xml:space="preserve">___ </w:t>
      </w:r>
      <w:r w:rsidR="003124BA">
        <w:rPr>
          <w:rFonts w:ascii="Microsoft Sans Serif" w:hAnsi="Microsoft Sans Serif" w:cs="Microsoft Sans Serif"/>
          <w:sz w:val="16"/>
          <w:szCs w:val="16"/>
        </w:rPr>
        <w:t xml:space="preserve">in </w:t>
      </w:r>
      <w:r w:rsidRPr="00C02727">
        <w:rPr>
          <w:rFonts w:ascii="Microsoft Sans Serif" w:hAnsi="Microsoft Sans Serif" w:cs="Microsoft Sans Serif"/>
          <w:sz w:val="16"/>
          <w:szCs w:val="16"/>
        </w:rPr>
        <w:t xml:space="preserve">Developing a Console-based Patient Management Module in Clinic Information System </w:t>
      </w:r>
      <w:r w:rsidR="003124BA">
        <w:rPr>
          <w:rFonts w:ascii="Microsoft Sans Serif" w:hAnsi="Microsoft Sans Serif" w:cs="Microsoft Sans Serif"/>
          <w:sz w:val="16"/>
          <w:szCs w:val="16"/>
        </w:rPr>
        <w:t>(</w:t>
      </w:r>
      <w:proofErr w:type="spellStart"/>
      <w:r w:rsidR="003124BA">
        <w:rPr>
          <w:rFonts w:ascii="Microsoft Sans Serif" w:hAnsi="Microsoft Sans Serif" w:cs="Microsoft Sans Serif"/>
          <w:sz w:val="16"/>
          <w:szCs w:val="16"/>
        </w:rPr>
        <w:t>Linte</w:t>
      </w:r>
      <w:proofErr w:type="spellEnd"/>
      <w:r w:rsidR="003124BA">
        <w:rPr>
          <w:rFonts w:ascii="Microsoft Sans Serif" w:hAnsi="Microsoft Sans Serif" w:cs="Microsoft Sans Serif"/>
          <w:sz w:val="16"/>
          <w:szCs w:val="16"/>
        </w:rPr>
        <w:t>.)</w:t>
      </w:r>
    </w:p>
    <w:p w14:paraId="52AF6DB8" w14:textId="5446247B" w:rsidR="00C02727" w:rsidRPr="00C02727" w:rsidRDefault="00C02727" w:rsidP="00C0272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373E5E">
        <w:rPr>
          <w:rFonts w:ascii="Microsoft Sans Serif" w:hAnsi="Microsoft Sans Serif" w:cs="Microsoft Sans Serif"/>
          <w:sz w:val="16"/>
          <w:szCs w:val="16"/>
        </w:rPr>
        <w:t xml:space="preserve">___ </w:t>
      </w:r>
      <w:r w:rsidR="003124BA">
        <w:rPr>
          <w:rFonts w:ascii="Microsoft Sans Serif" w:hAnsi="Microsoft Sans Serif" w:cs="Microsoft Sans Serif"/>
          <w:sz w:val="16"/>
          <w:szCs w:val="16"/>
        </w:rPr>
        <w:t xml:space="preserve">in </w:t>
      </w:r>
      <w:r w:rsidRPr="00C02727">
        <w:rPr>
          <w:rFonts w:ascii="Microsoft Sans Serif" w:hAnsi="Microsoft Sans Serif" w:cs="Microsoft Sans Serif"/>
          <w:sz w:val="16"/>
          <w:szCs w:val="16"/>
        </w:rPr>
        <w:t>Developing a Console-based Patient Management Module in Clinic Information System</w:t>
      </w:r>
    </w:p>
    <w:p w14:paraId="65400658" w14:textId="501A04FB" w:rsidR="0025484A" w:rsidRPr="00B15E2F" w:rsidRDefault="0025484A" w:rsidP="0025484A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3-BSCS1A-G4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84522D" w:rsidRPr="000727EC">
        <w:rPr>
          <w:rFonts w:ascii="Microsoft Sans Serif" w:hAnsi="Microsoft Sans Serif" w:cs="Microsoft Sans Serif"/>
        </w:rPr>
        <w:t>Development of a Console-Based Student Behavior Management System for Improved Classroom Management </w:t>
      </w:r>
    </w:p>
    <w:p w14:paraId="18464072" w14:textId="0DCAB533" w:rsidR="00B15E2F" w:rsidRDefault="00B15E2F" w:rsidP="00B15E2F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Adding Student Behavior in the </w:t>
      </w:r>
      <w:r w:rsidRPr="00B15E2F">
        <w:rPr>
          <w:rFonts w:ascii="Microsoft Sans Serif" w:hAnsi="Microsoft Sans Serif" w:cs="Microsoft Sans Serif"/>
          <w:sz w:val="16"/>
          <w:szCs w:val="16"/>
        </w:rPr>
        <w:t>Development of a Console-Based Student Behavior Management System for Improved Classroom Management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hAnsi="Microsoft Sans Serif" w:cs="Microsoft Sans Serif"/>
          <w:sz w:val="16"/>
          <w:szCs w:val="16"/>
        </w:rPr>
        <w:t>Uyamot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 xml:space="preserve">, R) </w:t>
      </w:r>
    </w:p>
    <w:p w14:paraId="4355E03A" w14:textId="4625AC8B" w:rsidR="002847D6" w:rsidRDefault="002847D6" w:rsidP="002847D6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Updating Student Behavior in the </w:t>
      </w:r>
      <w:r w:rsidRPr="00B15E2F">
        <w:rPr>
          <w:rFonts w:ascii="Microsoft Sans Serif" w:hAnsi="Microsoft Sans Serif" w:cs="Microsoft Sans Serif"/>
          <w:sz w:val="16"/>
          <w:szCs w:val="16"/>
        </w:rPr>
        <w:t>Development of a Console-Based Student Behavior Management System for Improved Classroom Management</w:t>
      </w:r>
      <w:r>
        <w:rPr>
          <w:rFonts w:ascii="Microsoft Sans Serif" w:hAnsi="Microsoft Sans Serif" w:cs="Microsoft Sans Serif"/>
          <w:sz w:val="16"/>
          <w:szCs w:val="16"/>
        </w:rPr>
        <w:t xml:space="preserve"> (Gera, A) </w:t>
      </w:r>
    </w:p>
    <w:p w14:paraId="22BD2F3F" w14:textId="06F7C541" w:rsidR="002A5E39" w:rsidRPr="002A5E39" w:rsidRDefault="002A5E39" w:rsidP="002A5E39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Updating Behavior in the </w:t>
      </w:r>
      <w:r w:rsidRPr="00B15E2F">
        <w:rPr>
          <w:rFonts w:ascii="Microsoft Sans Serif" w:hAnsi="Microsoft Sans Serif" w:cs="Microsoft Sans Serif"/>
          <w:sz w:val="16"/>
          <w:szCs w:val="16"/>
        </w:rPr>
        <w:t>Development of a Console-Based Student Behavior Management System for Improved Classroom Management</w:t>
      </w:r>
      <w:r>
        <w:rPr>
          <w:rFonts w:ascii="Microsoft Sans Serif" w:hAnsi="Microsoft Sans Serif" w:cs="Microsoft Sans Serif"/>
          <w:sz w:val="16"/>
          <w:szCs w:val="16"/>
        </w:rPr>
        <w:t xml:space="preserve"> (Banga, A) </w:t>
      </w:r>
    </w:p>
    <w:p w14:paraId="654EF16A" w14:textId="20A94C69" w:rsidR="003E6F60" w:rsidRDefault="005118EB" w:rsidP="003E6F6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4-BSCS1B-G5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FD13C7" w:rsidRPr="000727EC">
        <w:rPr>
          <w:rFonts w:ascii="Microsoft Sans Serif" w:eastAsia="Calibri" w:hAnsi="Microsoft Sans Serif" w:cs="Microsoft Sans Serif"/>
        </w:rPr>
        <w:t>Development of Console-Based Class Voting System for Students of Bohol Island State University - Bilar Campus</w:t>
      </w:r>
    </w:p>
    <w:p w14:paraId="4FE4F380" w14:textId="6198D2FD" w:rsidR="00F263BA" w:rsidRDefault="00F263BA" w:rsidP="00F263BA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Listing the Students Running as a Class Mayor in </w:t>
      </w:r>
      <w:r w:rsidRPr="009E7771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Class Voting System for Students of Bohol Island State University - Bilar Campus </w:t>
      </w:r>
      <w:r w:rsidR="000B4684"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 w:rsidR="000B4684">
        <w:rPr>
          <w:rFonts w:ascii="Microsoft Sans Serif" w:eastAsia="Calibri" w:hAnsi="Microsoft Sans Serif" w:cs="Microsoft Sans Serif"/>
          <w:sz w:val="16"/>
          <w:szCs w:val="16"/>
        </w:rPr>
        <w:t>Rubilla</w:t>
      </w:r>
      <w:proofErr w:type="spellEnd"/>
      <w:r w:rsidR="000B4684">
        <w:rPr>
          <w:rFonts w:ascii="Microsoft Sans Serif" w:eastAsia="Calibri" w:hAnsi="Microsoft Sans Serif" w:cs="Microsoft Sans Serif"/>
          <w:sz w:val="16"/>
          <w:szCs w:val="16"/>
        </w:rPr>
        <w:t>, D</w:t>
      </w:r>
      <w:r w:rsidR="00C03460">
        <w:rPr>
          <w:rFonts w:ascii="Microsoft Sans Serif" w:eastAsia="Calibri" w:hAnsi="Microsoft Sans Serif" w:cs="Microsoft Sans Serif"/>
          <w:sz w:val="16"/>
          <w:szCs w:val="16"/>
        </w:rPr>
        <w:t>H</w:t>
      </w:r>
      <w:r w:rsidR="000B4684"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="000503FA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8F37070" w14:textId="2BF8826C" w:rsidR="000B4684" w:rsidRDefault="000B4684" w:rsidP="000B4684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Adding Profile on Students </w:t>
      </w:r>
      <w:r w:rsidR="00C03460">
        <w:rPr>
          <w:rFonts w:ascii="Microsoft Sans Serif" w:eastAsia="Calibri" w:hAnsi="Microsoft Sans Serif" w:cs="Microsoft Sans Serif"/>
          <w:sz w:val="16"/>
          <w:szCs w:val="16"/>
        </w:rPr>
        <w:t xml:space="preserve">Candidates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Running as a Class Mayor in </w:t>
      </w:r>
      <w:r w:rsidRPr="009E7771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Class Voting System for Students of Bohol Island State University - Bilar Campus </w:t>
      </w:r>
      <w:r w:rsidR="00C03460">
        <w:rPr>
          <w:rFonts w:ascii="Segoe UI Symbol" w:eastAsia="Calibri" w:hAnsi="Segoe UI Symbol" w:cs="Segoe UI Symbol"/>
          <w:sz w:val="16"/>
          <w:szCs w:val="16"/>
        </w:rPr>
        <w:t>(</w:t>
      </w:r>
      <w:proofErr w:type="spellStart"/>
      <w:r w:rsidR="00C03460">
        <w:rPr>
          <w:rFonts w:ascii="Segoe UI Symbol" w:eastAsia="Calibri" w:hAnsi="Segoe UI Symbol" w:cs="Segoe UI Symbol"/>
          <w:sz w:val="16"/>
          <w:szCs w:val="16"/>
        </w:rPr>
        <w:t>Pailanan</w:t>
      </w:r>
      <w:proofErr w:type="spellEnd"/>
      <w:r w:rsidR="00C03460">
        <w:rPr>
          <w:rFonts w:ascii="Segoe UI Symbol" w:eastAsia="Calibri" w:hAnsi="Segoe UI Symbol" w:cs="Segoe UI Symbol"/>
          <w:sz w:val="16"/>
          <w:szCs w:val="16"/>
        </w:rPr>
        <w:t>, JB)</w:t>
      </w:r>
    </w:p>
    <w:p w14:paraId="62E3CF3A" w14:textId="7D8E12FA" w:rsidR="009477E4" w:rsidRPr="009477E4" w:rsidRDefault="009477E4" w:rsidP="009477E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>Finalizing the Results of</w:t>
      </w:r>
      <w:r w:rsidR="000D71AB">
        <w:rPr>
          <w:rFonts w:ascii="Microsoft Sans Serif" w:eastAsia="Calibri" w:hAnsi="Microsoft Sans Serif" w:cs="Microsoft Sans Serif"/>
          <w:sz w:val="16"/>
          <w:szCs w:val="16"/>
        </w:rPr>
        <w:t xml:space="preserve"> th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Election </w:t>
      </w:r>
      <w:r w:rsidR="000D71AB">
        <w:rPr>
          <w:rFonts w:ascii="Microsoft Sans Serif" w:eastAsia="Calibri" w:hAnsi="Microsoft Sans Serif" w:cs="Microsoft Sans Serif"/>
          <w:sz w:val="16"/>
          <w:szCs w:val="16"/>
        </w:rPr>
        <w:t>of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Class Mayor in </w:t>
      </w:r>
      <w:r w:rsidRPr="009E7771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Class Voting System for Students of Bohol Island State University - Bilar Campus </w:t>
      </w:r>
      <w:r>
        <w:rPr>
          <w:rFonts w:ascii="Segoe UI Symbol" w:eastAsia="Calibri" w:hAnsi="Segoe UI Symbol" w:cs="Segoe UI Symbol"/>
          <w:sz w:val="16"/>
          <w:szCs w:val="16"/>
        </w:rPr>
        <w:t>(</w:t>
      </w:r>
      <w:proofErr w:type="spellStart"/>
      <w:r w:rsidR="00906FEB">
        <w:rPr>
          <w:rFonts w:ascii="Segoe UI Symbol" w:eastAsia="Calibri" w:hAnsi="Segoe UI Symbol" w:cs="Segoe UI Symbol"/>
          <w:sz w:val="16"/>
          <w:szCs w:val="16"/>
        </w:rPr>
        <w:t>Cuas</w:t>
      </w:r>
      <w:proofErr w:type="spellEnd"/>
      <w:r>
        <w:rPr>
          <w:rFonts w:ascii="Segoe UI Symbol" w:eastAsia="Calibri" w:hAnsi="Segoe UI Symbol" w:cs="Segoe UI Symbol"/>
          <w:sz w:val="16"/>
          <w:szCs w:val="16"/>
        </w:rPr>
        <w:t xml:space="preserve">, </w:t>
      </w:r>
      <w:r w:rsidR="000D71AB">
        <w:rPr>
          <w:rFonts w:ascii="Segoe UI Symbol" w:eastAsia="Calibri" w:hAnsi="Segoe UI Symbol" w:cs="Segoe UI Symbol"/>
          <w:sz w:val="16"/>
          <w:szCs w:val="16"/>
        </w:rPr>
        <w:t>RM</w:t>
      </w:r>
      <w:r>
        <w:rPr>
          <w:rFonts w:ascii="Segoe UI Symbol" w:eastAsia="Calibri" w:hAnsi="Segoe UI Symbol" w:cs="Segoe UI Symbol"/>
          <w:sz w:val="16"/>
          <w:szCs w:val="16"/>
        </w:rPr>
        <w:t>)</w:t>
      </w:r>
    </w:p>
    <w:p w14:paraId="78A728F4" w14:textId="3C7A88AD" w:rsidR="00EA2A50" w:rsidRDefault="00EA2A50" w:rsidP="00EA2A5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5-BSCS1A-G</w:t>
      </w:r>
      <w:r w:rsidR="00CC2844" w:rsidRPr="000727EC">
        <w:rPr>
          <w:rFonts w:ascii="Microsoft Sans Serif" w:eastAsia="Calibri" w:hAnsi="Microsoft Sans Serif" w:cs="Microsoft Sans Serif"/>
        </w:rPr>
        <w:t>3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DE797C">
        <w:rPr>
          <w:rFonts w:ascii="Microsoft Sans Serif" w:eastAsia="Calibri" w:hAnsi="Microsoft Sans Serif" w:cs="Microsoft Sans Serif"/>
        </w:rPr>
        <w:t>Chat Module in the Development of Console-based School Management System for Bohol Island</w:t>
      </w:r>
      <w:r w:rsidR="003B7296">
        <w:rPr>
          <w:rFonts w:ascii="Microsoft Sans Serif" w:eastAsia="Calibri" w:hAnsi="Microsoft Sans Serif" w:cs="Microsoft Sans Serif"/>
        </w:rPr>
        <w:t xml:space="preserve"> State University-Bilar Campus</w:t>
      </w:r>
    </w:p>
    <w:p w14:paraId="3AA88494" w14:textId="08E0F035" w:rsidR="008D6A59" w:rsidRDefault="003B7296" w:rsidP="008D6A59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967823">
        <w:rPr>
          <w:rFonts w:ascii="Microsoft Sans Serif" w:hAnsi="Microsoft Sans Serif" w:cs="Microsoft Sans Serif"/>
          <w:sz w:val="16"/>
          <w:szCs w:val="16"/>
        </w:rPr>
        <w:t xml:space="preserve">Sending Messages on Student Management </w:t>
      </w:r>
      <w:r w:rsidR="002802B4">
        <w:rPr>
          <w:rFonts w:ascii="Microsoft Sans Serif" w:hAnsi="Microsoft Sans Serif" w:cs="Microsoft Sans Serif"/>
          <w:sz w:val="16"/>
          <w:szCs w:val="16"/>
        </w:rPr>
        <w:t xml:space="preserve">in </w:t>
      </w:r>
      <w:r w:rsidR="008D6A59" w:rsidRPr="008D6A59">
        <w:rPr>
          <w:rFonts w:ascii="Microsoft Sans Serif" w:hAnsi="Microsoft Sans Serif" w:cs="Microsoft Sans Serif"/>
          <w:sz w:val="16"/>
          <w:szCs w:val="16"/>
        </w:rPr>
        <w:t>Chat Module in the Development of Console-based School Management System for Bohol Island State University-Bilar Campus</w:t>
      </w:r>
      <w:r w:rsidR="00E53472"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 w:rsidR="00E53472">
        <w:rPr>
          <w:rFonts w:ascii="Microsoft Sans Serif" w:hAnsi="Microsoft Sans Serif" w:cs="Microsoft Sans Serif"/>
          <w:sz w:val="16"/>
          <w:szCs w:val="16"/>
        </w:rPr>
        <w:t>Cabusao</w:t>
      </w:r>
      <w:proofErr w:type="spellEnd"/>
      <w:r w:rsidR="00E53472">
        <w:rPr>
          <w:rFonts w:ascii="Microsoft Sans Serif" w:hAnsi="Microsoft Sans Serif" w:cs="Microsoft Sans Serif"/>
          <w:sz w:val="16"/>
          <w:szCs w:val="16"/>
        </w:rPr>
        <w:t>, AL)</w:t>
      </w:r>
    </w:p>
    <w:p w14:paraId="39674261" w14:textId="36F01E4E" w:rsidR="00525D42" w:rsidRDefault="003B7296" w:rsidP="00525D42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2802B4">
        <w:rPr>
          <w:rFonts w:ascii="Microsoft Sans Serif" w:hAnsi="Microsoft Sans Serif" w:cs="Microsoft Sans Serif"/>
          <w:sz w:val="16"/>
          <w:szCs w:val="16"/>
        </w:rPr>
        <w:t xml:space="preserve">Deleting Messages Functionality from the </w:t>
      </w:r>
      <w:r w:rsidR="008D6A59" w:rsidRPr="008D6A59">
        <w:rPr>
          <w:rFonts w:ascii="Microsoft Sans Serif" w:hAnsi="Microsoft Sans Serif" w:cs="Microsoft Sans Serif"/>
          <w:sz w:val="16"/>
          <w:szCs w:val="16"/>
        </w:rPr>
        <w:t>Chat Module in the Development of Console-based School Management System for Bohol Island State University-Bilar Campus</w:t>
      </w:r>
      <w:r w:rsidR="004A14F5"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 w:rsidR="004A14F5">
        <w:rPr>
          <w:rFonts w:ascii="Microsoft Sans Serif" w:hAnsi="Microsoft Sans Serif" w:cs="Microsoft Sans Serif"/>
          <w:sz w:val="16"/>
          <w:szCs w:val="16"/>
        </w:rPr>
        <w:t>Calipusan</w:t>
      </w:r>
      <w:proofErr w:type="spellEnd"/>
      <w:r w:rsidR="004A14F5">
        <w:rPr>
          <w:rFonts w:ascii="Microsoft Sans Serif" w:hAnsi="Microsoft Sans Serif" w:cs="Microsoft Sans Serif"/>
          <w:sz w:val="16"/>
          <w:szCs w:val="16"/>
        </w:rPr>
        <w:t>, FD)</w:t>
      </w:r>
    </w:p>
    <w:p w14:paraId="13383428" w14:textId="77B79F6D" w:rsidR="00525D42" w:rsidRPr="00525D42" w:rsidRDefault="003B7296" w:rsidP="00525D42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2802B4">
        <w:rPr>
          <w:rFonts w:ascii="Microsoft Sans Serif" w:hAnsi="Microsoft Sans Serif" w:cs="Microsoft Sans Serif"/>
          <w:sz w:val="16"/>
          <w:szCs w:val="16"/>
        </w:rPr>
        <w:t xml:space="preserve">Message </w:t>
      </w:r>
      <w:r w:rsidR="007B7387">
        <w:rPr>
          <w:rFonts w:ascii="Microsoft Sans Serif" w:hAnsi="Microsoft Sans Serif" w:cs="Microsoft Sans Serif"/>
          <w:sz w:val="16"/>
          <w:szCs w:val="16"/>
        </w:rPr>
        <w:t xml:space="preserve">Forwarding Functionality in </w:t>
      </w:r>
      <w:r w:rsidR="00525D42" w:rsidRPr="008D6A59">
        <w:rPr>
          <w:rFonts w:ascii="Microsoft Sans Serif" w:hAnsi="Microsoft Sans Serif" w:cs="Microsoft Sans Serif"/>
          <w:sz w:val="16"/>
          <w:szCs w:val="16"/>
        </w:rPr>
        <w:t>Chat Module in the Development of Console-based School Management System for Bohol Island State University-Bilar Campus</w:t>
      </w:r>
      <w:r w:rsidR="00F42B83"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 w:rsidR="00F42B83">
        <w:rPr>
          <w:rFonts w:ascii="Microsoft Sans Serif" w:hAnsi="Microsoft Sans Serif" w:cs="Microsoft Sans Serif"/>
          <w:sz w:val="16"/>
          <w:szCs w:val="16"/>
        </w:rPr>
        <w:t>Bitancor</w:t>
      </w:r>
      <w:proofErr w:type="spellEnd"/>
      <w:r w:rsidR="00F42B83">
        <w:rPr>
          <w:rFonts w:ascii="Microsoft Sans Serif" w:hAnsi="Microsoft Sans Serif" w:cs="Microsoft Sans Serif"/>
          <w:sz w:val="16"/>
          <w:szCs w:val="16"/>
        </w:rPr>
        <w:t xml:space="preserve">, </w:t>
      </w:r>
      <w:r w:rsidR="00342E75">
        <w:rPr>
          <w:rFonts w:ascii="Microsoft Sans Serif" w:hAnsi="Microsoft Sans Serif" w:cs="Microsoft Sans Serif"/>
          <w:sz w:val="16"/>
          <w:szCs w:val="16"/>
        </w:rPr>
        <w:t xml:space="preserve">E) </w:t>
      </w:r>
      <w:r w:rsidR="00342E75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3E84F57D" w14:textId="362EF3B3" w:rsidR="00525D42" w:rsidRDefault="00525D42" w:rsidP="00E23E6F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525D42">
        <w:rPr>
          <w:rFonts w:ascii="Microsoft Sans Serif" w:eastAsia="Calibri" w:hAnsi="Microsoft Sans Serif" w:cs="Microsoft Sans Serif"/>
        </w:rPr>
        <w:t>156-BSCS1C-G3-Development of a Console-Based Converter from Roman Numeral to Decimal Number System</w:t>
      </w:r>
    </w:p>
    <w:p w14:paraId="2695F5A0" w14:textId="6B9EE83E" w:rsidR="0071458B" w:rsidRDefault="0071458B" w:rsidP="0071458B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18447B" w:rsidRPr="0018447B">
        <w:rPr>
          <w:rFonts w:ascii="Microsoft Sans Serif" w:hAnsi="Microsoft Sans Serif" w:cs="Microsoft Sans Serif"/>
          <w:sz w:val="16"/>
          <w:szCs w:val="16"/>
        </w:rPr>
        <w:t xml:space="preserve">Development of a Console-Based Converter </w:t>
      </w:r>
      <w:proofErr w:type="spellStart"/>
      <w:r w:rsidR="0018447B" w:rsidRPr="0018447B">
        <w:rPr>
          <w:rFonts w:ascii="Microsoft Sans Serif" w:hAnsi="Microsoft Sans Serif" w:cs="Microsoft Sans Serif"/>
          <w:sz w:val="16"/>
          <w:szCs w:val="16"/>
        </w:rPr>
        <w:t>from</w:t>
      </w:r>
      <w:r w:rsidR="0018447B">
        <w:rPr>
          <w:rFonts w:ascii="Microsoft Sans Serif" w:hAnsi="Microsoft Sans Serif" w:cs="Microsoft Sans Serif"/>
          <w:sz w:val="16"/>
          <w:szCs w:val="16"/>
        </w:rPr>
        <w:t>s</w:t>
      </w:r>
      <w:proofErr w:type="spellEnd"/>
      <w:r w:rsidR="0018447B"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="0018447B" w:rsidRPr="0018447B">
        <w:rPr>
          <w:rFonts w:ascii="Microsoft Sans Serif" w:hAnsi="Microsoft Sans Serif" w:cs="Microsoft Sans Serif"/>
          <w:sz w:val="16"/>
          <w:szCs w:val="16"/>
        </w:rPr>
        <w:t>Roman Numeral to Decimal Number System</w:t>
      </w:r>
      <w:r w:rsidR="0018447B"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="0018447B" w:rsidRPr="0018447B">
        <w:rPr>
          <w:rFonts w:ascii="Microsoft Sans Serif" w:hAnsi="Microsoft Sans Serif" w:cs="Microsoft Sans Serif"/>
          <w:sz w:val="16"/>
          <w:szCs w:val="16"/>
        </w:rPr>
        <w:t xml:space="preserve">from </w:t>
      </w:r>
      <w:r w:rsidR="0018447B">
        <w:rPr>
          <w:rFonts w:ascii="Microsoft Sans Serif" w:hAnsi="Microsoft Sans Serif" w:cs="Microsoft Sans Serif"/>
          <w:sz w:val="16"/>
          <w:szCs w:val="16"/>
        </w:rPr>
        <w:t>1-3999</w:t>
      </w:r>
      <w:r w:rsidR="00D16277"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 w:rsidR="00D16277">
        <w:rPr>
          <w:rFonts w:ascii="Microsoft Sans Serif" w:hAnsi="Microsoft Sans Serif" w:cs="Microsoft Sans Serif"/>
          <w:sz w:val="16"/>
          <w:szCs w:val="16"/>
        </w:rPr>
        <w:t>Sagliba</w:t>
      </w:r>
      <w:proofErr w:type="spellEnd"/>
      <w:r w:rsidR="00D16277">
        <w:rPr>
          <w:rFonts w:ascii="Microsoft Sans Serif" w:hAnsi="Microsoft Sans Serif" w:cs="Microsoft Sans Serif"/>
          <w:sz w:val="16"/>
          <w:szCs w:val="16"/>
        </w:rPr>
        <w:t>, B)</w:t>
      </w:r>
    </w:p>
    <w:p w14:paraId="71914DD0" w14:textId="218FD2DF" w:rsidR="008624CA" w:rsidRDefault="008624CA" w:rsidP="008624CA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Pr="0018447B">
        <w:rPr>
          <w:rFonts w:ascii="Microsoft Sans Serif" w:hAnsi="Microsoft Sans Serif" w:cs="Microsoft Sans Serif"/>
          <w:sz w:val="16"/>
          <w:szCs w:val="16"/>
        </w:rPr>
        <w:t xml:space="preserve">Development of a Console-Based Converter </w:t>
      </w:r>
      <w:proofErr w:type="spellStart"/>
      <w:r w:rsidRPr="0018447B">
        <w:rPr>
          <w:rFonts w:ascii="Microsoft Sans Serif" w:hAnsi="Microsoft Sans Serif" w:cs="Microsoft Sans Serif"/>
          <w:sz w:val="16"/>
          <w:szCs w:val="16"/>
        </w:rPr>
        <w:t>from</w:t>
      </w:r>
      <w:r>
        <w:rPr>
          <w:rFonts w:ascii="Microsoft Sans Serif" w:hAnsi="Microsoft Sans Serif" w:cs="Microsoft Sans Serif"/>
          <w:sz w:val="16"/>
          <w:szCs w:val="16"/>
        </w:rPr>
        <w:t>s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Pr="0018447B">
        <w:rPr>
          <w:rFonts w:ascii="Microsoft Sans Serif" w:hAnsi="Microsoft Sans Serif" w:cs="Microsoft Sans Serif"/>
          <w:sz w:val="16"/>
          <w:szCs w:val="16"/>
        </w:rPr>
        <w:t>Roman Numeral to Decimal Number System</w:t>
      </w:r>
      <w:r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Pr="0018447B">
        <w:rPr>
          <w:rFonts w:ascii="Microsoft Sans Serif" w:hAnsi="Microsoft Sans Serif" w:cs="Microsoft Sans Serif"/>
          <w:sz w:val="16"/>
          <w:szCs w:val="16"/>
        </w:rPr>
        <w:t xml:space="preserve">from </w:t>
      </w:r>
      <w:r>
        <w:rPr>
          <w:rFonts w:ascii="Microsoft Sans Serif" w:hAnsi="Microsoft Sans Serif" w:cs="Microsoft Sans Serif"/>
          <w:sz w:val="16"/>
          <w:szCs w:val="16"/>
        </w:rPr>
        <w:t>1-</w:t>
      </w:r>
      <w:r w:rsidR="00DF127B">
        <w:rPr>
          <w:rFonts w:ascii="Microsoft Sans Serif" w:hAnsi="Microsoft Sans Serif" w:cs="Microsoft Sans Serif"/>
          <w:sz w:val="16"/>
          <w:szCs w:val="16"/>
        </w:rPr>
        <w:t>999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r w:rsidR="00DF127B">
        <w:rPr>
          <w:rFonts w:ascii="Microsoft Sans Serif" w:hAnsi="Microsoft Sans Serif" w:cs="Microsoft Sans Serif"/>
          <w:sz w:val="16"/>
          <w:szCs w:val="16"/>
        </w:rPr>
        <w:t>Lapa</w:t>
      </w:r>
      <w:r>
        <w:rPr>
          <w:rFonts w:ascii="Microsoft Sans Serif" w:hAnsi="Microsoft Sans Serif" w:cs="Microsoft Sans Serif"/>
          <w:sz w:val="16"/>
          <w:szCs w:val="16"/>
        </w:rPr>
        <w:t xml:space="preserve">, </w:t>
      </w:r>
      <w:r w:rsidR="00DF127B">
        <w:rPr>
          <w:rFonts w:ascii="Microsoft Sans Serif" w:hAnsi="Microsoft Sans Serif" w:cs="Microsoft Sans Serif"/>
          <w:sz w:val="16"/>
          <w:szCs w:val="16"/>
        </w:rPr>
        <w:t>K</w:t>
      </w:r>
      <w:r>
        <w:rPr>
          <w:rFonts w:ascii="Microsoft Sans Serif" w:hAnsi="Microsoft Sans Serif" w:cs="Microsoft Sans Serif"/>
          <w:sz w:val="16"/>
          <w:szCs w:val="16"/>
        </w:rPr>
        <w:t>)</w:t>
      </w:r>
    </w:p>
    <w:p w14:paraId="73B6131C" w14:textId="56366425" w:rsidR="004A18EA" w:rsidRPr="004A18EA" w:rsidRDefault="004A18EA" w:rsidP="004A18EA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Pr="0018447B">
        <w:rPr>
          <w:rFonts w:ascii="Microsoft Sans Serif" w:hAnsi="Microsoft Sans Serif" w:cs="Microsoft Sans Serif"/>
          <w:sz w:val="16"/>
          <w:szCs w:val="16"/>
        </w:rPr>
        <w:t xml:space="preserve">Development of a Console-Based Converter </w:t>
      </w:r>
      <w:proofErr w:type="spellStart"/>
      <w:r w:rsidRPr="0018447B">
        <w:rPr>
          <w:rFonts w:ascii="Microsoft Sans Serif" w:hAnsi="Microsoft Sans Serif" w:cs="Microsoft Sans Serif"/>
          <w:sz w:val="16"/>
          <w:szCs w:val="16"/>
        </w:rPr>
        <w:t>from</w:t>
      </w:r>
      <w:r>
        <w:rPr>
          <w:rFonts w:ascii="Microsoft Sans Serif" w:hAnsi="Microsoft Sans Serif" w:cs="Microsoft Sans Serif"/>
          <w:sz w:val="16"/>
          <w:szCs w:val="16"/>
        </w:rPr>
        <w:t>s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Pr="0018447B">
        <w:rPr>
          <w:rFonts w:ascii="Microsoft Sans Serif" w:hAnsi="Microsoft Sans Serif" w:cs="Microsoft Sans Serif"/>
          <w:sz w:val="16"/>
          <w:szCs w:val="16"/>
        </w:rPr>
        <w:t>Roman Numeral to Decimal Number System</w:t>
      </w:r>
      <w:r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Pr="0018447B">
        <w:rPr>
          <w:rFonts w:ascii="Microsoft Sans Serif" w:hAnsi="Microsoft Sans Serif" w:cs="Microsoft Sans Serif"/>
          <w:sz w:val="16"/>
          <w:szCs w:val="16"/>
        </w:rPr>
        <w:t xml:space="preserve">from </w:t>
      </w:r>
      <w:r>
        <w:rPr>
          <w:rFonts w:ascii="Microsoft Sans Serif" w:hAnsi="Microsoft Sans Serif" w:cs="Microsoft Sans Serif"/>
          <w:sz w:val="16"/>
          <w:szCs w:val="16"/>
        </w:rPr>
        <w:t>1-399 (</w:t>
      </w:r>
      <w:proofErr w:type="spellStart"/>
      <w:r w:rsidR="00FD26BD">
        <w:rPr>
          <w:rFonts w:ascii="Microsoft Sans Serif" w:hAnsi="Microsoft Sans Serif" w:cs="Microsoft Sans Serif"/>
          <w:sz w:val="16"/>
          <w:szCs w:val="16"/>
        </w:rPr>
        <w:t>Pogoy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 xml:space="preserve">, </w:t>
      </w:r>
      <w:r w:rsidR="00FD26BD">
        <w:rPr>
          <w:rFonts w:ascii="Microsoft Sans Serif" w:hAnsi="Microsoft Sans Serif" w:cs="Microsoft Sans Serif"/>
          <w:sz w:val="16"/>
          <w:szCs w:val="16"/>
        </w:rPr>
        <w:t>A</w:t>
      </w:r>
      <w:r w:rsidR="00881867">
        <w:rPr>
          <w:rFonts w:ascii="Microsoft Sans Serif" w:hAnsi="Microsoft Sans Serif" w:cs="Microsoft Sans Serif"/>
          <w:sz w:val="16"/>
          <w:szCs w:val="16"/>
        </w:rPr>
        <w:t>M</w:t>
      </w:r>
      <w:r>
        <w:rPr>
          <w:rFonts w:ascii="Microsoft Sans Serif" w:hAnsi="Microsoft Sans Serif" w:cs="Microsoft Sans Serif"/>
          <w:sz w:val="16"/>
          <w:szCs w:val="16"/>
        </w:rPr>
        <w:t>)</w:t>
      </w:r>
    </w:p>
    <w:p w14:paraId="0BA68048" w14:textId="5D025BB4" w:rsidR="00E23E6F" w:rsidRDefault="00E23E6F" w:rsidP="00E23E6F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7-BSCS1C-G1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FA5179" w:rsidRPr="000727EC">
        <w:rPr>
          <w:rFonts w:ascii="Microsoft Sans Serif" w:eastAsia="Calibri" w:hAnsi="Microsoft Sans Serif" w:cs="Microsoft Sans Serif"/>
        </w:rPr>
        <w:t>Development of a Console-Based Food Ordering System for the Canteen of Bohol Island State University-Bilar Campus</w:t>
      </w:r>
    </w:p>
    <w:p w14:paraId="7E2D4CDD" w14:textId="665D7A09" w:rsidR="001D66E7" w:rsidRDefault="001D66E7" w:rsidP="001D66E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Creating Main Menu in </w:t>
      </w:r>
      <w:r w:rsidRPr="001D66E7">
        <w:rPr>
          <w:rFonts w:ascii="Microsoft Sans Serif" w:hAnsi="Microsoft Sans Serif" w:cs="Microsoft Sans Serif"/>
          <w:sz w:val="16"/>
          <w:szCs w:val="16"/>
        </w:rPr>
        <w:t>Development of a Console-Based Food Ordering System for the Canteen of Bohol Island State University-Bilar Campus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hAnsi="Microsoft Sans Serif" w:cs="Microsoft Sans Serif"/>
          <w:sz w:val="16"/>
          <w:szCs w:val="16"/>
        </w:rPr>
        <w:t>Adlaon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>, C)</w:t>
      </w:r>
    </w:p>
    <w:p w14:paraId="4DBD919D" w14:textId="2DC61896" w:rsidR="00723FE7" w:rsidRDefault="00723FE7" w:rsidP="00723FE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Creating an Order in </w:t>
      </w:r>
      <w:r w:rsidRPr="001D66E7">
        <w:rPr>
          <w:rFonts w:ascii="Microsoft Sans Serif" w:hAnsi="Microsoft Sans Serif" w:cs="Microsoft Sans Serif"/>
          <w:sz w:val="16"/>
          <w:szCs w:val="16"/>
        </w:rPr>
        <w:t>Development of a Console-Based Food Ordering System for the Canteen of Bohol Island State University-Bilar Campus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hAnsi="Microsoft Sans Serif" w:cs="Microsoft Sans Serif"/>
          <w:sz w:val="16"/>
          <w:szCs w:val="16"/>
        </w:rPr>
        <w:t>Bactong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>, S)</w:t>
      </w:r>
    </w:p>
    <w:p w14:paraId="324845B7" w14:textId="0B727C47" w:rsidR="001A7549" w:rsidRPr="001A7549" w:rsidRDefault="001A7549" w:rsidP="001A7549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Creating Billing in </w:t>
      </w:r>
      <w:r w:rsidRPr="001D66E7">
        <w:rPr>
          <w:rFonts w:ascii="Microsoft Sans Serif" w:hAnsi="Microsoft Sans Serif" w:cs="Microsoft Sans Serif"/>
          <w:sz w:val="16"/>
          <w:szCs w:val="16"/>
        </w:rPr>
        <w:t>Development of a Console-Based Food Ordering System for the Canteen of Bohol Island State University-Bilar Campus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hAnsi="Microsoft Sans Serif" w:cs="Microsoft Sans Serif"/>
          <w:sz w:val="16"/>
          <w:szCs w:val="16"/>
        </w:rPr>
        <w:t>Jale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>, JA)</w:t>
      </w:r>
    </w:p>
    <w:p w14:paraId="504F9FEE" w14:textId="443BB66C" w:rsidR="00C1263A" w:rsidRDefault="00C1263A" w:rsidP="00C1263A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8-BSCS1</w:t>
      </w:r>
      <w:r w:rsidR="00D7666F" w:rsidRPr="000727EC">
        <w:rPr>
          <w:rFonts w:ascii="Microsoft Sans Serif" w:eastAsia="Calibri" w:hAnsi="Microsoft Sans Serif" w:cs="Microsoft Sans Serif"/>
        </w:rPr>
        <w:t>A</w:t>
      </w:r>
      <w:r w:rsidRPr="000727EC">
        <w:rPr>
          <w:rFonts w:ascii="Microsoft Sans Serif" w:eastAsia="Calibri" w:hAnsi="Microsoft Sans Serif" w:cs="Microsoft Sans Serif"/>
        </w:rPr>
        <w:t>-G</w:t>
      </w:r>
      <w:r w:rsidR="00D7666F" w:rsidRPr="000727EC">
        <w:rPr>
          <w:rFonts w:ascii="Microsoft Sans Serif" w:eastAsia="Calibri" w:hAnsi="Microsoft Sans Serif" w:cs="Microsoft Sans Serif"/>
        </w:rPr>
        <w:t>5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5A6F95" w:rsidRPr="000727EC">
        <w:rPr>
          <w:rFonts w:ascii="Microsoft Sans Serif" w:eastAsia="Calibri" w:hAnsi="Microsoft Sans Serif" w:cs="Microsoft Sans Serif"/>
        </w:rPr>
        <w:t>Development of a Console-based Application for Financial Management of College Students</w:t>
      </w:r>
    </w:p>
    <w:p w14:paraId="0FEAA2E6" w14:textId="0A79EAB4" w:rsidR="00CA074C" w:rsidRDefault="00CA074C" w:rsidP="00CA074C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373C8E">
        <w:rPr>
          <w:rFonts w:ascii="Microsoft Sans Serif" w:hAnsi="Microsoft Sans Serif" w:cs="Microsoft Sans Serif"/>
          <w:sz w:val="16"/>
          <w:szCs w:val="16"/>
        </w:rPr>
        <w:t xml:space="preserve">Creating a Main Menu in the </w:t>
      </w:r>
      <w:r w:rsidRPr="00CA074C">
        <w:rPr>
          <w:rFonts w:ascii="Microsoft Sans Serif" w:hAnsi="Microsoft Sans Serif" w:cs="Microsoft Sans Serif"/>
          <w:sz w:val="16"/>
          <w:szCs w:val="16"/>
        </w:rPr>
        <w:t>Development of a Console-based Application for Financial Management of College Students</w:t>
      </w:r>
      <w:r w:rsidR="00373C8E"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 w:rsidR="00373C8E">
        <w:rPr>
          <w:rFonts w:ascii="Microsoft Sans Serif" w:hAnsi="Microsoft Sans Serif" w:cs="Microsoft Sans Serif"/>
          <w:sz w:val="16"/>
          <w:szCs w:val="16"/>
        </w:rPr>
        <w:t>Mayores</w:t>
      </w:r>
      <w:proofErr w:type="spellEnd"/>
      <w:r w:rsidR="00373C8E">
        <w:rPr>
          <w:rFonts w:ascii="Microsoft Sans Serif" w:hAnsi="Microsoft Sans Serif" w:cs="Microsoft Sans Serif"/>
          <w:sz w:val="16"/>
          <w:szCs w:val="16"/>
        </w:rPr>
        <w:t>, JR)</w:t>
      </w:r>
    </w:p>
    <w:p w14:paraId="0B4894B2" w14:textId="1B41195E" w:rsidR="00D80B84" w:rsidRDefault="00D80B84" w:rsidP="00D80B84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Adding Income and Expense Data Input in the </w:t>
      </w:r>
      <w:r w:rsidRPr="00CA074C">
        <w:rPr>
          <w:rFonts w:ascii="Microsoft Sans Serif" w:hAnsi="Microsoft Sans Serif" w:cs="Microsoft Sans Serif"/>
          <w:sz w:val="16"/>
          <w:szCs w:val="16"/>
        </w:rPr>
        <w:t>Development of a Console-based Application for Financial Management of College Students</w:t>
      </w:r>
      <w:r>
        <w:rPr>
          <w:rFonts w:ascii="Microsoft Sans Serif" w:hAnsi="Microsoft Sans Serif" w:cs="Microsoft Sans Serif"/>
          <w:sz w:val="16"/>
          <w:szCs w:val="16"/>
        </w:rPr>
        <w:t xml:space="preserve"> (Tiongson, G)</w:t>
      </w:r>
    </w:p>
    <w:p w14:paraId="45F724E4" w14:textId="75F4F3E9" w:rsidR="003E7781" w:rsidRPr="003E7781" w:rsidRDefault="003E7781" w:rsidP="003E7781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Calculating the Net Income and Generating Financial Reports in the </w:t>
      </w:r>
      <w:r w:rsidRPr="00CA074C">
        <w:rPr>
          <w:rFonts w:ascii="Microsoft Sans Serif" w:hAnsi="Microsoft Sans Serif" w:cs="Microsoft Sans Serif"/>
          <w:sz w:val="16"/>
          <w:szCs w:val="16"/>
        </w:rPr>
        <w:t>Development of a Console-based Application for Financial Management of College Students</w:t>
      </w:r>
      <w:r>
        <w:rPr>
          <w:rFonts w:ascii="Microsoft Sans Serif" w:hAnsi="Microsoft Sans Serif" w:cs="Microsoft Sans Serif"/>
          <w:sz w:val="16"/>
          <w:szCs w:val="16"/>
        </w:rPr>
        <w:t xml:space="preserve"> (Palma, DN)</w:t>
      </w:r>
    </w:p>
    <w:p w14:paraId="0F7824D5" w14:textId="68230C49" w:rsidR="003F7912" w:rsidRPr="0081778F" w:rsidRDefault="003F7912" w:rsidP="003F7912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59-BSCS3A-G</w:t>
      </w:r>
      <w:r w:rsidR="00AC78DB" w:rsidRPr="0081778F">
        <w:rPr>
          <w:rFonts w:ascii="Microsoft Sans Serif" w:eastAsia="Calibri" w:hAnsi="Microsoft Sans Serif" w:cs="Microsoft Sans Serif"/>
          <w:highlight w:val="yellow"/>
        </w:rPr>
        <w:t>2</w:t>
      </w:r>
      <w:r w:rsidR="00976E95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761D38" w:rsidRPr="0081778F">
        <w:rPr>
          <w:rFonts w:ascii="Microsoft Sans Serif" w:eastAsia="Calibri" w:hAnsi="Microsoft Sans Serif" w:cs="Microsoft Sans Serif"/>
          <w:highlight w:val="yellow"/>
        </w:rPr>
        <w:t xml:space="preserve">Authentication of </w:t>
      </w:r>
      <w:r w:rsidR="00DF581D" w:rsidRPr="0081778F">
        <w:rPr>
          <w:rFonts w:ascii="Microsoft Sans Serif" w:eastAsia="Calibri" w:hAnsi="Microsoft Sans Serif" w:cs="Microsoft Sans Serif"/>
          <w:highlight w:val="yellow"/>
        </w:rPr>
        <w:t xml:space="preserve">Employees in </w:t>
      </w:r>
      <w:r w:rsidR="00337943" w:rsidRPr="0081778F">
        <w:rPr>
          <w:rFonts w:ascii="Microsoft Sans Serif" w:eastAsia="Calibri" w:hAnsi="Microsoft Sans Serif" w:cs="Microsoft Sans Serif"/>
          <w:highlight w:val="yellow"/>
        </w:rPr>
        <w:t>BISU-Bilar Campus Human Resource Information System</w:t>
      </w:r>
    </w:p>
    <w:p w14:paraId="7FA460EA" w14:textId="437FBE64" w:rsidR="00AB2C44" w:rsidRPr="0081778F" w:rsidRDefault="00AB2C44" w:rsidP="00AB2C44">
      <w:pPr>
        <w:pStyle w:val="ListParagraph"/>
        <w:ind w:right="-270"/>
        <w:rPr>
          <w:rFonts w:ascii="Segoe UI Symbol" w:hAnsi="Segoe UI Symbol" w:cs="Segoe UI Symbol"/>
          <w:sz w:val="16"/>
          <w:szCs w:val="16"/>
          <w:highlight w:val="yellow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</w:t>
      </w:r>
      <w:r w:rsidR="00D705BA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>Login Management in Authentication of Employees in BISU-Bilar Campus Human Resource Information System</w:t>
      </w:r>
      <w:r w:rsidR="0044478B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="00EE1C5A">
        <w:rPr>
          <w:rFonts w:ascii="Microsoft Sans Serif" w:hAnsi="Microsoft Sans Serif" w:cs="Microsoft Sans Serif"/>
          <w:sz w:val="16"/>
          <w:szCs w:val="16"/>
          <w:highlight w:val="yellow"/>
        </w:rPr>
        <w:t>(</w:t>
      </w:r>
      <w:proofErr w:type="spellStart"/>
      <w:r w:rsidR="00EE1C5A">
        <w:rPr>
          <w:rFonts w:ascii="Microsoft Sans Serif" w:hAnsi="Microsoft Sans Serif" w:cs="Microsoft Sans Serif"/>
          <w:sz w:val="16"/>
          <w:szCs w:val="16"/>
          <w:highlight w:val="yellow"/>
        </w:rPr>
        <w:t>Malabute</w:t>
      </w:r>
      <w:proofErr w:type="spellEnd"/>
      <w:r w:rsidR="00EE1C5A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, J) </w:t>
      </w:r>
      <w:r w:rsidR="0044478B"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2049F9F4" w14:textId="28013638" w:rsidR="00897388" w:rsidRDefault="00897388" w:rsidP="00897388">
      <w:pPr>
        <w:pStyle w:val="ListParagraph"/>
        <w:ind w:right="-270"/>
        <w:rPr>
          <w:rFonts w:ascii="Segoe UI Symbol" w:hAnsi="Segoe UI Symbol" w:cs="Segoe UI Symbol"/>
          <w:sz w:val="16"/>
          <w:szCs w:val="16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Registration Management in Authentication of Employees in BISU-Bilar Campus Human Resource Information System (Ga-as, M) </w:t>
      </w:r>
      <w:r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7AEA573F" w14:textId="009D1953" w:rsidR="002955F2" w:rsidRPr="002955F2" w:rsidRDefault="002955F2" w:rsidP="002955F2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  <w:highlight w:val="yellow"/>
        </w:rPr>
        <w:t>User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Management in Authentication of Employees in BISU-Bilar Campus Human Resource Information System (</w:t>
      </w:r>
      <w:proofErr w:type="spellStart"/>
      <w:r>
        <w:rPr>
          <w:rFonts w:ascii="Microsoft Sans Serif" w:hAnsi="Microsoft Sans Serif" w:cs="Microsoft Sans Serif"/>
          <w:sz w:val="16"/>
          <w:szCs w:val="16"/>
          <w:highlight w:val="yellow"/>
        </w:rPr>
        <w:t>Saturos</w:t>
      </w:r>
      <w:proofErr w:type="spellEnd"/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, </w:t>
      </w:r>
      <w:r>
        <w:rPr>
          <w:rFonts w:ascii="Microsoft Sans Serif" w:hAnsi="Microsoft Sans Serif" w:cs="Microsoft Sans Serif"/>
          <w:sz w:val="16"/>
          <w:szCs w:val="16"/>
          <w:highlight w:val="yellow"/>
        </w:rPr>
        <w:t>H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) </w:t>
      </w:r>
      <w:r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1BCD7169" w14:textId="4CDAB59F" w:rsidR="007C5444" w:rsidRPr="0081778F" w:rsidRDefault="007C5444" w:rsidP="007C544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60-BSCS3A-G5</w:t>
      </w:r>
      <w:r w:rsidR="00976E95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8C1F09" w:rsidRPr="0081778F">
        <w:rPr>
          <w:rFonts w:ascii="Microsoft Sans Serif" w:hAnsi="Microsoft Sans Serif" w:cs="Microsoft Sans Serif"/>
          <w:highlight w:val="yellow"/>
        </w:rPr>
        <w:t xml:space="preserve">Host Training Establishment </w:t>
      </w:r>
      <w:r w:rsidR="001A014D" w:rsidRPr="0081778F">
        <w:rPr>
          <w:rFonts w:ascii="Microsoft Sans Serif" w:hAnsi="Microsoft Sans Serif" w:cs="Microsoft Sans Serif"/>
          <w:highlight w:val="yellow"/>
        </w:rPr>
        <w:t>Module</w:t>
      </w:r>
      <w:r w:rsidR="008C1F09" w:rsidRPr="0081778F">
        <w:rPr>
          <w:rFonts w:ascii="Microsoft Sans Serif" w:hAnsi="Microsoft Sans Serif" w:cs="Microsoft Sans Serif"/>
          <w:highlight w:val="yellow"/>
        </w:rPr>
        <w:t xml:space="preserve"> in BISU-Bilar Campus Department of Computer Science OJT System</w:t>
      </w:r>
    </w:p>
    <w:p w14:paraId="00A6CC62" w14:textId="7C2BB821" w:rsidR="003E0B94" w:rsidRDefault="003E0B94" w:rsidP="003E0B94">
      <w:pPr>
        <w:pStyle w:val="ListParagraph"/>
        <w:ind w:right="-270"/>
        <w:rPr>
          <w:rFonts w:ascii="Segoe UI Symbol" w:hAnsi="Segoe UI Symbol" w:cs="Segoe UI Symbol"/>
          <w:sz w:val="16"/>
          <w:szCs w:val="16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</w:t>
      </w:r>
      <w:r w:rsidR="002F6BD1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Company Management in Host Training Establishment Module in BISU-Bilar Campus Department of Computer Science OJT System </w:t>
      </w:r>
      <w:r w:rsidR="00F57381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>(</w:t>
      </w:r>
      <w:proofErr w:type="spellStart"/>
      <w:r w:rsidR="00F57381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>Buñao</w:t>
      </w:r>
      <w:proofErr w:type="spellEnd"/>
      <w:r w:rsidR="00F57381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, I) </w:t>
      </w:r>
      <w:r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338496EC" w14:textId="610AE2C7" w:rsidR="007C5444" w:rsidRPr="000D3583" w:rsidRDefault="000D3583" w:rsidP="000D3583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</w:t>
      </w:r>
      <w:r w:rsidR="00F14DB4">
        <w:rPr>
          <w:rFonts w:ascii="Microsoft Sans Serif" w:hAnsi="Microsoft Sans Serif" w:cs="Microsoft Sans Serif"/>
          <w:sz w:val="16"/>
          <w:szCs w:val="16"/>
          <w:highlight w:val="yellow"/>
        </w:rPr>
        <w:t>Adding Student to Employer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in Host Training Establishment Module in BISU-Bilar Campus Department of Computer Science OJT System (</w:t>
      </w:r>
      <w:proofErr w:type="spellStart"/>
      <w:r w:rsidR="00F14DB4">
        <w:rPr>
          <w:rFonts w:ascii="Microsoft Sans Serif" w:hAnsi="Microsoft Sans Serif" w:cs="Microsoft Sans Serif"/>
          <w:sz w:val="16"/>
          <w:szCs w:val="16"/>
          <w:highlight w:val="yellow"/>
        </w:rPr>
        <w:t>Tanio</w:t>
      </w:r>
      <w:proofErr w:type="spellEnd"/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, </w:t>
      </w:r>
      <w:r w:rsidR="00F14DB4">
        <w:rPr>
          <w:rFonts w:ascii="Microsoft Sans Serif" w:hAnsi="Microsoft Sans Serif" w:cs="Microsoft Sans Serif"/>
          <w:sz w:val="16"/>
          <w:szCs w:val="16"/>
          <w:highlight w:val="yellow"/>
        </w:rPr>
        <w:t>L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) </w:t>
      </w:r>
      <w:r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2037D242" w14:textId="77777777" w:rsidR="00330ADA" w:rsidRPr="000727EC" w:rsidRDefault="00330ADA" w:rsidP="00330ADA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Main Campus)</w:t>
      </w:r>
    </w:p>
    <w:p w14:paraId="7AEF946A" w14:textId="544132DD" w:rsidR="000876D0" w:rsidRPr="000727EC" w:rsidRDefault="00330ADA" w:rsidP="000876D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61-SMS Notification Using </w:t>
      </w:r>
      <w:r w:rsidR="008A5B0F" w:rsidRPr="000727EC">
        <w:rPr>
          <w:rFonts w:ascii="Microsoft Sans Serif" w:eastAsia="Calibri" w:hAnsi="Microsoft Sans Serif" w:cs="Microsoft Sans Serif"/>
        </w:rPr>
        <w:t xml:space="preserve">GSM Module, </w:t>
      </w:r>
      <w:r w:rsidR="00F5009D" w:rsidRPr="000727EC">
        <w:rPr>
          <w:rFonts w:ascii="Microsoft Sans Serif" w:eastAsia="Calibri" w:hAnsi="Microsoft Sans Serif" w:cs="Microsoft Sans Serif"/>
        </w:rPr>
        <w:t>Arduino,</w:t>
      </w:r>
      <w:r w:rsidRPr="000727EC">
        <w:rPr>
          <w:rFonts w:ascii="Microsoft Sans Serif" w:eastAsia="Calibri" w:hAnsi="Microsoft Sans Serif" w:cs="Microsoft Sans Serif"/>
        </w:rPr>
        <w:t xml:space="preserve"> and Push Button Switch</w:t>
      </w:r>
      <w:r w:rsidR="00587429">
        <w:rPr>
          <w:rFonts w:ascii="Microsoft Sans Serif" w:eastAsia="Calibri" w:hAnsi="Microsoft Sans Serif" w:cs="Microsoft Sans Serif"/>
        </w:rPr>
        <w:t xml:space="preserve"> for Flood Monitoring System</w:t>
      </w:r>
    </w:p>
    <w:p w14:paraId="0DDCA51C" w14:textId="77777777" w:rsidR="000876D0" w:rsidRPr="000727EC" w:rsidRDefault="000876D0" w:rsidP="000876D0">
      <w:pPr>
        <w:pStyle w:val="ListParagraph"/>
        <w:ind w:right="-270"/>
        <w:rPr>
          <w:rFonts w:ascii="Microsoft Sans Serif" w:eastAsia="Calibri" w:hAnsi="Microsoft Sans Serif" w:cs="Microsoft Sans Serif"/>
        </w:rPr>
      </w:pPr>
    </w:p>
    <w:p w14:paraId="50260A53" w14:textId="5E2AADCA" w:rsidR="000876D0" w:rsidRPr="000727EC" w:rsidRDefault="000876D0" w:rsidP="000876D0">
      <w:p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Faculty Instructions (Intermediate Programming/Discrete Structures 2/</w:t>
      </w:r>
      <w:r w:rsidRPr="006A793A">
        <w:rPr>
          <w:rFonts w:ascii="Microsoft Sans Serif" w:eastAsia="Calibri" w:hAnsi="Microsoft Sans Serif" w:cs="Microsoft Sans Serif"/>
          <w:highlight w:val="yellow"/>
        </w:rPr>
        <w:t>Web Development and Enterprises</w:t>
      </w:r>
      <w:r w:rsidRPr="000727EC">
        <w:rPr>
          <w:rFonts w:ascii="Microsoft Sans Serif" w:eastAsia="Calibri" w:hAnsi="Microsoft Sans Serif" w:cs="Microsoft Sans Serif"/>
        </w:rPr>
        <w:t>) 2nd Semester, S.Y. 2022-2023</w:t>
      </w:r>
    </w:p>
    <w:p w14:paraId="4AAD472A" w14:textId="6DD44C26" w:rsidR="000876D0" w:rsidRPr="009556EF" w:rsidRDefault="000876D0" w:rsidP="0027545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</w:t>
      </w:r>
      <w:r w:rsidR="009E35AC" w:rsidRPr="000727EC">
        <w:rPr>
          <w:rFonts w:ascii="Microsoft Sans Serif" w:eastAsia="Calibri" w:hAnsi="Microsoft Sans Serif" w:cs="Microsoft Sans Serif"/>
        </w:rPr>
        <w:t>2</w:t>
      </w:r>
      <w:r w:rsidRPr="000727EC">
        <w:rPr>
          <w:rFonts w:ascii="Microsoft Sans Serif" w:eastAsia="Calibri" w:hAnsi="Microsoft Sans Serif" w:cs="Microsoft Sans Serif"/>
        </w:rPr>
        <w:t>-</w:t>
      </w:r>
      <w:r w:rsidR="00871838" w:rsidRPr="000727EC">
        <w:rPr>
          <w:rFonts w:ascii="Microsoft Sans Serif" w:eastAsia="Calibri" w:hAnsi="Microsoft Sans Serif" w:cs="Microsoft Sans Serif"/>
        </w:rPr>
        <w:t>BSCS1C-G8</w:t>
      </w:r>
      <w:r w:rsidR="00411983">
        <w:rPr>
          <w:rFonts w:ascii="Microsoft Sans Serif" w:eastAsia="Calibri" w:hAnsi="Microsoft Sans Serif" w:cs="Microsoft Sans Serif"/>
        </w:rPr>
        <w:t>-</w:t>
      </w:r>
      <w:r w:rsidR="00411983" w:rsidRPr="00411983">
        <w:rPr>
          <w:rFonts w:ascii="Microsoft Sans Serif" w:hAnsi="Microsoft Sans Serif" w:cs="Microsoft Sans Serif"/>
        </w:rPr>
        <w:t>Development of Console-Based Hotel Management and Reservation System </w:t>
      </w:r>
    </w:p>
    <w:p w14:paraId="6D96C968" w14:textId="10409F7E" w:rsidR="009556EF" w:rsidRDefault="009556EF" w:rsidP="009556EF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B06F8B">
        <w:rPr>
          <w:rFonts w:ascii="Microsoft Sans Serif" w:hAnsi="Microsoft Sans Serif" w:cs="Microsoft Sans Serif"/>
          <w:sz w:val="16"/>
          <w:szCs w:val="16"/>
        </w:rPr>
        <w:t xml:space="preserve">Guest Management in the </w:t>
      </w:r>
      <w:r w:rsidRPr="009556EF">
        <w:rPr>
          <w:rFonts w:ascii="Microsoft Sans Serif" w:hAnsi="Microsoft Sans Serif" w:cs="Microsoft Sans Serif"/>
          <w:sz w:val="16"/>
          <w:szCs w:val="16"/>
        </w:rPr>
        <w:t>Development of Console-Based Hotel Management and Reservation System</w:t>
      </w:r>
      <w:r w:rsidR="00E872BA"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 w:rsidR="00E872BA">
        <w:rPr>
          <w:rFonts w:ascii="Microsoft Sans Serif" w:hAnsi="Microsoft Sans Serif" w:cs="Microsoft Sans Serif"/>
          <w:sz w:val="16"/>
          <w:szCs w:val="16"/>
        </w:rPr>
        <w:t>Ancog</w:t>
      </w:r>
      <w:proofErr w:type="spellEnd"/>
      <w:r w:rsidR="00E872BA">
        <w:rPr>
          <w:rFonts w:ascii="Microsoft Sans Serif" w:hAnsi="Microsoft Sans Serif" w:cs="Microsoft Sans Serif"/>
          <w:sz w:val="16"/>
          <w:szCs w:val="16"/>
        </w:rPr>
        <w:t>, R)</w:t>
      </w:r>
    </w:p>
    <w:p w14:paraId="1BE817C2" w14:textId="4572E3E0" w:rsidR="00EB6D87" w:rsidRDefault="00EB6D87" w:rsidP="00EB6D8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Room Management in the </w:t>
      </w:r>
      <w:r w:rsidRPr="009556EF">
        <w:rPr>
          <w:rFonts w:ascii="Microsoft Sans Serif" w:hAnsi="Microsoft Sans Serif" w:cs="Microsoft Sans Serif"/>
          <w:sz w:val="16"/>
          <w:szCs w:val="16"/>
        </w:rPr>
        <w:t>Development of Console-Based Hotel Management and Reservation System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hAnsi="Microsoft Sans Serif" w:cs="Microsoft Sans Serif"/>
          <w:sz w:val="16"/>
          <w:szCs w:val="16"/>
        </w:rPr>
        <w:t>Manatad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>, MB)</w:t>
      </w:r>
    </w:p>
    <w:p w14:paraId="28FFF58E" w14:textId="5D434352" w:rsidR="00EB6D87" w:rsidRPr="00EB6D87" w:rsidRDefault="00EB6D87" w:rsidP="00EB6D87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Accounting Management in the </w:t>
      </w:r>
      <w:r w:rsidRPr="009556EF">
        <w:rPr>
          <w:rFonts w:ascii="Microsoft Sans Serif" w:hAnsi="Microsoft Sans Serif" w:cs="Microsoft Sans Serif"/>
          <w:sz w:val="16"/>
          <w:szCs w:val="16"/>
        </w:rPr>
        <w:t>Development of Console-Based Hotel Management and Reservation System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hAnsi="Microsoft Sans Serif" w:cs="Microsoft Sans Serif"/>
          <w:sz w:val="16"/>
          <w:szCs w:val="16"/>
        </w:rPr>
        <w:t>Tumale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>, A)</w:t>
      </w:r>
    </w:p>
    <w:p w14:paraId="36316BE9" w14:textId="363B8848" w:rsidR="00836067" w:rsidRDefault="00836067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3-BSCS1C-G2</w:t>
      </w:r>
      <w:r w:rsidR="003608A4" w:rsidRPr="000727EC">
        <w:rPr>
          <w:rFonts w:ascii="Microsoft Sans Serif" w:eastAsia="Calibri" w:hAnsi="Microsoft Sans Serif" w:cs="Microsoft Sans Serif"/>
        </w:rPr>
        <w:t>-Development of Consoled Based Program</w:t>
      </w:r>
      <w:r w:rsidR="00B81BA1">
        <w:rPr>
          <w:rFonts w:ascii="Microsoft Sans Serif" w:eastAsia="Calibri" w:hAnsi="Microsoft Sans Serif" w:cs="Microsoft Sans Serif"/>
        </w:rPr>
        <w:t xml:space="preserve"> </w:t>
      </w:r>
      <w:r w:rsidR="003608A4" w:rsidRPr="000727EC">
        <w:rPr>
          <w:rFonts w:ascii="Microsoft Sans Serif" w:eastAsia="Calibri" w:hAnsi="Microsoft Sans Serif" w:cs="Microsoft Sans Serif"/>
        </w:rPr>
        <w:t>(Pageant) Voting System for Students in Bohol Island State University</w:t>
      </w:r>
    </w:p>
    <w:p w14:paraId="4A7129CB" w14:textId="0C830AE1" w:rsidR="00005B19" w:rsidRPr="000727EC" w:rsidRDefault="00005B19" w:rsidP="00005B19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0B16DE">
        <w:rPr>
          <w:rFonts w:ascii="Microsoft Sans Serif" w:hAnsi="Microsoft Sans Serif" w:cs="Microsoft Sans Serif"/>
          <w:sz w:val="16"/>
          <w:szCs w:val="16"/>
        </w:rPr>
        <w:t xml:space="preserve">Analyzing and Reporting of Operational Test Results in the </w:t>
      </w:r>
      <w:r w:rsidRPr="00005B19">
        <w:rPr>
          <w:rFonts w:ascii="Microsoft Sans Serif" w:hAnsi="Microsoft Sans Serif" w:cs="Microsoft Sans Serif"/>
          <w:sz w:val="16"/>
          <w:szCs w:val="16"/>
        </w:rPr>
        <w:t>Development of Consoled Based Program(Pageant) Voting System for Students in Bohol Island State University</w:t>
      </w:r>
      <w:r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="005974B3">
        <w:rPr>
          <w:rFonts w:ascii="Microsoft Sans Serif" w:hAnsi="Microsoft Sans Serif" w:cs="Microsoft Sans Serif"/>
          <w:sz w:val="16"/>
          <w:szCs w:val="16"/>
        </w:rPr>
        <w:t>(</w:t>
      </w:r>
      <w:proofErr w:type="spellStart"/>
      <w:r w:rsidR="005974B3">
        <w:rPr>
          <w:rFonts w:ascii="Microsoft Sans Serif" w:hAnsi="Microsoft Sans Serif" w:cs="Microsoft Sans Serif"/>
          <w:sz w:val="16"/>
          <w:szCs w:val="16"/>
        </w:rPr>
        <w:t>Doria</w:t>
      </w:r>
      <w:proofErr w:type="spellEnd"/>
      <w:r w:rsidR="005974B3">
        <w:rPr>
          <w:rFonts w:ascii="Microsoft Sans Serif" w:hAnsi="Microsoft Sans Serif" w:cs="Microsoft Sans Serif"/>
          <w:sz w:val="16"/>
          <w:szCs w:val="16"/>
        </w:rPr>
        <w:t>, J)</w:t>
      </w:r>
    </w:p>
    <w:p w14:paraId="0111C04A" w14:textId="53C3A72F" w:rsidR="003C392B" w:rsidRDefault="003C392B" w:rsidP="003C392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4-BSCS1C-G7</w:t>
      </w:r>
      <w:r w:rsidR="0056768E">
        <w:rPr>
          <w:rFonts w:ascii="Microsoft Sans Serif" w:eastAsia="Calibri" w:hAnsi="Microsoft Sans Serif" w:cs="Microsoft Sans Serif"/>
        </w:rPr>
        <w:t>-</w:t>
      </w:r>
      <w:r w:rsidR="00BA030A" w:rsidRPr="00BA030A">
        <w:rPr>
          <w:rFonts w:ascii="Microsoft Sans Serif" w:eastAsia="Calibri" w:hAnsi="Microsoft Sans Serif" w:cs="Microsoft Sans Serif"/>
        </w:rPr>
        <w:t>Development of Console-based Fahrenheit-Celsius-Rankine Converter</w:t>
      </w:r>
    </w:p>
    <w:p w14:paraId="683D80FA" w14:textId="5EDBE2B5" w:rsidR="00DD5421" w:rsidRDefault="00DD5421" w:rsidP="00DD5421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123D80">
        <w:rPr>
          <w:rFonts w:ascii="Microsoft Sans Serif" w:hAnsi="Microsoft Sans Serif" w:cs="Microsoft Sans Serif"/>
          <w:sz w:val="16"/>
          <w:szCs w:val="16"/>
        </w:rPr>
        <w:t>C</w:t>
      </w:r>
      <w:r w:rsidR="005D6FE1">
        <w:rPr>
          <w:rFonts w:ascii="Microsoft Sans Serif" w:hAnsi="Microsoft Sans Serif" w:cs="Microsoft Sans Serif"/>
          <w:sz w:val="16"/>
          <w:szCs w:val="16"/>
        </w:rPr>
        <w:t>onverting Fahrenheit-</w:t>
      </w:r>
      <w:proofErr w:type="spellStart"/>
      <w:r w:rsidR="005D6FE1">
        <w:rPr>
          <w:rFonts w:ascii="Microsoft Sans Serif" w:hAnsi="Microsoft Sans Serif" w:cs="Microsoft Sans Serif"/>
          <w:sz w:val="16"/>
          <w:szCs w:val="16"/>
        </w:rPr>
        <w:t>Celcius</w:t>
      </w:r>
      <w:proofErr w:type="spellEnd"/>
      <w:r w:rsidR="00123D80"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="002E73EC">
        <w:rPr>
          <w:rFonts w:ascii="Microsoft Sans Serif" w:hAnsi="Microsoft Sans Serif" w:cs="Microsoft Sans Serif"/>
          <w:sz w:val="16"/>
          <w:szCs w:val="16"/>
        </w:rPr>
        <w:t xml:space="preserve">in the </w:t>
      </w:r>
      <w:r w:rsidRPr="00DD5421">
        <w:rPr>
          <w:rFonts w:ascii="Microsoft Sans Serif" w:hAnsi="Microsoft Sans Serif" w:cs="Microsoft Sans Serif"/>
          <w:sz w:val="16"/>
          <w:szCs w:val="16"/>
        </w:rPr>
        <w:t>Development of Console-based Fahrenheit-Celsius-Rankine Converter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hAnsi="Microsoft Sans Serif" w:cs="Microsoft Sans Serif"/>
          <w:sz w:val="16"/>
          <w:szCs w:val="16"/>
        </w:rPr>
        <w:t>Doria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>, M)</w:t>
      </w:r>
    </w:p>
    <w:p w14:paraId="2C6425A6" w14:textId="0129069A" w:rsidR="002E73EC" w:rsidRPr="000727EC" w:rsidRDefault="002E73EC" w:rsidP="002E73EC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5D6FE1">
        <w:rPr>
          <w:rFonts w:ascii="Microsoft Sans Serif" w:hAnsi="Microsoft Sans Serif" w:cs="Microsoft Sans Serif"/>
          <w:sz w:val="16"/>
          <w:szCs w:val="16"/>
        </w:rPr>
        <w:t xml:space="preserve">Converting </w:t>
      </w:r>
      <w:proofErr w:type="spellStart"/>
      <w:r w:rsidR="004B4DAF">
        <w:rPr>
          <w:rFonts w:ascii="Microsoft Sans Serif" w:hAnsi="Microsoft Sans Serif" w:cs="Microsoft Sans Serif"/>
          <w:sz w:val="16"/>
          <w:szCs w:val="16"/>
        </w:rPr>
        <w:t>Celcius</w:t>
      </w:r>
      <w:proofErr w:type="spellEnd"/>
      <w:r w:rsidR="005D6FE1">
        <w:rPr>
          <w:rFonts w:ascii="Microsoft Sans Serif" w:hAnsi="Microsoft Sans Serif" w:cs="Microsoft Sans Serif"/>
          <w:sz w:val="16"/>
          <w:szCs w:val="16"/>
        </w:rPr>
        <w:t>-</w:t>
      </w:r>
      <w:r w:rsidR="004B4DAF">
        <w:rPr>
          <w:rFonts w:ascii="Microsoft Sans Serif" w:hAnsi="Microsoft Sans Serif" w:cs="Microsoft Sans Serif"/>
          <w:sz w:val="16"/>
          <w:szCs w:val="16"/>
        </w:rPr>
        <w:t>Rankine</w:t>
      </w:r>
      <w:r w:rsidR="005D6FE1">
        <w:rPr>
          <w:rFonts w:ascii="Microsoft Sans Serif" w:hAnsi="Microsoft Sans Serif" w:cs="Microsoft Sans Serif"/>
          <w:sz w:val="16"/>
          <w:szCs w:val="16"/>
        </w:rPr>
        <w:t xml:space="preserve"> </w:t>
      </w:r>
      <w:r>
        <w:rPr>
          <w:rFonts w:ascii="Microsoft Sans Serif" w:hAnsi="Microsoft Sans Serif" w:cs="Microsoft Sans Serif"/>
          <w:sz w:val="16"/>
          <w:szCs w:val="16"/>
        </w:rPr>
        <w:t xml:space="preserve">in the </w:t>
      </w:r>
      <w:r w:rsidRPr="00DD5421">
        <w:rPr>
          <w:rFonts w:ascii="Microsoft Sans Serif" w:hAnsi="Microsoft Sans Serif" w:cs="Microsoft Sans Serif"/>
          <w:sz w:val="16"/>
          <w:szCs w:val="16"/>
        </w:rPr>
        <w:t>Development of Console-based Fahrenheit-Celsius-Rankine Converter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hAnsi="Microsoft Sans Serif" w:cs="Microsoft Sans Serif"/>
          <w:sz w:val="16"/>
          <w:szCs w:val="16"/>
        </w:rPr>
        <w:t>Simbajon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>, C)</w:t>
      </w:r>
    </w:p>
    <w:p w14:paraId="6447AA7B" w14:textId="24022B9D" w:rsidR="002E73EC" w:rsidRPr="002E73EC" w:rsidRDefault="002E73EC" w:rsidP="002E73EC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4B4DAF">
        <w:rPr>
          <w:rFonts w:ascii="Microsoft Sans Serif" w:hAnsi="Microsoft Sans Serif" w:cs="Microsoft Sans Serif"/>
          <w:sz w:val="16"/>
          <w:szCs w:val="16"/>
        </w:rPr>
        <w:t>Converting Rankine-</w:t>
      </w:r>
      <w:proofErr w:type="spellStart"/>
      <w:r w:rsidR="004B4DAF">
        <w:rPr>
          <w:rFonts w:ascii="Microsoft Sans Serif" w:hAnsi="Microsoft Sans Serif" w:cs="Microsoft Sans Serif"/>
          <w:sz w:val="16"/>
          <w:szCs w:val="16"/>
        </w:rPr>
        <w:t>Farenheit</w:t>
      </w:r>
      <w:proofErr w:type="spellEnd"/>
      <w:r w:rsidR="004B4DAF">
        <w:rPr>
          <w:rFonts w:ascii="Microsoft Sans Serif" w:hAnsi="Microsoft Sans Serif" w:cs="Microsoft Sans Serif"/>
          <w:sz w:val="16"/>
          <w:szCs w:val="16"/>
        </w:rPr>
        <w:t xml:space="preserve"> </w:t>
      </w:r>
      <w:r>
        <w:rPr>
          <w:rFonts w:ascii="Microsoft Sans Serif" w:hAnsi="Microsoft Sans Serif" w:cs="Microsoft Sans Serif"/>
          <w:sz w:val="16"/>
          <w:szCs w:val="16"/>
        </w:rPr>
        <w:t xml:space="preserve">in the </w:t>
      </w:r>
      <w:r w:rsidRPr="00DD5421">
        <w:rPr>
          <w:rFonts w:ascii="Microsoft Sans Serif" w:hAnsi="Microsoft Sans Serif" w:cs="Microsoft Sans Serif"/>
          <w:sz w:val="16"/>
          <w:szCs w:val="16"/>
        </w:rPr>
        <w:t>Development of Console-based Fahrenheit-Celsius-Rankine Converter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hAnsi="Microsoft Sans Serif" w:cs="Microsoft Sans Serif"/>
          <w:sz w:val="16"/>
          <w:szCs w:val="16"/>
        </w:rPr>
        <w:t>Gudmalin</w:t>
      </w:r>
      <w:proofErr w:type="spellEnd"/>
      <w:r>
        <w:rPr>
          <w:rFonts w:ascii="Microsoft Sans Serif" w:hAnsi="Microsoft Sans Serif" w:cs="Microsoft Sans Serif"/>
          <w:sz w:val="16"/>
          <w:szCs w:val="16"/>
        </w:rPr>
        <w:t>, J)</w:t>
      </w:r>
    </w:p>
    <w:p w14:paraId="51B2CD9F" w14:textId="3881E98A" w:rsidR="00696092" w:rsidRDefault="00696092" w:rsidP="00696092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5-BSCS1C-G6</w:t>
      </w:r>
      <w:r w:rsidR="00F73BA7">
        <w:rPr>
          <w:rFonts w:ascii="Microsoft Sans Serif" w:eastAsia="Calibri" w:hAnsi="Microsoft Sans Serif" w:cs="Microsoft Sans Serif"/>
        </w:rPr>
        <w:t>-</w:t>
      </w:r>
      <w:r w:rsidR="00CC25CF" w:rsidRPr="00CC25CF">
        <w:rPr>
          <w:rFonts w:ascii="Microsoft Sans Serif" w:eastAsia="Calibri" w:hAnsi="Microsoft Sans Serif" w:cs="Microsoft Sans Serif"/>
        </w:rPr>
        <w:t>Development of Console-based Time Scheduling of College Student</w:t>
      </w:r>
    </w:p>
    <w:p w14:paraId="4C143026" w14:textId="45022472" w:rsidR="001A573B" w:rsidRDefault="001A573B" w:rsidP="001A573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Creating Main-Menu of </w:t>
      </w:r>
      <w:r w:rsidRPr="001A573B">
        <w:rPr>
          <w:rFonts w:ascii="Microsoft Sans Serif" w:eastAsia="Calibri" w:hAnsi="Microsoft Sans Serif" w:cs="Microsoft Sans Serif"/>
          <w:sz w:val="16"/>
          <w:szCs w:val="16"/>
        </w:rPr>
        <w:t>Development of Console-based Time Scheduling of College Student</w:t>
      </w:r>
      <w:r w:rsidR="00F60FBB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F60FBB">
        <w:rPr>
          <w:rFonts w:ascii="Microsoft Sans Serif" w:eastAsia="Calibri" w:hAnsi="Microsoft Sans Serif" w:cs="Microsoft Sans Serif"/>
          <w:sz w:val="16"/>
          <w:szCs w:val="16"/>
        </w:rPr>
        <w:t>Camposo</w:t>
      </w:r>
      <w:proofErr w:type="spellEnd"/>
      <w:r w:rsidR="00F60FBB">
        <w:rPr>
          <w:rFonts w:ascii="Microsoft Sans Serif" w:eastAsia="Calibri" w:hAnsi="Microsoft Sans Serif" w:cs="Microsoft Sans Serif"/>
          <w:sz w:val="16"/>
          <w:szCs w:val="16"/>
        </w:rPr>
        <w:t>, RS)</w:t>
      </w:r>
    </w:p>
    <w:p w14:paraId="0A336D27" w14:textId="24FE0A36" w:rsidR="006E0F69" w:rsidRPr="006E0F69" w:rsidRDefault="006E0F69" w:rsidP="006E0F6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724BF9">
        <w:rPr>
          <w:rFonts w:ascii="Microsoft Sans Serif" w:eastAsia="Calibri" w:hAnsi="Microsoft Sans Serif" w:cs="Microsoft Sans Serif"/>
          <w:sz w:val="16"/>
          <w:szCs w:val="16"/>
        </w:rPr>
        <w:t>Creating Input Validati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BE471D">
        <w:rPr>
          <w:rFonts w:ascii="Microsoft Sans Serif" w:eastAsia="Calibri" w:hAnsi="Microsoft Sans Serif" w:cs="Microsoft Sans Serif"/>
          <w:sz w:val="16"/>
          <w:szCs w:val="16"/>
        </w:rPr>
        <w:t>in th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Pr="001A573B">
        <w:rPr>
          <w:rFonts w:ascii="Microsoft Sans Serif" w:eastAsia="Calibri" w:hAnsi="Microsoft Sans Serif" w:cs="Microsoft Sans Serif"/>
          <w:sz w:val="16"/>
          <w:szCs w:val="16"/>
        </w:rPr>
        <w:t>Development of Console-based Time Scheduling of College Student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BE471D">
        <w:rPr>
          <w:rFonts w:ascii="Microsoft Sans Serif" w:eastAsia="Calibri" w:hAnsi="Microsoft Sans Serif" w:cs="Microsoft Sans Serif"/>
          <w:sz w:val="16"/>
          <w:szCs w:val="16"/>
        </w:rPr>
        <w:t>Balili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BE471D">
        <w:rPr>
          <w:rFonts w:ascii="Microsoft Sans Serif" w:eastAsia="Calibri" w:hAnsi="Microsoft Sans Serif" w:cs="Microsoft Sans Serif"/>
          <w:sz w:val="16"/>
          <w:szCs w:val="16"/>
        </w:rPr>
        <w:t>R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2FB0C415" w14:textId="25724E02" w:rsidR="002904B9" w:rsidRDefault="002904B9" w:rsidP="002904B9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6-BSCS1C-G</w:t>
      </w:r>
      <w:r w:rsidR="006E77E9" w:rsidRPr="000727EC">
        <w:rPr>
          <w:rFonts w:ascii="Microsoft Sans Serif" w:eastAsia="Calibri" w:hAnsi="Microsoft Sans Serif" w:cs="Microsoft Sans Serif"/>
        </w:rPr>
        <w:t>4</w:t>
      </w:r>
      <w:r w:rsidR="0066361F">
        <w:rPr>
          <w:rFonts w:ascii="Microsoft Sans Serif" w:eastAsia="Calibri" w:hAnsi="Microsoft Sans Serif" w:cs="Microsoft Sans Serif"/>
        </w:rPr>
        <w:t>-Developing a Console-Program</w:t>
      </w:r>
      <w:r w:rsidR="00B51533">
        <w:rPr>
          <w:rFonts w:ascii="Microsoft Sans Serif" w:eastAsia="Calibri" w:hAnsi="Microsoft Sans Serif" w:cs="Microsoft Sans Serif"/>
        </w:rPr>
        <w:t xml:space="preserve"> for Converting Number Systems</w:t>
      </w:r>
    </w:p>
    <w:p w14:paraId="1946FE59" w14:textId="1D3E80A9" w:rsidR="00B51533" w:rsidRDefault="00B51533" w:rsidP="00B5153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Converting Decimal to Binary in </w:t>
      </w:r>
      <w:r w:rsidRPr="00B51533">
        <w:rPr>
          <w:rFonts w:ascii="Microsoft Sans Serif" w:eastAsia="Calibri" w:hAnsi="Microsoft Sans Serif" w:cs="Microsoft Sans Serif"/>
          <w:sz w:val="16"/>
          <w:szCs w:val="16"/>
        </w:rPr>
        <w:t>Developing a Console-Program for Converting Number System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Pangan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>, M)</w:t>
      </w:r>
    </w:p>
    <w:p w14:paraId="67DE6E49" w14:textId="186648AA" w:rsidR="00D55837" w:rsidRPr="00D55837" w:rsidRDefault="00D55837" w:rsidP="00D55837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Converting Decimal to </w:t>
      </w:r>
      <w:r w:rsidR="00DC3913">
        <w:rPr>
          <w:rFonts w:ascii="Microsoft Sans Serif" w:eastAsia="Calibri" w:hAnsi="Microsoft Sans Serif" w:cs="Microsoft Sans Serif"/>
          <w:sz w:val="16"/>
          <w:szCs w:val="16"/>
        </w:rPr>
        <w:t>Hexadecima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B51533">
        <w:rPr>
          <w:rFonts w:ascii="Microsoft Sans Serif" w:eastAsia="Calibri" w:hAnsi="Microsoft Sans Serif" w:cs="Microsoft Sans Serif"/>
          <w:sz w:val="16"/>
          <w:szCs w:val="16"/>
        </w:rPr>
        <w:t>Developing a Console-Program for Converting Number System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Pangan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A63811">
        <w:rPr>
          <w:rFonts w:ascii="Microsoft Sans Serif" w:eastAsia="Calibri" w:hAnsi="Microsoft Sans Serif" w:cs="Microsoft Sans Serif"/>
          <w:sz w:val="16"/>
          <w:szCs w:val="16"/>
        </w:rPr>
        <w:t>I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61B70490" w14:textId="48A8A7D2" w:rsidR="0055272D" w:rsidRPr="0081778F" w:rsidRDefault="0055272D" w:rsidP="0055272D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67-BSCS3A-G8</w:t>
      </w:r>
      <w:r w:rsidR="00270B12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284325" w:rsidRPr="0081778F">
        <w:rPr>
          <w:rFonts w:ascii="Microsoft Sans Serif" w:eastAsia="Calibri" w:hAnsi="Microsoft Sans Serif" w:cs="Microsoft Sans Serif"/>
          <w:highlight w:val="yellow"/>
        </w:rPr>
        <w:t xml:space="preserve">Viewing Logs Module in </w:t>
      </w:r>
      <w:r w:rsidR="00284325" w:rsidRPr="0081778F">
        <w:rPr>
          <w:rStyle w:val="ui-provider"/>
          <w:highlight w:val="yellow"/>
        </w:rPr>
        <w:t>BISU-Bilar Campus QR Code Contact Tracing System</w:t>
      </w:r>
      <w:r w:rsidR="00284325" w:rsidRPr="0081778F">
        <w:rPr>
          <w:rFonts w:ascii="Microsoft Sans Serif" w:eastAsia="Calibri" w:hAnsi="Microsoft Sans Serif" w:cs="Microsoft Sans Serif"/>
          <w:highlight w:val="yellow"/>
        </w:rPr>
        <w:t xml:space="preserve"> </w:t>
      </w:r>
    </w:p>
    <w:p w14:paraId="143CDAAA" w14:textId="12E860F1" w:rsidR="008529C4" w:rsidRPr="0081778F" w:rsidRDefault="008529C4" w:rsidP="008529C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Library Attendance in Viewing Logs Module in BISU-Bilar Campus QR Code Contact Tracing System </w:t>
      </w:r>
      <w:r w:rsidR="007D2099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</w:t>
      </w:r>
      <w:proofErr w:type="spellStart"/>
      <w:r w:rsidR="003B3990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Batausa</w:t>
      </w:r>
      <w:proofErr w:type="spellEnd"/>
      <w:r w:rsidR="003B3990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A)</w:t>
      </w:r>
      <w:r w:rsidR="00F4143A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F4143A" w:rsidRPr="0081778F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7D9D6E37" w14:textId="3B8C55CB" w:rsidR="008529C4" w:rsidRPr="0081778F" w:rsidRDefault="008529C4" w:rsidP="008529C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Entrance Attendance in Viewing Logs Module in BISU-Bilar Campus QR Code Contact Tracing System </w:t>
      </w:r>
      <w:r w:rsidR="007D2099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Ramos, R)</w:t>
      </w:r>
      <w:r w:rsidR="000C6F11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0C6F11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0AF09EA4" w14:textId="1A5D280D" w:rsidR="008529C4" w:rsidRPr="008529C4" w:rsidRDefault="008529C4" w:rsidP="008529C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CTAS Expo Attendance in Viewing Logs Module in BISU-Bilar Campus QR Code Contact Tracing System</w:t>
      </w:r>
      <w:r w:rsidR="008A4480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8A4480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Jamero</w:t>
      </w:r>
      <w:proofErr w:type="spellEnd"/>
      <w:r w:rsidR="008A4480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</w:t>
      </w:r>
      <w:r w:rsidR="008A4480" w:rsidRPr="00877E58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C)</w:t>
      </w:r>
      <w:r w:rsidR="00877E58" w:rsidRPr="00877E58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877E58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039B8A35" w14:textId="7C64E4F8" w:rsidR="003C392B" w:rsidRDefault="00287695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8-BSCS2A-G5</w:t>
      </w:r>
      <w:r w:rsidR="007F64DC">
        <w:rPr>
          <w:rFonts w:ascii="Microsoft Sans Serif" w:eastAsia="Calibri" w:hAnsi="Microsoft Sans Serif" w:cs="Microsoft Sans Serif"/>
        </w:rPr>
        <w:t>-</w:t>
      </w:r>
      <w:r w:rsidR="00C40AFC">
        <w:rPr>
          <w:rFonts w:ascii="Microsoft Sans Serif" w:eastAsia="Calibri" w:hAnsi="Microsoft Sans Serif" w:cs="Microsoft Sans Serif"/>
        </w:rPr>
        <w:t>Using Combinat</w:t>
      </w:r>
      <w:r w:rsidR="0061741F">
        <w:rPr>
          <w:rFonts w:ascii="Microsoft Sans Serif" w:eastAsia="Calibri" w:hAnsi="Microsoft Sans Serif" w:cs="Microsoft Sans Serif"/>
        </w:rPr>
        <w:t xml:space="preserve">orics to Optimize Seating Arrangements in Small Group Meetings / </w:t>
      </w:r>
      <w:r w:rsidR="009A03E5" w:rsidRPr="009A03E5">
        <w:rPr>
          <w:rFonts w:ascii="Microsoft Sans Serif" w:eastAsia="Calibri" w:hAnsi="Microsoft Sans Serif" w:cs="Microsoft Sans Serif"/>
        </w:rPr>
        <w:t>Grouping Strategies by Number Theory</w:t>
      </w:r>
    </w:p>
    <w:p w14:paraId="6901E9E6" w14:textId="44380204" w:rsidR="00DE4DBC" w:rsidRDefault="00DE4DBC" w:rsidP="00DE4DBC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B04B5A">
        <w:rPr>
          <w:rFonts w:ascii="Microsoft Sans Serif" w:eastAsia="Calibri" w:hAnsi="Microsoft Sans Serif" w:cs="Microsoft Sans Serif"/>
          <w:sz w:val="16"/>
          <w:szCs w:val="16"/>
        </w:rPr>
        <w:t xml:space="preserve">Product Rule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Using Combinatorics to Optimize Seating Arrangements in Small Group Meetings/</w:t>
      </w:r>
      <w:r w:rsidR="00B04B5A">
        <w:rPr>
          <w:rFonts w:ascii="Microsoft Sans Serif" w:eastAsia="Calibri" w:hAnsi="Microsoft Sans Serif" w:cs="Microsoft Sans Serif"/>
          <w:sz w:val="16"/>
          <w:szCs w:val="16"/>
        </w:rPr>
        <w:t xml:space="preserve">Using Divisibility Theory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Grouping Strategies by Number Theory</w:t>
      </w: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B04B5A"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 w:rsidR="00B04B5A">
        <w:rPr>
          <w:rFonts w:ascii="Microsoft Sans Serif" w:eastAsia="Calibri" w:hAnsi="Microsoft Sans Serif" w:cs="Microsoft Sans Serif"/>
          <w:sz w:val="16"/>
          <w:szCs w:val="16"/>
        </w:rPr>
        <w:t>Murica</w:t>
      </w:r>
      <w:proofErr w:type="spellEnd"/>
      <w:r w:rsidR="00B04B5A">
        <w:rPr>
          <w:rFonts w:ascii="Microsoft Sans Serif" w:eastAsia="Calibri" w:hAnsi="Microsoft Sans Serif" w:cs="Microsoft Sans Serif"/>
          <w:sz w:val="16"/>
          <w:szCs w:val="16"/>
        </w:rPr>
        <w:t xml:space="preserve">, V) </w:t>
      </w:r>
      <w:r w:rsidR="00B04B5A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27664E67" w14:textId="2EF33A59" w:rsidR="004F3A94" w:rsidRDefault="004F3A94" w:rsidP="004F3A94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680776">
        <w:rPr>
          <w:rFonts w:ascii="Microsoft Sans Serif" w:eastAsia="Calibri" w:hAnsi="Microsoft Sans Serif" w:cs="Microsoft Sans Serif"/>
          <w:sz w:val="16"/>
          <w:szCs w:val="16"/>
        </w:rPr>
        <w:t>Combination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Using Combinatorics to Optimize Seating Arrangements in Small Group Meeting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680776">
        <w:rPr>
          <w:rFonts w:ascii="Microsoft Sans Serif" w:eastAsia="Calibri" w:hAnsi="Microsoft Sans Serif" w:cs="Microsoft Sans Serif"/>
          <w:sz w:val="16"/>
          <w:szCs w:val="16"/>
        </w:rPr>
        <w:t>L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Theory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Grouping Strategies by Number Theory</w:t>
      </w: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>(</w:t>
      </w:r>
      <w:r w:rsidR="00680776">
        <w:rPr>
          <w:rFonts w:ascii="Microsoft Sans Serif" w:eastAsia="Calibri" w:hAnsi="Microsoft Sans Serif" w:cs="Microsoft Sans Serif"/>
          <w:sz w:val="16"/>
          <w:szCs w:val="16"/>
        </w:rPr>
        <w:t>Mar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680776">
        <w:rPr>
          <w:rFonts w:ascii="Microsoft Sans Serif" w:eastAsia="Calibri" w:hAnsi="Microsoft Sans Serif" w:cs="Microsoft Sans Serif"/>
          <w:sz w:val="16"/>
          <w:szCs w:val="16"/>
        </w:rPr>
        <w:t>J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45BA9467" w14:textId="604C9C9D" w:rsidR="001741ED" w:rsidRDefault="001741ED" w:rsidP="001741ED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Sum Rule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Using Combinatorics to Optimize Seating Arrangements in Small Group Meeting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GCD Theory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Grouping Strategies by Number Theory</w:t>
      </w: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(Alcala, CC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AB5DEB6" w14:textId="0B853410" w:rsidR="001A6509" w:rsidRPr="001A6509" w:rsidRDefault="001A6509" w:rsidP="001A650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3B264B">
        <w:rPr>
          <w:rFonts w:ascii="Microsoft Sans Serif" w:eastAsia="Calibri" w:hAnsi="Microsoft Sans Serif" w:cs="Microsoft Sans Serif"/>
          <w:sz w:val="16"/>
          <w:szCs w:val="16"/>
        </w:rPr>
        <w:t>Permutati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Using Combinatorics to Optimize Seating Arrangements in Small Group Meeting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3B264B">
        <w:rPr>
          <w:rFonts w:ascii="Microsoft Sans Serif" w:eastAsia="Calibri" w:hAnsi="Microsoft Sans Serif" w:cs="Microsoft Sans Serif"/>
          <w:sz w:val="16"/>
          <w:szCs w:val="16"/>
        </w:rPr>
        <w:t>Prime Number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Theory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Grouping Strategies by Number Theory</w:t>
      </w: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>(Sotto,</w:t>
      </w:r>
      <w:r w:rsidR="003B264B">
        <w:rPr>
          <w:rFonts w:ascii="Microsoft Sans Serif" w:eastAsia="Calibri" w:hAnsi="Microsoft Sans Serif" w:cs="Microsoft Sans Serif"/>
          <w:sz w:val="16"/>
          <w:szCs w:val="16"/>
        </w:rPr>
        <w:t xml:space="preserve"> JA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6A6EA851" w14:textId="499E3539" w:rsidR="00B75357" w:rsidRDefault="00A95BE2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9-BSCS2A-G1</w:t>
      </w:r>
      <w:r w:rsidR="007F64DC">
        <w:rPr>
          <w:rFonts w:ascii="Microsoft Sans Serif" w:eastAsia="Calibri" w:hAnsi="Microsoft Sans Serif" w:cs="Microsoft Sans Serif"/>
        </w:rPr>
        <w:t>-</w:t>
      </w:r>
      <w:r w:rsidR="00090184" w:rsidRPr="00090184">
        <w:rPr>
          <w:rFonts w:ascii="Microsoft Sans Serif" w:eastAsia="Calibri" w:hAnsi="Microsoft Sans Serif" w:cs="Microsoft Sans Serif"/>
        </w:rPr>
        <w:t>Counting the Number of Valid Passwords using Combinatorics</w:t>
      </w:r>
      <w:r w:rsidR="008B05B1">
        <w:rPr>
          <w:rFonts w:ascii="Microsoft Sans Serif" w:eastAsia="Calibri" w:hAnsi="Microsoft Sans Serif" w:cs="Microsoft Sans Serif"/>
        </w:rPr>
        <w:t>/Optimal Task Allocation by Number Theory</w:t>
      </w:r>
    </w:p>
    <w:p w14:paraId="0415C1DD" w14:textId="32AC26D3" w:rsidR="008B05B1" w:rsidRDefault="008B05B1" w:rsidP="008B05B1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Product Rule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Counting the Number of Valid Password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GCD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Optimal Task Allocation by Number Theory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Fernandez, HJ)</w:t>
      </w:r>
    </w:p>
    <w:p w14:paraId="4DCB6A07" w14:textId="5F77F7A7" w:rsidR="0009572C" w:rsidRDefault="0009572C" w:rsidP="0009572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Combinatorics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Counting the Number of Valid Password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Divisibility Theorem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Optimal Task Allocation by Number Theory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Galia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>, CJ)</w:t>
      </w:r>
    </w:p>
    <w:p w14:paraId="08AE3AF6" w14:textId="2C7E5D2A" w:rsidR="005F7108" w:rsidRPr="005F7108" w:rsidRDefault="005F7108" w:rsidP="005F7108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Counting the Number of Valid Password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Prime Numbers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Optimal Task Allocation by Number Theory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Camposo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>, C)</w:t>
      </w:r>
    </w:p>
    <w:p w14:paraId="4289E64B" w14:textId="35E088D5" w:rsidR="00980AD0" w:rsidRDefault="00980AD0" w:rsidP="00980AD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0-BSCS2A-G</w:t>
      </w:r>
      <w:r w:rsidR="005E5D7B" w:rsidRPr="000727EC">
        <w:rPr>
          <w:rFonts w:ascii="Microsoft Sans Serif" w:eastAsia="Calibri" w:hAnsi="Microsoft Sans Serif" w:cs="Microsoft Sans Serif"/>
        </w:rPr>
        <w:t>6</w:t>
      </w:r>
      <w:r w:rsidR="00FB308D">
        <w:rPr>
          <w:rFonts w:ascii="Microsoft Sans Serif" w:eastAsia="Calibri" w:hAnsi="Microsoft Sans Serif" w:cs="Microsoft Sans Serif"/>
        </w:rPr>
        <w:t>-</w:t>
      </w:r>
      <w:r w:rsidR="00FB308D" w:rsidRPr="00FB308D">
        <w:rPr>
          <w:rFonts w:ascii="Microsoft Sans Serif" w:eastAsia="Calibri" w:hAnsi="Microsoft Sans Serif" w:cs="Microsoft Sans Serif"/>
        </w:rPr>
        <w:t>Optimizing School Scheduling- A Combinatorial Analysis of Class and Teacher Combinations for Resource Maximization, Conflict Reduction, and Student Accommodation</w:t>
      </w:r>
      <w:r w:rsidR="000066B1">
        <w:rPr>
          <w:rFonts w:ascii="Microsoft Sans Serif" w:eastAsia="Calibri" w:hAnsi="Microsoft Sans Serif" w:cs="Microsoft Sans Serif"/>
        </w:rPr>
        <w:t>/</w:t>
      </w:r>
      <w:r w:rsidR="00C0736D">
        <w:rPr>
          <w:rFonts w:ascii="Microsoft Sans Serif" w:eastAsia="Calibri" w:hAnsi="Microsoft Sans Serif" w:cs="Microsoft Sans Serif"/>
        </w:rPr>
        <w:t>Utilizing Number Theory to Reduce Conflicts and Maximize Efficiency for Students and Teachers</w:t>
      </w:r>
    </w:p>
    <w:p w14:paraId="32271EA4" w14:textId="2D253BA6" w:rsidR="00D03CAC" w:rsidRPr="00D03CAC" w:rsidRDefault="00D03CAC" w:rsidP="00D03CA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>- Using Sum Rule in Optimizing School Scheduling: A Combinatorial Analysis of Class and Teacher Combinations for Resource Maximization, Conflict Reduction, and Student Accommodation</w:t>
      </w:r>
      <w:r w:rsidR="00473FA9">
        <w:rPr>
          <w:rFonts w:ascii="Microsoft Sans Serif" w:eastAsia="Calibri" w:hAnsi="Microsoft Sans Serif" w:cs="Microsoft Sans Serif"/>
          <w:sz w:val="16"/>
          <w:szCs w:val="16"/>
        </w:rPr>
        <w:t xml:space="preserve">/Using Divisibility Theorem in </w:t>
      </w:r>
      <w:r w:rsidR="00473FA9" w:rsidRPr="00034B1A">
        <w:rPr>
          <w:rFonts w:ascii="Microsoft Sans Serif" w:eastAsia="Calibri" w:hAnsi="Microsoft Sans Serif" w:cs="Microsoft Sans Serif"/>
          <w:sz w:val="16"/>
          <w:szCs w:val="16"/>
        </w:rPr>
        <w:t>Utilizing Number Theory to Reduce Conflicts and Maximize Efficiency for Students and Teachers</w:t>
      </w:r>
      <w:r w:rsidR="00473FA9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473FA9">
        <w:rPr>
          <w:rFonts w:ascii="Microsoft Sans Serif" w:eastAsia="Calibri" w:hAnsi="Microsoft Sans Serif" w:cs="Microsoft Sans Serif"/>
          <w:sz w:val="16"/>
          <w:szCs w:val="16"/>
        </w:rPr>
        <w:t>Doria</w:t>
      </w:r>
      <w:proofErr w:type="spellEnd"/>
      <w:r w:rsidR="00473FA9">
        <w:rPr>
          <w:rFonts w:ascii="Microsoft Sans Serif" w:eastAsia="Calibri" w:hAnsi="Microsoft Sans Serif" w:cs="Microsoft Sans Serif"/>
          <w:sz w:val="16"/>
          <w:szCs w:val="16"/>
        </w:rPr>
        <w:t>, M)</w:t>
      </w:r>
    </w:p>
    <w:p w14:paraId="21CF5895" w14:textId="429D03E2" w:rsidR="00D03CAC" w:rsidRPr="00D03CAC" w:rsidRDefault="00D03CAC" w:rsidP="00D03CA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>- Using Product Rule in Optimizing School Scheduling: A Combinatorial Analysis of Class and Teacher Combinations for Resource Maximization, Conflict Reduction, and Student Accommodation</w:t>
      </w:r>
      <w:r w:rsidR="00664646">
        <w:rPr>
          <w:rFonts w:ascii="Microsoft Sans Serif" w:eastAsia="Calibri" w:hAnsi="Microsoft Sans Serif" w:cs="Microsoft Sans Serif"/>
          <w:sz w:val="16"/>
          <w:szCs w:val="16"/>
        </w:rPr>
        <w:t xml:space="preserve">/Using Prime Numbers in </w:t>
      </w:r>
      <w:r w:rsidR="00664646" w:rsidRPr="00034B1A">
        <w:rPr>
          <w:rFonts w:ascii="Microsoft Sans Serif" w:eastAsia="Calibri" w:hAnsi="Microsoft Sans Serif" w:cs="Microsoft Sans Serif"/>
          <w:sz w:val="16"/>
          <w:szCs w:val="16"/>
        </w:rPr>
        <w:t>Utilizing Number Theory to Reduce Conflicts and Maximize Efficiency for Students and Teachers</w:t>
      </w:r>
      <w:r w:rsidR="00664646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664646">
        <w:rPr>
          <w:rFonts w:ascii="Microsoft Sans Serif" w:eastAsia="Calibri" w:hAnsi="Microsoft Sans Serif" w:cs="Microsoft Sans Serif"/>
          <w:sz w:val="16"/>
          <w:szCs w:val="16"/>
        </w:rPr>
        <w:t>Gumapac</w:t>
      </w:r>
      <w:proofErr w:type="spellEnd"/>
      <w:r w:rsidR="00664646">
        <w:rPr>
          <w:rFonts w:ascii="Microsoft Sans Serif" w:eastAsia="Calibri" w:hAnsi="Microsoft Sans Serif" w:cs="Microsoft Sans Serif"/>
          <w:sz w:val="16"/>
          <w:szCs w:val="16"/>
        </w:rPr>
        <w:t>, JH)</w:t>
      </w:r>
    </w:p>
    <w:p w14:paraId="2A861F1D" w14:textId="24F30BB5" w:rsidR="00D03CAC" w:rsidRPr="00D03CAC" w:rsidRDefault="00D03CAC" w:rsidP="00D03CA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>- Using Combinations Rule in Optimizing School Scheduling: A Combinatorial Analysis of Class and Teacher Combinations for Resource Maximization, Conflict Reduction, and Student Accommodation</w:t>
      </w:r>
      <w:r w:rsidR="00034B1A">
        <w:rPr>
          <w:rFonts w:ascii="Microsoft Sans Serif" w:eastAsia="Calibri" w:hAnsi="Microsoft Sans Serif" w:cs="Microsoft Sans Serif"/>
          <w:sz w:val="16"/>
          <w:szCs w:val="16"/>
        </w:rPr>
        <w:t xml:space="preserve">/Using GCD in </w:t>
      </w:r>
      <w:r w:rsidR="00034B1A" w:rsidRPr="00034B1A">
        <w:rPr>
          <w:rFonts w:ascii="Microsoft Sans Serif" w:eastAsia="Calibri" w:hAnsi="Microsoft Sans Serif" w:cs="Microsoft Sans Serif"/>
          <w:sz w:val="16"/>
          <w:szCs w:val="16"/>
        </w:rPr>
        <w:t>Utilizing Number Theory to Reduce Conflicts and Maximize Efficiency for Students and Teachers</w:t>
      </w:r>
      <w:r w:rsidR="00034B1A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034B1A">
        <w:rPr>
          <w:rFonts w:ascii="Microsoft Sans Serif" w:eastAsia="Calibri" w:hAnsi="Microsoft Sans Serif" w:cs="Microsoft Sans Serif"/>
          <w:sz w:val="16"/>
          <w:szCs w:val="16"/>
        </w:rPr>
        <w:t>Compendio</w:t>
      </w:r>
      <w:proofErr w:type="spellEnd"/>
      <w:r w:rsidR="00034B1A">
        <w:rPr>
          <w:rFonts w:ascii="Microsoft Sans Serif" w:eastAsia="Calibri" w:hAnsi="Microsoft Sans Serif" w:cs="Microsoft Sans Serif"/>
          <w:sz w:val="16"/>
          <w:szCs w:val="16"/>
        </w:rPr>
        <w:t xml:space="preserve">, MJ) </w:t>
      </w:r>
    </w:p>
    <w:p w14:paraId="1A4D04CD" w14:textId="75816271" w:rsidR="00D03CAC" w:rsidRPr="00D03CAC" w:rsidRDefault="00D03CAC" w:rsidP="00D03CA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>- Using Permutations Rule in Optimizing School Scheduling: A Combinatorial Analysis of Class and Teacher Combinations for Resource Maximization, Conflict Reduction, and Student Accommodation</w:t>
      </w:r>
      <w:r w:rsidR="000002BB">
        <w:rPr>
          <w:rFonts w:ascii="Microsoft Sans Serif" w:eastAsia="Calibri" w:hAnsi="Microsoft Sans Serif" w:cs="Microsoft Sans Serif"/>
          <w:sz w:val="16"/>
          <w:szCs w:val="16"/>
        </w:rPr>
        <w:t xml:space="preserve">/Using LCD in </w:t>
      </w:r>
      <w:r w:rsidR="000002BB" w:rsidRPr="00034B1A">
        <w:rPr>
          <w:rFonts w:ascii="Microsoft Sans Serif" w:eastAsia="Calibri" w:hAnsi="Microsoft Sans Serif" w:cs="Microsoft Sans Serif"/>
          <w:sz w:val="16"/>
          <w:szCs w:val="16"/>
        </w:rPr>
        <w:t>Utilizing Number Theory to Reduce Conflicts and Maximize Efficiency for Students and Teachers</w:t>
      </w:r>
      <w:r w:rsidR="000002BB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A766F6">
        <w:rPr>
          <w:rFonts w:ascii="Microsoft Sans Serif" w:eastAsia="Calibri" w:hAnsi="Microsoft Sans Serif" w:cs="Microsoft Sans Serif"/>
          <w:sz w:val="16"/>
          <w:szCs w:val="16"/>
        </w:rPr>
        <w:t>Mahinay</w:t>
      </w:r>
      <w:proofErr w:type="spellEnd"/>
      <w:r w:rsidR="00A766F6">
        <w:rPr>
          <w:rFonts w:ascii="Microsoft Sans Serif" w:eastAsia="Calibri" w:hAnsi="Microsoft Sans Serif" w:cs="Microsoft Sans Serif"/>
          <w:sz w:val="16"/>
          <w:szCs w:val="16"/>
        </w:rPr>
        <w:t>, JA</w:t>
      </w:r>
      <w:r w:rsidR="000002BB"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2D94E5E9" w14:textId="1632E929" w:rsidR="00346812" w:rsidRDefault="00346812" w:rsidP="00346812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1-BSCS2A-G7</w:t>
      </w:r>
      <w:r w:rsidR="007F64DC">
        <w:rPr>
          <w:rFonts w:ascii="Microsoft Sans Serif" w:eastAsia="Calibri" w:hAnsi="Microsoft Sans Serif" w:cs="Microsoft Sans Serif"/>
        </w:rPr>
        <w:t>-</w:t>
      </w:r>
      <w:r w:rsidR="00C22423" w:rsidRPr="00C22423">
        <w:rPr>
          <w:rFonts w:ascii="Microsoft Sans Serif" w:eastAsia="Calibri" w:hAnsi="Microsoft Sans Serif" w:cs="Microsoft Sans Serif"/>
        </w:rPr>
        <w:t>Optimal Tournament Bracket Design using Combinatorics</w:t>
      </w:r>
      <w:r w:rsidR="002845A0">
        <w:rPr>
          <w:rFonts w:ascii="Microsoft Sans Serif" w:eastAsia="Calibri" w:hAnsi="Microsoft Sans Serif" w:cs="Microsoft Sans Serif"/>
        </w:rPr>
        <w:t>/</w:t>
      </w:r>
      <w:r w:rsidR="000B25AE">
        <w:rPr>
          <w:rFonts w:ascii="Microsoft Sans Serif" w:eastAsia="Calibri" w:hAnsi="Microsoft Sans Serif" w:cs="Microsoft Sans Serif"/>
        </w:rPr>
        <w:t xml:space="preserve">Using Number Theory for Fair Rent Splitting </w:t>
      </w:r>
    </w:p>
    <w:p w14:paraId="115DC617" w14:textId="2B94E518" w:rsidR="000B25AE" w:rsidRDefault="000B25AE" w:rsidP="000B25AE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0218A6"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="000218A6" w:rsidRPr="000218A6">
        <w:rPr>
          <w:rFonts w:ascii="Microsoft Sans Serif" w:eastAsia="Calibri" w:hAnsi="Microsoft Sans Serif" w:cs="Microsoft Sans Serif"/>
          <w:sz w:val="16"/>
          <w:szCs w:val="16"/>
        </w:rPr>
        <w:t xml:space="preserve">Optimal Tournament Bracket Design using Combinatorics/Using Number Theory for Fair Rent Splitting </w:t>
      </w:r>
      <w:r w:rsidR="000218A6">
        <w:rPr>
          <w:rFonts w:ascii="Microsoft Sans Serif" w:eastAsia="Calibri" w:hAnsi="Microsoft Sans Serif" w:cs="Microsoft Sans Serif"/>
          <w:sz w:val="16"/>
          <w:szCs w:val="16"/>
        </w:rPr>
        <w:t xml:space="preserve">by GCF </w:t>
      </w:r>
      <w:r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 w:rsidR="000218A6">
        <w:rPr>
          <w:rFonts w:ascii="Microsoft Sans Serif" w:eastAsia="Calibri" w:hAnsi="Microsoft Sans Serif" w:cs="Microsoft Sans Serif"/>
          <w:sz w:val="16"/>
          <w:szCs w:val="16"/>
        </w:rPr>
        <w:t>Hinghing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0218A6">
        <w:rPr>
          <w:rFonts w:ascii="Microsoft Sans Serif" w:eastAsia="Calibri" w:hAnsi="Microsoft Sans Serif" w:cs="Microsoft Sans Serif"/>
          <w:sz w:val="16"/>
          <w:szCs w:val="16"/>
        </w:rPr>
        <w:t>C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3D9C39B5" w14:textId="23A81C0B" w:rsidR="00065794" w:rsidRDefault="00065794" w:rsidP="0006579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Product Rule in </w:t>
      </w:r>
      <w:r w:rsidRPr="000218A6">
        <w:rPr>
          <w:rFonts w:ascii="Microsoft Sans Serif" w:eastAsia="Calibri" w:hAnsi="Microsoft Sans Serif" w:cs="Microsoft Sans Serif"/>
          <w:sz w:val="16"/>
          <w:szCs w:val="16"/>
        </w:rPr>
        <w:t xml:space="preserve">Optimal Tournament Bracket Design using Combinatorics/Using Number Theory for Fair Rent Splitting </w:t>
      </w:r>
      <w:r>
        <w:rPr>
          <w:rFonts w:ascii="Microsoft Sans Serif" w:eastAsia="Calibri" w:hAnsi="Microsoft Sans Serif" w:cs="Microsoft Sans Serif"/>
          <w:sz w:val="16"/>
          <w:szCs w:val="16"/>
        </w:rPr>
        <w:t>by Prime Numbers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Cagalitan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>, N)</w:t>
      </w:r>
    </w:p>
    <w:p w14:paraId="36FEA321" w14:textId="418690E1" w:rsidR="005A1F4A" w:rsidRPr="005A1F4A" w:rsidRDefault="005A1F4A" w:rsidP="005A1F4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Permuation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0218A6">
        <w:rPr>
          <w:rFonts w:ascii="Microsoft Sans Serif" w:eastAsia="Calibri" w:hAnsi="Microsoft Sans Serif" w:cs="Microsoft Sans Serif"/>
          <w:sz w:val="16"/>
          <w:szCs w:val="16"/>
        </w:rPr>
        <w:t xml:space="preserve">Optimal Tournament Bracket Design using Combinatorics/Using Number Theory for Fair Rent Splitting </w:t>
      </w:r>
      <w:r>
        <w:rPr>
          <w:rFonts w:ascii="Microsoft Sans Serif" w:eastAsia="Calibri" w:hAnsi="Microsoft Sans Serif" w:cs="Microsoft Sans Serif"/>
          <w:sz w:val="16"/>
          <w:szCs w:val="16"/>
        </w:rPr>
        <w:t>by Divisibility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Baslot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>, EJ)</w:t>
      </w:r>
    </w:p>
    <w:p w14:paraId="31929C24" w14:textId="704CC4F6" w:rsidR="00A576C1" w:rsidRDefault="00A576C1" w:rsidP="00A576C1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2-BSCS2A-G9</w:t>
      </w:r>
      <w:r w:rsidR="007F64DC">
        <w:rPr>
          <w:rFonts w:ascii="Microsoft Sans Serif" w:eastAsia="Calibri" w:hAnsi="Microsoft Sans Serif" w:cs="Microsoft Sans Serif"/>
        </w:rPr>
        <w:t>-</w:t>
      </w:r>
      <w:r w:rsidR="00927533" w:rsidRPr="00927533">
        <w:rPr>
          <w:rFonts w:ascii="Microsoft Sans Serif" w:eastAsia="Calibri" w:hAnsi="Microsoft Sans Serif" w:cs="Microsoft Sans Serif"/>
        </w:rPr>
        <w:t>Applying Combinatorics for Scheduling Meeting in School</w:t>
      </w:r>
      <w:r w:rsidR="00A83612">
        <w:rPr>
          <w:rFonts w:ascii="Microsoft Sans Serif" w:eastAsia="Calibri" w:hAnsi="Microsoft Sans Serif" w:cs="Microsoft Sans Serif"/>
        </w:rPr>
        <w:t>/</w:t>
      </w:r>
      <w:r w:rsidR="006C391B">
        <w:rPr>
          <w:rFonts w:ascii="Microsoft Sans Serif" w:eastAsia="Calibri" w:hAnsi="Microsoft Sans Serif" w:cs="Microsoft Sans Serif"/>
        </w:rPr>
        <w:t>Applying Number Theory for Scheduling Meeting in School</w:t>
      </w:r>
    </w:p>
    <w:p w14:paraId="4A905268" w14:textId="57CA12E5" w:rsidR="003D2AB0" w:rsidRDefault="003D2AB0" w:rsidP="003D2AB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226799"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1E261C">
        <w:rPr>
          <w:rFonts w:ascii="Microsoft Sans Serif" w:eastAsia="Calibri" w:hAnsi="Microsoft Sans Serif" w:cs="Microsoft Sans Serif"/>
          <w:sz w:val="16"/>
          <w:szCs w:val="16"/>
        </w:rPr>
        <w:t>Combinations</w:t>
      </w:r>
      <w:r w:rsidR="00226799"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3D2AB0">
        <w:rPr>
          <w:rFonts w:ascii="Microsoft Sans Serif" w:eastAsia="Calibri" w:hAnsi="Microsoft Sans Serif" w:cs="Microsoft Sans Serif"/>
          <w:sz w:val="16"/>
          <w:szCs w:val="16"/>
        </w:rPr>
        <w:t>Applying Combinatorics for Scheduling Meeting in School</w:t>
      </w:r>
      <w:r w:rsidR="00226799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6C391B">
        <w:rPr>
          <w:rFonts w:ascii="Microsoft Sans Serif" w:eastAsia="Calibri" w:hAnsi="Microsoft Sans Serif" w:cs="Microsoft Sans Serif"/>
          <w:sz w:val="16"/>
          <w:szCs w:val="16"/>
        </w:rPr>
        <w:t xml:space="preserve">Using Divisibility Theorem in </w:t>
      </w:r>
      <w:r w:rsidR="006C391B" w:rsidRPr="006C391B">
        <w:rPr>
          <w:rFonts w:ascii="Microsoft Sans Serif" w:eastAsia="Calibri" w:hAnsi="Microsoft Sans Serif" w:cs="Microsoft Sans Serif"/>
          <w:sz w:val="16"/>
          <w:szCs w:val="16"/>
        </w:rPr>
        <w:t>Applying Number Theory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226799"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 w:rsidR="00226799">
        <w:rPr>
          <w:rFonts w:ascii="Microsoft Sans Serif" w:eastAsia="Calibri" w:hAnsi="Microsoft Sans Serif" w:cs="Microsoft Sans Serif"/>
          <w:sz w:val="16"/>
          <w:szCs w:val="16"/>
        </w:rPr>
        <w:t>Cabusao</w:t>
      </w:r>
      <w:proofErr w:type="spellEnd"/>
      <w:r w:rsidR="00226799">
        <w:rPr>
          <w:rFonts w:ascii="Microsoft Sans Serif" w:eastAsia="Calibri" w:hAnsi="Microsoft Sans Serif" w:cs="Microsoft Sans Serif"/>
          <w:sz w:val="16"/>
          <w:szCs w:val="16"/>
        </w:rPr>
        <w:t>, BC)</w:t>
      </w:r>
    </w:p>
    <w:p w14:paraId="202CBBC0" w14:textId="5701ED24" w:rsidR="00DD19F7" w:rsidRDefault="00DD19F7" w:rsidP="00DD19F7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1E261C">
        <w:rPr>
          <w:rFonts w:ascii="Microsoft Sans Serif" w:eastAsia="Calibri" w:hAnsi="Microsoft Sans Serif" w:cs="Microsoft Sans Serif"/>
          <w:sz w:val="16"/>
          <w:szCs w:val="16"/>
        </w:rPr>
        <w:t>Product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3D2AB0">
        <w:rPr>
          <w:rFonts w:ascii="Microsoft Sans Serif" w:eastAsia="Calibri" w:hAnsi="Microsoft Sans Serif" w:cs="Microsoft Sans Serif"/>
          <w:sz w:val="16"/>
          <w:szCs w:val="16"/>
        </w:rPr>
        <w:t>Applying Combinatorics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/Using </w:t>
      </w:r>
      <w:r w:rsidR="001E261C">
        <w:rPr>
          <w:rFonts w:ascii="Microsoft Sans Serif" w:eastAsia="Calibri" w:hAnsi="Microsoft Sans Serif" w:cs="Microsoft Sans Serif"/>
          <w:sz w:val="16"/>
          <w:szCs w:val="16"/>
        </w:rPr>
        <w:t>L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6C391B">
        <w:rPr>
          <w:rFonts w:ascii="Microsoft Sans Serif" w:eastAsia="Calibri" w:hAnsi="Microsoft Sans Serif" w:cs="Microsoft Sans Serif"/>
          <w:sz w:val="16"/>
          <w:szCs w:val="16"/>
        </w:rPr>
        <w:t>Applying Number Theory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1E261C">
        <w:rPr>
          <w:rFonts w:ascii="Microsoft Sans Serif" w:eastAsia="Calibri" w:hAnsi="Microsoft Sans Serif" w:cs="Microsoft Sans Serif"/>
          <w:sz w:val="16"/>
          <w:szCs w:val="16"/>
        </w:rPr>
        <w:t>Compendio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1E261C">
        <w:rPr>
          <w:rFonts w:ascii="Microsoft Sans Serif" w:eastAsia="Calibri" w:hAnsi="Microsoft Sans Serif" w:cs="Microsoft Sans Serif"/>
          <w:sz w:val="16"/>
          <w:szCs w:val="16"/>
        </w:rPr>
        <w:t>S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677A8356" w14:textId="6A8DA50E" w:rsidR="004324FC" w:rsidRDefault="004324FC" w:rsidP="004324F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C7488B">
        <w:rPr>
          <w:rFonts w:ascii="Microsoft Sans Serif" w:eastAsia="Calibri" w:hAnsi="Microsoft Sans Serif" w:cs="Microsoft Sans Serif"/>
          <w:sz w:val="16"/>
          <w:szCs w:val="16"/>
        </w:rPr>
        <w:t>Permutati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3D2AB0">
        <w:rPr>
          <w:rFonts w:ascii="Microsoft Sans Serif" w:eastAsia="Calibri" w:hAnsi="Microsoft Sans Serif" w:cs="Microsoft Sans Serif"/>
          <w:sz w:val="16"/>
          <w:szCs w:val="16"/>
        </w:rPr>
        <w:t>Applying Combinatorics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/Using </w:t>
      </w:r>
      <w:r w:rsidR="00C7488B">
        <w:rPr>
          <w:rFonts w:ascii="Microsoft Sans Serif" w:eastAsia="Calibri" w:hAnsi="Microsoft Sans Serif" w:cs="Microsoft Sans Serif"/>
          <w:sz w:val="16"/>
          <w:szCs w:val="16"/>
        </w:rPr>
        <w:t>G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6C391B">
        <w:rPr>
          <w:rFonts w:ascii="Microsoft Sans Serif" w:eastAsia="Calibri" w:hAnsi="Microsoft Sans Serif" w:cs="Microsoft Sans Serif"/>
          <w:sz w:val="16"/>
          <w:szCs w:val="16"/>
        </w:rPr>
        <w:t>Applying Number Theory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C7488B">
        <w:rPr>
          <w:rFonts w:ascii="Microsoft Sans Serif" w:eastAsia="Calibri" w:hAnsi="Microsoft Sans Serif" w:cs="Microsoft Sans Serif"/>
          <w:sz w:val="16"/>
          <w:szCs w:val="16"/>
        </w:rPr>
        <w:t>Hernane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C7488B">
        <w:rPr>
          <w:rFonts w:ascii="Microsoft Sans Serif" w:eastAsia="Calibri" w:hAnsi="Microsoft Sans Serif" w:cs="Microsoft Sans Serif"/>
          <w:sz w:val="16"/>
          <w:szCs w:val="16"/>
        </w:rPr>
        <w:t>F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7C46C20A" w14:textId="1069A449" w:rsidR="00D70C09" w:rsidRPr="00D70C09" w:rsidRDefault="00D70C09" w:rsidP="00D70C0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Pr="003D2AB0">
        <w:rPr>
          <w:rFonts w:ascii="Microsoft Sans Serif" w:eastAsia="Calibri" w:hAnsi="Microsoft Sans Serif" w:cs="Microsoft Sans Serif"/>
          <w:sz w:val="16"/>
          <w:szCs w:val="16"/>
        </w:rPr>
        <w:t>Applying Combinatorics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/Using Prime Numbers in </w:t>
      </w:r>
      <w:r w:rsidRPr="006C391B">
        <w:rPr>
          <w:rFonts w:ascii="Microsoft Sans Serif" w:eastAsia="Calibri" w:hAnsi="Microsoft Sans Serif" w:cs="Microsoft Sans Serif"/>
          <w:sz w:val="16"/>
          <w:szCs w:val="16"/>
        </w:rPr>
        <w:t>Applying Number Theory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4946FA">
        <w:rPr>
          <w:rFonts w:ascii="Microsoft Sans Serif" w:eastAsia="Calibri" w:hAnsi="Microsoft Sans Serif" w:cs="Microsoft Sans Serif"/>
          <w:sz w:val="16"/>
          <w:szCs w:val="16"/>
        </w:rPr>
        <w:t>Lingatong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4946FA">
        <w:rPr>
          <w:rFonts w:ascii="Microsoft Sans Serif" w:eastAsia="Calibri" w:hAnsi="Microsoft Sans Serif" w:cs="Microsoft Sans Serif"/>
          <w:sz w:val="16"/>
          <w:szCs w:val="16"/>
        </w:rPr>
        <w:t>J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19E763AD" w14:textId="5EFFA798" w:rsidR="007D71F7" w:rsidRDefault="00395205" w:rsidP="001A3B9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3-BSCS2A-G4</w:t>
      </w:r>
      <w:r w:rsidR="007F64DC">
        <w:rPr>
          <w:rFonts w:ascii="Microsoft Sans Serif" w:eastAsia="Calibri" w:hAnsi="Microsoft Sans Serif" w:cs="Microsoft Sans Serif"/>
        </w:rPr>
        <w:t>-</w:t>
      </w:r>
      <w:r w:rsidR="00954417" w:rsidRPr="00954417">
        <w:rPr>
          <w:rFonts w:ascii="Microsoft Sans Serif" w:eastAsia="Calibri" w:hAnsi="Microsoft Sans Serif" w:cs="Microsoft Sans Serif"/>
        </w:rPr>
        <w:t>Creative Product Arrangements in Grocery Store using Combinatorics</w:t>
      </w:r>
      <w:r w:rsidR="00A80AAD">
        <w:rPr>
          <w:rFonts w:ascii="Microsoft Sans Serif" w:eastAsia="Calibri" w:hAnsi="Microsoft Sans Serif" w:cs="Microsoft Sans Serif"/>
        </w:rPr>
        <w:t>/Utilizing Number Theory for Equitable Distribution of Educational Assistance among Students</w:t>
      </w:r>
    </w:p>
    <w:p w14:paraId="00271B7E" w14:textId="474A6B67" w:rsidR="001A3B95" w:rsidRPr="001A3B95" w:rsidRDefault="001A3B95" w:rsidP="001A3B9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>- Using Sum Rule in Creative Product Arrangements in Grocery Store using combinatorics</w:t>
      </w:r>
      <w:r w:rsidR="008702B6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A80AAD" w:rsidRPr="00A80AAD">
        <w:rPr>
          <w:rFonts w:ascii="Microsoft Sans Serif" w:eastAsia="Calibri" w:hAnsi="Microsoft Sans Serif" w:cs="Microsoft Sans Serif"/>
          <w:sz w:val="16"/>
          <w:szCs w:val="16"/>
        </w:rPr>
        <w:t>Utilizing Number Theory for Equitable Distribution of Educational Assistance among Students</w:t>
      </w:r>
      <w:r w:rsidR="00A80AAD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06708B">
        <w:rPr>
          <w:rFonts w:ascii="Microsoft Sans Serif" w:eastAsia="Calibri" w:hAnsi="Microsoft Sans Serif" w:cs="Microsoft Sans Serif"/>
          <w:sz w:val="16"/>
          <w:szCs w:val="16"/>
        </w:rPr>
        <w:t xml:space="preserve">by LCD </w:t>
      </w:r>
      <w:r w:rsidR="00A80AAD"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 w:rsidR="00FC1150">
        <w:rPr>
          <w:rFonts w:ascii="Microsoft Sans Serif" w:eastAsia="Calibri" w:hAnsi="Microsoft Sans Serif" w:cs="Microsoft Sans Serif"/>
          <w:sz w:val="16"/>
          <w:szCs w:val="16"/>
        </w:rPr>
        <w:t>Gamutin</w:t>
      </w:r>
      <w:proofErr w:type="spellEnd"/>
      <w:r w:rsidR="00FC1150">
        <w:rPr>
          <w:rFonts w:ascii="Microsoft Sans Serif" w:eastAsia="Calibri" w:hAnsi="Microsoft Sans Serif" w:cs="Microsoft Sans Serif"/>
          <w:sz w:val="16"/>
          <w:szCs w:val="16"/>
        </w:rPr>
        <w:t>, J)</w:t>
      </w:r>
    </w:p>
    <w:p w14:paraId="77567315" w14:textId="6FBB3064" w:rsidR="001A3B95" w:rsidRPr="0032206A" w:rsidRDefault="001A3B95" w:rsidP="0032206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>- Using Product Rule in Creative Product Arrangements in Grocery Store using combinatorics</w:t>
      </w:r>
      <w:r w:rsidR="0032206A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32206A" w:rsidRPr="00A80AAD">
        <w:rPr>
          <w:rFonts w:ascii="Microsoft Sans Serif" w:eastAsia="Calibri" w:hAnsi="Microsoft Sans Serif" w:cs="Microsoft Sans Serif"/>
          <w:sz w:val="16"/>
          <w:szCs w:val="16"/>
        </w:rPr>
        <w:t>Utilizing Number Theory for Equitable Distribution of Educational Assistance among Students</w:t>
      </w:r>
      <w:r w:rsidR="0032206A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06708B">
        <w:rPr>
          <w:rFonts w:ascii="Microsoft Sans Serif" w:eastAsia="Calibri" w:hAnsi="Microsoft Sans Serif" w:cs="Microsoft Sans Serif"/>
          <w:sz w:val="16"/>
          <w:szCs w:val="16"/>
        </w:rPr>
        <w:t>by Divisibility Theorem (</w:t>
      </w:r>
      <w:proofErr w:type="spellStart"/>
      <w:r w:rsidR="0006708B">
        <w:rPr>
          <w:rFonts w:ascii="Microsoft Sans Serif" w:eastAsia="Calibri" w:hAnsi="Microsoft Sans Serif" w:cs="Microsoft Sans Serif"/>
          <w:sz w:val="16"/>
          <w:szCs w:val="16"/>
        </w:rPr>
        <w:t>Cagumbay</w:t>
      </w:r>
      <w:proofErr w:type="spellEnd"/>
      <w:r w:rsidR="0032206A"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06708B">
        <w:rPr>
          <w:rFonts w:ascii="Microsoft Sans Serif" w:eastAsia="Calibri" w:hAnsi="Microsoft Sans Serif" w:cs="Microsoft Sans Serif"/>
          <w:sz w:val="16"/>
          <w:szCs w:val="16"/>
        </w:rPr>
        <w:t>RB</w:t>
      </w:r>
      <w:r w:rsidR="0032206A"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4A89E351" w14:textId="3DC25AED" w:rsidR="001A3B95" w:rsidRPr="0008232D" w:rsidRDefault="001A3B95" w:rsidP="0008232D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Using Combinations in Creative Product Arrangements in Grocery Store using </w:t>
      </w:r>
      <w:r w:rsidR="00B40A80"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1A3B95">
        <w:rPr>
          <w:rFonts w:ascii="Microsoft Sans Serif" w:eastAsia="Calibri" w:hAnsi="Microsoft Sans Serif" w:cs="Microsoft Sans Serif"/>
          <w:sz w:val="16"/>
          <w:szCs w:val="16"/>
        </w:rPr>
        <w:t>ombinatorics</w:t>
      </w:r>
    </w:p>
    <w:p w14:paraId="4B357D69" w14:textId="68CCD209" w:rsidR="001A3B95" w:rsidRPr="001A3B95" w:rsidRDefault="001A3B95" w:rsidP="001A3B9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Using Permutations in Creative Product Arrangements in Grocery Store using </w:t>
      </w:r>
      <w:r w:rsidR="00B40A80"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1A3B95">
        <w:rPr>
          <w:rFonts w:ascii="Microsoft Sans Serif" w:eastAsia="Calibri" w:hAnsi="Microsoft Sans Serif" w:cs="Microsoft Sans Serif"/>
          <w:sz w:val="16"/>
          <w:szCs w:val="16"/>
        </w:rPr>
        <w:t>ombinatorics</w:t>
      </w:r>
      <w:r w:rsidR="008644B9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8644B9" w:rsidRPr="00A80AAD">
        <w:rPr>
          <w:rFonts w:ascii="Microsoft Sans Serif" w:eastAsia="Calibri" w:hAnsi="Microsoft Sans Serif" w:cs="Microsoft Sans Serif"/>
          <w:sz w:val="16"/>
          <w:szCs w:val="16"/>
        </w:rPr>
        <w:t>Utilizing Number</w:t>
      </w:r>
      <w:r w:rsidR="008644B9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8644B9" w:rsidRPr="00A80AAD">
        <w:rPr>
          <w:rFonts w:ascii="Microsoft Sans Serif" w:eastAsia="Calibri" w:hAnsi="Microsoft Sans Serif" w:cs="Microsoft Sans Serif"/>
          <w:sz w:val="16"/>
          <w:szCs w:val="16"/>
        </w:rPr>
        <w:t>Theory for Equitable Distribution of Educational Assistance among Students</w:t>
      </w:r>
      <w:r w:rsidR="008644B9">
        <w:rPr>
          <w:rFonts w:ascii="Microsoft Sans Serif" w:eastAsia="Calibri" w:hAnsi="Microsoft Sans Serif" w:cs="Microsoft Sans Serif"/>
          <w:sz w:val="16"/>
          <w:szCs w:val="16"/>
        </w:rPr>
        <w:t xml:space="preserve"> by </w:t>
      </w:r>
      <w:r w:rsidR="00105F93">
        <w:rPr>
          <w:rFonts w:ascii="Microsoft Sans Serif" w:eastAsia="Calibri" w:hAnsi="Microsoft Sans Serif" w:cs="Microsoft Sans Serif"/>
          <w:sz w:val="16"/>
          <w:szCs w:val="16"/>
        </w:rPr>
        <w:t>GCF</w:t>
      </w:r>
      <w:r w:rsidR="008644B9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8644B9">
        <w:rPr>
          <w:rFonts w:ascii="Microsoft Sans Serif" w:eastAsia="Calibri" w:hAnsi="Microsoft Sans Serif" w:cs="Microsoft Sans Serif"/>
          <w:sz w:val="16"/>
          <w:szCs w:val="16"/>
        </w:rPr>
        <w:t>Limbaga</w:t>
      </w:r>
      <w:proofErr w:type="spellEnd"/>
      <w:r w:rsidR="008644B9">
        <w:rPr>
          <w:rFonts w:ascii="Microsoft Sans Serif" w:eastAsia="Calibri" w:hAnsi="Microsoft Sans Serif" w:cs="Microsoft Sans Serif"/>
          <w:sz w:val="16"/>
          <w:szCs w:val="16"/>
        </w:rPr>
        <w:t>, RM)</w:t>
      </w:r>
    </w:p>
    <w:p w14:paraId="662B17E7" w14:textId="081548AF" w:rsidR="00417D63" w:rsidRPr="0033094E" w:rsidRDefault="001D2D1B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74-BSCS3B-G3</w:t>
      </w:r>
      <w:r w:rsidR="00BA358E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ED30FD" w:rsidRPr="0033094E">
        <w:rPr>
          <w:rFonts w:ascii="Microsoft Sans Serif" w:eastAsia="Calibri" w:hAnsi="Microsoft Sans Serif" w:cs="Microsoft Sans Serif"/>
          <w:highlight w:val="yellow"/>
        </w:rPr>
        <w:t>Authentication of Users in BISU-Bilar Campus Instruction/Teaching Effectiveness System</w:t>
      </w:r>
    </w:p>
    <w:p w14:paraId="5916C5B9" w14:textId="578F7B02" w:rsidR="00AF4B0F" w:rsidRPr="0033094E" w:rsidRDefault="00AF4B0F" w:rsidP="00AF4B0F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Registration Management in Authentication of Users in BISU-Bilar Campus Instruction/Teaching Effectiveness System (</w:t>
      </w:r>
      <w:proofErr w:type="spellStart"/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Caderao</w:t>
      </w:r>
      <w:proofErr w:type="spellEnd"/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S)</w:t>
      </w:r>
      <w:r w:rsidR="008A62F0" w:rsidRPr="008A62F0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8A62F0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7F86D75E" w14:textId="21D19FEF" w:rsidR="00AF4B0F" w:rsidRPr="0033094E" w:rsidRDefault="00AF4B0F" w:rsidP="00AF4B0F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er Management in Authentication of Users in BISU-Bilar Campus Instruction/Teaching Effectiveness System (</w:t>
      </w:r>
      <w:proofErr w:type="spellStart"/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Rubas</w:t>
      </w:r>
      <w:proofErr w:type="spellEnd"/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MJ)</w:t>
      </w:r>
      <w:r w:rsidR="007613AC" w:rsidRPr="007613A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7613AC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AA9AC67" w14:textId="15449D78" w:rsidR="00AF4B0F" w:rsidRPr="00AF4B0F" w:rsidRDefault="00AF4B0F" w:rsidP="00DA5B44">
      <w:pPr>
        <w:pStyle w:val="ListParagraph"/>
        <w:tabs>
          <w:tab w:val="left" w:pos="720"/>
        </w:tabs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of Users in BISU-Bilar Campus Instruction/Teaching Effectiveness System (</w:t>
      </w:r>
      <w:r w:rsidR="005D5591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Vistal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</w:t>
      </w:r>
      <w:r w:rsidR="00366B06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GE</w:t>
      </w:r>
      <w:r w:rsidR="007559AE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="007559AE" w:rsidRPr="007613A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7559AE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0FB2D04D" w14:textId="7EA55910" w:rsidR="00372A98" w:rsidRPr="0033094E" w:rsidRDefault="00372A98" w:rsidP="00372A9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75-BSCS3B-G4</w:t>
      </w:r>
      <w:r w:rsidR="00EC395E" w:rsidRPr="0033094E">
        <w:rPr>
          <w:rFonts w:ascii="Microsoft Sans Serif" w:eastAsia="Calibri" w:hAnsi="Microsoft Sans Serif" w:cs="Microsoft Sans Serif"/>
          <w:highlight w:val="yellow"/>
        </w:rPr>
        <w:t>-Authentication of Users in Makasa Laboratory Dissertations, Thesis, Capstone, Research Proposals, Projects Information System</w:t>
      </w:r>
    </w:p>
    <w:p w14:paraId="6D6449EF" w14:textId="5325DD5E" w:rsidR="009F01F0" w:rsidRPr="0033094E" w:rsidRDefault="009F01F0" w:rsidP="009F01F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</w:t>
      </w:r>
      <w:r w:rsidR="00B56887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Registration Management in Authentication of Users in Makasa Laboratory Dissertations, Thesis, Capstone, Research Proposals, Projects Information System (</w:t>
      </w:r>
      <w:proofErr w:type="spellStart"/>
      <w:r w:rsidR="00B56887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Tumale</w:t>
      </w:r>
      <w:proofErr w:type="spellEnd"/>
      <w:r w:rsidR="00B56887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M)</w:t>
      </w:r>
      <w:r w:rsidR="007559AE" w:rsidRPr="007559A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7559AE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51D7E0F" w14:textId="1245AD0E" w:rsidR="00AF4B0F" w:rsidRDefault="00AF4B0F" w:rsidP="00AF4B0F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of Users in Makasa Laboratory Dissertations, Thesis, Capstone, Research Proposals, Projects Information System (</w:t>
      </w:r>
      <w:proofErr w:type="spellStart"/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acalos</w:t>
      </w:r>
      <w:proofErr w:type="spellEnd"/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H)</w:t>
      </w:r>
      <w:r w:rsidR="00822535" w:rsidRPr="00822535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822535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8CD1306" w14:textId="529289E2" w:rsidR="009579DA" w:rsidRPr="009579DA" w:rsidRDefault="009579DA" w:rsidP="009579D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User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Management in Authentication of Users in Makasa Laboratory Dissertations, Thesis, Capstone, Research Proposals, Projects Information</w:t>
      </w:r>
      <w:r w:rsidR="00951CD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System (</w:t>
      </w:r>
      <w:r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le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</w:t>
      </w:r>
      <w:r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J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Pr="009579DA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050BE29" w14:textId="1E28D323" w:rsidR="00E10685" w:rsidRDefault="00E10685" w:rsidP="00E1068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6-BSCS2A-G2</w:t>
      </w:r>
      <w:r w:rsidR="00AE7556">
        <w:rPr>
          <w:rFonts w:ascii="Microsoft Sans Serif" w:eastAsia="Calibri" w:hAnsi="Microsoft Sans Serif" w:cs="Microsoft Sans Serif"/>
        </w:rPr>
        <w:t>-</w:t>
      </w:r>
      <w:r w:rsidR="00AE7556" w:rsidRPr="00AE7556">
        <w:rPr>
          <w:rFonts w:ascii="Microsoft Sans Serif" w:eastAsia="Calibri" w:hAnsi="Microsoft Sans Serif" w:cs="Microsoft Sans Serif"/>
        </w:rPr>
        <w:t>Exploring Combinatorics Through Classroom Seating Arrangements</w:t>
      </w:r>
      <w:r w:rsidR="00810BE6">
        <w:rPr>
          <w:rFonts w:ascii="Microsoft Sans Serif" w:eastAsia="Calibri" w:hAnsi="Microsoft Sans Serif" w:cs="Microsoft Sans Serif"/>
        </w:rPr>
        <w:t>/</w:t>
      </w:r>
      <w:r w:rsidR="00F00008">
        <w:rPr>
          <w:rFonts w:ascii="Microsoft Sans Serif" w:eastAsia="Calibri" w:hAnsi="Microsoft Sans Serif" w:cs="Microsoft Sans Serif"/>
        </w:rPr>
        <w:t>Exploring Classroom Arrangements by Number Theory</w:t>
      </w:r>
    </w:p>
    <w:p w14:paraId="048A0963" w14:textId="77777777" w:rsidR="00EB1E0A" w:rsidRPr="00EB1E0A" w:rsidRDefault="00EB1E0A" w:rsidP="00EB1E0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>- Using Sum rule in Exploring Combinatorics Through Classroom Seating Arrangements</w:t>
      </w:r>
    </w:p>
    <w:p w14:paraId="3E96CAC5" w14:textId="6BD5D80B" w:rsidR="00EB1E0A" w:rsidRPr="008B72A0" w:rsidRDefault="00EB1E0A" w:rsidP="008B72A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>- Using Product rule in Exploring Combinatorics Through Classroom Seating Arrangements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8B72A0" w:rsidRPr="008B72A0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Using LCD in E</w:t>
      </w:r>
      <w:r w:rsidR="008B72A0" w:rsidRPr="00F00008">
        <w:rPr>
          <w:rFonts w:ascii="Microsoft Sans Serif" w:eastAsia="Calibri" w:hAnsi="Microsoft Sans Serif" w:cs="Microsoft Sans Serif"/>
          <w:sz w:val="16"/>
          <w:szCs w:val="16"/>
        </w:rPr>
        <w:t>xploring Classroom Arrangements by Number Theory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8B72A0">
        <w:rPr>
          <w:rFonts w:ascii="Microsoft Sans Serif" w:eastAsia="Calibri" w:hAnsi="Microsoft Sans Serif" w:cs="Microsoft Sans Serif"/>
          <w:sz w:val="16"/>
          <w:szCs w:val="16"/>
        </w:rPr>
        <w:t>Contioso</w:t>
      </w:r>
      <w:proofErr w:type="spellEnd"/>
      <w:r w:rsidR="008B72A0">
        <w:rPr>
          <w:rFonts w:ascii="Microsoft Sans Serif" w:eastAsia="Calibri" w:hAnsi="Microsoft Sans Serif" w:cs="Microsoft Sans Serif"/>
          <w:sz w:val="16"/>
          <w:szCs w:val="16"/>
        </w:rPr>
        <w:t xml:space="preserve">, TM) </w:t>
      </w:r>
      <w:r w:rsidR="008B72A0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39EDBD0F" w14:textId="4C1BB104" w:rsidR="00EB1E0A" w:rsidRPr="00EB1E0A" w:rsidRDefault="00EB1E0A" w:rsidP="00EB1E0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>- Using Combinations rule in Exploring Combinatorics Through Classroom Seating Arrangements</w:t>
      </w:r>
      <w:r w:rsidR="00F00008">
        <w:rPr>
          <w:rFonts w:ascii="Microsoft Sans Serif" w:eastAsia="Calibri" w:hAnsi="Microsoft Sans Serif" w:cs="Microsoft Sans Serif"/>
          <w:sz w:val="16"/>
          <w:szCs w:val="16"/>
        </w:rPr>
        <w:t>/Using Divisibility in E</w:t>
      </w:r>
      <w:r w:rsidR="00F00008" w:rsidRPr="00F00008">
        <w:rPr>
          <w:rFonts w:ascii="Microsoft Sans Serif" w:eastAsia="Calibri" w:hAnsi="Microsoft Sans Serif" w:cs="Microsoft Sans Serif"/>
          <w:sz w:val="16"/>
          <w:szCs w:val="16"/>
        </w:rPr>
        <w:t>xploring Classroom Arrangements by Number Theory</w:t>
      </w:r>
      <w:r w:rsidR="00F00008">
        <w:rPr>
          <w:rFonts w:ascii="Microsoft Sans Serif" w:eastAsia="Calibri" w:hAnsi="Microsoft Sans Serif" w:cs="Microsoft Sans Serif"/>
          <w:sz w:val="16"/>
          <w:szCs w:val="16"/>
        </w:rPr>
        <w:t xml:space="preserve"> (Campion, SM) </w:t>
      </w:r>
      <w:r w:rsidR="00F00008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533142F3" w14:textId="1467E22B" w:rsidR="00EB1E0A" w:rsidRDefault="00EB1E0A" w:rsidP="00EB1E0A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>- Using Permutations rule in Exploring Combinatorics Through Classroom Seating Arrangements</w:t>
      </w:r>
      <w:r w:rsidR="00721486">
        <w:rPr>
          <w:rFonts w:ascii="Microsoft Sans Serif" w:eastAsia="Calibri" w:hAnsi="Microsoft Sans Serif" w:cs="Microsoft Sans Serif"/>
          <w:sz w:val="16"/>
          <w:szCs w:val="16"/>
        </w:rPr>
        <w:t>/Using GCD in E</w:t>
      </w:r>
      <w:r w:rsidR="00721486" w:rsidRPr="00F00008">
        <w:rPr>
          <w:rFonts w:ascii="Microsoft Sans Serif" w:eastAsia="Calibri" w:hAnsi="Microsoft Sans Serif" w:cs="Microsoft Sans Serif"/>
          <w:sz w:val="16"/>
          <w:szCs w:val="16"/>
        </w:rPr>
        <w:t>xploring Classroom Arrangements by Number Theory</w:t>
      </w:r>
      <w:r w:rsidR="00721486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721486">
        <w:rPr>
          <w:rFonts w:ascii="Microsoft Sans Serif" w:eastAsia="Calibri" w:hAnsi="Microsoft Sans Serif" w:cs="Microsoft Sans Serif"/>
          <w:sz w:val="16"/>
          <w:szCs w:val="16"/>
        </w:rPr>
        <w:t>Cahiles</w:t>
      </w:r>
      <w:proofErr w:type="spellEnd"/>
      <w:r w:rsidR="00721486">
        <w:rPr>
          <w:rFonts w:ascii="Microsoft Sans Serif" w:eastAsia="Calibri" w:hAnsi="Microsoft Sans Serif" w:cs="Microsoft Sans Serif"/>
          <w:sz w:val="16"/>
          <w:szCs w:val="16"/>
        </w:rPr>
        <w:t xml:space="preserve">, B) </w:t>
      </w:r>
      <w:r w:rsidR="00721486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03CB70F5" w14:textId="0587D005" w:rsidR="00BD74FB" w:rsidRPr="00BD74FB" w:rsidRDefault="00BD74FB" w:rsidP="00BD74FB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Using </w:t>
      </w:r>
      <w:r>
        <w:rPr>
          <w:rFonts w:ascii="Microsoft Sans Serif" w:eastAsia="Calibri" w:hAnsi="Microsoft Sans Serif" w:cs="Microsoft Sans Serif"/>
          <w:sz w:val="16"/>
          <w:szCs w:val="16"/>
        </w:rPr>
        <w:t>Sum Rule</w:t>
      </w: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proofErr w:type="spellStart"/>
      <w:r w:rsidRPr="00EB1E0A">
        <w:rPr>
          <w:rFonts w:ascii="Microsoft Sans Serif" w:eastAsia="Calibri" w:hAnsi="Microsoft Sans Serif" w:cs="Microsoft Sans Serif"/>
          <w:sz w:val="16"/>
          <w:szCs w:val="16"/>
        </w:rPr>
        <w:t>rule</w:t>
      </w:r>
      <w:proofErr w:type="spellEnd"/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 in Exploring Combinatorics Through Classroom Seating Arrangements</w:t>
      </w:r>
      <w:r>
        <w:rPr>
          <w:rFonts w:ascii="Microsoft Sans Serif" w:eastAsia="Calibri" w:hAnsi="Microsoft Sans Serif" w:cs="Microsoft Sans Serif"/>
          <w:sz w:val="16"/>
          <w:szCs w:val="16"/>
        </w:rPr>
        <w:t>/Using Prime Numbers in E</w:t>
      </w:r>
      <w:r w:rsidRPr="00F00008">
        <w:rPr>
          <w:rFonts w:ascii="Microsoft Sans Serif" w:eastAsia="Calibri" w:hAnsi="Microsoft Sans Serif" w:cs="Microsoft Sans Serif"/>
          <w:sz w:val="16"/>
          <w:szCs w:val="16"/>
        </w:rPr>
        <w:t>xploring Classroom Arrangements by Number Theory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87353C">
        <w:rPr>
          <w:rFonts w:ascii="Microsoft Sans Serif" w:eastAsia="Calibri" w:hAnsi="Microsoft Sans Serif" w:cs="Microsoft Sans Serif"/>
          <w:sz w:val="16"/>
          <w:szCs w:val="16"/>
        </w:rPr>
        <w:t>Bucar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87353C">
        <w:rPr>
          <w:rFonts w:ascii="Microsoft Sans Serif" w:eastAsia="Calibri" w:hAnsi="Microsoft Sans Serif" w:cs="Microsoft Sans Serif"/>
          <w:sz w:val="16"/>
          <w:szCs w:val="16"/>
        </w:rPr>
        <w:t>JI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1EF225F" w14:textId="3068FDD7" w:rsidR="003B5DB9" w:rsidRDefault="003B5DB9" w:rsidP="00EB1E0A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7-BSCS2A-G8</w:t>
      </w:r>
      <w:r w:rsidR="00CD6EAC">
        <w:rPr>
          <w:rFonts w:ascii="Microsoft Sans Serif" w:eastAsia="Calibri" w:hAnsi="Microsoft Sans Serif" w:cs="Microsoft Sans Serif"/>
        </w:rPr>
        <w:t>-</w:t>
      </w:r>
      <w:r w:rsidR="00CD6EAC" w:rsidRPr="00CD6EAC">
        <w:rPr>
          <w:rFonts w:ascii="Microsoft Sans Serif" w:eastAsia="Calibri" w:hAnsi="Microsoft Sans Serif" w:cs="Microsoft Sans Serif"/>
        </w:rPr>
        <w:t xml:space="preserve">Optimizing Work </w:t>
      </w:r>
      <w:r w:rsidR="00CD6EAC">
        <w:rPr>
          <w:rFonts w:ascii="Microsoft Sans Serif" w:eastAsia="Calibri" w:hAnsi="Microsoft Sans Serif" w:cs="Microsoft Sans Serif"/>
        </w:rPr>
        <w:t>a</w:t>
      </w:r>
      <w:r w:rsidR="00CD6EAC" w:rsidRPr="00CD6EAC">
        <w:rPr>
          <w:rFonts w:ascii="Microsoft Sans Serif" w:eastAsia="Calibri" w:hAnsi="Microsoft Sans Serif" w:cs="Microsoft Sans Serif"/>
        </w:rPr>
        <w:t xml:space="preserve">nd Study Schedules </w:t>
      </w:r>
      <w:r w:rsidR="00CD6EAC">
        <w:rPr>
          <w:rFonts w:ascii="Microsoft Sans Serif" w:eastAsia="Calibri" w:hAnsi="Microsoft Sans Serif" w:cs="Microsoft Sans Serif"/>
        </w:rPr>
        <w:t>U</w:t>
      </w:r>
      <w:r w:rsidR="00CD6EAC" w:rsidRPr="00CD6EAC">
        <w:rPr>
          <w:rFonts w:ascii="Microsoft Sans Serif" w:eastAsia="Calibri" w:hAnsi="Microsoft Sans Serif" w:cs="Microsoft Sans Serif"/>
        </w:rPr>
        <w:t xml:space="preserve">sing </w:t>
      </w:r>
      <w:r w:rsidR="00CD6EAC">
        <w:rPr>
          <w:rFonts w:ascii="Microsoft Sans Serif" w:eastAsia="Calibri" w:hAnsi="Microsoft Sans Serif" w:cs="Microsoft Sans Serif"/>
        </w:rPr>
        <w:t>C</w:t>
      </w:r>
      <w:r w:rsidR="00CD6EAC" w:rsidRPr="00CD6EAC">
        <w:rPr>
          <w:rFonts w:ascii="Microsoft Sans Serif" w:eastAsia="Calibri" w:hAnsi="Microsoft Sans Serif" w:cs="Microsoft Sans Serif"/>
        </w:rPr>
        <w:t>ombinatorics</w:t>
      </w:r>
      <w:r w:rsidR="00B33F5E">
        <w:rPr>
          <w:rFonts w:ascii="Microsoft Sans Serif" w:eastAsia="Calibri" w:hAnsi="Microsoft Sans Serif" w:cs="Microsoft Sans Serif"/>
        </w:rPr>
        <w:t>/</w:t>
      </w:r>
      <w:r w:rsidR="00DA3D92">
        <w:rPr>
          <w:rFonts w:ascii="Microsoft Sans Serif" w:eastAsia="Calibri" w:hAnsi="Microsoft Sans Serif" w:cs="Microsoft Sans Serif"/>
        </w:rPr>
        <w:t>Optimizing Study Time using Number Theory to create effective schedule</w:t>
      </w:r>
    </w:p>
    <w:p w14:paraId="255BCB6B" w14:textId="31EDD3B3" w:rsidR="00DA3D92" w:rsidRDefault="00DA3D92" w:rsidP="00DA3D92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 xml:space="preserve">Using Product Rule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Optimizing Work and Study Schedules Using Combinatorics/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 xml:space="preserve">Using Divisibility Theorem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Optimizing Study Time using Number Theory to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reate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E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ffective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S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chedule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 xml:space="preserve"> (Manabat, T) </w:t>
      </w:r>
      <w:r w:rsidR="008B72A0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5C1BEED0" w14:textId="56A76BDF" w:rsidR="0098207E" w:rsidRDefault="0098207E" w:rsidP="0098207E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Optimizing Work and Study Schedule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9C7DEB">
        <w:rPr>
          <w:rFonts w:ascii="Microsoft Sans Serif" w:eastAsia="Calibri" w:hAnsi="Microsoft Sans Serif" w:cs="Microsoft Sans Serif"/>
          <w:sz w:val="16"/>
          <w:szCs w:val="16"/>
        </w:rPr>
        <w:t>G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Optimizing Study Time using Number Theory to </w:t>
      </w:r>
      <w:r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reate </w:t>
      </w:r>
      <w:r>
        <w:rPr>
          <w:rFonts w:ascii="Microsoft Sans Serif" w:eastAsia="Calibri" w:hAnsi="Microsoft Sans Serif" w:cs="Microsoft Sans Serif"/>
          <w:sz w:val="16"/>
          <w:szCs w:val="16"/>
        </w:rPr>
        <w:t>E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ffective </w:t>
      </w:r>
      <w:r>
        <w:rPr>
          <w:rFonts w:ascii="Microsoft Sans Serif" w:eastAsia="Calibri" w:hAnsi="Microsoft Sans Serif" w:cs="Microsoft Sans Serif"/>
          <w:sz w:val="16"/>
          <w:szCs w:val="16"/>
        </w:rPr>
        <w:t>S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chedul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Sagaray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E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3FC4D4E9" w14:textId="6AD1271F" w:rsidR="00C162C5" w:rsidRDefault="00C162C5" w:rsidP="00C162C5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Permutaton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Optimizing Work and Study Schedule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9C7DEB">
        <w:rPr>
          <w:rFonts w:ascii="Microsoft Sans Serif" w:eastAsia="Calibri" w:hAnsi="Microsoft Sans Serif" w:cs="Microsoft Sans Serif"/>
          <w:sz w:val="16"/>
          <w:szCs w:val="16"/>
        </w:rPr>
        <w:t>L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Optimizing Study Time using Number Theory to </w:t>
      </w:r>
      <w:r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reate </w:t>
      </w:r>
      <w:r>
        <w:rPr>
          <w:rFonts w:ascii="Microsoft Sans Serif" w:eastAsia="Calibri" w:hAnsi="Microsoft Sans Serif" w:cs="Microsoft Sans Serif"/>
          <w:sz w:val="16"/>
          <w:szCs w:val="16"/>
        </w:rPr>
        <w:t>E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ffective </w:t>
      </w:r>
      <w:r>
        <w:rPr>
          <w:rFonts w:ascii="Microsoft Sans Serif" w:eastAsia="Calibri" w:hAnsi="Microsoft Sans Serif" w:cs="Microsoft Sans Serif"/>
          <w:sz w:val="16"/>
          <w:szCs w:val="16"/>
        </w:rPr>
        <w:t>S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chedul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9C7DEB">
        <w:rPr>
          <w:rFonts w:ascii="Microsoft Sans Serif" w:eastAsia="Calibri" w:hAnsi="Microsoft Sans Serif" w:cs="Microsoft Sans Serif"/>
          <w:sz w:val="16"/>
          <w:szCs w:val="16"/>
        </w:rPr>
        <w:t>Dupit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9C7DEB">
        <w:rPr>
          <w:rFonts w:ascii="Microsoft Sans Serif" w:eastAsia="Calibri" w:hAnsi="Microsoft Sans Serif" w:cs="Microsoft Sans Serif"/>
          <w:sz w:val="16"/>
          <w:szCs w:val="16"/>
        </w:rPr>
        <w:t>MR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0EAB3F04" w14:textId="6ED169F0" w:rsidR="008C1D83" w:rsidRPr="008C1D83" w:rsidRDefault="008C1D83" w:rsidP="008C1D8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E83B7C">
        <w:rPr>
          <w:rFonts w:ascii="Microsoft Sans Serif" w:eastAsia="Calibri" w:hAnsi="Microsoft Sans Serif" w:cs="Microsoft Sans Serif"/>
          <w:sz w:val="16"/>
          <w:szCs w:val="16"/>
        </w:rPr>
        <w:t>Combinati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Optimizing Work and Study Schedule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E83B7C">
        <w:rPr>
          <w:rFonts w:ascii="Microsoft Sans Serif" w:eastAsia="Calibri" w:hAnsi="Microsoft Sans Serif" w:cs="Microsoft Sans Serif"/>
          <w:sz w:val="16"/>
          <w:szCs w:val="16"/>
        </w:rPr>
        <w:t>Prime Number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Optimizing Study Time using Number Theory to </w:t>
      </w:r>
      <w:r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reate </w:t>
      </w:r>
      <w:r>
        <w:rPr>
          <w:rFonts w:ascii="Microsoft Sans Serif" w:eastAsia="Calibri" w:hAnsi="Microsoft Sans Serif" w:cs="Microsoft Sans Serif"/>
          <w:sz w:val="16"/>
          <w:szCs w:val="16"/>
        </w:rPr>
        <w:t>E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ffective </w:t>
      </w:r>
      <w:r>
        <w:rPr>
          <w:rFonts w:ascii="Microsoft Sans Serif" w:eastAsia="Calibri" w:hAnsi="Microsoft Sans Serif" w:cs="Microsoft Sans Serif"/>
          <w:sz w:val="16"/>
          <w:szCs w:val="16"/>
        </w:rPr>
        <w:t>S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chedul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E83B7C">
        <w:rPr>
          <w:rFonts w:ascii="Microsoft Sans Serif" w:eastAsia="Calibri" w:hAnsi="Microsoft Sans Serif" w:cs="Microsoft Sans Serif"/>
          <w:sz w:val="16"/>
          <w:szCs w:val="16"/>
        </w:rPr>
        <w:t>Malig</w:t>
      </w:r>
      <w:proofErr w:type="spellEnd"/>
      <w:r w:rsidR="00E83B7C">
        <w:rPr>
          <w:rFonts w:ascii="Microsoft Sans Serif" w:eastAsia="Calibri" w:hAnsi="Microsoft Sans Serif" w:cs="Microsoft Sans Serif"/>
          <w:sz w:val="16"/>
          <w:szCs w:val="16"/>
        </w:rPr>
        <w:t>-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E83B7C">
        <w:rPr>
          <w:rFonts w:ascii="Microsoft Sans Serif" w:eastAsia="Calibri" w:hAnsi="Microsoft Sans Serif" w:cs="Microsoft Sans Serif"/>
          <w:sz w:val="16"/>
          <w:szCs w:val="16"/>
        </w:rPr>
        <w:t>F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5618B2E" w14:textId="52D4ED39" w:rsidR="0001731E" w:rsidRDefault="0001731E" w:rsidP="0001731E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8-BSCS2A-G3</w:t>
      </w:r>
      <w:r w:rsidR="001549BB">
        <w:rPr>
          <w:rFonts w:ascii="Microsoft Sans Serif" w:eastAsia="Calibri" w:hAnsi="Microsoft Sans Serif" w:cs="Microsoft Sans Serif"/>
        </w:rPr>
        <w:t>-</w:t>
      </w:r>
      <w:r w:rsidR="00400700" w:rsidRPr="00400700">
        <w:rPr>
          <w:rFonts w:ascii="Microsoft Sans Serif" w:eastAsia="Calibri" w:hAnsi="Microsoft Sans Serif" w:cs="Microsoft Sans Serif"/>
        </w:rPr>
        <w:t>Optimal Resou</w:t>
      </w:r>
      <w:r w:rsidR="00956F9F">
        <w:rPr>
          <w:rFonts w:ascii="Microsoft Sans Serif" w:eastAsia="Calibri" w:hAnsi="Microsoft Sans Serif" w:cs="Microsoft Sans Serif"/>
        </w:rPr>
        <w:t>r</w:t>
      </w:r>
      <w:r w:rsidR="00400700" w:rsidRPr="00400700">
        <w:rPr>
          <w:rFonts w:ascii="Microsoft Sans Serif" w:eastAsia="Calibri" w:hAnsi="Microsoft Sans Serif" w:cs="Microsoft Sans Serif"/>
        </w:rPr>
        <w:t>ce Allocation for Disaster Response Planning Using Combinatorics</w:t>
      </w:r>
      <w:r w:rsidR="00400700">
        <w:rPr>
          <w:rFonts w:ascii="Microsoft Sans Serif" w:eastAsia="Calibri" w:hAnsi="Microsoft Sans Serif" w:cs="Microsoft Sans Serif"/>
        </w:rPr>
        <w:t>/</w:t>
      </w:r>
      <w:r w:rsidR="00956F9F">
        <w:rPr>
          <w:rFonts w:ascii="Microsoft Sans Serif" w:eastAsia="Calibri" w:hAnsi="Microsoft Sans Serif" w:cs="Microsoft Sans Serif"/>
        </w:rPr>
        <w:t xml:space="preserve">Exploring Number Theory in </w:t>
      </w:r>
      <w:r w:rsidR="00956F9F" w:rsidRPr="00956F9F">
        <w:rPr>
          <w:rFonts w:ascii="Microsoft Sans Serif" w:eastAsia="Calibri" w:hAnsi="Microsoft Sans Serif" w:cs="Microsoft Sans Serif"/>
        </w:rPr>
        <w:t xml:space="preserve">Optimal </w:t>
      </w:r>
      <w:r w:rsidR="00956F9F" w:rsidRPr="00400700">
        <w:rPr>
          <w:rFonts w:ascii="Microsoft Sans Serif" w:eastAsia="Calibri" w:hAnsi="Microsoft Sans Serif" w:cs="Microsoft Sans Serif"/>
        </w:rPr>
        <w:t>Resou</w:t>
      </w:r>
      <w:r w:rsidR="00956F9F">
        <w:rPr>
          <w:rFonts w:ascii="Microsoft Sans Serif" w:eastAsia="Calibri" w:hAnsi="Microsoft Sans Serif" w:cs="Microsoft Sans Serif"/>
        </w:rPr>
        <w:t>r</w:t>
      </w:r>
      <w:r w:rsidR="00956F9F" w:rsidRPr="00400700">
        <w:rPr>
          <w:rFonts w:ascii="Microsoft Sans Serif" w:eastAsia="Calibri" w:hAnsi="Microsoft Sans Serif" w:cs="Microsoft Sans Serif"/>
        </w:rPr>
        <w:t xml:space="preserve">ce </w:t>
      </w:r>
      <w:r w:rsidR="00956F9F" w:rsidRPr="00956F9F">
        <w:rPr>
          <w:rFonts w:ascii="Microsoft Sans Serif" w:eastAsia="Calibri" w:hAnsi="Microsoft Sans Serif" w:cs="Microsoft Sans Serif"/>
        </w:rPr>
        <w:t>Allocation for Disaster Response Planning</w:t>
      </w:r>
    </w:p>
    <w:p w14:paraId="6EC19629" w14:textId="6C29CBFB" w:rsidR="00204C7B" w:rsidRDefault="00204C7B" w:rsidP="00204C7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Optimal Resource Allocation for Disaster Response Planning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GCD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Exploring Number Theory in Optimal Resource Allocation for Disaster Response Planni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Felisilda, CJ</w:t>
      </w:r>
      <w:r w:rsidR="00F675D0"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65455AAF" w14:textId="214B70A7" w:rsidR="0007314F" w:rsidRDefault="0007314F" w:rsidP="0007314F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577714">
        <w:rPr>
          <w:rFonts w:ascii="Microsoft Sans Serif" w:eastAsia="Calibri" w:hAnsi="Microsoft Sans Serif" w:cs="Microsoft Sans Serif"/>
          <w:sz w:val="16"/>
          <w:szCs w:val="16"/>
        </w:rPr>
        <w:t>Combination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Optimal Resource Allocation for Disaster Response Planning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577714">
        <w:rPr>
          <w:rFonts w:ascii="Microsoft Sans Serif" w:eastAsia="Calibri" w:hAnsi="Microsoft Sans Serif" w:cs="Microsoft Sans Serif"/>
          <w:sz w:val="16"/>
          <w:szCs w:val="16"/>
        </w:rPr>
        <w:t>Prime Number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Exploring Number Theory in Optimal Resource Allocation for Disaster Response Planni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577714">
        <w:rPr>
          <w:rFonts w:ascii="Microsoft Sans Serif" w:eastAsia="Calibri" w:hAnsi="Microsoft Sans Serif" w:cs="Microsoft Sans Serif"/>
          <w:sz w:val="16"/>
          <w:szCs w:val="16"/>
        </w:rPr>
        <w:t>Hamoay</w:t>
      </w:r>
      <w:proofErr w:type="spellEnd"/>
      <w:r w:rsidR="00577714">
        <w:rPr>
          <w:rFonts w:ascii="Microsoft Sans Serif" w:eastAsia="Calibri" w:hAnsi="Microsoft Sans Serif" w:cs="Microsoft Sans Serif"/>
          <w:sz w:val="16"/>
          <w:szCs w:val="16"/>
        </w:rPr>
        <w:t>, J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193AEEE6" w14:textId="12610037" w:rsidR="004D6ECB" w:rsidRPr="004D6ECB" w:rsidRDefault="004D6ECB" w:rsidP="004D6EC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52405D">
        <w:rPr>
          <w:rFonts w:ascii="Microsoft Sans Serif" w:eastAsia="Calibri" w:hAnsi="Microsoft Sans Serif" w:cs="Microsoft Sans Serif"/>
          <w:sz w:val="16"/>
          <w:szCs w:val="16"/>
        </w:rPr>
        <w:t>Product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Optimal Resource Allocation for Disaster Response Planning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52405D">
        <w:rPr>
          <w:rFonts w:ascii="Microsoft Sans Serif" w:eastAsia="Calibri" w:hAnsi="Microsoft Sans Serif" w:cs="Microsoft Sans Serif"/>
          <w:sz w:val="16"/>
          <w:szCs w:val="16"/>
        </w:rPr>
        <w:t>L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Exploring Number Theory in Optimal Resource Allocation for Disaster Response Planni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52405D">
        <w:rPr>
          <w:rFonts w:ascii="Microsoft Sans Serif" w:eastAsia="Calibri" w:hAnsi="Microsoft Sans Serif" w:cs="Microsoft Sans Serif"/>
          <w:sz w:val="16"/>
          <w:szCs w:val="16"/>
        </w:rPr>
        <w:t>Dampog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52405D">
        <w:rPr>
          <w:rFonts w:ascii="Microsoft Sans Serif" w:eastAsia="Calibri" w:hAnsi="Microsoft Sans Serif" w:cs="Microsoft Sans Serif"/>
          <w:sz w:val="16"/>
          <w:szCs w:val="16"/>
        </w:rPr>
        <w:t>K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3A19C4A4" w14:textId="77777777" w:rsidR="001203F5" w:rsidRPr="000727EC" w:rsidRDefault="00657E23" w:rsidP="001203F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9-BSCS1C-G9</w:t>
      </w:r>
    </w:p>
    <w:p w14:paraId="495546B1" w14:textId="00CEDD64" w:rsidR="00817545" w:rsidRPr="0033094E" w:rsidRDefault="00817545" w:rsidP="001203F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80-BSCS3A-G4</w:t>
      </w:r>
      <w:r w:rsidR="001207C9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486B5E" w:rsidRPr="0033094E">
        <w:rPr>
          <w:rFonts w:ascii="Microsoft Sans Serif" w:eastAsia="Calibri" w:hAnsi="Microsoft Sans Serif" w:cs="Microsoft Sans Serif"/>
          <w:highlight w:val="yellow"/>
        </w:rPr>
        <w:t xml:space="preserve">Academic </w:t>
      </w:r>
      <w:r w:rsidR="000A4236" w:rsidRPr="0033094E">
        <w:rPr>
          <w:rFonts w:ascii="Microsoft Sans Serif" w:eastAsia="Calibri" w:hAnsi="Microsoft Sans Serif" w:cs="Microsoft Sans Serif"/>
          <w:highlight w:val="yellow"/>
        </w:rPr>
        <w:t>Module</w:t>
      </w:r>
      <w:r w:rsidR="00486B5E" w:rsidRPr="0033094E">
        <w:rPr>
          <w:rFonts w:ascii="Microsoft Sans Serif" w:eastAsia="Calibri" w:hAnsi="Microsoft Sans Serif" w:cs="Microsoft Sans Serif"/>
          <w:highlight w:val="yellow"/>
        </w:rPr>
        <w:t xml:space="preserve"> in </w:t>
      </w:r>
      <w:r w:rsidR="00486B5E" w:rsidRPr="0033094E">
        <w:rPr>
          <w:rFonts w:ascii="Microsoft Sans Serif" w:hAnsi="Microsoft Sans Serif" w:cs="Microsoft Sans Serif"/>
          <w:highlight w:val="yellow"/>
        </w:rPr>
        <w:t>BISU-Bilar Campus Instruction/Teaching Effectiveness System</w:t>
      </w:r>
    </w:p>
    <w:p w14:paraId="55028BE4" w14:textId="3399E55B" w:rsidR="00A41E64" w:rsidRPr="0033094E" w:rsidRDefault="00A41E64" w:rsidP="00A41E64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Instructor Management in Academic Module in BISU-Bilar Campus Instruction/Teaching Effectiveness System</w:t>
      </w:r>
      <w:r w:rsidR="00997EDF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="00F31D10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(</w:t>
      </w:r>
      <w:proofErr w:type="spellStart"/>
      <w:r w:rsidR="00F31D10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Butron</w:t>
      </w:r>
      <w:proofErr w:type="spellEnd"/>
      <w:r w:rsidR="00F31D10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, R) </w:t>
      </w:r>
      <w:r w:rsidR="00997EDF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5DBD8A7C" w14:textId="1D5B34E6" w:rsidR="00A41E64" w:rsidRPr="0033094E" w:rsidRDefault="00A41E64" w:rsidP="00A41E64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Course Management in Academic Module in BISU-Bilar Campus Instruction/Teaching Effectiveness System </w:t>
      </w:r>
      <w:r w:rsidR="005339A2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(</w:t>
      </w:r>
      <w:proofErr w:type="spellStart"/>
      <w:r w:rsidR="005339A2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Idago</w:t>
      </w:r>
      <w:proofErr w:type="spellEnd"/>
      <w:r w:rsidR="005339A2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, A) </w:t>
      </w:r>
      <w:r w:rsidR="005339A2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F050B07" w14:textId="76E523E7" w:rsidR="006D4972" w:rsidRPr="000727EC" w:rsidRDefault="00A41E64" w:rsidP="006D4972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Instructor Assignment Management in Academic Module in BISU-Bilar Campus Instruction/Teaching Effectiveness System</w:t>
      </w:r>
      <w:r w:rsidR="00733764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733764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Bagcatin</w:t>
      </w:r>
      <w:proofErr w:type="spellEnd"/>
      <w:r w:rsidR="00733764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, LK)</w:t>
      </w:r>
      <w:r w:rsidR="001C484C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✰</w:t>
      </w:r>
    </w:p>
    <w:p w14:paraId="0E2EE50C" w14:textId="4E738FF9" w:rsidR="006D4972" w:rsidRPr="0033094E" w:rsidRDefault="006D4972" w:rsidP="006D4972">
      <w:pPr>
        <w:pStyle w:val="ListParagraph"/>
        <w:numPr>
          <w:ilvl w:val="0"/>
          <w:numId w:val="1"/>
        </w:numPr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81-BSCS3A-G6</w:t>
      </w:r>
      <w:r w:rsidR="00756D23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E35FCD" w:rsidRPr="0033094E">
        <w:rPr>
          <w:highlight w:val="yellow"/>
        </w:rPr>
        <w:t xml:space="preserve"> </w:t>
      </w:r>
      <w:r w:rsidR="00E35FCD" w:rsidRPr="0033094E">
        <w:rPr>
          <w:rFonts w:ascii="Microsoft Sans Serif" w:eastAsia="Calibri" w:hAnsi="Microsoft Sans Serif" w:cs="Microsoft Sans Serif"/>
          <w:highlight w:val="yellow"/>
        </w:rPr>
        <w:t>Profile Management Module in BISU-Bilar Campus Human Resource Information System</w:t>
      </w:r>
    </w:p>
    <w:p w14:paraId="31A41FCB" w14:textId="55DA9C0D" w:rsidR="00756D23" w:rsidRPr="00951CDC" w:rsidRDefault="00756D23" w:rsidP="00951CDC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Forgot Password Feature in Profile Management Module in BISU-Bilar Campus Human Resource Information</w:t>
      </w:r>
      <w:r w:rsid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>System</w:t>
      </w:r>
      <w:r w:rsidR="008A6B1B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8A6B1B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>Sirad</w:t>
      </w:r>
      <w:proofErr w:type="spellEnd"/>
      <w:r w:rsidR="008A6B1B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>, H</w:t>
      </w:r>
      <w:r w:rsidR="006A0E24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) </w:t>
      </w:r>
      <w:r w:rsidR="006A0E24" w:rsidRPr="00951CD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28C7F779" w14:textId="284B2077" w:rsidR="00756D23" w:rsidRPr="00951CDC" w:rsidRDefault="00756D23" w:rsidP="00951CDC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Update Info Feature in Profile Management Module in BISU-Bilar Campus Human Resource Information</w:t>
      </w:r>
      <w:r w:rsid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>System</w:t>
      </w:r>
      <w:r w:rsidR="006841F9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8A6B1B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>Avergonzado</w:t>
      </w:r>
      <w:proofErr w:type="spellEnd"/>
      <w:r w:rsidR="008A6B1B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>, J)</w:t>
      </w:r>
      <w:r w:rsidR="00E44AA4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="00E44AA4" w:rsidRPr="00951CD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127DC6BE" w14:textId="5B368652" w:rsidR="00756D23" w:rsidRPr="000727EC" w:rsidRDefault="00756D23" w:rsidP="00756D23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View Profile Feature in Profile Management Module in BISU-Bilar Campus Human Resource Information System</w:t>
      </w:r>
      <w:r w:rsidR="00C71A76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C71A76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Lingatong</w:t>
      </w:r>
      <w:proofErr w:type="spellEnd"/>
      <w:r w:rsidR="00C71A76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, R)</w:t>
      </w:r>
      <w:r w:rsidR="007C59B9" w:rsidRPr="007C59B9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7C59B9" w:rsidRPr="002C307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380C1BE" w14:textId="5D06983E" w:rsidR="00C23DA0" w:rsidRPr="0033094E" w:rsidRDefault="009F0536" w:rsidP="00C23DA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82-BSCS3</w:t>
      </w:r>
      <w:r w:rsidR="007F4E44" w:rsidRPr="0033094E">
        <w:rPr>
          <w:rFonts w:ascii="Microsoft Sans Serif" w:eastAsia="Calibri" w:hAnsi="Microsoft Sans Serif" w:cs="Microsoft Sans Serif"/>
          <w:highlight w:val="yellow"/>
        </w:rPr>
        <w:t>A-G1</w:t>
      </w:r>
      <w:r w:rsidR="00197D59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C23DA0" w:rsidRPr="0033094E">
        <w:rPr>
          <w:rFonts w:ascii="Microsoft Sans Serif" w:eastAsia="Calibri" w:hAnsi="Microsoft Sans Serif" w:cs="Microsoft Sans Serif"/>
          <w:highlight w:val="yellow"/>
        </w:rPr>
        <w:t xml:space="preserve">Authentication of Users in </w:t>
      </w:r>
      <w:r w:rsidR="00C95BBD" w:rsidRPr="0033094E">
        <w:rPr>
          <w:rFonts w:ascii="Microsoft Sans Serif" w:eastAsia="Calibri" w:hAnsi="Microsoft Sans Serif" w:cs="Microsoft Sans Serif"/>
          <w:highlight w:val="yellow"/>
        </w:rPr>
        <w:t>BISU-Bilar Campus Department of Computer Science OJT System</w:t>
      </w:r>
    </w:p>
    <w:p w14:paraId="642A1319" w14:textId="1CC3D4DB" w:rsidR="008A1292" w:rsidRPr="0033094E" w:rsidRDefault="008A1292" w:rsidP="008A1292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of Users in BISU-Bilar Campus Department of Computer Science OJT System</w:t>
      </w:r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Babatuan</w:t>
      </w:r>
      <w:proofErr w:type="spellEnd"/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H)</w:t>
      </w:r>
      <w:r w:rsidR="00F4143A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F4143A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D2B95E0" w14:textId="25EACB77" w:rsidR="008A1292" w:rsidRPr="0033094E" w:rsidRDefault="008A1292" w:rsidP="008A1292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Registration Management in Authentication of Users in BISU-Bilar Campus Department of Computer Science OJT System</w:t>
      </w:r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Perocho</w:t>
      </w:r>
      <w:proofErr w:type="spellEnd"/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C)</w:t>
      </w:r>
      <w:r w:rsidR="000C6F11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0C6F11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E9261E1" w14:textId="6F1C2BE2" w:rsidR="008A1292" w:rsidRPr="008A1292" w:rsidRDefault="008A1292" w:rsidP="008A1292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er Management in Authentication of Users in BISU-Bilar Campus Department of Computer Science OJT System</w:t>
      </w:r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Pacatang</w:t>
      </w:r>
      <w:proofErr w:type="spellEnd"/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A)</w:t>
      </w:r>
      <w:r w:rsidR="00510813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510813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21AFC447" w14:textId="1D597941" w:rsidR="00381954" w:rsidRPr="0033094E" w:rsidRDefault="003D204E" w:rsidP="0038195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83-BSCS3A</w:t>
      </w:r>
      <w:r w:rsidR="007E1EB9" w:rsidRPr="0033094E">
        <w:rPr>
          <w:rFonts w:ascii="Microsoft Sans Serif" w:eastAsia="Calibri" w:hAnsi="Microsoft Sans Serif" w:cs="Microsoft Sans Serif"/>
          <w:highlight w:val="yellow"/>
        </w:rPr>
        <w:t>-G3</w:t>
      </w:r>
      <w:r w:rsidR="00EC3F44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381954" w:rsidRPr="0033094E">
        <w:rPr>
          <w:rFonts w:ascii="Microsoft Sans Serif" w:eastAsia="Calibri" w:hAnsi="Microsoft Sans Serif" w:cs="Microsoft Sans Serif"/>
          <w:highlight w:val="yellow"/>
        </w:rPr>
        <w:t>Financial Situation Module in Financial Checkup Information System </w:t>
      </w:r>
    </w:p>
    <w:p w14:paraId="6F09AA23" w14:textId="6F5990A2" w:rsidR="00381954" w:rsidRPr="00B431CB" w:rsidRDefault="00381954" w:rsidP="00B431C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Protection Management in </w:t>
      </w:r>
      <w:r w:rsidR="0040125E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Financial Situation Module in Financial Checkup Information System</w:t>
      </w:r>
      <w:r w:rsidR="00074B32" w:rsidRPr="00074B3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074B3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</w:t>
      </w:r>
      <w:proofErr w:type="spellStart"/>
      <w:r w:rsidR="00074B3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asadas</w:t>
      </w:r>
      <w:proofErr w:type="spellEnd"/>
      <w:r w:rsidR="00074B32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</w:t>
      </w:r>
      <w:r w:rsidR="00B431CB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QA</w:t>
      </w:r>
      <w:r w:rsidR="00074B32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) </w:t>
      </w:r>
      <w:r w:rsidR="00074B32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79065DB" w14:textId="59B68476" w:rsidR="0040125E" w:rsidRPr="0033094E" w:rsidRDefault="00381954" w:rsidP="0038195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Accumulation Management in </w:t>
      </w:r>
      <w:r w:rsidR="0040125E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Financial Situation Module in Financial Checkup Information System </w:t>
      </w:r>
      <w:r w:rsidR="00F14147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</w:t>
      </w:r>
      <w:proofErr w:type="spellStart"/>
      <w:r w:rsidR="00F14147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Bellingan</w:t>
      </w:r>
      <w:proofErr w:type="spellEnd"/>
      <w:r w:rsidR="00F14147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W) </w:t>
      </w:r>
      <w:r w:rsidR="00F14147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7B3591CB" w14:textId="3B5AC6D4" w:rsidR="00445EEA" w:rsidRPr="00381954" w:rsidRDefault="00381954" w:rsidP="0038195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Distribution Management in </w:t>
      </w:r>
      <w:r w:rsidR="0040125E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Financial Situation Module in Financial Checkup Information System</w:t>
      </w:r>
      <w:r w:rsidR="008D6E61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590414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ñora</w:t>
      </w:r>
      <w:proofErr w:type="spellEnd"/>
      <w:r w:rsidR="00590414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J)</w:t>
      </w:r>
      <w:r w:rsidR="00E44AA4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E44AA4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8C97D6F" w14:textId="1FFBAD2D" w:rsidR="008C219B" w:rsidRDefault="008C219B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84-</w:t>
      </w:r>
      <w:r w:rsidR="00B4241C" w:rsidRPr="000727EC">
        <w:rPr>
          <w:rFonts w:ascii="Microsoft Sans Serif" w:eastAsia="Calibri" w:hAnsi="Microsoft Sans Serif" w:cs="Microsoft Sans Serif"/>
        </w:rPr>
        <w:t>BSCS</w:t>
      </w:r>
      <w:r w:rsidR="008623E6" w:rsidRPr="000727EC">
        <w:rPr>
          <w:rFonts w:ascii="Microsoft Sans Serif" w:eastAsia="Calibri" w:hAnsi="Microsoft Sans Serif" w:cs="Microsoft Sans Serif"/>
        </w:rPr>
        <w:t>1A-G1</w:t>
      </w:r>
      <w:r w:rsidR="008F5F7B">
        <w:rPr>
          <w:rFonts w:ascii="Microsoft Sans Serif" w:eastAsia="Calibri" w:hAnsi="Microsoft Sans Serif" w:cs="Microsoft Sans Serif"/>
        </w:rPr>
        <w:t>-</w:t>
      </w:r>
      <w:r w:rsidR="007A502A" w:rsidRPr="007A502A">
        <w:rPr>
          <w:rFonts w:ascii="Microsoft Sans Serif" w:eastAsia="Calibri" w:hAnsi="Microsoft Sans Serif" w:cs="Microsoft Sans Serif"/>
        </w:rPr>
        <w:t>Development of Console-Based BISU-Bilar Library Management System</w:t>
      </w:r>
    </w:p>
    <w:p w14:paraId="568F21B2" w14:textId="7F89784C" w:rsidR="007A502A" w:rsidRDefault="007A502A" w:rsidP="007A502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8195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B74BCA">
        <w:rPr>
          <w:rFonts w:ascii="Microsoft Sans Serif" w:eastAsia="Calibri" w:hAnsi="Microsoft Sans Serif" w:cs="Microsoft Sans Serif"/>
          <w:sz w:val="16"/>
          <w:szCs w:val="16"/>
        </w:rPr>
        <w:t xml:space="preserve">Date and Time </w:t>
      </w:r>
      <w:r w:rsidR="005111D5">
        <w:rPr>
          <w:rFonts w:ascii="Microsoft Sans Serif" w:eastAsia="Calibri" w:hAnsi="Microsoft Sans Serif" w:cs="Microsoft Sans Serif"/>
          <w:sz w:val="16"/>
          <w:szCs w:val="16"/>
        </w:rPr>
        <w:t xml:space="preserve">Borrowed in the </w:t>
      </w:r>
      <w:r w:rsidRPr="007A502A">
        <w:rPr>
          <w:rFonts w:ascii="Microsoft Sans Serif" w:eastAsia="Calibri" w:hAnsi="Microsoft Sans Serif" w:cs="Microsoft Sans Serif"/>
          <w:sz w:val="16"/>
          <w:szCs w:val="16"/>
        </w:rPr>
        <w:t>Development of Console-Based BISU-Bilar Library Management System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Amodia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>, J)</w:t>
      </w:r>
    </w:p>
    <w:p w14:paraId="01CFDBC8" w14:textId="2B469AA9" w:rsidR="00997081" w:rsidRDefault="00997081" w:rsidP="007A502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8195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014588">
        <w:rPr>
          <w:rFonts w:ascii="Microsoft Sans Serif" w:eastAsia="Calibri" w:hAnsi="Microsoft Sans Serif" w:cs="Microsoft Sans Serif"/>
          <w:sz w:val="16"/>
          <w:szCs w:val="16"/>
        </w:rPr>
        <w:t>Name of Student and Book borrowed</w:t>
      </w:r>
      <w:r w:rsidR="002B4D17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in the </w:t>
      </w:r>
      <w:r w:rsidRPr="007A502A">
        <w:rPr>
          <w:rFonts w:ascii="Microsoft Sans Serif" w:eastAsia="Calibri" w:hAnsi="Microsoft Sans Serif" w:cs="Microsoft Sans Serif"/>
          <w:sz w:val="16"/>
          <w:szCs w:val="16"/>
        </w:rPr>
        <w:t>Development of Console-Based BISU-Bilar Library Management System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>
        <w:rPr>
          <w:rFonts w:ascii="Microsoft Sans Serif" w:eastAsia="Calibri" w:hAnsi="Microsoft Sans Serif" w:cs="Microsoft Sans Serif"/>
          <w:sz w:val="16"/>
          <w:szCs w:val="16"/>
        </w:rPr>
        <w:t>Daver</w:t>
      </w:r>
      <w:r w:rsidR="00014588">
        <w:rPr>
          <w:rFonts w:ascii="Microsoft Sans Serif" w:eastAsia="Calibri" w:hAnsi="Microsoft Sans Serif" w:cs="Microsoft Sans Serif"/>
          <w:sz w:val="16"/>
          <w:szCs w:val="16"/>
        </w:rPr>
        <w:t>ao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>, J)</w:t>
      </w:r>
    </w:p>
    <w:p w14:paraId="5AFFC4D9" w14:textId="189EB022" w:rsidR="00014588" w:rsidRPr="00014588" w:rsidRDefault="00014588" w:rsidP="00014588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8195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DC58EC">
        <w:rPr>
          <w:rFonts w:ascii="Microsoft Sans Serif" w:eastAsia="Calibri" w:hAnsi="Microsoft Sans Serif" w:cs="Microsoft Sans Serif"/>
          <w:sz w:val="16"/>
          <w:szCs w:val="16"/>
        </w:rPr>
        <w:t>Date and Time Returne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the </w:t>
      </w:r>
      <w:r w:rsidRPr="007A502A">
        <w:rPr>
          <w:rFonts w:ascii="Microsoft Sans Serif" w:eastAsia="Calibri" w:hAnsi="Microsoft Sans Serif" w:cs="Microsoft Sans Serif"/>
          <w:sz w:val="16"/>
          <w:szCs w:val="16"/>
        </w:rPr>
        <w:t>Development of Console-Based BISU-Bilar Library Management System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DC58EC">
        <w:rPr>
          <w:rFonts w:ascii="Microsoft Sans Serif" w:eastAsia="Calibri" w:hAnsi="Microsoft Sans Serif" w:cs="Microsoft Sans Serif"/>
          <w:sz w:val="16"/>
          <w:szCs w:val="16"/>
        </w:rPr>
        <w:t>Tajale</w:t>
      </w:r>
      <w:proofErr w:type="spellEnd"/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DC58EC">
        <w:rPr>
          <w:rFonts w:ascii="Microsoft Sans Serif" w:eastAsia="Calibri" w:hAnsi="Microsoft Sans Serif" w:cs="Microsoft Sans Serif"/>
          <w:sz w:val="16"/>
          <w:szCs w:val="16"/>
        </w:rPr>
        <w:t>K</w:t>
      </w:r>
      <w:r>
        <w:rPr>
          <w:rFonts w:ascii="Microsoft Sans Serif" w:eastAsia="Calibri" w:hAnsi="Microsoft Sans Serif" w:cs="Microsoft Sans Serif"/>
          <w:sz w:val="16"/>
          <w:szCs w:val="16"/>
        </w:rPr>
        <w:t>J)</w:t>
      </w:r>
    </w:p>
    <w:p w14:paraId="3901E83E" w14:textId="41C53444" w:rsidR="00A72FE8" w:rsidRDefault="00A72FE8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85-BSCS2A-G10</w:t>
      </w:r>
      <w:r w:rsidR="00C73B9C">
        <w:rPr>
          <w:rFonts w:ascii="Microsoft Sans Serif" w:eastAsia="Calibri" w:hAnsi="Microsoft Sans Serif" w:cs="Microsoft Sans Serif"/>
        </w:rPr>
        <w:t>-Optimizing Classroom Groupings Using Combinatorics</w:t>
      </w:r>
      <w:r w:rsidR="00955122">
        <w:rPr>
          <w:rFonts w:ascii="Microsoft Sans Serif" w:eastAsia="Calibri" w:hAnsi="Microsoft Sans Serif" w:cs="Microsoft Sans Serif"/>
        </w:rPr>
        <w:t xml:space="preserve">/Optimizing Classroom Groupings </w:t>
      </w:r>
      <w:r w:rsidR="00621BAC">
        <w:rPr>
          <w:rFonts w:ascii="Microsoft Sans Serif" w:eastAsia="Calibri" w:hAnsi="Microsoft Sans Serif" w:cs="Microsoft Sans Serif"/>
        </w:rPr>
        <w:t>Using Number Theory</w:t>
      </w:r>
    </w:p>
    <w:p w14:paraId="101FBEE8" w14:textId="3F038368" w:rsidR="00C73B9C" w:rsidRDefault="00C73B9C" w:rsidP="00C73B9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463831">
        <w:rPr>
          <w:rFonts w:ascii="Microsoft Sans Serif" w:eastAsia="Calibri" w:hAnsi="Microsoft Sans Serif" w:cs="Microsoft Sans Serif"/>
          <w:sz w:val="16"/>
          <w:szCs w:val="16"/>
        </w:rPr>
        <w:t>Using Sum Rule</w:t>
      </w:r>
      <w:r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>
        <w:rPr>
          <w:rFonts w:ascii="Microsoft Sans Serif" w:eastAsia="Calibri" w:hAnsi="Microsoft Sans Serif" w:cs="Microsoft Sans Serif"/>
          <w:sz w:val="16"/>
          <w:szCs w:val="16"/>
        </w:rPr>
        <w:t>Optimizing Classroom Groupings Using Combinatorics</w:t>
      </w:r>
      <w:r w:rsidRPr="003D4479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72428D">
        <w:rPr>
          <w:rFonts w:ascii="Microsoft Sans Serif" w:eastAsia="Calibri" w:hAnsi="Microsoft Sans Serif" w:cs="Microsoft Sans Serif"/>
          <w:sz w:val="16"/>
          <w:szCs w:val="16"/>
        </w:rPr>
        <w:t>(</w:t>
      </w:r>
      <w:proofErr w:type="spellStart"/>
      <w:r w:rsidR="0072428D">
        <w:rPr>
          <w:rFonts w:ascii="Microsoft Sans Serif" w:eastAsia="Calibri" w:hAnsi="Microsoft Sans Serif" w:cs="Microsoft Sans Serif"/>
          <w:sz w:val="16"/>
          <w:szCs w:val="16"/>
        </w:rPr>
        <w:t>Luzano</w:t>
      </w:r>
      <w:proofErr w:type="spellEnd"/>
      <w:r w:rsidR="0072428D">
        <w:rPr>
          <w:rFonts w:ascii="Microsoft Sans Serif" w:eastAsia="Calibri" w:hAnsi="Microsoft Sans Serif" w:cs="Microsoft Sans Serif"/>
          <w:sz w:val="16"/>
          <w:szCs w:val="16"/>
        </w:rPr>
        <w:t>, J)</w:t>
      </w:r>
    </w:p>
    <w:p w14:paraId="2CEB8F11" w14:textId="6A01B933" w:rsidR="00C73B9C" w:rsidRPr="008A1292" w:rsidRDefault="00C73B9C" w:rsidP="00C73B9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2418F2">
        <w:rPr>
          <w:rFonts w:ascii="Microsoft Sans Serif" w:eastAsia="Calibri" w:hAnsi="Microsoft Sans Serif" w:cs="Microsoft Sans Serif"/>
          <w:sz w:val="16"/>
          <w:szCs w:val="16"/>
        </w:rPr>
        <w:t>Using Product Rule</w:t>
      </w:r>
      <w:r w:rsidR="002418F2"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 in</w:t>
      </w:r>
      <w:r w:rsidR="002418F2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>Optimizing Classroom Groupings Using Combinatorics</w:t>
      </w:r>
      <w:r w:rsidR="00F75266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F75266">
        <w:rPr>
          <w:rFonts w:ascii="Microsoft Sans Serif" w:eastAsia="Calibri" w:hAnsi="Microsoft Sans Serif" w:cs="Microsoft Sans Serif"/>
          <w:sz w:val="16"/>
          <w:szCs w:val="16"/>
        </w:rPr>
        <w:t>Balde</w:t>
      </w:r>
      <w:proofErr w:type="spellEnd"/>
      <w:r w:rsidR="00F75266">
        <w:rPr>
          <w:rFonts w:ascii="Microsoft Sans Serif" w:eastAsia="Calibri" w:hAnsi="Microsoft Sans Serif" w:cs="Microsoft Sans Serif"/>
          <w:sz w:val="16"/>
          <w:szCs w:val="16"/>
        </w:rPr>
        <w:t>, C)</w:t>
      </w:r>
    </w:p>
    <w:p w14:paraId="119805B6" w14:textId="4C96496D" w:rsidR="00C73B9C" w:rsidRPr="00C73B9C" w:rsidRDefault="00C73B9C" w:rsidP="00C73B9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2418F2">
        <w:rPr>
          <w:rFonts w:ascii="Microsoft Sans Serif" w:eastAsia="Calibri" w:hAnsi="Microsoft Sans Serif" w:cs="Microsoft Sans Serif"/>
          <w:sz w:val="16"/>
          <w:szCs w:val="16"/>
        </w:rPr>
        <w:t>Using Combinations</w:t>
      </w:r>
      <w:r w:rsidR="00A22311">
        <w:rPr>
          <w:rFonts w:ascii="Microsoft Sans Serif" w:eastAsia="Calibri" w:hAnsi="Microsoft Sans Serif" w:cs="Microsoft Sans Serif"/>
          <w:sz w:val="16"/>
          <w:szCs w:val="16"/>
        </w:rPr>
        <w:t xml:space="preserve"> Rule</w:t>
      </w:r>
      <w:r w:rsidR="002418F2"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 in</w:t>
      </w:r>
      <w:r w:rsidR="002418F2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>Optimizing Classroom Groupings Using Combinatorics</w:t>
      </w:r>
      <w:r w:rsidR="00621BAC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621BAC" w:rsidRPr="00621BAC">
        <w:rPr>
          <w:rFonts w:ascii="Microsoft Sans Serif" w:eastAsia="Calibri" w:hAnsi="Microsoft Sans Serif" w:cs="Microsoft Sans Serif"/>
          <w:sz w:val="16"/>
          <w:szCs w:val="16"/>
        </w:rPr>
        <w:t>Optimizing Classroom Groupings Using Number Theory</w:t>
      </w:r>
      <w:r w:rsidR="00621BAC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proofErr w:type="spellStart"/>
      <w:r w:rsidR="00621BAC">
        <w:rPr>
          <w:rFonts w:ascii="Microsoft Sans Serif" w:eastAsia="Calibri" w:hAnsi="Microsoft Sans Serif" w:cs="Microsoft Sans Serif"/>
          <w:sz w:val="16"/>
          <w:szCs w:val="16"/>
        </w:rPr>
        <w:t>Sa</w:t>
      </w:r>
      <w:r w:rsidR="005A7702">
        <w:rPr>
          <w:rFonts w:ascii="Microsoft Sans Serif" w:eastAsia="Calibri" w:hAnsi="Microsoft Sans Serif" w:cs="Microsoft Sans Serif"/>
          <w:sz w:val="16"/>
          <w:szCs w:val="16"/>
        </w:rPr>
        <w:t>rte</w:t>
      </w:r>
      <w:proofErr w:type="spellEnd"/>
      <w:r w:rsidR="005A7702">
        <w:rPr>
          <w:rFonts w:ascii="Microsoft Sans Serif" w:eastAsia="Calibri" w:hAnsi="Microsoft Sans Serif" w:cs="Microsoft Sans Serif"/>
          <w:sz w:val="16"/>
          <w:szCs w:val="16"/>
        </w:rPr>
        <w:t>, J)</w:t>
      </w:r>
    </w:p>
    <w:p w14:paraId="5582B8C5" w14:textId="165E17B7" w:rsidR="00E52C35" w:rsidRPr="002C307C" w:rsidRDefault="00697D65" w:rsidP="00E52C35">
      <w:pPr>
        <w:pStyle w:val="ListParagraph"/>
        <w:numPr>
          <w:ilvl w:val="0"/>
          <w:numId w:val="1"/>
        </w:numPr>
        <w:ind w:right="-270"/>
        <w:rPr>
          <w:rStyle w:val="ui-provider"/>
          <w:rFonts w:ascii="Microsoft Sans Serif" w:eastAsia="Calibri" w:hAnsi="Microsoft Sans Serif" w:cs="Microsoft Sans Serif"/>
          <w:highlight w:val="yellow"/>
        </w:rPr>
      </w:pPr>
      <w:r w:rsidRPr="002C307C">
        <w:rPr>
          <w:rFonts w:ascii="Microsoft Sans Serif" w:eastAsia="Calibri" w:hAnsi="Microsoft Sans Serif" w:cs="Microsoft Sans Serif"/>
          <w:highlight w:val="yellow"/>
        </w:rPr>
        <w:t>186-BSCS3A-G5</w:t>
      </w:r>
      <w:r w:rsidR="00EC249E" w:rsidRPr="002C307C">
        <w:rPr>
          <w:rFonts w:ascii="Microsoft Sans Serif" w:eastAsia="Calibri" w:hAnsi="Microsoft Sans Serif" w:cs="Microsoft Sans Serif"/>
          <w:highlight w:val="yellow"/>
        </w:rPr>
        <w:t xml:space="preserve">-Authentication of Users in </w:t>
      </w:r>
      <w:r w:rsidR="00D06902" w:rsidRPr="002C307C">
        <w:rPr>
          <w:rStyle w:val="ui-provider"/>
          <w:rFonts w:ascii="Microsoft Sans Serif" w:hAnsi="Microsoft Sans Serif" w:cs="Microsoft Sans Serif"/>
          <w:highlight w:val="yellow"/>
        </w:rPr>
        <w:t>BISU-Bilar Campus Library Management System</w:t>
      </w:r>
    </w:p>
    <w:p w14:paraId="0C71AE79" w14:textId="4DE9CDE0" w:rsidR="003D4479" w:rsidRPr="002C307C" w:rsidRDefault="003152B0" w:rsidP="003152B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Login Management in </w:t>
      </w:r>
      <w:r w:rsidR="003D4479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Authentication of Users in BISU-Bilar Campus Library Management System </w:t>
      </w:r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</w:t>
      </w:r>
      <w:proofErr w:type="spellStart"/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Jumawid</w:t>
      </w:r>
      <w:proofErr w:type="spellEnd"/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A)</w:t>
      </w:r>
      <w:r w:rsidR="00877E58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877E58" w:rsidRPr="002C307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04AEEEF" w14:textId="2C89D353" w:rsidR="003152B0" w:rsidRPr="002C307C" w:rsidRDefault="003152B0" w:rsidP="003152B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Registration Management in </w:t>
      </w:r>
      <w:r w:rsidR="003D4479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Library Management System</w:t>
      </w:r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Betinol</w:t>
      </w:r>
      <w:proofErr w:type="spellEnd"/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</w:t>
      </w:r>
      <w:r w:rsidR="00BC7A30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</w:t>
      </w:r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J)</w:t>
      </w:r>
      <w:r w:rsidR="0054605C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54605C" w:rsidRPr="002C307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A60CA7C" w14:textId="133C3669" w:rsidR="003152B0" w:rsidRPr="003152B0" w:rsidRDefault="003152B0" w:rsidP="003152B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User Management in </w:t>
      </w:r>
      <w:r w:rsidR="003D4479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Library Management System</w:t>
      </w:r>
      <w:r w:rsidR="00E514AF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E514AF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Justol</w:t>
      </w:r>
      <w:proofErr w:type="spellEnd"/>
      <w:r w:rsidR="00E514AF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J)</w:t>
      </w:r>
      <w:r w:rsidR="00700754" w:rsidRPr="00700754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700754" w:rsidRPr="002C307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  <w:r w:rsidR="0070075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</w:p>
    <w:p w14:paraId="66D3322B" w14:textId="42299D20" w:rsidR="000727EC" w:rsidRPr="00504972" w:rsidRDefault="00BD66F8" w:rsidP="000727EC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504972">
        <w:rPr>
          <w:rFonts w:ascii="Microsoft Sans Serif" w:eastAsia="Calibri" w:hAnsi="Microsoft Sans Serif" w:cs="Microsoft Sans Serif"/>
          <w:highlight w:val="yellow"/>
        </w:rPr>
        <w:t>187-BSCS3B-G</w:t>
      </w:r>
      <w:r w:rsidR="003E4A2F" w:rsidRPr="00504972">
        <w:rPr>
          <w:rFonts w:ascii="Microsoft Sans Serif" w:eastAsia="Calibri" w:hAnsi="Microsoft Sans Serif" w:cs="Microsoft Sans Serif"/>
          <w:highlight w:val="yellow"/>
        </w:rPr>
        <w:t>7</w:t>
      </w:r>
      <w:r w:rsidR="00E93FEF" w:rsidRPr="00504972">
        <w:rPr>
          <w:rFonts w:ascii="Microsoft Sans Serif" w:eastAsia="Calibri" w:hAnsi="Microsoft Sans Serif" w:cs="Microsoft Sans Serif"/>
          <w:highlight w:val="yellow"/>
        </w:rPr>
        <w:t>-</w:t>
      </w:r>
      <w:r w:rsidR="000727EC" w:rsidRPr="00504972">
        <w:rPr>
          <w:rFonts w:ascii="Microsoft Sans Serif" w:eastAsia="Calibri" w:hAnsi="Microsoft Sans Serif" w:cs="Microsoft Sans Serif"/>
          <w:highlight w:val="yellow"/>
        </w:rPr>
        <w:t>Forgot Password Module in BISU-Bilar Campus QR Code Contact Tracing System</w:t>
      </w:r>
    </w:p>
    <w:p w14:paraId="4F3879CE" w14:textId="0392515F" w:rsidR="000727EC" w:rsidRPr="00504972" w:rsidRDefault="000727EC" w:rsidP="000727E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ing ID Number in Forgot Password Module in BISU-Bilar Campus QR Code Contact Tracing System</w:t>
      </w:r>
      <w:r w:rsidR="00D713AB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D713AB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Baslot</w:t>
      </w:r>
      <w:proofErr w:type="spellEnd"/>
      <w:r w:rsidR="00D713AB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MJR) </w:t>
      </w:r>
      <w:r w:rsidR="00D713AB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4A5BA0A" w14:textId="6551C790" w:rsidR="000727EC" w:rsidRPr="00504972" w:rsidRDefault="000727EC" w:rsidP="000727E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ing Email in Forgot Password Module in BISU-Bilar Campus QR Code Contact Tracing Syste</w:t>
      </w:r>
      <w:r w:rsidR="00802B25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 (</w:t>
      </w:r>
      <w:proofErr w:type="spellStart"/>
      <w:r w:rsidR="00802B25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Parocha</w:t>
      </w:r>
      <w:proofErr w:type="spellEnd"/>
      <w:r w:rsidR="00802B25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I) </w:t>
      </w:r>
      <w:r w:rsidR="00802B25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5EBE9E4C" w14:textId="621A4CAB" w:rsidR="000876D0" w:rsidRDefault="000727EC" w:rsidP="0095655E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ing Name in Forgot Password Module in BISU-Bilar Campus QR Code Contact Tracing System</w:t>
      </w:r>
      <w:r w:rsidR="00064C48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064C48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Organiza</w:t>
      </w:r>
      <w:proofErr w:type="spellEnd"/>
      <w:r w:rsidR="00064C48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, L</w:t>
      </w:r>
      <w:r w:rsidR="0081648B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="0081648B" w:rsidRPr="009579DA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81648B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2C201F1" w14:textId="29449263" w:rsidR="0006287E" w:rsidRPr="00504972" w:rsidRDefault="0006287E" w:rsidP="0006287E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504972">
        <w:rPr>
          <w:rFonts w:ascii="Microsoft Sans Serif" w:eastAsia="Calibri" w:hAnsi="Microsoft Sans Serif" w:cs="Microsoft Sans Serif"/>
          <w:highlight w:val="yellow"/>
        </w:rPr>
        <w:t>188-BSCS3B-G2-</w:t>
      </w:r>
      <w:r w:rsidR="007D18F2" w:rsidRPr="00504972">
        <w:rPr>
          <w:rFonts w:ascii="Microsoft Sans Serif" w:eastAsia="Calibri" w:hAnsi="Microsoft Sans Serif" w:cs="Microsoft Sans Serif"/>
          <w:highlight w:val="yellow"/>
        </w:rPr>
        <w:t xml:space="preserve">Reseach Log Module in </w:t>
      </w:r>
      <w:r w:rsidRPr="00504972">
        <w:rPr>
          <w:rFonts w:ascii="Microsoft Sans Serif" w:eastAsia="Calibri" w:hAnsi="Microsoft Sans Serif" w:cs="Microsoft Sans Serif"/>
          <w:highlight w:val="yellow"/>
        </w:rPr>
        <w:t>Makasa Laboratory Dissertations, Thesis, Capstone, Research Proposals, Projects Information System</w:t>
      </w:r>
    </w:p>
    <w:p w14:paraId="60B589F0" w14:textId="33C91702" w:rsidR="00BE1A25" w:rsidRPr="00504972" w:rsidRDefault="00BE1A25" w:rsidP="00BE1A2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Thes</w:t>
      </w:r>
      <w:r w:rsidR="00AB7AB0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es </w:t>
      </w: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anagement in Research Log Module in Makasa Laboratory Dissertations, Thesis, Capstone, Research Proposals, Projects Information System</w:t>
      </w:r>
      <w:r w:rsidR="0013277D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13277D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Gamale</w:t>
      </w:r>
      <w:proofErr w:type="spellEnd"/>
      <w:r w:rsidR="0013277D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T) </w:t>
      </w:r>
      <w:r w:rsidR="0013277D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2F79B0B4" w14:textId="0E74D751" w:rsidR="00BE1A25" w:rsidRPr="00504972" w:rsidRDefault="00BE1A25" w:rsidP="00BE1A2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Projects Management in Research Log Module in Makasa Laboratory Dissertations, Thesis, Capstone, Research Proposals, Projects Information System</w:t>
      </w:r>
      <w:r w:rsidR="00AD32A9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AD32A9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r</w:t>
      </w:r>
      <w:r w:rsidR="008428E4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ciosa</w:t>
      </w:r>
      <w:proofErr w:type="spellEnd"/>
      <w:r w:rsidR="008428E4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A) </w:t>
      </w:r>
      <w:r w:rsidR="008428E4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2161DF58" w14:textId="2C658718" w:rsidR="0006287E" w:rsidRDefault="00BE1A25" w:rsidP="00BE1A2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Research Articles Management in Research Log Module in Makasa Laboratory Dissertations, Thesis, Capstone, Research Proposals, Projects Information Syst</w:t>
      </w:r>
      <w:r w:rsidR="00B6003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em (Gerona, B) </w:t>
      </w:r>
      <w:r w:rsidR="00B6003F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A347B77" w14:textId="32B5815D" w:rsidR="00792BEB" w:rsidRPr="000727EC" w:rsidRDefault="00792BEB" w:rsidP="00792BEB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Instructor 1 - Thesis Expert (BISU-Bilar Campus) </w:t>
      </w:r>
      <w:r w:rsidR="00FB26E2">
        <w:rPr>
          <w:rFonts w:ascii="Microsoft Sans Serif" w:eastAsia="Calibri" w:hAnsi="Microsoft Sans Serif" w:cs="Microsoft Sans Serif"/>
        </w:rPr>
        <w:t>2nd</w:t>
      </w:r>
      <w:r w:rsidRPr="000727EC">
        <w:rPr>
          <w:rFonts w:ascii="Microsoft Sans Serif" w:eastAsia="Calibri" w:hAnsi="Microsoft Sans Serif" w:cs="Microsoft Sans Serif"/>
        </w:rPr>
        <w:t xml:space="preserve"> Semester, S.Y. 2022-2023</w:t>
      </w:r>
    </w:p>
    <w:p w14:paraId="7B5F316A" w14:textId="235278A0" w:rsidR="00B91E11" w:rsidRPr="002E080E" w:rsidRDefault="00792BEB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89-</w:t>
      </w:r>
      <w:r w:rsidR="00F56C61">
        <w:rPr>
          <w:rFonts w:ascii="Microsoft Sans Serif" w:eastAsia="Calibri" w:hAnsi="Microsoft Sans Serif" w:cs="Microsoft Sans Serif"/>
        </w:rPr>
        <w:t>SSG</w:t>
      </w:r>
      <w:r w:rsidR="002E080E">
        <w:rPr>
          <w:rFonts w:ascii="Microsoft Sans Serif" w:eastAsia="Calibri" w:hAnsi="Microsoft Sans Serif" w:cs="Microsoft Sans Serif"/>
        </w:rPr>
        <w:t xml:space="preserve"> E-Voting System</w:t>
      </w:r>
      <w:r w:rsidR="00FB26E2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FB26E2">
        <w:rPr>
          <w:rFonts w:ascii="Microsoft Sans Serif" w:eastAsia="Calibri" w:hAnsi="Microsoft Sans Serif" w:cs="Microsoft Sans Serif"/>
        </w:rPr>
        <w:t>Baral</w:t>
      </w:r>
      <w:proofErr w:type="spellEnd"/>
      <w:r w:rsidR="00FB26E2">
        <w:rPr>
          <w:rFonts w:ascii="Microsoft Sans Serif" w:eastAsia="Calibri" w:hAnsi="Microsoft Sans Serif" w:cs="Microsoft Sans Serif"/>
        </w:rPr>
        <w:t xml:space="preserve"> et al)</w:t>
      </w:r>
    </w:p>
    <w:p w14:paraId="556B74AD" w14:textId="5F922597" w:rsidR="002E080E" w:rsidRPr="002E080E" w:rsidRDefault="002E080E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0-Weather Monitoring System Using Arduino</w:t>
      </w:r>
      <w:r w:rsidR="00FB26E2">
        <w:rPr>
          <w:rFonts w:ascii="Microsoft Sans Serif" w:eastAsia="Calibri" w:hAnsi="Microsoft Sans Serif" w:cs="Microsoft Sans Serif"/>
        </w:rPr>
        <w:t xml:space="preserve"> </w:t>
      </w:r>
      <w:r w:rsidR="00347B5B">
        <w:rPr>
          <w:rFonts w:ascii="Microsoft Sans Serif" w:eastAsia="Calibri" w:hAnsi="Microsoft Sans Serif" w:cs="Microsoft Sans Serif"/>
        </w:rPr>
        <w:t>(</w:t>
      </w:r>
      <w:proofErr w:type="spellStart"/>
      <w:r w:rsidR="00347B5B">
        <w:rPr>
          <w:rFonts w:ascii="Microsoft Sans Serif" w:eastAsia="Calibri" w:hAnsi="Microsoft Sans Serif" w:cs="Microsoft Sans Serif"/>
        </w:rPr>
        <w:t>Oppus</w:t>
      </w:r>
      <w:proofErr w:type="spellEnd"/>
      <w:r w:rsidR="00347B5B">
        <w:rPr>
          <w:rFonts w:ascii="Microsoft Sans Serif" w:eastAsia="Calibri" w:hAnsi="Microsoft Sans Serif" w:cs="Microsoft Sans Serif"/>
        </w:rPr>
        <w:t xml:space="preserve"> et al)</w:t>
      </w:r>
    </w:p>
    <w:p w14:paraId="35142061" w14:textId="04618B1E" w:rsidR="002E080E" w:rsidRPr="002E080E" w:rsidRDefault="002E080E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1-PrimCare: Appointment System</w:t>
      </w:r>
      <w:r w:rsidR="00347B5B">
        <w:rPr>
          <w:rFonts w:ascii="Microsoft Sans Serif" w:eastAsia="Calibri" w:hAnsi="Microsoft Sans Serif" w:cs="Microsoft Sans Serif"/>
        </w:rPr>
        <w:t xml:space="preserve"> </w:t>
      </w:r>
      <w:r w:rsidR="00AA14DF">
        <w:rPr>
          <w:rFonts w:ascii="Microsoft Sans Serif" w:eastAsia="Calibri" w:hAnsi="Microsoft Sans Serif" w:cs="Microsoft Sans Serif"/>
        </w:rPr>
        <w:t>(Tiongson et al)</w:t>
      </w:r>
    </w:p>
    <w:p w14:paraId="7AD60839" w14:textId="3E8C074B" w:rsidR="002E080E" w:rsidRPr="002E080E" w:rsidRDefault="002E080E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2-BANTAY BAHA Flood Monitoring System Using Arduino</w:t>
      </w:r>
      <w:r w:rsidR="0047769D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47769D">
        <w:rPr>
          <w:rFonts w:ascii="Microsoft Sans Serif" w:eastAsia="Calibri" w:hAnsi="Microsoft Sans Serif" w:cs="Microsoft Sans Serif"/>
        </w:rPr>
        <w:t>Boncales</w:t>
      </w:r>
      <w:proofErr w:type="spellEnd"/>
      <w:r w:rsidR="0047769D">
        <w:rPr>
          <w:rFonts w:ascii="Microsoft Sans Serif" w:eastAsia="Calibri" w:hAnsi="Microsoft Sans Serif" w:cs="Microsoft Sans Serif"/>
        </w:rPr>
        <w:t xml:space="preserve"> et al)</w:t>
      </w:r>
    </w:p>
    <w:p w14:paraId="5BDB1091" w14:textId="4A57C9CD" w:rsidR="002E080E" w:rsidRPr="00AA14DF" w:rsidRDefault="002E080E" w:rsidP="00AA14DF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3-OSCA Online Management System</w:t>
      </w:r>
      <w:r w:rsidR="0047769D">
        <w:rPr>
          <w:rFonts w:ascii="Microsoft Sans Serif" w:eastAsia="Calibri" w:hAnsi="Microsoft Sans Serif" w:cs="Microsoft Sans Serif"/>
        </w:rPr>
        <w:t xml:space="preserve"> </w:t>
      </w:r>
      <w:r w:rsidR="00AA14DF">
        <w:rPr>
          <w:rFonts w:ascii="Microsoft Sans Serif" w:eastAsia="Calibri" w:hAnsi="Microsoft Sans Serif" w:cs="Microsoft Sans Serif"/>
        </w:rPr>
        <w:t>(</w:t>
      </w:r>
      <w:proofErr w:type="spellStart"/>
      <w:r w:rsidR="00AA14DF">
        <w:rPr>
          <w:rFonts w:ascii="Microsoft Sans Serif" w:eastAsia="Calibri" w:hAnsi="Microsoft Sans Serif" w:cs="Microsoft Sans Serif"/>
        </w:rPr>
        <w:t>Musne</w:t>
      </w:r>
      <w:proofErr w:type="spellEnd"/>
      <w:r w:rsidR="00AA14DF">
        <w:rPr>
          <w:rFonts w:ascii="Microsoft Sans Serif" w:eastAsia="Calibri" w:hAnsi="Microsoft Sans Serif" w:cs="Microsoft Sans Serif"/>
        </w:rPr>
        <w:t xml:space="preserve"> et al)</w:t>
      </w:r>
    </w:p>
    <w:p w14:paraId="5410FD9D" w14:textId="5F9F9FDE" w:rsidR="00B910E9" w:rsidRPr="002C2809" w:rsidRDefault="00B910E9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4-Document  Tracking System</w:t>
      </w:r>
      <w:r w:rsidR="00025912">
        <w:rPr>
          <w:rFonts w:ascii="Microsoft Sans Serif" w:eastAsia="Calibri" w:hAnsi="Microsoft Sans Serif" w:cs="Microsoft Sans Serif"/>
        </w:rPr>
        <w:t xml:space="preserve"> (</w:t>
      </w:r>
      <w:r w:rsidR="00140EEA">
        <w:rPr>
          <w:rFonts w:ascii="Microsoft Sans Serif" w:eastAsia="Calibri" w:hAnsi="Microsoft Sans Serif" w:cs="Microsoft Sans Serif"/>
        </w:rPr>
        <w:t>Galendez et al)</w:t>
      </w:r>
    </w:p>
    <w:p w14:paraId="45BCEB46" w14:textId="7AA8E30E" w:rsidR="002C2809" w:rsidRPr="00BE20B8" w:rsidRDefault="00BE20B8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5-Attendance Monitoring System Using Barcode and Voting System (</w:t>
      </w:r>
      <w:proofErr w:type="spellStart"/>
      <w:r>
        <w:rPr>
          <w:rFonts w:ascii="Microsoft Sans Serif" w:eastAsia="Calibri" w:hAnsi="Microsoft Sans Serif" w:cs="Microsoft Sans Serif"/>
        </w:rPr>
        <w:t>Sapong</w:t>
      </w:r>
      <w:proofErr w:type="spellEnd"/>
      <w:r>
        <w:rPr>
          <w:rFonts w:ascii="Microsoft Sans Serif" w:eastAsia="Calibri" w:hAnsi="Microsoft Sans Serif" w:cs="Microsoft Sans Serif"/>
        </w:rPr>
        <w:t xml:space="preserve"> et al)</w:t>
      </w:r>
    </w:p>
    <w:p w14:paraId="06984E5C" w14:textId="2AD00922" w:rsidR="00BE20B8" w:rsidRPr="0042119B" w:rsidRDefault="00BE20B8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6-</w:t>
      </w:r>
      <w:r w:rsidR="0042119B">
        <w:rPr>
          <w:rFonts w:ascii="Microsoft Sans Serif" w:eastAsia="Calibri" w:hAnsi="Microsoft Sans Serif" w:cs="Microsoft Sans Serif"/>
        </w:rPr>
        <w:t>Guidance Information Management System (</w:t>
      </w:r>
      <w:proofErr w:type="spellStart"/>
      <w:r w:rsidR="0042119B">
        <w:rPr>
          <w:rFonts w:ascii="Microsoft Sans Serif" w:eastAsia="Calibri" w:hAnsi="Microsoft Sans Serif" w:cs="Microsoft Sans Serif"/>
        </w:rPr>
        <w:t>Escober</w:t>
      </w:r>
      <w:proofErr w:type="spellEnd"/>
      <w:r w:rsidR="0042119B">
        <w:rPr>
          <w:rFonts w:ascii="Microsoft Sans Serif" w:eastAsia="Calibri" w:hAnsi="Microsoft Sans Serif" w:cs="Microsoft Sans Serif"/>
        </w:rPr>
        <w:t xml:space="preserve"> et al)</w:t>
      </w:r>
    </w:p>
    <w:p w14:paraId="2E221948" w14:textId="50BD73CE" w:rsidR="0042119B" w:rsidRPr="0042119B" w:rsidRDefault="0042119B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7-Resident Profiling Management System (</w:t>
      </w:r>
      <w:proofErr w:type="spellStart"/>
      <w:r>
        <w:rPr>
          <w:rFonts w:ascii="Microsoft Sans Serif" w:eastAsia="Calibri" w:hAnsi="Microsoft Sans Serif" w:cs="Microsoft Sans Serif"/>
        </w:rPr>
        <w:t>Omac</w:t>
      </w:r>
      <w:proofErr w:type="spellEnd"/>
      <w:r>
        <w:rPr>
          <w:rFonts w:ascii="Microsoft Sans Serif" w:eastAsia="Calibri" w:hAnsi="Microsoft Sans Serif" w:cs="Microsoft Sans Serif"/>
        </w:rPr>
        <w:t xml:space="preserve"> et al)</w:t>
      </w:r>
    </w:p>
    <w:p w14:paraId="50A75A7F" w14:textId="5BEBA34A" w:rsidR="003212F8" w:rsidRPr="003212F8" w:rsidRDefault="0042119B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8-Business Permit Profiling and Monitoring System in Municipality of Batuan (</w:t>
      </w:r>
      <w:proofErr w:type="spellStart"/>
      <w:r w:rsidR="003212F8">
        <w:rPr>
          <w:rFonts w:ascii="Microsoft Sans Serif" w:eastAsia="Calibri" w:hAnsi="Microsoft Sans Serif" w:cs="Microsoft Sans Serif"/>
        </w:rPr>
        <w:t>Aparece</w:t>
      </w:r>
      <w:proofErr w:type="spellEnd"/>
      <w:r w:rsidR="003212F8">
        <w:rPr>
          <w:rFonts w:ascii="Microsoft Sans Serif" w:eastAsia="Calibri" w:hAnsi="Microsoft Sans Serif" w:cs="Microsoft Sans Serif"/>
        </w:rPr>
        <w:t xml:space="preserve"> et al)</w:t>
      </w:r>
    </w:p>
    <w:p w14:paraId="44165060" w14:textId="19A563C0" w:rsidR="003212F8" w:rsidRPr="006C251D" w:rsidRDefault="003212F8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9-Online Market place for freelancer of residence in municipality of Pilar (</w:t>
      </w:r>
      <w:proofErr w:type="spellStart"/>
      <w:r w:rsidR="006C251D">
        <w:rPr>
          <w:rFonts w:ascii="Microsoft Sans Serif" w:eastAsia="Calibri" w:hAnsi="Microsoft Sans Serif" w:cs="Microsoft Sans Serif"/>
        </w:rPr>
        <w:t>Amoguis</w:t>
      </w:r>
      <w:proofErr w:type="spellEnd"/>
      <w:r w:rsidR="006C251D">
        <w:rPr>
          <w:rFonts w:ascii="Microsoft Sans Serif" w:eastAsia="Calibri" w:hAnsi="Microsoft Sans Serif" w:cs="Microsoft Sans Serif"/>
        </w:rPr>
        <w:t xml:space="preserve"> et al)</w:t>
      </w:r>
    </w:p>
    <w:p w14:paraId="3AC3761B" w14:textId="2BE11E6A" w:rsidR="006C251D" w:rsidRPr="00272595" w:rsidRDefault="006C251D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 xml:space="preserve">200-Paz and Joseph Rice and Corn Mill Online Management System </w:t>
      </w:r>
      <w:r w:rsidR="00272595">
        <w:rPr>
          <w:rFonts w:ascii="Microsoft Sans Serif" w:eastAsia="Calibri" w:hAnsi="Microsoft Sans Serif" w:cs="Microsoft Sans Serif"/>
        </w:rPr>
        <w:t>(</w:t>
      </w:r>
      <w:proofErr w:type="spellStart"/>
      <w:r w:rsidR="00272595">
        <w:rPr>
          <w:rFonts w:ascii="Microsoft Sans Serif" w:eastAsia="Calibri" w:hAnsi="Microsoft Sans Serif" w:cs="Microsoft Sans Serif"/>
        </w:rPr>
        <w:t>Compoc</w:t>
      </w:r>
      <w:proofErr w:type="spellEnd"/>
      <w:r w:rsidR="00272595">
        <w:rPr>
          <w:rFonts w:ascii="Microsoft Sans Serif" w:eastAsia="Calibri" w:hAnsi="Microsoft Sans Serif" w:cs="Microsoft Sans Serif"/>
        </w:rPr>
        <w:t xml:space="preserve"> et al)</w:t>
      </w:r>
    </w:p>
    <w:p w14:paraId="3FACB546" w14:textId="5D46046E" w:rsidR="00272595" w:rsidRPr="00272595" w:rsidRDefault="00272595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 xml:space="preserve">201-QuizBox: An Educational Mobile Quiz Game </w:t>
      </w:r>
      <w:r w:rsidR="003C01EE">
        <w:rPr>
          <w:rFonts w:ascii="Microsoft Sans Serif" w:eastAsia="Calibri" w:hAnsi="Microsoft Sans Serif" w:cs="Microsoft Sans Serif"/>
        </w:rPr>
        <w:t>for</w:t>
      </w:r>
      <w:r>
        <w:rPr>
          <w:rFonts w:ascii="Microsoft Sans Serif" w:eastAsia="Calibri" w:hAnsi="Microsoft Sans Serif" w:cs="Microsoft Sans Serif"/>
        </w:rPr>
        <w:t xml:space="preserve"> Disaster Preparedness and Risk Reduction Management</w:t>
      </w:r>
      <w:r w:rsidR="00094A5D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094A5D">
        <w:rPr>
          <w:rFonts w:ascii="Microsoft Sans Serif" w:eastAsia="Calibri" w:hAnsi="Microsoft Sans Serif" w:cs="Microsoft Sans Serif"/>
        </w:rPr>
        <w:t>Carsola</w:t>
      </w:r>
      <w:proofErr w:type="spellEnd"/>
      <w:r w:rsidR="00094A5D">
        <w:rPr>
          <w:rFonts w:ascii="Microsoft Sans Serif" w:eastAsia="Calibri" w:hAnsi="Microsoft Sans Serif" w:cs="Microsoft Sans Serif"/>
        </w:rPr>
        <w:t xml:space="preserve"> et al)</w:t>
      </w:r>
    </w:p>
    <w:p w14:paraId="39335B6E" w14:textId="0CA5B13B" w:rsidR="00272595" w:rsidRPr="001E6E16" w:rsidRDefault="00272595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2-FLS-GEM</w:t>
      </w:r>
      <w:r w:rsidR="001E6E16">
        <w:rPr>
          <w:rFonts w:ascii="Microsoft Sans Serif" w:eastAsia="Calibri" w:hAnsi="Microsoft Sans Serif" w:cs="Microsoft Sans Serif"/>
        </w:rPr>
        <w:t xml:space="preserve"> Monitoring System in the Province of Bohol</w:t>
      </w:r>
      <w:r w:rsidR="007F297C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094A5D">
        <w:rPr>
          <w:rFonts w:ascii="Microsoft Sans Serif" w:eastAsia="Calibri" w:hAnsi="Microsoft Sans Serif" w:cs="Microsoft Sans Serif"/>
        </w:rPr>
        <w:t>Balane</w:t>
      </w:r>
      <w:proofErr w:type="spellEnd"/>
      <w:r w:rsidR="00094A5D">
        <w:rPr>
          <w:rFonts w:ascii="Microsoft Sans Serif" w:eastAsia="Calibri" w:hAnsi="Microsoft Sans Serif" w:cs="Microsoft Sans Serif"/>
        </w:rPr>
        <w:t xml:space="preserve"> et al)</w:t>
      </w:r>
    </w:p>
    <w:p w14:paraId="395AC490" w14:textId="49B55458" w:rsidR="001E6E16" w:rsidRPr="001E6E16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3-Faculty Association Information System of Bohol Island State University</w:t>
      </w:r>
      <w:r w:rsidR="007F297C">
        <w:rPr>
          <w:rFonts w:ascii="Microsoft Sans Serif" w:eastAsia="Calibri" w:hAnsi="Microsoft Sans Serif" w:cs="Microsoft Sans Serif"/>
        </w:rPr>
        <w:t xml:space="preserve"> (Malaran et al)</w:t>
      </w:r>
    </w:p>
    <w:p w14:paraId="55742067" w14:textId="067A0E63" w:rsidR="001E6E16" w:rsidRPr="001E6E16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4-Rice Farm Inventory System</w:t>
      </w:r>
      <w:r w:rsidR="007F297C">
        <w:rPr>
          <w:rFonts w:ascii="Microsoft Sans Serif" w:eastAsia="Calibri" w:hAnsi="Microsoft Sans Serif" w:cs="Microsoft Sans Serif"/>
        </w:rPr>
        <w:t xml:space="preserve"> (Abrau et al)</w:t>
      </w:r>
    </w:p>
    <w:p w14:paraId="2E9F5F87" w14:textId="60A0DC4D" w:rsidR="001E6E16" w:rsidRPr="001E6E16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5-Smart Boarding House Management System</w:t>
      </w:r>
      <w:r w:rsidR="0098259B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7F297C">
        <w:rPr>
          <w:rFonts w:ascii="Microsoft Sans Serif" w:eastAsia="Calibri" w:hAnsi="Microsoft Sans Serif" w:cs="Microsoft Sans Serif"/>
        </w:rPr>
        <w:t>Ampoloquio</w:t>
      </w:r>
      <w:proofErr w:type="spellEnd"/>
      <w:r w:rsidR="007F297C">
        <w:rPr>
          <w:rFonts w:ascii="Microsoft Sans Serif" w:eastAsia="Calibri" w:hAnsi="Microsoft Sans Serif" w:cs="Microsoft Sans Serif"/>
        </w:rPr>
        <w:t xml:space="preserve"> et al)</w:t>
      </w:r>
    </w:p>
    <w:p w14:paraId="7AD5750D" w14:textId="0543E336" w:rsidR="001E6E16" w:rsidRPr="001E6E16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6-AJAB Transport Services</w:t>
      </w:r>
      <w:r w:rsidR="0098259B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98259B">
        <w:rPr>
          <w:rFonts w:ascii="Microsoft Sans Serif" w:eastAsia="Calibri" w:hAnsi="Microsoft Sans Serif" w:cs="Microsoft Sans Serif"/>
        </w:rPr>
        <w:t>Narbaja</w:t>
      </w:r>
      <w:proofErr w:type="spellEnd"/>
      <w:r w:rsidR="0098259B">
        <w:rPr>
          <w:rFonts w:ascii="Microsoft Sans Serif" w:eastAsia="Calibri" w:hAnsi="Microsoft Sans Serif" w:cs="Microsoft Sans Serif"/>
        </w:rPr>
        <w:t xml:space="preserve"> et al)</w:t>
      </w:r>
    </w:p>
    <w:p w14:paraId="7832256F" w14:textId="48210BA1" w:rsidR="001E6E16" w:rsidRPr="00CD4EE1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7-</w:t>
      </w:r>
      <w:r w:rsidR="00CD4EE1">
        <w:rPr>
          <w:rFonts w:ascii="Microsoft Sans Serif" w:eastAsia="Calibri" w:hAnsi="Microsoft Sans Serif" w:cs="Microsoft Sans Serif"/>
        </w:rPr>
        <w:t>Sales and Inventory System of 2Mama’s Grill and Restaurant</w:t>
      </w:r>
      <w:r w:rsidR="0098259B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98259B">
        <w:rPr>
          <w:rFonts w:ascii="Microsoft Sans Serif" w:eastAsia="Calibri" w:hAnsi="Microsoft Sans Serif" w:cs="Microsoft Sans Serif"/>
        </w:rPr>
        <w:t>Jumawid</w:t>
      </w:r>
      <w:proofErr w:type="spellEnd"/>
      <w:r w:rsidR="0098259B">
        <w:rPr>
          <w:rFonts w:ascii="Microsoft Sans Serif" w:eastAsia="Calibri" w:hAnsi="Microsoft Sans Serif" w:cs="Microsoft Sans Serif"/>
        </w:rPr>
        <w:t xml:space="preserve"> et al)</w:t>
      </w:r>
    </w:p>
    <w:p w14:paraId="104D820D" w14:textId="1580745B" w:rsidR="00CD4EE1" w:rsidRPr="00CD4EE1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8-BISU Bilar Campus Map</w:t>
      </w:r>
      <w:r w:rsidR="0098259B">
        <w:rPr>
          <w:rFonts w:ascii="Microsoft Sans Serif" w:eastAsia="Calibri" w:hAnsi="Microsoft Sans Serif" w:cs="Microsoft Sans Serif"/>
        </w:rPr>
        <w:t xml:space="preserve"> (Odal et al)</w:t>
      </w:r>
    </w:p>
    <w:p w14:paraId="32D3956B" w14:textId="4148842B" w:rsidR="00CD4EE1" w:rsidRPr="00CD4EE1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9-EyeChoice Optical Shop</w:t>
      </w:r>
      <w:r w:rsidR="00441941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98259B">
        <w:rPr>
          <w:rFonts w:ascii="Microsoft Sans Serif" w:eastAsia="Calibri" w:hAnsi="Microsoft Sans Serif" w:cs="Microsoft Sans Serif"/>
        </w:rPr>
        <w:t>Camposo</w:t>
      </w:r>
      <w:proofErr w:type="spellEnd"/>
      <w:r w:rsidR="0098259B">
        <w:rPr>
          <w:rFonts w:ascii="Microsoft Sans Serif" w:eastAsia="Calibri" w:hAnsi="Microsoft Sans Serif" w:cs="Microsoft Sans Serif"/>
        </w:rPr>
        <w:t xml:space="preserve"> et al)</w:t>
      </w:r>
    </w:p>
    <w:p w14:paraId="6FE29516" w14:textId="6B24D3C7" w:rsidR="00CD4EE1" w:rsidRPr="00CD4EE1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10-Alumni Record Management System</w:t>
      </w:r>
      <w:r w:rsidR="00441941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441941">
        <w:rPr>
          <w:rFonts w:ascii="Microsoft Sans Serif" w:eastAsia="Calibri" w:hAnsi="Microsoft Sans Serif" w:cs="Microsoft Sans Serif"/>
        </w:rPr>
        <w:t>Alambatin</w:t>
      </w:r>
      <w:proofErr w:type="spellEnd"/>
      <w:r w:rsidR="00441941">
        <w:rPr>
          <w:rFonts w:ascii="Microsoft Sans Serif" w:eastAsia="Calibri" w:hAnsi="Microsoft Sans Serif" w:cs="Microsoft Sans Serif"/>
        </w:rPr>
        <w:t xml:space="preserve"> et al)</w:t>
      </w:r>
    </w:p>
    <w:p w14:paraId="1348754B" w14:textId="6161A571" w:rsidR="00CD4EE1" w:rsidRPr="00CD4EE1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11-Optipets: AVMS</w:t>
      </w:r>
      <w:r w:rsidR="00441941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441941">
        <w:rPr>
          <w:rFonts w:ascii="Microsoft Sans Serif" w:eastAsia="Calibri" w:hAnsi="Microsoft Sans Serif" w:cs="Microsoft Sans Serif"/>
        </w:rPr>
        <w:t>Panerio</w:t>
      </w:r>
      <w:proofErr w:type="spellEnd"/>
      <w:r w:rsidR="00441941">
        <w:rPr>
          <w:rFonts w:ascii="Microsoft Sans Serif" w:eastAsia="Calibri" w:hAnsi="Microsoft Sans Serif" w:cs="Microsoft Sans Serif"/>
        </w:rPr>
        <w:t xml:space="preserve"> et al)</w:t>
      </w:r>
    </w:p>
    <w:p w14:paraId="72EEE960" w14:textId="6A882EB4" w:rsidR="00CD4EE1" w:rsidRPr="003212F8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12-E-tubig: Online Ordering System</w:t>
      </w:r>
      <w:r w:rsidR="00441941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441941">
        <w:rPr>
          <w:rFonts w:ascii="Microsoft Sans Serif" w:eastAsia="Calibri" w:hAnsi="Microsoft Sans Serif" w:cs="Microsoft Sans Serif"/>
        </w:rPr>
        <w:t>Pasagad</w:t>
      </w:r>
      <w:proofErr w:type="spellEnd"/>
      <w:r w:rsidR="00441941">
        <w:rPr>
          <w:rFonts w:ascii="Microsoft Sans Serif" w:eastAsia="Calibri" w:hAnsi="Microsoft Sans Serif" w:cs="Microsoft Sans Serif"/>
        </w:rPr>
        <w:t xml:space="preserve"> et al)</w:t>
      </w:r>
    </w:p>
    <w:p w14:paraId="006F14D4" w14:textId="77777777" w:rsidR="00B50B54" w:rsidRPr="000727EC" w:rsidRDefault="00B50B54" w:rsidP="00B50B54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Main Campus)</w:t>
      </w:r>
    </w:p>
    <w:p w14:paraId="407EB96B" w14:textId="760C57AA" w:rsidR="00B50B54" w:rsidRDefault="00B50B54" w:rsidP="00B50B5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213</w:t>
      </w:r>
      <w:r w:rsidRPr="000727EC">
        <w:rPr>
          <w:rFonts w:ascii="Microsoft Sans Serif" w:eastAsia="Calibri" w:hAnsi="Microsoft Sans Serif" w:cs="Microsoft Sans Serif"/>
        </w:rPr>
        <w:t>-SMS Notification Using GSM Module, Arduino, and Push Button Switch</w:t>
      </w:r>
      <w:r>
        <w:rPr>
          <w:rFonts w:ascii="Microsoft Sans Serif" w:eastAsia="Calibri" w:hAnsi="Microsoft Sans Serif" w:cs="Microsoft Sans Serif"/>
        </w:rPr>
        <w:t xml:space="preserve"> for Rice Milling Machine</w:t>
      </w:r>
      <w:r w:rsidR="00B81BA1">
        <w:rPr>
          <w:rFonts w:ascii="Microsoft Sans Serif" w:eastAsia="Calibri" w:hAnsi="Microsoft Sans Serif" w:cs="Microsoft Sans Serif"/>
        </w:rPr>
        <w:t xml:space="preserve"> (</w:t>
      </w:r>
      <w:proofErr w:type="spellStart"/>
      <w:r w:rsidR="00B81BA1">
        <w:rPr>
          <w:rFonts w:ascii="Microsoft Sans Serif" w:eastAsia="Calibri" w:hAnsi="Microsoft Sans Serif" w:cs="Microsoft Sans Serif"/>
        </w:rPr>
        <w:t>Maputol</w:t>
      </w:r>
      <w:proofErr w:type="spellEnd"/>
      <w:r w:rsidR="00B81BA1">
        <w:rPr>
          <w:rFonts w:ascii="Microsoft Sans Serif" w:eastAsia="Calibri" w:hAnsi="Microsoft Sans Serif" w:cs="Microsoft Sans Serif"/>
        </w:rPr>
        <w:t xml:space="preserve"> et al)</w:t>
      </w:r>
    </w:p>
    <w:p w14:paraId="7849F47B" w14:textId="77777777" w:rsidR="00875C87" w:rsidRPr="000727EC" w:rsidRDefault="00875C87" w:rsidP="00875C87">
      <w:p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Faculty Instructions (Intermediate Programming/Discrete Structures 2/</w:t>
      </w:r>
      <w:r w:rsidRPr="00504972">
        <w:rPr>
          <w:rFonts w:ascii="Microsoft Sans Serif" w:eastAsia="Calibri" w:hAnsi="Microsoft Sans Serif" w:cs="Microsoft Sans Serif"/>
          <w:highlight w:val="yellow"/>
        </w:rPr>
        <w:t>Web Development and Enterprises</w:t>
      </w:r>
      <w:r w:rsidRPr="000727EC">
        <w:rPr>
          <w:rFonts w:ascii="Microsoft Sans Serif" w:eastAsia="Calibri" w:hAnsi="Microsoft Sans Serif" w:cs="Microsoft Sans Serif"/>
        </w:rPr>
        <w:t>) 2nd Semester, S.Y. 2022-2023</w:t>
      </w:r>
    </w:p>
    <w:p w14:paraId="483504F3" w14:textId="398A80F6" w:rsidR="00875C87" w:rsidRPr="00504972" w:rsidRDefault="00875C87" w:rsidP="00875C8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504972">
        <w:rPr>
          <w:rFonts w:ascii="Microsoft Sans Serif" w:eastAsia="Calibri" w:hAnsi="Microsoft Sans Serif" w:cs="Microsoft Sans Serif"/>
          <w:highlight w:val="yellow"/>
        </w:rPr>
        <w:t>214-BSCS</w:t>
      </w:r>
      <w:r w:rsidR="00C803B8" w:rsidRPr="00504972">
        <w:rPr>
          <w:rFonts w:ascii="Microsoft Sans Serif" w:eastAsia="Calibri" w:hAnsi="Microsoft Sans Serif" w:cs="Microsoft Sans Serif"/>
          <w:highlight w:val="yellow"/>
        </w:rPr>
        <w:t>3B</w:t>
      </w:r>
      <w:r w:rsidRPr="00504972">
        <w:rPr>
          <w:rFonts w:ascii="Microsoft Sans Serif" w:eastAsia="Calibri" w:hAnsi="Microsoft Sans Serif" w:cs="Microsoft Sans Serif"/>
          <w:highlight w:val="yellow"/>
        </w:rPr>
        <w:t>-G</w:t>
      </w:r>
      <w:r w:rsidR="00C803B8" w:rsidRPr="00504972">
        <w:rPr>
          <w:rFonts w:ascii="Microsoft Sans Serif" w:eastAsia="Calibri" w:hAnsi="Microsoft Sans Serif" w:cs="Microsoft Sans Serif"/>
          <w:highlight w:val="yellow"/>
        </w:rPr>
        <w:t>5</w:t>
      </w:r>
      <w:r w:rsidRPr="00504972">
        <w:rPr>
          <w:rFonts w:ascii="Microsoft Sans Serif" w:eastAsia="Calibri" w:hAnsi="Microsoft Sans Serif" w:cs="Microsoft Sans Serif"/>
          <w:highlight w:val="yellow"/>
        </w:rPr>
        <w:t>-</w:t>
      </w:r>
      <w:r w:rsidR="00E526C7" w:rsidRPr="00504972">
        <w:rPr>
          <w:rFonts w:ascii="Microsoft Sans Serif" w:hAnsi="Microsoft Sans Serif" w:cs="Microsoft Sans Serif"/>
          <w:highlight w:val="yellow"/>
        </w:rPr>
        <w:t>Authentication of Users in BISU-Bilar Campus Computer Inventory System</w:t>
      </w:r>
    </w:p>
    <w:p w14:paraId="45378825" w14:textId="088ADB56" w:rsidR="00DE51DB" w:rsidRPr="00504972" w:rsidRDefault="00DE51DB" w:rsidP="00DE51D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of Users in BISU-Bilar Campus Computer Inventory System</w:t>
      </w:r>
      <w:r w:rsidR="003D647D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3D647D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Lecame</w:t>
      </w:r>
      <w:proofErr w:type="spellEnd"/>
      <w:r w:rsidR="003D647D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Z) </w:t>
      </w:r>
      <w:r w:rsidR="003D647D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</w:p>
    <w:p w14:paraId="7E6EBC31" w14:textId="118A84EF" w:rsidR="00DE51DB" w:rsidRPr="00504972" w:rsidRDefault="00DE51DB" w:rsidP="00DE51D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Registration Management in Authentication of Users in BISU-Bilar Campus Computer Inventory System</w:t>
      </w:r>
      <w:r w:rsidR="00267550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proofErr w:type="spellStart"/>
      <w:r w:rsidR="00267550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Idago</w:t>
      </w:r>
      <w:proofErr w:type="spellEnd"/>
      <w:r w:rsidR="00267550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J) </w:t>
      </w:r>
      <w:r w:rsidR="00267550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</w:p>
    <w:p w14:paraId="157B7114" w14:textId="6C2B79D3" w:rsidR="0045275F" w:rsidRPr="00504972" w:rsidRDefault="00DE51DB" w:rsidP="00DE51D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er Management in Authentication of Users in BISU-Bilar Campus Computer Inventory Syste</w:t>
      </w:r>
      <w:r w:rsidR="00455F20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 (</w:t>
      </w:r>
      <w:proofErr w:type="spellStart"/>
      <w:r w:rsidR="00455F20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Painagan</w:t>
      </w:r>
      <w:proofErr w:type="spellEnd"/>
      <w:r w:rsidR="00455F20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CM) </w:t>
      </w:r>
      <w:r w:rsidR="00455F20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A5697B4" w14:textId="5B94EDBF" w:rsidR="00EA09EA" w:rsidRDefault="00EA09EA" w:rsidP="00DE51DB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</w:t>
      </w:r>
      <w:r w:rsidR="00DE6A24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Viewing</w:t>
      </w:r>
      <w:r w:rsidR="00FE63E1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of Personal Data </w:t>
      </w: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in Authentication of Users in BISU-Bilar Campus Computer Inventory System</w:t>
      </w:r>
      <w:r w:rsidR="009B60F6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Perez, MH) </w:t>
      </w:r>
      <w:r w:rsidR="009B60F6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14786085" w14:textId="77777777" w:rsidR="002F6040" w:rsidRDefault="002F6040" w:rsidP="00DE51DB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</w:p>
    <w:p w14:paraId="62573780" w14:textId="77777777" w:rsidR="002F6040" w:rsidRDefault="002F6040" w:rsidP="00DE51DB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</w:p>
    <w:p w14:paraId="59EAF350" w14:textId="04092AAB" w:rsidR="002F6040" w:rsidRPr="002F6040" w:rsidRDefault="002F6040" w:rsidP="002F6040">
      <w:p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Faculty Instructions </w:t>
      </w:r>
      <w:r>
        <w:rPr>
          <w:rFonts w:ascii="Microsoft Sans Serif" w:eastAsia="Calibri" w:hAnsi="Microsoft Sans Serif" w:cs="Microsoft Sans Serif"/>
        </w:rPr>
        <w:t>(Computer Science On-the-Job Training</w:t>
      </w:r>
      <w:r w:rsidRPr="000727EC">
        <w:rPr>
          <w:rFonts w:ascii="Microsoft Sans Serif" w:eastAsia="Calibri" w:hAnsi="Microsoft Sans Serif" w:cs="Microsoft Sans Serif"/>
        </w:rPr>
        <w:t xml:space="preserve">) </w:t>
      </w:r>
      <w:r>
        <w:rPr>
          <w:rFonts w:ascii="Microsoft Sans Serif" w:eastAsia="Calibri" w:hAnsi="Microsoft Sans Serif" w:cs="Microsoft Sans Serif"/>
        </w:rPr>
        <w:t>Summer</w:t>
      </w:r>
      <w:r w:rsidRPr="000727EC">
        <w:rPr>
          <w:rFonts w:ascii="Microsoft Sans Serif" w:eastAsia="Calibri" w:hAnsi="Microsoft Sans Serif" w:cs="Microsoft Sans Serif"/>
        </w:rPr>
        <w:t xml:space="preserve"> Semester, S.Y. 202</w:t>
      </w:r>
      <w:r>
        <w:rPr>
          <w:rFonts w:ascii="Microsoft Sans Serif" w:eastAsia="Calibri" w:hAnsi="Microsoft Sans Serif" w:cs="Microsoft Sans Serif"/>
        </w:rPr>
        <w:t>3</w:t>
      </w:r>
      <w:r w:rsidRPr="000727EC">
        <w:rPr>
          <w:rFonts w:ascii="Microsoft Sans Serif" w:eastAsia="Calibri" w:hAnsi="Microsoft Sans Serif" w:cs="Microsoft Sans Serif"/>
        </w:rPr>
        <w:t>-202</w:t>
      </w:r>
      <w:r>
        <w:rPr>
          <w:rFonts w:ascii="Microsoft Sans Serif" w:eastAsia="Calibri" w:hAnsi="Microsoft Sans Serif" w:cs="Microsoft Sans Serif"/>
        </w:rPr>
        <w:t>4 &amp; Management Information System Unit-</w:t>
      </w:r>
      <w:proofErr w:type="spellStart"/>
      <w:r>
        <w:rPr>
          <w:rFonts w:ascii="Microsoft Sans Serif" w:eastAsia="Calibri" w:hAnsi="Microsoft Sans Serif" w:cs="Microsoft Sans Serif"/>
        </w:rPr>
        <w:t>Fullstack</w:t>
      </w:r>
      <w:proofErr w:type="spellEnd"/>
    </w:p>
    <w:p w14:paraId="42F9C353" w14:textId="1A7811CF" w:rsidR="00D356DC" w:rsidRPr="00D356DC" w:rsidRDefault="00D356DC" w:rsidP="00D356DC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215</w:t>
      </w:r>
      <w:r w:rsidRPr="000727EC">
        <w:rPr>
          <w:rFonts w:ascii="Microsoft Sans Serif" w:eastAsia="Calibri" w:hAnsi="Microsoft Sans Serif" w:cs="Microsoft Sans Serif"/>
        </w:rPr>
        <w:t>-</w:t>
      </w:r>
      <w:r>
        <w:rPr>
          <w:rFonts w:ascii="Microsoft Sans Serif" w:eastAsia="Calibri" w:hAnsi="Microsoft Sans Serif" w:cs="Microsoft Sans Serif"/>
        </w:rPr>
        <w:t>BISU-Bilar Campus Library Managemen</w:t>
      </w:r>
      <w:r w:rsidR="002F6040">
        <w:rPr>
          <w:rFonts w:ascii="Microsoft Sans Serif" w:eastAsia="Calibri" w:hAnsi="Microsoft Sans Serif" w:cs="Microsoft Sans Serif"/>
        </w:rPr>
        <w:t>t Information System</w:t>
      </w:r>
    </w:p>
    <w:p w14:paraId="7BA3DCE5" w14:textId="117289F2" w:rsidR="00D356DC" w:rsidRPr="00D356DC" w:rsidRDefault="00D356DC" w:rsidP="00D356DC">
      <w:pPr>
        <w:ind w:right="-270"/>
        <w:rPr>
          <w:rFonts w:ascii="Microsoft Sans Serif" w:eastAsia="Calibri" w:hAnsi="Microsoft Sans Serif" w:cs="Microsoft Sans Serif"/>
        </w:rPr>
      </w:pPr>
    </w:p>
    <w:p w14:paraId="24641C4A" w14:textId="77777777" w:rsidR="00875C87" w:rsidRPr="00875C87" w:rsidRDefault="00875C87" w:rsidP="00875C87">
      <w:pPr>
        <w:ind w:left="360" w:right="-270"/>
        <w:rPr>
          <w:rFonts w:ascii="Microsoft Sans Serif" w:eastAsia="Calibri" w:hAnsi="Microsoft Sans Serif" w:cs="Microsoft Sans Serif"/>
        </w:rPr>
      </w:pPr>
    </w:p>
    <w:p w14:paraId="74895C09" w14:textId="30A5B8F6" w:rsidR="00B910E9" w:rsidRPr="00792BEB" w:rsidRDefault="00B910E9" w:rsidP="00347B5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</w:p>
    <w:sectPr w:rsidR="00B910E9" w:rsidRPr="00792BEB" w:rsidSect="00A729E1">
      <w:pgSz w:w="12240" w:h="20160" w:code="5"/>
      <w:pgMar w:top="450" w:right="630" w:bottom="144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3D6134" w14:textId="77777777" w:rsidR="0028633F" w:rsidRDefault="0028633F" w:rsidP="005B0DD9">
      <w:pPr>
        <w:spacing w:after="0" w:line="240" w:lineRule="auto"/>
      </w:pPr>
      <w:r>
        <w:separator/>
      </w:r>
    </w:p>
  </w:endnote>
  <w:endnote w:type="continuationSeparator" w:id="0">
    <w:p w14:paraId="0B94693B" w14:textId="77777777" w:rsidR="0028633F" w:rsidRDefault="0028633F" w:rsidP="005B0DD9">
      <w:pPr>
        <w:spacing w:after="0" w:line="240" w:lineRule="auto"/>
      </w:pPr>
      <w:r>
        <w:continuationSeparator/>
      </w:r>
    </w:p>
  </w:endnote>
  <w:endnote w:type="continuationNotice" w:id="1">
    <w:p w14:paraId="24FA6A46" w14:textId="77777777" w:rsidR="0028633F" w:rsidRDefault="002863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galog Doctrina 1593"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76A8A7" w14:textId="77777777" w:rsidR="0028633F" w:rsidRDefault="0028633F" w:rsidP="005B0DD9">
      <w:pPr>
        <w:spacing w:after="0" w:line="240" w:lineRule="auto"/>
      </w:pPr>
      <w:r>
        <w:separator/>
      </w:r>
    </w:p>
  </w:footnote>
  <w:footnote w:type="continuationSeparator" w:id="0">
    <w:p w14:paraId="3A823BCF" w14:textId="77777777" w:rsidR="0028633F" w:rsidRDefault="0028633F" w:rsidP="005B0DD9">
      <w:pPr>
        <w:spacing w:after="0" w:line="240" w:lineRule="auto"/>
      </w:pPr>
      <w:r>
        <w:continuationSeparator/>
      </w:r>
    </w:p>
  </w:footnote>
  <w:footnote w:type="continuationNotice" w:id="1">
    <w:p w14:paraId="18C21D7B" w14:textId="77777777" w:rsidR="0028633F" w:rsidRDefault="0028633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6658E"/>
    <w:multiLevelType w:val="hybridMultilevel"/>
    <w:tmpl w:val="CD00103A"/>
    <w:lvl w:ilvl="0" w:tplc="BE205120">
      <w:numFmt w:val="bullet"/>
      <w:lvlText w:val="-"/>
      <w:lvlJc w:val="left"/>
      <w:pPr>
        <w:ind w:left="1080" w:hanging="360"/>
      </w:pPr>
      <w:rPr>
        <w:rFonts w:ascii="Microsoft Sans Serif" w:eastAsia="Calibr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EE80DB"/>
    <w:multiLevelType w:val="hybridMultilevel"/>
    <w:tmpl w:val="86C48416"/>
    <w:lvl w:ilvl="0" w:tplc="DC96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515A5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DE1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6654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665B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A07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A03F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505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5C3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E19CD"/>
    <w:multiLevelType w:val="hybridMultilevel"/>
    <w:tmpl w:val="5FD4C3FC"/>
    <w:lvl w:ilvl="0" w:tplc="3EE406C8">
      <w:numFmt w:val="bullet"/>
      <w:lvlText w:val="-"/>
      <w:lvlJc w:val="left"/>
      <w:pPr>
        <w:ind w:left="1080" w:hanging="360"/>
      </w:pPr>
      <w:rPr>
        <w:rFonts w:ascii="Microsoft Sans Serif" w:eastAsia="Calibri" w:hAnsi="Microsoft Sans Serif" w:cs="Microsoft Sans Serif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6578233">
    <w:abstractNumId w:val="1"/>
  </w:num>
  <w:num w:numId="2" w16cid:durableId="68117596">
    <w:abstractNumId w:val="0"/>
  </w:num>
  <w:num w:numId="3" w16cid:durableId="132690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NDc3NTI1NzQ1MLNU0lEKTi0uzszPAykwMakFAN9nF4MtAAAA"/>
  </w:docVars>
  <w:rsids>
    <w:rsidRoot w:val="20671589"/>
    <w:rsid w:val="000002BB"/>
    <w:rsid w:val="00000B65"/>
    <w:rsid w:val="000043FE"/>
    <w:rsid w:val="00005B19"/>
    <w:rsid w:val="000066B1"/>
    <w:rsid w:val="00014588"/>
    <w:rsid w:val="0001731E"/>
    <w:rsid w:val="000218A6"/>
    <w:rsid w:val="0002326A"/>
    <w:rsid w:val="00025912"/>
    <w:rsid w:val="000300F3"/>
    <w:rsid w:val="000323F2"/>
    <w:rsid w:val="0003314C"/>
    <w:rsid w:val="000340A3"/>
    <w:rsid w:val="00034B1A"/>
    <w:rsid w:val="00042BD6"/>
    <w:rsid w:val="000433BE"/>
    <w:rsid w:val="0004536F"/>
    <w:rsid w:val="00047D15"/>
    <w:rsid w:val="000503FA"/>
    <w:rsid w:val="00053387"/>
    <w:rsid w:val="000555DB"/>
    <w:rsid w:val="0006287E"/>
    <w:rsid w:val="00064C48"/>
    <w:rsid w:val="00065794"/>
    <w:rsid w:val="0006708B"/>
    <w:rsid w:val="000727EC"/>
    <w:rsid w:val="0007314F"/>
    <w:rsid w:val="00074B32"/>
    <w:rsid w:val="0008232D"/>
    <w:rsid w:val="000876D0"/>
    <w:rsid w:val="00090184"/>
    <w:rsid w:val="00090798"/>
    <w:rsid w:val="0009300D"/>
    <w:rsid w:val="00094A5D"/>
    <w:rsid w:val="0009572C"/>
    <w:rsid w:val="000A4236"/>
    <w:rsid w:val="000B16DE"/>
    <w:rsid w:val="000B25AE"/>
    <w:rsid w:val="000B4684"/>
    <w:rsid w:val="000C6F11"/>
    <w:rsid w:val="000D0285"/>
    <w:rsid w:val="000D184E"/>
    <w:rsid w:val="000D3583"/>
    <w:rsid w:val="000D3D6B"/>
    <w:rsid w:val="000D71AB"/>
    <w:rsid w:val="000E207B"/>
    <w:rsid w:val="00105C18"/>
    <w:rsid w:val="00105F93"/>
    <w:rsid w:val="00113212"/>
    <w:rsid w:val="00115322"/>
    <w:rsid w:val="00116C94"/>
    <w:rsid w:val="00116D3F"/>
    <w:rsid w:val="001203F5"/>
    <w:rsid w:val="001207C9"/>
    <w:rsid w:val="00123D80"/>
    <w:rsid w:val="001253A4"/>
    <w:rsid w:val="0013277D"/>
    <w:rsid w:val="001347C8"/>
    <w:rsid w:val="00137922"/>
    <w:rsid w:val="00140EEA"/>
    <w:rsid w:val="00145B8C"/>
    <w:rsid w:val="001468E4"/>
    <w:rsid w:val="00146C74"/>
    <w:rsid w:val="0015394E"/>
    <w:rsid w:val="00153CA1"/>
    <w:rsid w:val="001549BB"/>
    <w:rsid w:val="00166850"/>
    <w:rsid w:val="001678CE"/>
    <w:rsid w:val="001727A8"/>
    <w:rsid w:val="00173FC9"/>
    <w:rsid w:val="001741ED"/>
    <w:rsid w:val="00180D44"/>
    <w:rsid w:val="00182540"/>
    <w:rsid w:val="0018447B"/>
    <w:rsid w:val="0019151F"/>
    <w:rsid w:val="00195BE5"/>
    <w:rsid w:val="00197D59"/>
    <w:rsid w:val="001A014D"/>
    <w:rsid w:val="001A06F2"/>
    <w:rsid w:val="001A08D7"/>
    <w:rsid w:val="001A3B95"/>
    <w:rsid w:val="001A4A95"/>
    <w:rsid w:val="001A573B"/>
    <w:rsid w:val="001A6509"/>
    <w:rsid w:val="001A7549"/>
    <w:rsid w:val="001C484C"/>
    <w:rsid w:val="001C5C86"/>
    <w:rsid w:val="001D2D1B"/>
    <w:rsid w:val="001D44C9"/>
    <w:rsid w:val="001D66E7"/>
    <w:rsid w:val="001E163F"/>
    <w:rsid w:val="001E261C"/>
    <w:rsid w:val="001E6E16"/>
    <w:rsid w:val="001F1145"/>
    <w:rsid w:val="00202C12"/>
    <w:rsid w:val="00204C7B"/>
    <w:rsid w:val="002148BF"/>
    <w:rsid w:val="00220336"/>
    <w:rsid w:val="00226799"/>
    <w:rsid w:val="002377E4"/>
    <w:rsid w:val="002418F2"/>
    <w:rsid w:val="00243735"/>
    <w:rsid w:val="0025484A"/>
    <w:rsid w:val="00257BB3"/>
    <w:rsid w:val="002650FA"/>
    <w:rsid w:val="00267550"/>
    <w:rsid w:val="00270B12"/>
    <w:rsid w:val="00272595"/>
    <w:rsid w:val="002734E1"/>
    <w:rsid w:val="0027545B"/>
    <w:rsid w:val="00276FC6"/>
    <w:rsid w:val="002802B4"/>
    <w:rsid w:val="00282121"/>
    <w:rsid w:val="00284095"/>
    <w:rsid w:val="00284325"/>
    <w:rsid w:val="002845A0"/>
    <w:rsid w:val="002847D6"/>
    <w:rsid w:val="0028633F"/>
    <w:rsid w:val="00287695"/>
    <w:rsid w:val="002904B9"/>
    <w:rsid w:val="002955F2"/>
    <w:rsid w:val="002A5E39"/>
    <w:rsid w:val="002B2A82"/>
    <w:rsid w:val="002B4D17"/>
    <w:rsid w:val="002C0273"/>
    <w:rsid w:val="002C2809"/>
    <w:rsid w:val="002C307C"/>
    <w:rsid w:val="002C39FC"/>
    <w:rsid w:val="002D1A21"/>
    <w:rsid w:val="002D2AB9"/>
    <w:rsid w:val="002D4241"/>
    <w:rsid w:val="002E04F7"/>
    <w:rsid w:val="002E080E"/>
    <w:rsid w:val="002E356F"/>
    <w:rsid w:val="002E4380"/>
    <w:rsid w:val="002E73EC"/>
    <w:rsid w:val="002F6040"/>
    <w:rsid w:val="002F6BD1"/>
    <w:rsid w:val="0030166F"/>
    <w:rsid w:val="00305C61"/>
    <w:rsid w:val="003124BA"/>
    <w:rsid w:val="003125F4"/>
    <w:rsid w:val="00313646"/>
    <w:rsid w:val="003152B0"/>
    <w:rsid w:val="003212F8"/>
    <w:rsid w:val="0032206A"/>
    <w:rsid w:val="00322138"/>
    <w:rsid w:val="0033094E"/>
    <w:rsid w:val="00330ADA"/>
    <w:rsid w:val="00331D76"/>
    <w:rsid w:val="00337943"/>
    <w:rsid w:val="00342E75"/>
    <w:rsid w:val="00346812"/>
    <w:rsid w:val="00347B5B"/>
    <w:rsid w:val="003608A1"/>
    <w:rsid w:val="003608A4"/>
    <w:rsid w:val="00361E05"/>
    <w:rsid w:val="00366B06"/>
    <w:rsid w:val="00371CF9"/>
    <w:rsid w:val="00372A98"/>
    <w:rsid w:val="00373C8E"/>
    <w:rsid w:val="00373E5E"/>
    <w:rsid w:val="00381954"/>
    <w:rsid w:val="00382029"/>
    <w:rsid w:val="00382633"/>
    <w:rsid w:val="003837FE"/>
    <w:rsid w:val="00385DEC"/>
    <w:rsid w:val="00395205"/>
    <w:rsid w:val="003A232B"/>
    <w:rsid w:val="003B264B"/>
    <w:rsid w:val="003B3990"/>
    <w:rsid w:val="003B5DB9"/>
    <w:rsid w:val="003B6985"/>
    <w:rsid w:val="003B7296"/>
    <w:rsid w:val="003C01EE"/>
    <w:rsid w:val="003C3805"/>
    <w:rsid w:val="003C392B"/>
    <w:rsid w:val="003C4437"/>
    <w:rsid w:val="003D1101"/>
    <w:rsid w:val="003D204E"/>
    <w:rsid w:val="003D2AB0"/>
    <w:rsid w:val="003D4479"/>
    <w:rsid w:val="003D647D"/>
    <w:rsid w:val="003E0B94"/>
    <w:rsid w:val="003E23A8"/>
    <w:rsid w:val="003E31D3"/>
    <w:rsid w:val="003E4A2F"/>
    <w:rsid w:val="003E6F60"/>
    <w:rsid w:val="003E7781"/>
    <w:rsid w:val="003F059A"/>
    <w:rsid w:val="003F7912"/>
    <w:rsid w:val="00400700"/>
    <w:rsid w:val="0040125E"/>
    <w:rsid w:val="00410DFE"/>
    <w:rsid w:val="00411983"/>
    <w:rsid w:val="004128CE"/>
    <w:rsid w:val="00416CF8"/>
    <w:rsid w:val="00417D63"/>
    <w:rsid w:val="0042119B"/>
    <w:rsid w:val="004218B6"/>
    <w:rsid w:val="004324FC"/>
    <w:rsid w:val="004409A7"/>
    <w:rsid w:val="00441941"/>
    <w:rsid w:val="0044478B"/>
    <w:rsid w:val="00445EEA"/>
    <w:rsid w:val="0045275F"/>
    <w:rsid w:val="00455F20"/>
    <w:rsid w:val="00460032"/>
    <w:rsid w:val="00463831"/>
    <w:rsid w:val="00463A2D"/>
    <w:rsid w:val="0047273E"/>
    <w:rsid w:val="00473FA9"/>
    <w:rsid w:val="0047769D"/>
    <w:rsid w:val="00486B5E"/>
    <w:rsid w:val="00491057"/>
    <w:rsid w:val="00491DA4"/>
    <w:rsid w:val="004946FA"/>
    <w:rsid w:val="004A14F5"/>
    <w:rsid w:val="004A18EA"/>
    <w:rsid w:val="004B080F"/>
    <w:rsid w:val="004B4DAF"/>
    <w:rsid w:val="004C166D"/>
    <w:rsid w:val="004C2106"/>
    <w:rsid w:val="004D6ECB"/>
    <w:rsid w:val="004D7D2D"/>
    <w:rsid w:val="004E092C"/>
    <w:rsid w:val="004E6500"/>
    <w:rsid w:val="004F3A94"/>
    <w:rsid w:val="004F53CC"/>
    <w:rsid w:val="00504972"/>
    <w:rsid w:val="005060FC"/>
    <w:rsid w:val="00510813"/>
    <w:rsid w:val="005111D5"/>
    <w:rsid w:val="005118EB"/>
    <w:rsid w:val="00512966"/>
    <w:rsid w:val="0052405D"/>
    <w:rsid w:val="00525D42"/>
    <w:rsid w:val="005339A2"/>
    <w:rsid w:val="00533DB9"/>
    <w:rsid w:val="0054605C"/>
    <w:rsid w:val="00546FD3"/>
    <w:rsid w:val="0055272D"/>
    <w:rsid w:val="00565B19"/>
    <w:rsid w:val="0056768E"/>
    <w:rsid w:val="0057167B"/>
    <w:rsid w:val="005775A0"/>
    <w:rsid w:val="00577714"/>
    <w:rsid w:val="005853B0"/>
    <w:rsid w:val="00587429"/>
    <w:rsid w:val="00590414"/>
    <w:rsid w:val="005974B3"/>
    <w:rsid w:val="005A1F4A"/>
    <w:rsid w:val="005A253F"/>
    <w:rsid w:val="005A5585"/>
    <w:rsid w:val="005A6F95"/>
    <w:rsid w:val="005A7702"/>
    <w:rsid w:val="005B0DD9"/>
    <w:rsid w:val="005B559A"/>
    <w:rsid w:val="005C14D6"/>
    <w:rsid w:val="005D13EA"/>
    <w:rsid w:val="005D1825"/>
    <w:rsid w:val="005D5591"/>
    <w:rsid w:val="005D6FE1"/>
    <w:rsid w:val="005E1C13"/>
    <w:rsid w:val="005E22D4"/>
    <w:rsid w:val="005E5D7B"/>
    <w:rsid w:val="005F7108"/>
    <w:rsid w:val="006048DD"/>
    <w:rsid w:val="006102C5"/>
    <w:rsid w:val="00610F7F"/>
    <w:rsid w:val="00611744"/>
    <w:rsid w:val="00614134"/>
    <w:rsid w:val="00615537"/>
    <w:rsid w:val="0061741F"/>
    <w:rsid w:val="00621BAC"/>
    <w:rsid w:val="00625071"/>
    <w:rsid w:val="00631350"/>
    <w:rsid w:val="00636485"/>
    <w:rsid w:val="00643888"/>
    <w:rsid w:val="006554CE"/>
    <w:rsid w:val="00655C7B"/>
    <w:rsid w:val="0065612D"/>
    <w:rsid w:val="00657E23"/>
    <w:rsid w:val="006608B8"/>
    <w:rsid w:val="0066361F"/>
    <w:rsid w:val="00664646"/>
    <w:rsid w:val="00677E9F"/>
    <w:rsid w:val="00680776"/>
    <w:rsid w:val="006841F9"/>
    <w:rsid w:val="006844B0"/>
    <w:rsid w:val="00693398"/>
    <w:rsid w:val="00696092"/>
    <w:rsid w:val="00697D65"/>
    <w:rsid w:val="00697FF0"/>
    <w:rsid w:val="006A0E24"/>
    <w:rsid w:val="006A793A"/>
    <w:rsid w:val="006A7D1C"/>
    <w:rsid w:val="006B3123"/>
    <w:rsid w:val="006C251D"/>
    <w:rsid w:val="006C31B7"/>
    <w:rsid w:val="006C3332"/>
    <w:rsid w:val="006C391B"/>
    <w:rsid w:val="006C3E7E"/>
    <w:rsid w:val="006C65A2"/>
    <w:rsid w:val="006D4972"/>
    <w:rsid w:val="006E0F69"/>
    <w:rsid w:val="006E65F6"/>
    <w:rsid w:val="006E77A9"/>
    <w:rsid w:val="006E77E9"/>
    <w:rsid w:val="006F2995"/>
    <w:rsid w:val="00700754"/>
    <w:rsid w:val="00703F62"/>
    <w:rsid w:val="00705E3C"/>
    <w:rsid w:val="00713043"/>
    <w:rsid w:val="0071458B"/>
    <w:rsid w:val="00721486"/>
    <w:rsid w:val="00723FE7"/>
    <w:rsid w:val="0072428D"/>
    <w:rsid w:val="00724762"/>
    <w:rsid w:val="00724BF9"/>
    <w:rsid w:val="00724CDA"/>
    <w:rsid w:val="00733764"/>
    <w:rsid w:val="00734CEE"/>
    <w:rsid w:val="007559AE"/>
    <w:rsid w:val="00756D23"/>
    <w:rsid w:val="007613AC"/>
    <w:rsid w:val="00761D38"/>
    <w:rsid w:val="0077000A"/>
    <w:rsid w:val="00784424"/>
    <w:rsid w:val="00791D6F"/>
    <w:rsid w:val="00792BEB"/>
    <w:rsid w:val="007932FE"/>
    <w:rsid w:val="00793601"/>
    <w:rsid w:val="00796EC2"/>
    <w:rsid w:val="007A502A"/>
    <w:rsid w:val="007A6ADC"/>
    <w:rsid w:val="007B073A"/>
    <w:rsid w:val="007B7387"/>
    <w:rsid w:val="007C1632"/>
    <w:rsid w:val="007C5444"/>
    <w:rsid w:val="007C59B9"/>
    <w:rsid w:val="007C67E5"/>
    <w:rsid w:val="007D18F2"/>
    <w:rsid w:val="007D2099"/>
    <w:rsid w:val="007D2CFA"/>
    <w:rsid w:val="007D71F7"/>
    <w:rsid w:val="007E032F"/>
    <w:rsid w:val="007E154F"/>
    <w:rsid w:val="007E195F"/>
    <w:rsid w:val="007E1EB9"/>
    <w:rsid w:val="007F297C"/>
    <w:rsid w:val="007F4B2B"/>
    <w:rsid w:val="007F4E44"/>
    <w:rsid w:val="007F64DC"/>
    <w:rsid w:val="00802B25"/>
    <w:rsid w:val="00810BE6"/>
    <w:rsid w:val="00815E24"/>
    <w:rsid w:val="0081648B"/>
    <w:rsid w:val="00817545"/>
    <w:rsid w:val="0081778F"/>
    <w:rsid w:val="008178B4"/>
    <w:rsid w:val="0082067E"/>
    <w:rsid w:val="00822535"/>
    <w:rsid w:val="008265E5"/>
    <w:rsid w:val="00832291"/>
    <w:rsid w:val="00834022"/>
    <w:rsid w:val="008352AB"/>
    <w:rsid w:val="00836067"/>
    <w:rsid w:val="008428E4"/>
    <w:rsid w:val="0084522D"/>
    <w:rsid w:val="00845F85"/>
    <w:rsid w:val="00847D31"/>
    <w:rsid w:val="008529C4"/>
    <w:rsid w:val="008567B5"/>
    <w:rsid w:val="008569A0"/>
    <w:rsid w:val="008623E6"/>
    <w:rsid w:val="008624CA"/>
    <w:rsid w:val="008644B9"/>
    <w:rsid w:val="008702B6"/>
    <w:rsid w:val="00871838"/>
    <w:rsid w:val="0087353C"/>
    <w:rsid w:val="008739F1"/>
    <w:rsid w:val="00875C87"/>
    <w:rsid w:val="00877E58"/>
    <w:rsid w:val="00881867"/>
    <w:rsid w:val="00886E45"/>
    <w:rsid w:val="00897388"/>
    <w:rsid w:val="008A1292"/>
    <w:rsid w:val="008A22D6"/>
    <w:rsid w:val="008A4480"/>
    <w:rsid w:val="008A50A2"/>
    <w:rsid w:val="008A5610"/>
    <w:rsid w:val="008A5B0F"/>
    <w:rsid w:val="008A62F0"/>
    <w:rsid w:val="008A6B1B"/>
    <w:rsid w:val="008B05B1"/>
    <w:rsid w:val="008B72A0"/>
    <w:rsid w:val="008C0A1D"/>
    <w:rsid w:val="008C1D83"/>
    <w:rsid w:val="008C1E3C"/>
    <w:rsid w:val="008C1F09"/>
    <w:rsid w:val="008C219B"/>
    <w:rsid w:val="008C3D69"/>
    <w:rsid w:val="008C7B87"/>
    <w:rsid w:val="008D6A59"/>
    <w:rsid w:val="008D6E61"/>
    <w:rsid w:val="008E2B4E"/>
    <w:rsid w:val="008F5F7B"/>
    <w:rsid w:val="00902D9C"/>
    <w:rsid w:val="00906FEB"/>
    <w:rsid w:val="00910B05"/>
    <w:rsid w:val="00910CB6"/>
    <w:rsid w:val="00911A26"/>
    <w:rsid w:val="00927533"/>
    <w:rsid w:val="009304B9"/>
    <w:rsid w:val="00945998"/>
    <w:rsid w:val="009477E4"/>
    <w:rsid w:val="00951CDC"/>
    <w:rsid w:val="00954417"/>
    <w:rsid w:val="009544B5"/>
    <w:rsid w:val="00955122"/>
    <w:rsid w:val="009556EF"/>
    <w:rsid w:val="0095655E"/>
    <w:rsid w:val="00956F9F"/>
    <w:rsid w:val="009579DA"/>
    <w:rsid w:val="00967823"/>
    <w:rsid w:val="00972DDF"/>
    <w:rsid w:val="00975345"/>
    <w:rsid w:val="00976E95"/>
    <w:rsid w:val="00980AD0"/>
    <w:rsid w:val="00980C79"/>
    <w:rsid w:val="00981305"/>
    <w:rsid w:val="0098207E"/>
    <w:rsid w:val="0098259B"/>
    <w:rsid w:val="00986192"/>
    <w:rsid w:val="00997081"/>
    <w:rsid w:val="00997EDF"/>
    <w:rsid w:val="009A03E5"/>
    <w:rsid w:val="009A2F06"/>
    <w:rsid w:val="009B60F6"/>
    <w:rsid w:val="009B648A"/>
    <w:rsid w:val="009C44CF"/>
    <w:rsid w:val="009C7DEB"/>
    <w:rsid w:val="009D4353"/>
    <w:rsid w:val="009E35AC"/>
    <w:rsid w:val="009E7771"/>
    <w:rsid w:val="009E7E66"/>
    <w:rsid w:val="009F01F0"/>
    <w:rsid w:val="009F0536"/>
    <w:rsid w:val="009F1823"/>
    <w:rsid w:val="00A068EC"/>
    <w:rsid w:val="00A12864"/>
    <w:rsid w:val="00A16AB1"/>
    <w:rsid w:val="00A21BA1"/>
    <w:rsid w:val="00A22311"/>
    <w:rsid w:val="00A30B2D"/>
    <w:rsid w:val="00A33093"/>
    <w:rsid w:val="00A375D6"/>
    <w:rsid w:val="00A41E64"/>
    <w:rsid w:val="00A42103"/>
    <w:rsid w:val="00A53B2B"/>
    <w:rsid w:val="00A54C85"/>
    <w:rsid w:val="00A5542C"/>
    <w:rsid w:val="00A55E8D"/>
    <w:rsid w:val="00A56C05"/>
    <w:rsid w:val="00A576C1"/>
    <w:rsid w:val="00A63811"/>
    <w:rsid w:val="00A70C90"/>
    <w:rsid w:val="00A729E1"/>
    <w:rsid w:val="00A72FE8"/>
    <w:rsid w:val="00A761A3"/>
    <w:rsid w:val="00A766F6"/>
    <w:rsid w:val="00A77D79"/>
    <w:rsid w:val="00A80AAD"/>
    <w:rsid w:val="00A8338A"/>
    <w:rsid w:val="00A83612"/>
    <w:rsid w:val="00A95BE2"/>
    <w:rsid w:val="00A97EF9"/>
    <w:rsid w:val="00AA06C3"/>
    <w:rsid w:val="00AA14DF"/>
    <w:rsid w:val="00AA72E1"/>
    <w:rsid w:val="00AA7E45"/>
    <w:rsid w:val="00AB28AA"/>
    <w:rsid w:val="00AB2C44"/>
    <w:rsid w:val="00AB4424"/>
    <w:rsid w:val="00AB7AB0"/>
    <w:rsid w:val="00AC7153"/>
    <w:rsid w:val="00AC78DB"/>
    <w:rsid w:val="00AD1A5A"/>
    <w:rsid w:val="00AD32A9"/>
    <w:rsid w:val="00AD4FE2"/>
    <w:rsid w:val="00AE05A6"/>
    <w:rsid w:val="00AE7556"/>
    <w:rsid w:val="00AF4B0F"/>
    <w:rsid w:val="00B03614"/>
    <w:rsid w:val="00B04B5A"/>
    <w:rsid w:val="00B06F8B"/>
    <w:rsid w:val="00B10302"/>
    <w:rsid w:val="00B11D57"/>
    <w:rsid w:val="00B15E2F"/>
    <w:rsid w:val="00B17C73"/>
    <w:rsid w:val="00B253CB"/>
    <w:rsid w:val="00B3086D"/>
    <w:rsid w:val="00B30888"/>
    <w:rsid w:val="00B3292E"/>
    <w:rsid w:val="00B33F5E"/>
    <w:rsid w:val="00B40A80"/>
    <w:rsid w:val="00B4241C"/>
    <w:rsid w:val="00B431CB"/>
    <w:rsid w:val="00B466E3"/>
    <w:rsid w:val="00B46C64"/>
    <w:rsid w:val="00B502B2"/>
    <w:rsid w:val="00B50B54"/>
    <w:rsid w:val="00B51533"/>
    <w:rsid w:val="00B52A20"/>
    <w:rsid w:val="00B53DF6"/>
    <w:rsid w:val="00B56827"/>
    <w:rsid w:val="00B56887"/>
    <w:rsid w:val="00B6003F"/>
    <w:rsid w:val="00B612D5"/>
    <w:rsid w:val="00B61F89"/>
    <w:rsid w:val="00B6591D"/>
    <w:rsid w:val="00B70AC5"/>
    <w:rsid w:val="00B74BCA"/>
    <w:rsid w:val="00B75357"/>
    <w:rsid w:val="00B81BA1"/>
    <w:rsid w:val="00B83EBB"/>
    <w:rsid w:val="00B85BA7"/>
    <w:rsid w:val="00B910E9"/>
    <w:rsid w:val="00B91E11"/>
    <w:rsid w:val="00B941E0"/>
    <w:rsid w:val="00B942D7"/>
    <w:rsid w:val="00B94733"/>
    <w:rsid w:val="00BA030A"/>
    <w:rsid w:val="00BA358E"/>
    <w:rsid w:val="00BC1511"/>
    <w:rsid w:val="00BC61D6"/>
    <w:rsid w:val="00BC64BE"/>
    <w:rsid w:val="00BC7A30"/>
    <w:rsid w:val="00BD08AF"/>
    <w:rsid w:val="00BD1181"/>
    <w:rsid w:val="00BD66F8"/>
    <w:rsid w:val="00BD74FB"/>
    <w:rsid w:val="00BE1A25"/>
    <w:rsid w:val="00BE20B8"/>
    <w:rsid w:val="00BE471D"/>
    <w:rsid w:val="00BF1AA5"/>
    <w:rsid w:val="00C02727"/>
    <w:rsid w:val="00C03460"/>
    <w:rsid w:val="00C041D6"/>
    <w:rsid w:val="00C0736D"/>
    <w:rsid w:val="00C1182B"/>
    <w:rsid w:val="00C1263A"/>
    <w:rsid w:val="00C162C5"/>
    <w:rsid w:val="00C22423"/>
    <w:rsid w:val="00C23DA0"/>
    <w:rsid w:val="00C3319A"/>
    <w:rsid w:val="00C40AFC"/>
    <w:rsid w:val="00C50303"/>
    <w:rsid w:val="00C61EA9"/>
    <w:rsid w:val="00C64F74"/>
    <w:rsid w:val="00C67564"/>
    <w:rsid w:val="00C71A76"/>
    <w:rsid w:val="00C73B9C"/>
    <w:rsid w:val="00C7488B"/>
    <w:rsid w:val="00C762D9"/>
    <w:rsid w:val="00C803B8"/>
    <w:rsid w:val="00C80AE3"/>
    <w:rsid w:val="00C82940"/>
    <w:rsid w:val="00C83B80"/>
    <w:rsid w:val="00C84228"/>
    <w:rsid w:val="00C95BBD"/>
    <w:rsid w:val="00CA074C"/>
    <w:rsid w:val="00CA1CC1"/>
    <w:rsid w:val="00CB4EBB"/>
    <w:rsid w:val="00CC25CF"/>
    <w:rsid w:val="00CC2844"/>
    <w:rsid w:val="00CC5277"/>
    <w:rsid w:val="00CC60B5"/>
    <w:rsid w:val="00CD37B8"/>
    <w:rsid w:val="00CD4EE1"/>
    <w:rsid w:val="00CD6EAC"/>
    <w:rsid w:val="00CF79B0"/>
    <w:rsid w:val="00D03CAC"/>
    <w:rsid w:val="00D06902"/>
    <w:rsid w:val="00D16277"/>
    <w:rsid w:val="00D17DD0"/>
    <w:rsid w:val="00D33A25"/>
    <w:rsid w:val="00D356DC"/>
    <w:rsid w:val="00D55837"/>
    <w:rsid w:val="00D56E96"/>
    <w:rsid w:val="00D5701A"/>
    <w:rsid w:val="00D66796"/>
    <w:rsid w:val="00D705BA"/>
    <w:rsid w:val="00D70C09"/>
    <w:rsid w:val="00D713AB"/>
    <w:rsid w:val="00D7666F"/>
    <w:rsid w:val="00D80B84"/>
    <w:rsid w:val="00DA06CC"/>
    <w:rsid w:val="00DA3D92"/>
    <w:rsid w:val="00DA5B44"/>
    <w:rsid w:val="00DB46ED"/>
    <w:rsid w:val="00DC3913"/>
    <w:rsid w:val="00DC58EC"/>
    <w:rsid w:val="00DD19F7"/>
    <w:rsid w:val="00DD21B1"/>
    <w:rsid w:val="00DD5421"/>
    <w:rsid w:val="00DE4DBC"/>
    <w:rsid w:val="00DE51DB"/>
    <w:rsid w:val="00DE6A24"/>
    <w:rsid w:val="00DE797C"/>
    <w:rsid w:val="00DF127B"/>
    <w:rsid w:val="00DF3C16"/>
    <w:rsid w:val="00DF533B"/>
    <w:rsid w:val="00DF581D"/>
    <w:rsid w:val="00E04912"/>
    <w:rsid w:val="00E10685"/>
    <w:rsid w:val="00E10CE1"/>
    <w:rsid w:val="00E114C3"/>
    <w:rsid w:val="00E14BC7"/>
    <w:rsid w:val="00E22975"/>
    <w:rsid w:val="00E23E6F"/>
    <w:rsid w:val="00E24789"/>
    <w:rsid w:val="00E3044E"/>
    <w:rsid w:val="00E313E2"/>
    <w:rsid w:val="00E32CBA"/>
    <w:rsid w:val="00E35FCD"/>
    <w:rsid w:val="00E40D89"/>
    <w:rsid w:val="00E43CA1"/>
    <w:rsid w:val="00E44AA4"/>
    <w:rsid w:val="00E513A6"/>
    <w:rsid w:val="00E514AF"/>
    <w:rsid w:val="00E526C7"/>
    <w:rsid w:val="00E52C35"/>
    <w:rsid w:val="00E53472"/>
    <w:rsid w:val="00E5718C"/>
    <w:rsid w:val="00E62264"/>
    <w:rsid w:val="00E62432"/>
    <w:rsid w:val="00E65185"/>
    <w:rsid w:val="00E66201"/>
    <w:rsid w:val="00E701C0"/>
    <w:rsid w:val="00E72FC0"/>
    <w:rsid w:val="00E818D8"/>
    <w:rsid w:val="00E83262"/>
    <w:rsid w:val="00E83B7C"/>
    <w:rsid w:val="00E84CA3"/>
    <w:rsid w:val="00E872BA"/>
    <w:rsid w:val="00E91748"/>
    <w:rsid w:val="00E93FEF"/>
    <w:rsid w:val="00E960BA"/>
    <w:rsid w:val="00E97565"/>
    <w:rsid w:val="00E975BE"/>
    <w:rsid w:val="00EA09EA"/>
    <w:rsid w:val="00EA0FC3"/>
    <w:rsid w:val="00EA2A50"/>
    <w:rsid w:val="00EA3740"/>
    <w:rsid w:val="00EA6310"/>
    <w:rsid w:val="00EB125D"/>
    <w:rsid w:val="00EB1BCE"/>
    <w:rsid w:val="00EB1E0A"/>
    <w:rsid w:val="00EB6D87"/>
    <w:rsid w:val="00EB72CA"/>
    <w:rsid w:val="00EC249E"/>
    <w:rsid w:val="00EC395E"/>
    <w:rsid w:val="00EC3F44"/>
    <w:rsid w:val="00EC5408"/>
    <w:rsid w:val="00EC59D4"/>
    <w:rsid w:val="00ED30FD"/>
    <w:rsid w:val="00EE1C5A"/>
    <w:rsid w:val="00EE458E"/>
    <w:rsid w:val="00EE4D01"/>
    <w:rsid w:val="00EE5EF1"/>
    <w:rsid w:val="00EF0355"/>
    <w:rsid w:val="00EF53A0"/>
    <w:rsid w:val="00F00008"/>
    <w:rsid w:val="00F01824"/>
    <w:rsid w:val="00F04982"/>
    <w:rsid w:val="00F0654C"/>
    <w:rsid w:val="00F06FC1"/>
    <w:rsid w:val="00F11801"/>
    <w:rsid w:val="00F14147"/>
    <w:rsid w:val="00F143CA"/>
    <w:rsid w:val="00F1481C"/>
    <w:rsid w:val="00F14DB4"/>
    <w:rsid w:val="00F15F9F"/>
    <w:rsid w:val="00F17D10"/>
    <w:rsid w:val="00F206AA"/>
    <w:rsid w:val="00F21D1B"/>
    <w:rsid w:val="00F24567"/>
    <w:rsid w:val="00F246E2"/>
    <w:rsid w:val="00F263BA"/>
    <w:rsid w:val="00F27E11"/>
    <w:rsid w:val="00F31D10"/>
    <w:rsid w:val="00F32FBD"/>
    <w:rsid w:val="00F4143A"/>
    <w:rsid w:val="00F42B83"/>
    <w:rsid w:val="00F4448D"/>
    <w:rsid w:val="00F5009D"/>
    <w:rsid w:val="00F5608A"/>
    <w:rsid w:val="00F56C61"/>
    <w:rsid w:val="00F57381"/>
    <w:rsid w:val="00F60FBB"/>
    <w:rsid w:val="00F63592"/>
    <w:rsid w:val="00F6374E"/>
    <w:rsid w:val="00F675D0"/>
    <w:rsid w:val="00F67F43"/>
    <w:rsid w:val="00F722E5"/>
    <w:rsid w:val="00F73BA7"/>
    <w:rsid w:val="00F73D1B"/>
    <w:rsid w:val="00F75266"/>
    <w:rsid w:val="00F75F6B"/>
    <w:rsid w:val="00F878EA"/>
    <w:rsid w:val="00F9090A"/>
    <w:rsid w:val="00FA5179"/>
    <w:rsid w:val="00FB00B6"/>
    <w:rsid w:val="00FB1191"/>
    <w:rsid w:val="00FB26E2"/>
    <w:rsid w:val="00FB308D"/>
    <w:rsid w:val="00FC1150"/>
    <w:rsid w:val="00FC4CFC"/>
    <w:rsid w:val="00FD13C7"/>
    <w:rsid w:val="00FD26BD"/>
    <w:rsid w:val="00FD662B"/>
    <w:rsid w:val="00FE3448"/>
    <w:rsid w:val="00FE4F6C"/>
    <w:rsid w:val="00FE63E1"/>
    <w:rsid w:val="20671589"/>
    <w:rsid w:val="4F65A90E"/>
    <w:rsid w:val="6E9BD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71589"/>
  <w15:chartTrackingRefBased/>
  <w15:docId w15:val="{0E214C21-DF03-4042-AB80-8A535FF55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0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0DD9"/>
  </w:style>
  <w:style w:type="paragraph" w:styleId="Footer">
    <w:name w:val="footer"/>
    <w:basedOn w:val="Normal"/>
    <w:link w:val="FooterChar"/>
    <w:uiPriority w:val="99"/>
    <w:unhideWhenUsed/>
    <w:rsid w:val="005B0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DD9"/>
  </w:style>
  <w:style w:type="character" w:customStyle="1" w:styleId="ui-provider">
    <w:name w:val="ui-provider"/>
    <w:basedOn w:val="DefaultParagraphFont"/>
    <w:rsid w:val="00784424"/>
  </w:style>
  <w:style w:type="character" w:styleId="UnresolvedMention">
    <w:name w:val="Unresolved Mention"/>
    <w:basedOn w:val="DefaultParagraphFont"/>
    <w:uiPriority w:val="99"/>
    <w:semiHidden/>
    <w:unhideWhenUsed/>
    <w:rsid w:val="00E6620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128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A77D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03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2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92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7bec7bf-3da8-4078-8aa6-220bab9f77bc">
      <UserInfo>
        <DisplayName>Max Angelo Perin</DisplayName>
        <AccountId>10</AccountId>
        <AccountType/>
      </UserInfo>
    </SharedWithUsers>
    <TaxCatchAll xmlns="d7bec7bf-3da8-4078-8aa6-220bab9f77bc" xsi:nil="true"/>
    <lcf76f155ced4ddcb4097134ff3c332f xmlns="64465c1d-2775-432b-8ccf-8b9a5bbd2975">
      <Terms xmlns="http://schemas.microsoft.com/office/infopath/2007/PartnerControls"/>
    </lcf76f155ced4ddcb4097134ff3c332f>
    <NotebookType xmlns="64465c1d-2775-432b-8ccf-8b9a5bbd2975" xsi:nil="true"/>
    <FolderType xmlns="64465c1d-2775-432b-8ccf-8b9a5bbd2975" xsi:nil="true"/>
    <Teachers xmlns="64465c1d-2775-432b-8ccf-8b9a5bbd2975">
      <UserInfo>
        <DisplayName/>
        <AccountId xsi:nil="true"/>
        <AccountType/>
      </UserInfo>
    </Teachers>
    <DefaultSectionNames xmlns="64465c1d-2775-432b-8ccf-8b9a5bbd2975" xsi:nil="true"/>
    <Teams_Channel_Section_Location xmlns="64465c1d-2775-432b-8ccf-8b9a5bbd2975" xsi:nil="true"/>
    <Owner xmlns="64465c1d-2775-432b-8ccf-8b9a5bbd2975">
      <UserInfo>
        <DisplayName/>
        <AccountId xsi:nil="true"/>
        <AccountType/>
      </UserInfo>
    </Owner>
    <Is_Collaboration_Space_Locked xmlns="64465c1d-2775-432b-8ccf-8b9a5bbd2975" xsi:nil="true"/>
    <CultureName xmlns="64465c1d-2775-432b-8ccf-8b9a5bbd2975" xsi:nil="true"/>
    <Distribution_Groups xmlns="64465c1d-2775-432b-8ccf-8b9a5bbd2975" xsi:nil="true"/>
    <AppVersion xmlns="64465c1d-2775-432b-8ccf-8b9a5bbd2975" xsi:nil="true"/>
    <Invited_Students xmlns="64465c1d-2775-432b-8ccf-8b9a5bbd2975" xsi:nil="true"/>
    <Student_Groups xmlns="64465c1d-2775-432b-8ccf-8b9a5bbd2975">
      <UserInfo>
        <DisplayName/>
        <AccountId xsi:nil="true"/>
        <AccountType/>
      </UserInfo>
    </Student_Groups>
    <Math_Settings xmlns="64465c1d-2775-432b-8ccf-8b9a5bbd2975" xsi:nil="true"/>
    <Templates xmlns="64465c1d-2775-432b-8ccf-8b9a5bbd2975" xsi:nil="true"/>
    <TeamsChannelId xmlns="64465c1d-2775-432b-8ccf-8b9a5bbd2975" xsi:nil="true"/>
    <Invited_Teachers xmlns="64465c1d-2775-432b-8ccf-8b9a5bbd2975" xsi:nil="true"/>
    <IsNotebookLocked xmlns="64465c1d-2775-432b-8ccf-8b9a5bbd2975" xsi:nil="true"/>
    <Students xmlns="64465c1d-2775-432b-8ccf-8b9a5bbd2975">
      <UserInfo>
        <DisplayName/>
        <AccountId xsi:nil="true"/>
        <AccountType/>
      </UserInfo>
    </Students>
    <Self_Registration_Enabled xmlns="64465c1d-2775-432b-8ccf-8b9a5bbd2975" xsi:nil="true"/>
    <Has_Teacher_Only_SectionGroup xmlns="64465c1d-2775-432b-8ccf-8b9a5bbd2975" xsi:nil="true"/>
    <LMS_Mappings xmlns="64465c1d-2775-432b-8ccf-8b9a5bbd297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1DEEADAC1A5458EF0D48482917E3D" ma:contentTypeVersion="36" ma:contentTypeDescription="Create a new document." ma:contentTypeScope="" ma:versionID="b7aea47dc6ae66664ea90708d5997129">
  <xsd:schema xmlns:xsd="http://www.w3.org/2001/XMLSchema" xmlns:xs="http://www.w3.org/2001/XMLSchema" xmlns:p="http://schemas.microsoft.com/office/2006/metadata/properties" xmlns:ns2="64465c1d-2775-432b-8ccf-8b9a5bbd2975" xmlns:ns3="d7bec7bf-3da8-4078-8aa6-220bab9f77bc" targetNamespace="http://schemas.microsoft.com/office/2006/metadata/properties" ma:root="true" ma:fieldsID="98593b28f1f0b1cf1ed3518b24bbb869" ns2:_="" ns3:_="">
    <xsd:import namespace="64465c1d-2775-432b-8ccf-8b9a5bbd2975"/>
    <xsd:import namespace="d7bec7bf-3da8-4078-8aa6-220bab9f77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65c1d-2775-432b-8ccf-8b9a5bbd29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d7ea6d2-4e14-4425-ae5e-6429df8529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23" nillable="true" ma:displayName="Notebook Type" ma:internalName="NotebookType">
      <xsd:simpleType>
        <xsd:restriction base="dms:Text"/>
      </xsd:simpleType>
    </xsd:element>
    <xsd:element name="FolderType" ma:index="24" nillable="true" ma:displayName="Folder Type" ma:internalName="FolderType">
      <xsd:simpleType>
        <xsd:restriction base="dms:Text"/>
      </xsd:simpleType>
    </xsd:element>
    <xsd:element name="CultureName" ma:index="25" nillable="true" ma:displayName="Culture Name" ma:internalName="CultureName">
      <xsd:simpleType>
        <xsd:restriction base="dms:Text"/>
      </xsd:simpleType>
    </xsd:element>
    <xsd:element name="AppVersion" ma:index="26" nillable="true" ma:displayName="App Version" ma:internalName="AppVersion">
      <xsd:simpleType>
        <xsd:restriction base="dms:Text"/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Owner" ma:index="2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9" nillable="true" ma:displayName="Math Settings" ma:internalName="Math_Settings">
      <xsd:simpleType>
        <xsd:restriction base="dms:Text"/>
      </xsd:simpleType>
    </xsd:element>
    <xsd:element name="DefaultSectionNames" ma:index="3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9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4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1" nillable="true" ma:displayName="Is Collaboration Space Locked" ma:internalName="Is_Collaboration_Space_Locked">
      <xsd:simpleType>
        <xsd:restriction base="dms:Boolean"/>
      </xsd:simpleType>
    </xsd:element>
    <xsd:element name="IsNotebookLocked" ma:index="42" nillable="true" ma:displayName="Is Notebook Locked" ma:internalName="IsNotebookLocked">
      <xsd:simpleType>
        <xsd:restriction base="dms:Boolean"/>
      </xsd:simpleType>
    </xsd:element>
    <xsd:element name="Teams_Channel_Section_Location" ma:index="43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bec7bf-3da8-4078-8aa6-220bab9f77b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deb092a-ce5a-4891-bc8f-8f74d2b18616}" ma:internalName="TaxCatchAll" ma:showField="CatchAllData" ma:web="d7bec7bf-3da8-4078-8aa6-220bab9f77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C18407-32EE-43E7-B18E-01C2ABB2AADA}">
  <ds:schemaRefs>
    <ds:schemaRef ds:uri="http://schemas.microsoft.com/office/2006/metadata/properties"/>
    <ds:schemaRef ds:uri="http://schemas.microsoft.com/office/infopath/2007/PartnerControls"/>
    <ds:schemaRef ds:uri="d7bec7bf-3da8-4078-8aa6-220bab9f77bc"/>
    <ds:schemaRef ds:uri="64465c1d-2775-432b-8ccf-8b9a5bbd2975"/>
  </ds:schemaRefs>
</ds:datastoreItem>
</file>

<file path=customXml/itemProps2.xml><?xml version="1.0" encoding="utf-8"?>
<ds:datastoreItem xmlns:ds="http://schemas.openxmlformats.org/officeDocument/2006/customXml" ds:itemID="{BE6E1628-33A9-4D17-8A7D-30EAABD580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65c1d-2775-432b-8ccf-8b9a5bbd2975"/>
    <ds:schemaRef ds:uri="d7bec7bf-3da8-4078-8aa6-220bab9f77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04BB33-324A-43B5-82FE-942022A70B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79E358-45DB-498D-AB60-F3CE5FEA6C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02</TotalTime>
  <Pages>1</Pages>
  <Words>6642</Words>
  <Characters>37864</Characters>
  <Application>Microsoft Office Word</Application>
  <DocSecurity>4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Angelo Perin</dc:creator>
  <cp:keywords/>
  <dc:description/>
  <cp:lastModifiedBy>Max Angelo Perin</cp:lastModifiedBy>
  <cp:revision>648</cp:revision>
  <dcterms:created xsi:type="dcterms:W3CDTF">2023-01-02T01:42:00Z</dcterms:created>
  <dcterms:modified xsi:type="dcterms:W3CDTF">2023-06-20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D1DEEADAC1A5458EF0D48482917E3D</vt:lpwstr>
  </property>
  <property fmtid="{D5CDD505-2E9C-101B-9397-08002B2CF9AE}" pid="3" name="MediaServiceImageTags">
    <vt:lpwstr/>
  </property>
</Properties>
</file>